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1C83E7AB" w:rsidR="00705D42" w:rsidRPr="000B05B1" w:rsidRDefault="00C6116D" w:rsidP="004609FD">
            <w:pPr>
              <w:suppressAutoHyphens/>
              <w:spacing w:after="0" w:line="240" w:lineRule="auto"/>
              <w:contextualSpacing/>
              <w:jc w:val="center"/>
              <w:rPr>
                <w:rFonts w:eastAsia="Times New Roman" w:cstheme="minorHAnsi"/>
                <w:b/>
                <w:bCs/>
              </w:rPr>
            </w:pPr>
            <w:r>
              <w:rPr>
                <w:rFonts w:eastAsia="Times New Roman" w:cstheme="minorHAnsi"/>
                <w:b/>
                <w:bCs/>
              </w:rPr>
              <w:t>11/13/2024</w:t>
            </w:r>
          </w:p>
        </w:tc>
        <w:tc>
          <w:tcPr>
            <w:tcW w:w="2338" w:type="dxa"/>
            <w:tcMar>
              <w:left w:w="115" w:type="dxa"/>
              <w:right w:w="115" w:type="dxa"/>
            </w:tcMar>
          </w:tcPr>
          <w:p w14:paraId="3389EEA3" w14:textId="6E63F586" w:rsidR="00705D42" w:rsidRPr="000B05B1" w:rsidRDefault="00C6116D" w:rsidP="004609FD">
            <w:pPr>
              <w:suppressAutoHyphens/>
              <w:spacing w:after="0" w:line="240" w:lineRule="auto"/>
              <w:contextualSpacing/>
              <w:jc w:val="center"/>
              <w:rPr>
                <w:rFonts w:eastAsia="Times New Roman" w:cstheme="minorHAnsi"/>
                <w:b/>
                <w:bCs/>
              </w:rPr>
            </w:pPr>
            <w:r>
              <w:rPr>
                <w:rFonts w:eastAsia="Times New Roman" w:cstheme="minorHAnsi"/>
                <w:b/>
                <w:bCs/>
              </w:rPr>
              <w:t>Jennifer Geurian</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5767FDC7"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Insert your name here</w:t>
      </w:r>
      <w:r w:rsidR="1D2E8CDC" w:rsidRPr="000B05B1">
        <w:rPr>
          <w:rFonts w:cstheme="minorHAnsi"/>
          <w:color w:val="000000" w:themeColor="text1"/>
        </w:rPr>
        <w:t>.</w:t>
      </w:r>
      <w:r w:rsidRPr="000B05B1">
        <w:rPr>
          <w:rFonts w:cstheme="minorHAnsi"/>
          <w:color w:val="000000" w:themeColor="text1"/>
        </w:rPr>
        <w:t>]</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01EE7AFB" w14:textId="77777777" w:rsidR="00C6116D" w:rsidRDefault="00C6116D" w:rsidP="00C6116D">
      <w:pPr>
        <w:suppressAutoHyphens/>
        <w:spacing w:after="0" w:line="240" w:lineRule="auto"/>
        <w:contextualSpacing/>
        <w:rPr>
          <w:rFonts w:cstheme="minorHAnsi"/>
          <w:color w:val="000000" w:themeColor="text1"/>
        </w:rPr>
      </w:pPr>
    </w:p>
    <w:p w14:paraId="75531B5F" w14:textId="53389203" w:rsidR="00C6116D" w:rsidRDefault="00C6116D" w:rsidP="00C6116D">
      <w:pPr>
        <w:suppressAutoHyphens/>
        <w:spacing w:after="0" w:line="240" w:lineRule="auto"/>
        <w:contextualSpacing/>
        <w:rPr>
          <w:rFonts w:cstheme="minorHAnsi"/>
          <w:color w:val="000000" w:themeColor="text1"/>
        </w:rPr>
      </w:pPr>
      <w:r>
        <w:rPr>
          <w:rFonts w:cstheme="minorHAnsi"/>
          <w:color w:val="000000" w:themeColor="text1"/>
        </w:rPr>
        <w:t>Secure communication becomes a requirement for any business that handles sensitive customer information including, but not limited to, financial information and customer or employee contact information. Secure communication is a preventative for data breaches and allows the company to maintain the trust of clients and employees alike.</w:t>
      </w:r>
    </w:p>
    <w:p w14:paraId="6FF7EBD9" w14:textId="77777777" w:rsidR="00C6116D" w:rsidRDefault="00C6116D" w:rsidP="00C6116D">
      <w:pPr>
        <w:suppressAutoHyphens/>
        <w:spacing w:after="0" w:line="240" w:lineRule="auto"/>
        <w:contextualSpacing/>
        <w:rPr>
          <w:rFonts w:cstheme="minorHAnsi"/>
          <w:color w:val="000000" w:themeColor="text1"/>
        </w:rPr>
      </w:pPr>
    </w:p>
    <w:p w14:paraId="01C9F279" w14:textId="05B4814A" w:rsidR="00C6116D" w:rsidRDefault="00C6116D" w:rsidP="00C6116D">
      <w:pPr>
        <w:suppressAutoHyphens/>
        <w:spacing w:after="0" w:line="240" w:lineRule="auto"/>
        <w:contextualSpacing/>
        <w:rPr>
          <w:rFonts w:cstheme="minorHAnsi"/>
          <w:b/>
          <w:bCs/>
          <w:color w:val="000000" w:themeColor="text1"/>
        </w:rPr>
      </w:pPr>
      <w:r>
        <w:rPr>
          <w:rFonts w:cstheme="minorHAnsi"/>
          <w:color w:val="000000" w:themeColor="text1"/>
        </w:rPr>
        <w:t xml:space="preserve">International transactions have </w:t>
      </w:r>
      <w:r w:rsidR="00320658">
        <w:rPr>
          <w:rFonts w:cstheme="minorHAnsi"/>
          <w:color w:val="000000" w:themeColor="text1"/>
        </w:rPr>
        <w:t>stricter</w:t>
      </w:r>
      <w:r>
        <w:rPr>
          <w:rFonts w:cstheme="minorHAnsi"/>
          <w:color w:val="000000" w:themeColor="text1"/>
        </w:rPr>
        <w:t xml:space="preserve"> security requirements. In order for the company to engage in transactions internationally, they must adhere to global security standards and the related encryption protocols that offer enhance</w:t>
      </w:r>
      <w:r w:rsidR="00320658">
        <w:rPr>
          <w:rFonts w:cstheme="minorHAnsi"/>
          <w:color w:val="000000" w:themeColor="text1"/>
        </w:rPr>
        <w:t>d</w:t>
      </w:r>
      <w:r>
        <w:rPr>
          <w:rFonts w:cstheme="minorHAnsi"/>
          <w:color w:val="000000" w:themeColor="text1"/>
        </w:rPr>
        <w:t xml:space="preserve"> security for cross-border data transfer.</w:t>
      </w:r>
    </w:p>
    <w:p w14:paraId="0C135C4D" w14:textId="77777777" w:rsidR="00C6116D" w:rsidRDefault="00C6116D" w:rsidP="00C6116D">
      <w:pPr>
        <w:suppressAutoHyphens/>
        <w:spacing w:after="0" w:line="240" w:lineRule="auto"/>
        <w:contextualSpacing/>
        <w:rPr>
          <w:rFonts w:cstheme="minorHAnsi"/>
          <w:b/>
          <w:bCs/>
          <w:color w:val="000000" w:themeColor="text1"/>
        </w:rPr>
      </w:pPr>
    </w:p>
    <w:p w14:paraId="764B4563" w14:textId="77DF4405" w:rsidR="00C6116D" w:rsidRDefault="00320658" w:rsidP="00C6116D">
      <w:pPr>
        <w:suppressAutoHyphens/>
        <w:spacing w:after="0" w:line="240" w:lineRule="auto"/>
        <w:contextualSpacing/>
        <w:rPr>
          <w:rFonts w:cstheme="minorHAnsi"/>
          <w:color w:val="000000" w:themeColor="text1"/>
        </w:rPr>
      </w:pPr>
      <w:r>
        <w:rPr>
          <w:rFonts w:cstheme="minorHAnsi"/>
          <w:color w:val="000000" w:themeColor="text1"/>
        </w:rPr>
        <w:t>There are several ways governmental restrictions can come into play. For software that will be used by companies in the healthcare industry, all software must be HIPAA compliant. For software used in the education sector, it must be FERPA compliant. Knowing the industry the software will be used in is a great start to knowing what governmental restrictions will be placed on the software and is a step in ensuring the software meets the requirements.</w:t>
      </w:r>
    </w:p>
    <w:p w14:paraId="62774CAA" w14:textId="77777777" w:rsidR="00320658" w:rsidRDefault="00320658" w:rsidP="00C6116D">
      <w:pPr>
        <w:suppressAutoHyphens/>
        <w:spacing w:after="0" w:line="240" w:lineRule="auto"/>
        <w:contextualSpacing/>
        <w:rPr>
          <w:rFonts w:cstheme="minorHAnsi"/>
          <w:color w:val="000000" w:themeColor="text1"/>
        </w:rPr>
      </w:pPr>
    </w:p>
    <w:p w14:paraId="425EAD44" w14:textId="49FEC1AC" w:rsidR="00320658" w:rsidRDefault="00320658" w:rsidP="00C6116D">
      <w:pPr>
        <w:suppressAutoHyphens/>
        <w:spacing w:after="0" w:line="240" w:lineRule="auto"/>
        <w:contextualSpacing/>
        <w:rPr>
          <w:rFonts w:cstheme="minorHAnsi"/>
          <w:color w:val="000000" w:themeColor="text1"/>
        </w:rPr>
      </w:pPr>
      <w:r>
        <w:rPr>
          <w:rFonts w:cstheme="minorHAnsi"/>
          <w:color w:val="000000" w:themeColor="text1"/>
        </w:rPr>
        <w:t>There are always going to be external threats to almost any software. Phishing, hacking, and malware are just a few of the possibilities when it comes to external threats, and in most cases, it is equally up to both the end users and those who are building and designing the software to avoid these types of attacks. No matter how good the software is built, if the end user is giving out all the information necessary to access their account in a phishing scam, then security is still compromised to some extent.</w:t>
      </w:r>
    </w:p>
    <w:p w14:paraId="6BA21FAB" w14:textId="77777777" w:rsidR="00320658" w:rsidRDefault="00320658" w:rsidP="00C6116D">
      <w:pPr>
        <w:suppressAutoHyphens/>
        <w:spacing w:after="0" w:line="240" w:lineRule="auto"/>
        <w:contextualSpacing/>
        <w:rPr>
          <w:rFonts w:cstheme="minorHAnsi"/>
          <w:color w:val="000000" w:themeColor="text1"/>
        </w:rPr>
      </w:pPr>
    </w:p>
    <w:p w14:paraId="2F7BFD44" w14:textId="5A15F090" w:rsidR="003D3E3C" w:rsidRDefault="003D3E3C" w:rsidP="00C6116D">
      <w:pPr>
        <w:suppressAutoHyphens/>
        <w:spacing w:after="0" w:line="240" w:lineRule="auto"/>
        <w:contextualSpacing/>
        <w:rPr>
          <w:rFonts w:cstheme="minorHAnsi"/>
          <w:color w:val="000000" w:themeColor="text1"/>
        </w:rPr>
      </w:pPr>
      <w:r>
        <w:rPr>
          <w:rFonts w:cstheme="minorHAnsi"/>
          <w:color w:val="000000" w:themeColor="text1"/>
        </w:rPr>
        <w:t>As far as modernization requirements, the last three decades of technology has proven that the industry can change seemingly overnight and if a company isn’t prepared, they can be left behind with software that is still being developed already being obsolete. This is why the Agile process was developed, and DevSecOps has become a further extension of that process building in security as the product is being built. This helps to keep all aspects of the product as up to date with new and changing technologies and security protocols as possible. This is going to be essential as the development of AI improves and accelerates in coming years.</w:t>
      </w:r>
    </w:p>
    <w:p w14:paraId="06A76925" w14:textId="77777777" w:rsidR="00320658" w:rsidRPr="00320658" w:rsidRDefault="00320658" w:rsidP="00C6116D">
      <w:pPr>
        <w:suppressAutoHyphens/>
        <w:spacing w:after="0" w:line="240" w:lineRule="auto"/>
        <w:contextualSpacing/>
        <w:rPr>
          <w:rFonts w:cstheme="minorHAnsi"/>
          <w:color w:val="000000" w:themeColor="text1"/>
        </w:rPr>
      </w:pP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5C0D3E10" w14:textId="77777777" w:rsidR="003D3E3C" w:rsidRDefault="003D3E3C"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lastRenderedPageBreak/>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72CF94A3" w14:textId="77777777" w:rsidR="003D3E3C" w:rsidRDefault="003D3E3C" w:rsidP="000B05B1">
      <w:pPr>
        <w:suppressAutoHyphens/>
        <w:spacing w:after="0" w:line="240" w:lineRule="auto"/>
        <w:contextualSpacing/>
        <w:rPr>
          <w:rFonts w:cstheme="minorHAnsi"/>
          <w:color w:val="000000" w:themeColor="text1"/>
        </w:rPr>
      </w:pPr>
    </w:p>
    <w:p w14:paraId="52C19A0E" w14:textId="1D7C4F17" w:rsidR="003D3E3C" w:rsidRPr="000B05B1" w:rsidRDefault="003D3E3C" w:rsidP="000B05B1">
      <w:pPr>
        <w:suppressAutoHyphens/>
        <w:spacing w:after="0" w:line="240" w:lineRule="auto"/>
        <w:contextualSpacing/>
        <w:rPr>
          <w:rFonts w:cstheme="minorHAnsi"/>
          <w:color w:val="000000" w:themeColor="text1"/>
        </w:rPr>
      </w:pPr>
      <w:r>
        <w:rPr>
          <w:rFonts w:cstheme="minorHAnsi"/>
          <w:color w:val="000000" w:themeColor="text1"/>
        </w:rPr>
        <w:t>Input validation and data encryption are relevant areas of security for Artemis Financial. Input validation is necessary to prevent user input from being the source of a security breach. Data encryption prevents data from being intercepted during transfer when it is vulnerable to outside interception.</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6BDCD282"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Include your </w:t>
      </w:r>
      <w:r w:rsidR="602D65CE" w:rsidRPr="000B05B1">
        <w:rPr>
          <w:rFonts w:cstheme="minorHAnsi"/>
          <w:color w:val="000000" w:themeColor="text1"/>
        </w:rPr>
        <w:t>7</w:t>
      </w:r>
      <w:r w:rsidR="004333E0">
        <w:rPr>
          <w:rFonts w:cstheme="minorHAnsi"/>
          <w:color w:val="000000" w:themeColor="text1"/>
        </w:rPr>
        <w:t>–</w:t>
      </w:r>
      <w:r w:rsidR="602D65CE" w:rsidRPr="000B05B1">
        <w:rPr>
          <w:rFonts w:cstheme="minorHAnsi"/>
          <w:color w:val="000000" w:themeColor="text1"/>
        </w:rPr>
        <w:t xml:space="preserve">10 </w:t>
      </w:r>
      <w:r w:rsidRPr="000B05B1">
        <w:rPr>
          <w:rFonts w:cstheme="minorHAnsi"/>
          <w:color w:val="000000" w:themeColor="text1"/>
        </w:rPr>
        <w:t>findings here.]</w:t>
      </w:r>
    </w:p>
    <w:p w14:paraId="61F522FD" w14:textId="405AA993" w:rsidR="0071771D" w:rsidRPr="0062116A" w:rsidRDefault="0071771D" w:rsidP="0062116A">
      <w:pPr>
        <w:pStyle w:val="ListParagraph"/>
        <w:numPr>
          <w:ilvl w:val="0"/>
          <w:numId w:val="26"/>
        </w:numPr>
        <w:suppressAutoHyphens/>
        <w:spacing w:after="0" w:line="240" w:lineRule="auto"/>
        <w:rPr>
          <w:rFonts w:cstheme="minorHAnsi"/>
          <w:color w:val="000000" w:themeColor="text1"/>
        </w:rPr>
      </w:pPr>
      <w:r w:rsidRPr="0062116A">
        <w:rPr>
          <w:rFonts w:cstheme="minorHAnsi"/>
          <w:color w:val="000000" w:themeColor="text1"/>
        </w:rPr>
        <w:t>Input validation needs to be incorporated for the SQL input being received.</w:t>
      </w:r>
    </w:p>
    <w:p w14:paraId="2E6F68FA" w14:textId="512BA724" w:rsidR="0071771D" w:rsidRPr="0062116A" w:rsidRDefault="0062116A" w:rsidP="0062116A">
      <w:pPr>
        <w:pStyle w:val="ListParagraph"/>
        <w:numPr>
          <w:ilvl w:val="0"/>
          <w:numId w:val="26"/>
        </w:numPr>
        <w:suppressAutoHyphens/>
        <w:spacing w:after="0" w:line="240" w:lineRule="auto"/>
        <w:rPr>
          <w:rFonts w:cstheme="minorHAnsi"/>
          <w:color w:val="000000" w:themeColor="text1"/>
        </w:rPr>
      </w:pPr>
      <w:r w:rsidRPr="0062116A">
        <w:rPr>
          <w:rFonts w:cstheme="minorHAnsi"/>
          <w:color w:val="000000" w:themeColor="text1"/>
        </w:rPr>
        <w:t>Ensure secure API interactions between the SQL application and Artemis’ application.</w:t>
      </w:r>
    </w:p>
    <w:p w14:paraId="35D79F8F" w14:textId="5D031969" w:rsidR="0062116A" w:rsidRPr="0062116A" w:rsidRDefault="0062116A" w:rsidP="0062116A">
      <w:pPr>
        <w:pStyle w:val="ListParagraph"/>
        <w:numPr>
          <w:ilvl w:val="0"/>
          <w:numId w:val="26"/>
        </w:numPr>
        <w:suppressAutoHyphens/>
        <w:spacing w:after="0" w:line="240" w:lineRule="auto"/>
        <w:rPr>
          <w:rFonts w:cstheme="minorHAnsi"/>
          <w:color w:val="000000" w:themeColor="text1"/>
        </w:rPr>
      </w:pPr>
      <w:r w:rsidRPr="0062116A">
        <w:rPr>
          <w:rFonts w:cstheme="minorHAnsi"/>
          <w:color w:val="000000" w:themeColor="text1"/>
        </w:rPr>
        <w:t>Encrypt customer information as it is being transferred to prevent security breaches.</w:t>
      </w:r>
    </w:p>
    <w:p w14:paraId="2AB5F5CC" w14:textId="344C2950" w:rsidR="0062116A" w:rsidRDefault="0062116A" w:rsidP="0062116A">
      <w:pPr>
        <w:pStyle w:val="ListParagraph"/>
        <w:numPr>
          <w:ilvl w:val="0"/>
          <w:numId w:val="26"/>
        </w:numPr>
        <w:suppressAutoHyphens/>
        <w:spacing w:after="0" w:line="240" w:lineRule="auto"/>
        <w:rPr>
          <w:rFonts w:cstheme="minorHAnsi"/>
          <w:color w:val="000000" w:themeColor="text1"/>
        </w:rPr>
      </w:pPr>
      <w:r w:rsidRPr="0062116A">
        <w:rPr>
          <w:rFonts w:cstheme="minorHAnsi"/>
          <w:color w:val="000000" w:themeColor="text1"/>
        </w:rPr>
        <w:t>Shuffle information as it is being processed to prevent an outside entity from accessing information that can be used to breach the security of the system.</w:t>
      </w:r>
    </w:p>
    <w:p w14:paraId="1470079A" w14:textId="5AB3E018" w:rsidR="0062116A" w:rsidRDefault="0062116A" w:rsidP="0062116A">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Implement error handling DocData has a catch exception for the SQL database, but there aren’t other secure error handling processes where there need to be such as from invalid input.</w:t>
      </w:r>
    </w:p>
    <w:p w14:paraId="04E1C6C8" w14:textId="755A08D8" w:rsidR="0062116A" w:rsidRDefault="00653761" w:rsidP="0062116A">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Session management could be implemented as a form of secure coding practices.</w:t>
      </w:r>
    </w:p>
    <w:p w14:paraId="48DAD57E" w14:textId="56A67254" w:rsidR="00653761" w:rsidRPr="0062116A" w:rsidRDefault="00653761" w:rsidP="0062116A">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Make access to customer information specific to only the processes and methods that require access to it, and only allow the processes and methods that need to change that information access to the ability to change it.</w:t>
      </w:r>
    </w:p>
    <w:p w14:paraId="33CCA57A" w14:textId="77777777" w:rsidR="0062116A" w:rsidRDefault="0062116A" w:rsidP="000B05B1">
      <w:pPr>
        <w:suppressAutoHyphens/>
        <w:spacing w:after="0" w:line="240" w:lineRule="auto"/>
        <w:contextualSpacing/>
        <w:rPr>
          <w:rFonts w:cstheme="minorHAnsi"/>
          <w:color w:val="000000" w:themeColor="text1"/>
        </w:rPr>
      </w:pPr>
    </w:p>
    <w:p w14:paraId="7E91C408" w14:textId="65262B71"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6D8EE046" w14:textId="77777777" w:rsidR="009300BC" w:rsidRPr="009300BC" w:rsidRDefault="009300BC" w:rsidP="009300BC">
      <w:pPr>
        <w:suppressAutoHyphens/>
        <w:spacing w:after="0" w:line="240" w:lineRule="auto"/>
        <w:contextualSpacing/>
        <w:rPr>
          <w:rFonts w:cstheme="minorHAnsi"/>
          <w:b/>
          <w:bCs/>
          <w:color w:val="000000" w:themeColor="text1"/>
        </w:rPr>
      </w:pPr>
      <w:r w:rsidRPr="009300BC">
        <w:rPr>
          <w:rFonts w:cstheme="minorHAnsi"/>
          <w:b/>
          <w:bCs/>
          <w:color w:val="000000" w:themeColor="text1"/>
        </w:rPr>
        <w:t>bcprov-jdk15on-1.46.jar</w:t>
      </w:r>
    </w:p>
    <w:p w14:paraId="1D3EC8A8"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Description:</w:t>
      </w:r>
    </w:p>
    <w:p w14:paraId="0CA485D0"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The Bouncy Castle Crypto package is a Java implementation of cryptographic algorithms. This jar contains JCE provider and lightweight API for the Bouncy Castle Cryptography APIs for JDK 1.5 to JDK 1.7.</w:t>
      </w:r>
    </w:p>
    <w:p w14:paraId="1DA85968"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Identifiers</w:t>
      </w:r>
    </w:p>
    <w:p w14:paraId="5E7AAD2B" w14:textId="77777777" w:rsidR="009300BC" w:rsidRPr="009300BC" w:rsidRDefault="009300BC" w:rsidP="009300BC">
      <w:pPr>
        <w:numPr>
          <w:ilvl w:val="0"/>
          <w:numId w:val="603"/>
        </w:numPr>
        <w:suppressAutoHyphens/>
        <w:spacing w:after="0" w:line="240" w:lineRule="auto"/>
        <w:contextualSpacing/>
        <w:rPr>
          <w:rFonts w:cstheme="minorHAnsi"/>
          <w:color w:val="000000" w:themeColor="text1"/>
        </w:rPr>
      </w:pPr>
      <w:hyperlink r:id="rId12" w:tgtFrame="_blank" w:history="1">
        <w:r w:rsidRPr="009300BC">
          <w:rPr>
            <w:rStyle w:val="Hyperlink"/>
            <w:rFonts w:cstheme="minorHAnsi"/>
          </w:rPr>
          <w:t>pkg:maven/org.bouncycastle/bcprov-jdk15on@1.46</w:t>
        </w:r>
      </w:hyperlink>
      <w:r w:rsidRPr="009300BC">
        <w:rPr>
          <w:rFonts w:cstheme="minorHAnsi"/>
          <w:color w:val="000000" w:themeColor="text1"/>
        </w:rPr>
        <w:t>  (</w:t>
      </w:r>
      <w:r w:rsidRPr="009300BC">
        <w:rPr>
          <w:rFonts w:cstheme="minorHAnsi"/>
          <w:i/>
          <w:iCs/>
          <w:color w:val="000000" w:themeColor="text1"/>
        </w:rPr>
        <w:t>Confidence</w:t>
      </w:r>
      <w:r w:rsidRPr="009300BC">
        <w:rPr>
          <w:rFonts w:cstheme="minorHAnsi"/>
          <w:color w:val="000000" w:themeColor="text1"/>
        </w:rPr>
        <w:t>:High)</w:t>
      </w:r>
    </w:p>
    <w:p w14:paraId="235221EA" w14:textId="77777777" w:rsidR="009300BC" w:rsidRPr="009300BC" w:rsidRDefault="009300BC" w:rsidP="009300BC">
      <w:pPr>
        <w:numPr>
          <w:ilvl w:val="0"/>
          <w:numId w:val="603"/>
        </w:numPr>
        <w:suppressAutoHyphens/>
        <w:spacing w:after="0" w:line="240" w:lineRule="auto"/>
        <w:contextualSpacing/>
        <w:rPr>
          <w:rFonts w:cstheme="minorHAnsi"/>
          <w:color w:val="000000" w:themeColor="text1"/>
        </w:rPr>
      </w:pPr>
      <w:r w:rsidRPr="009300BC">
        <w:rPr>
          <w:rFonts w:cstheme="minorHAnsi"/>
          <w:color w:val="000000" w:themeColor="text1"/>
        </w:rPr>
        <w:t>cpe:2.3:a:bouncycastle:bouncy-castle-crypto-package:1.46:*:*:*:*:*:*:*  (</w:t>
      </w:r>
      <w:r w:rsidRPr="009300BC">
        <w:rPr>
          <w:rFonts w:cstheme="minorHAnsi"/>
          <w:i/>
          <w:iCs/>
          <w:color w:val="000000" w:themeColor="text1"/>
        </w:rPr>
        <w:t>Confidence</w:t>
      </w:r>
      <w:r w:rsidRPr="009300BC">
        <w:rPr>
          <w:rFonts w:cstheme="minorHAnsi"/>
          <w:color w:val="000000" w:themeColor="text1"/>
        </w:rPr>
        <w:t>:Low)  suppress</w:t>
      </w:r>
    </w:p>
    <w:p w14:paraId="20EBD8F0" w14:textId="77777777" w:rsidR="009300BC" w:rsidRPr="009300BC" w:rsidRDefault="009300BC" w:rsidP="009300BC">
      <w:pPr>
        <w:numPr>
          <w:ilvl w:val="0"/>
          <w:numId w:val="603"/>
        </w:numPr>
        <w:suppressAutoHyphens/>
        <w:spacing w:after="0" w:line="240" w:lineRule="auto"/>
        <w:contextualSpacing/>
        <w:rPr>
          <w:rFonts w:cstheme="minorHAnsi"/>
          <w:color w:val="000000" w:themeColor="text1"/>
        </w:rPr>
      </w:pPr>
      <w:r w:rsidRPr="009300BC">
        <w:rPr>
          <w:rFonts w:cstheme="minorHAnsi"/>
          <w:color w:val="000000" w:themeColor="text1"/>
        </w:rPr>
        <w:t>cpe:2.3:a:bouncycastle:bouncy_castle_crypto_package:1.46:*:*:*:*:*:*:*  (</w:t>
      </w:r>
      <w:r w:rsidRPr="009300BC">
        <w:rPr>
          <w:rFonts w:cstheme="minorHAnsi"/>
          <w:i/>
          <w:iCs/>
          <w:color w:val="000000" w:themeColor="text1"/>
        </w:rPr>
        <w:t>Confidence</w:t>
      </w:r>
      <w:r w:rsidRPr="009300BC">
        <w:rPr>
          <w:rFonts w:cstheme="minorHAnsi"/>
          <w:color w:val="000000" w:themeColor="text1"/>
        </w:rPr>
        <w:t>:Low)  suppress</w:t>
      </w:r>
    </w:p>
    <w:p w14:paraId="12EE3B3E" w14:textId="77777777" w:rsidR="009300BC" w:rsidRPr="009300BC" w:rsidRDefault="009300BC" w:rsidP="009300BC">
      <w:pPr>
        <w:numPr>
          <w:ilvl w:val="0"/>
          <w:numId w:val="603"/>
        </w:numPr>
        <w:suppressAutoHyphens/>
        <w:spacing w:after="0" w:line="240" w:lineRule="auto"/>
        <w:contextualSpacing/>
        <w:rPr>
          <w:rFonts w:cstheme="minorHAnsi"/>
          <w:color w:val="000000" w:themeColor="text1"/>
        </w:rPr>
      </w:pPr>
      <w:hyperlink r:id="rId13" w:tgtFrame="_blank" w:history="1">
        <w:r w:rsidRPr="009300BC">
          <w:rPr>
            <w:rStyle w:val="Hyperlink"/>
            <w:rFonts w:cstheme="minorHAnsi"/>
          </w:rPr>
          <w:t>cpe:2.3:a:bouncycastle:bouncy_castle_for_java:1.46:*:*:*:*:*:*:*</w:t>
        </w:r>
      </w:hyperlink>
      <w:r w:rsidRPr="009300BC">
        <w:rPr>
          <w:rFonts w:cstheme="minorHAnsi"/>
          <w:color w:val="000000" w:themeColor="text1"/>
        </w:rPr>
        <w:t>  (</w:t>
      </w:r>
      <w:r w:rsidRPr="009300BC">
        <w:rPr>
          <w:rFonts w:cstheme="minorHAnsi"/>
          <w:i/>
          <w:iCs/>
          <w:color w:val="000000" w:themeColor="text1"/>
        </w:rPr>
        <w:t>Confidence</w:t>
      </w:r>
      <w:r w:rsidRPr="009300BC">
        <w:rPr>
          <w:rFonts w:cstheme="minorHAnsi"/>
          <w:color w:val="000000" w:themeColor="text1"/>
        </w:rPr>
        <w:t>:Highest)  suppress</w:t>
      </w:r>
    </w:p>
    <w:p w14:paraId="58637B02" w14:textId="77777777" w:rsidR="009300BC" w:rsidRPr="009300BC" w:rsidRDefault="009300BC" w:rsidP="009300BC">
      <w:pPr>
        <w:numPr>
          <w:ilvl w:val="0"/>
          <w:numId w:val="603"/>
        </w:numPr>
        <w:suppressAutoHyphens/>
        <w:spacing w:after="0" w:line="240" w:lineRule="auto"/>
        <w:contextualSpacing/>
        <w:rPr>
          <w:rFonts w:cstheme="minorHAnsi"/>
          <w:color w:val="000000" w:themeColor="text1"/>
        </w:rPr>
      </w:pPr>
      <w:hyperlink r:id="rId14" w:tgtFrame="_blank" w:history="1">
        <w:r w:rsidRPr="009300BC">
          <w:rPr>
            <w:rStyle w:val="Hyperlink"/>
            <w:rFonts w:cstheme="minorHAnsi"/>
          </w:rPr>
          <w:t>cpe:2.3:a:bouncycastle:legion-of-the-bouncy-castle-java-crytography-api:1.46:*:*:*:*:*:*:*</w:t>
        </w:r>
      </w:hyperlink>
      <w:r w:rsidRPr="009300BC">
        <w:rPr>
          <w:rFonts w:cstheme="minorHAnsi"/>
          <w:color w:val="000000" w:themeColor="text1"/>
        </w:rPr>
        <w:t>  (</w:t>
      </w:r>
      <w:r w:rsidRPr="009300BC">
        <w:rPr>
          <w:rFonts w:cstheme="minorHAnsi"/>
          <w:i/>
          <w:iCs/>
          <w:color w:val="000000" w:themeColor="text1"/>
        </w:rPr>
        <w:t>Confidence</w:t>
      </w:r>
      <w:r w:rsidRPr="009300BC">
        <w:rPr>
          <w:rFonts w:cstheme="minorHAnsi"/>
          <w:color w:val="000000" w:themeColor="text1"/>
        </w:rPr>
        <w:t>:Highest)  suppress</w:t>
      </w:r>
    </w:p>
    <w:p w14:paraId="7B72F27C" w14:textId="77777777" w:rsidR="009300BC" w:rsidRPr="007D35E8" w:rsidRDefault="009300BC" w:rsidP="009300BC">
      <w:pPr>
        <w:numPr>
          <w:ilvl w:val="0"/>
          <w:numId w:val="603"/>
        </w:numPr>
        <w:suppressAutoHyphens/>
        <w:spacing w:after="0" w:line="240" w:lineRule="auto"/>
        <w:contextualSpacing/>
        <w:rPr>
          <w:rFonts w:cstheme="minorHAnsi"/>
          <w:color w:val="000000" w:themeColor="text1"/>
        </w:rPr>
      </w:pPr>
      <w:r w:rsidRPr="009300BC">
        <w:rPr>
          <w:rFonts w:cstheme="minorHAnsi"/>
          <w:color w:val="000000" w:themeColor="text1"/>
        </w:rPr>
        <w:t>cpe:2.3:a:bouncycastle:the_bouncy_castle_crypto_package_for_java:1.46:*:*:*:*:*:*:*  (</w:t>
      </w:r>
      <w:r w:rsidRPr="009300BC">
        <w:rPr>
          <w:rFonts w:cstheme="minorHAnsi"/>
          <w:i/>
          <w:iCs/>
          <w:color w:val="000000" w:themeColor="text1"/>
        </w:rPr>
        <w:t>Confidence</w:t>
      </w:r>
      <w:r w:rsidRPr="009300BC">
        <w:rPr>
          <w:rFonts w:cstheme="minorHAnsi"/>
          <w:color w:val="000000" w:themeColor="text1"/>
        </w:rPr>
        <w:t>:Low)  suppress</w:t>
      </w:r>
    </w:p>
    <w:p w14:paraId="6594A915" w14:textId="77777777" w:rsidR="009300BC" w:rsidRPr="007D35E8" w:rsidRDefault="009300BC" w:rsidP="009300BC">
      <w:pPr>
        <w:suppressAutoHyphens/>
        <w:spacing w:after="0" w:line="240" w:lineRule="auto"/>
        <w:contextualSpacing/>
        <w:rPr>
          <w:rFonts w:cstheme="minorHAnsi"/>
          <w:color w:val="000000" w:themeColor="text1"/>
        </w:rPr>
      </w:pPr>
    </w:p>
    <w:p w14:paraId="27DCD2A6" w14:textId="77777777" w:rsidR="009300BC" w:rsidRPr="009300BC" w:rsidRDefault="009300BC" w:rsidP="009300BC">
      <w:pPr>
        <w:suppressAutoHyphens/>
        <w:spacing w:after="0" w:line="240" w:lineRule="auto"/>
        <w:contextualSpacing/>
        <w:rPr>
          <w:rFonts w:cstheme="minorHAnsi"/>
          <w:b/>
          <w:bCs/>
          <w:color w:val="000000" w:themeColor="text1"/>
        </w:rPr>
      </w:pPr>
      <w:r w:rsidRPr="009300BC">
        <w:rPr>
          <w:rFonts w:cstheme="minorHAnsi"/>
          <w:b/>
          <w:bCs/>
          <w:color w:val="000000" w:themeColor="text1"/>
        </w:rPr>
        <w:t>classmate-1.5.1.jar</w:t>
      </w:r>
    </w:p>
    <w:p w14:paraId="5D89EB57"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Description:</w:t>
      </w:r>
    </w:p>
    <w:p w14:paraId="0F165BEC"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Library for introspecting types with full generic information</w:t>
      </w:r>
    </w:p>
    <w:p w14:paraId="67D1351D"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 xml:space="preserve">        including resolving of field and method types.</w:t>
      </w:r>
    </w:p>
    <w:p w14:paraId="3479753B"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Identifiers</w:t>
      </w:r>
    </w:p>
    <w:p w14:paraId="32932B88" w14:textId="77777777" w:rsidR="009300BC" w:rsidRPr="009300BC" w:rsidRDefault="009300BC" w:rsidP="009300BC">
      <w:pPr>
        <w:numPr>
          <w:ilvl w:val="0"/>
          <w:numId w:val="604"/>
        </w:numPr>
        <w:suppressAutoHyphens/>
        <w:spacing w:after="0" w:line="240" w:lineRule="auto"/>
        <w:contextualSpacing/>
        <w:rPr>
          <w:rFonts w:cstheme="minorHAnsi"/>
          <w:color w:val="000000" w:themeColor="text1"/>
        </w:rPr>
      </w:pPr>
      <w:hyperlink r:id="rId15" w:tgtFrame="_blank" w:history="1">
        <w:r w:rsidRPr="009300BC">
          <w:rPr>
            <w:rStyle w:val="Hyperlink"/>
            <w:rFonts w:cstheme="minorHAnsi"/>
          </w:rPr>
          <w:t>pkg:maven/com.fasterxml/classmate@1.5.1</w:t>
        </w:r>
      </w:hyperlink>
      <w:r w:rsidRPr="009300BC">
        <w:rPr>
          <w:rFonts w:cstheme="minorHAnsi"/>
          <w:color w:val="000000" w:themeColor="text1"/>
        </w:rPr>
        <w:t>  (</w:t>
      </w:r>
      <w:r w:rsidRPr="009300BC">
        <w:rPr>
          <w:rFonts w:cstheme="minorHAnsi"/>
          <w:i/>
          <w:iCs/>
          <w:color w:val="000000" w:themeColor="text1"/>
        </w:rPr>
        <w:t>Confidence</w:t>
      </w:r>
      <w:r w:rsidRPr="009300BC">
        <w:rPr>
          <w:rFonts w:cstheme="minorHAnsi"/>
          <w:color w:val="000000" w:themeColor="text1"/>
        </w:rPr>
        <w:t>:High)</w:t>
      </w:r>
    </w:p>
    <w:p w14:paraId="6D5C7230" w14:textId="77777777" w:rsidR="009300BC" w:rsidRPr="009300BC" w:rsidRDefault="009300BC" w:rsidP="009300BC">
      <w:pPr>
        <w:suppressAutoHyphens/>
        <w:spacing w:after="0" w:line="240" w:lineRule="auto"/>
        <w:contextualSpacing/>
        <w:rPr>
          <w:rFonts w:cstheme="minorHAnsi"/>
          <w:color w:val="000000" w:themeColor="text1"/>
        </w:rPr>
      </w:pPr>
    </w:p>
    <w:p w14:paraId="0EC165A6"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hibernate-validator-6.0.18.Final.jar</w:t>
      </w:r>
    </w:p>
    <w:p w14:paraId="2C655125"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Description:</w:t>
      </w:r>
    </w:p>
    <w:p w14:paraId="45E6C8FD"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Hibernate's Bean Validation (JSR-380) reference implementation.</w:t>
      </w:r>
    </w:p>
    <w:p w14:paraId="41530938" w14:textId="77777777" w:rsidR="003A2F8A" w:rsidRPr="007D35E8" w:rsidRDefault="003A2F8A" w:rsidP="000B05B1">
      <w:pPr>
        <w:suppressAutoHyphens/>
        <w:spacing w:after="0" w:line="240" w:lineRule="auto"/>
        <w:contextualSpacing/>
        <w:rPr>
          <w:rFonts w:cstheme="minorHAnsi"/>
          <w:color w:val="000000" w:themeColor="text1"/>
        </w:rPr>
      </w:pPr>
    </w:p>
    <w:p w14:paraId="6653E3B7"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Identifiers</w:t>
      </w:r>
    </w:p>
    <w:p w14:paraId="3B53BDEB" w14:textId="77777777" w:rsidR="009300BC" w:rsidRPr="009300BC" w:rsidRDefault="009300BC" w:rsidP="009300BC">
      <w:pPr>
        <w:numPr>
          <w:ilvl w:val="0"/>
          <w:numId w:val="605"/>
        </w:numPr>
        <w:suppressAutoHyphens/>
        <w:spacing w:after="0" w:line="240" w:lineRule="auto"/>
        <w:contextualSpacing/>
        <w:rPr>
          <w:rFonts w:cstheme="minorHAnsi"/>
          <w:color w:val="000000" w:themeColor="text1"/>
        </w:rPr>
      </w:pPr>
      <w:hyperlink r:id="rId16" w:tgtFrame="_blank" w:history="1">
        <w:r w:rsidRPr="009300BC">
          <w:rPr>
            <w:rStyle w:val="Hyperlink"/>
            <w:rFonts w:cstheme="minorHAnsi"/>
          </w:rPr>
          <w:t>pkg:maven/org.hibernate.validator/hibernate-validator@6.0.18.Final</w:t>
        </w:r>
      </w:hyperlink>
      <w:r w:rsidRPr="009300BC">
        <w:rPr>
          <w:rFonts w:cstheme="minorHAnsi"/>
          <w:color w:val="000000" w:themeColor="text1"/>
        </w:rPr>
        <w:t>  (</w:t>
      </w:r>
      <w:r w:rsidRPr="009300BC">
        <w:rPr>
          <w:rFonts w:cstheme="minorHAnsi"/>
          <w:i/>
          <w:iCs/>
          <w:color w:val="000000" w:themeColor="text1"/>
        </w:rPr>
        <w:t>Confidence</w:t>
      </w:r>
      <w:r w:rsidRPr="009300BC">
        <w:rPr>
          <w:rFonts w:cstheme="minorHAnsi"/>
          <w:color w:val="000000" w:themeColor="text1"/>
        </w:rPr>
        <w:t>:High)</w:t>
      </w:r>
    </w:p>
    <w:p w14:paraId="16A9C36E" w14:textId="77777777" w:rsidR="009300BC" w:rsidRPr="009300BC" w:rsidRDefault="009300BC" w:rsidP="009300BC">
      <w:pPr>
        <w:numPr>
          <w:ilvl w:val="0"/>
          <w:numId w:val="605"/>
        </w:numPr>
        <w:suppressAutoHyphens/>
        <w:spacing w:after="0" w:line="240" w:lineRule="auto"/>
        <w:contextualSpacing/>
        <w:rPr>
          <w:rFonts w:cstheme="minorHAnsi"/>
          <w:color w:val="000000" w:themeColor="text1"/>
        </w:rPr>
      </w:pPr>
      <w:hyperlink r:id="rId17" w:tgtFrame="_blank" w:history="1">
        <w:r w:rsidRPr="009300BC">
          <w:rPr>
            <w:rStyle w:val="Hyperlink"/>
            <w:rFonts w:cstheme="minorHAnsi"/>
          </w:rPr>
          <w:t>cpe:2.3:a:redhat:hibernate_validator:6.0.18:*:*:*:*:*:*:*</w:t>
        </w:r>
      </w:hyperlink>
      <w:r w:rsidRPr="009300BC">
        <w:rPr>
          <w:rFonts w:cstheme="minorHAnsi"/>
          <w:color w:val="000000" w:themeColor="text1"/>
        </w:rPr>
        <w:t>  (</w:t>
      </w:r>
      <w:r w:rsidRPr="009300BC">
        <w:rPr>
          <w:rFonts w:cstheme="minorHAnsi"/>
          <w:i/>
          <w:iCs/>
          <w:color w:val="000000" w:themeColor="text1"/>
        </w:rPr>
        <w:t>Confidence</w:t>
      </w:r>
      <w:r w:rsidRPr="009300BC">
        <w:rPr>
          <w:rFonts w:cstheme="minorHAnsi"/>
          <w:color w:val="000000" w:themeColor="text1"/>
        </w:rPr>
        <w:t>:Highest)  suppress</w:t>
      </w:r>
    </w:p>
    <w:p w14:paraId="1AAF0FDC" w14:textId="77777777" w:rsidR="009300BC" w:rsidRPr="007D35E8" w:rsidRDefault="009300BC" w:rsidP="000B05B1">
      <w:pPr>
        <w:suppressAutoHyphens/>
        <w:spacing w:after="0" w:line="240" w:lineRule="auto"/>
        <w:contextualSpacing/>
        <w:rPr>
          <w:rFonts w:cstheme="minorHAnsi"/>
          <w:color w:val="000000" w:themeColor="text1"/>
        </w:rPr>
      </w:pPr>
    </w:p>
    <w:p w14:paraId="678BEEC7" w14:textId="77777777" w:rsidR="009300BC" w:rsidRPr="009300BC" w:rsidRDefault="009300BC" w:rsidP="009300BC">
      <w:pPr>
        <w:suppressAutoHyphens/>
        <w:spacing w:after="0" w:line="240" w:lineRule="auto"/>
        <w:contextualSpacing/>
        <w:rPr>
          <w:rFonts w:cstheme="minorHAnsi"/>
          <w:b/>
          <w:bCs/>
          <w:color w:val="000000" w:themeColor="text1"/>
        </w:rPr>
      </w:pPr>
      <w:r w:rsidRPr="009300BC">
        <w:rPr>
          <w:rFonts w:cstheme="minorHAnsi"/>
          <w:b/>
          <w:bCs/>
          <w:color w:val="000000" w:themeColor="text1"/>
        </w:rPr>
        <w:t>jackson-core-2.10.2.jar</w:t>
      </w:r>
    </w:p>
    <w:p w14:paraId="7E542606"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Description:</w:t>
      </w:r>
    </w:p>
    <w:p w14:paraId="7D43BD4C"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Core Jackson processing abstractions (aka Streaming API), implementation for JSON</w:t>
      </w:r>
    </w:p>
    <w:p w14:paraId="01A160D0" w14:textId="77777777" w:rsidR="009300BC" w:rsidRPr="007D35E8" w:rsidRDefault="009300BC" w:rsidP="000B05B1">
      <w:pPr>
        <w:suppressAutoHyphens/>
        <w:spacing w:after="0" w:line="240" w:lineRule="auto"/>
        <w:contextualSpacing/>
        <w:rPr>
          <w:rFonts w:cstheme="minorHAnsi"/>
          <w:color w:val="000000" w:themeColor="text1"/>
        </w:rPr>
      </w:pPr>
    </w:p>
    <w:p w14:paraId="31FF86A7"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Identifiers</w:t>
      </w:r>
    </w:p>
    <w:p w14:paraId="32DD8EF5" w14:textId="77777777" w:rsidR="009300BC" w:rsidRPr="009300BC" w:rsidRDefault="009300BC" w:rsidP="009300BC">
      <w:pPr>
        <w:numPr>
          <w:ilvl w:val="0"/>
          <w:numId w:val="606"/>
        </w:numPr>
        <w:suppressAutoHyphens/>
        <w:spacing w:after="0" w:line="240" w:lineRule="auto"/>
        <w:contextualSpacing/>
        <w:rPr>
          <w:rFonts w:cstheme="minorHAnsi"/>
          <w:color w:val="000000" w:themeColor="text1"/>
        </w:rPr>
      </w:pPr>
      <w:hyperlink r:id="rId18" w:tgtFrame="_blank" w:history="1">
        <w:r w:rsidRPr="009300BC">
          <w:rPr>
            <w:rStyle w:val="Hyperlink"/>
            <w:rFonts w:cstheme="minorHAnsi"/>
          </w:rPr>
          <w:t>pkg:maven/com.fasterxml.jackson.core/jackson-core@2.10.2</w:t>
        </w:r>
      </w:hyperlink>
      <w:r w:rsidRPr="009300BC">
        <w:rPr>
          <w:rFonts w:cstheme="minorHAnsi"/>
          <w:color w:val="000000" w:themeColor="text1"/>
        </w:rPr>
        <w:t>  (</w:t>
      </w:r>
      <w:r w:rsidRPr="009300BC">
        <w:rPr>
          <w:rFonts w:cstheme="minorHAnsi"/>
          <w:i/>
          <w:iCs/>
          <w:color w:val="000000" w:themeColor="text1"/>
        </w:rPr>
        <w:t>Confidence</w:t>
      </w:r>
      <w:r w:rsidRPr="009300BC">
        <w:rPr>
          <w:rFonts w:cstheme="minorHAnsi"/>
          <w:color w:val="000000" w:themeColor="text1"/>
        </w:rPr>
        <w:t>:High)</w:t>
      </w:r>
    </w:p>
    <w:p w14:paraId="78C2221F" w14:textId="77777777" w:rsidR="009300BC" w:rsidRPr="009300BC" w:rsidRDefault="009300BC" w:rsidP="009300BC">
      <w:pPr>
        <w:numPr>
          <w:ilvl w:val="0"/>
          <w:numId w:val="606"/>
        </w:numPr>
        <w:suppressAutoHyphens/>
        <w:spacing w:after="0" w:line="240" w:lineRule="auto"/>
        <w:contextualSpacing/>
        <w:rPr>
          <w:rFonts w:cstheme="minorHAnsi"/>
          <w:color w:val="000000" w:themeColor="text1"/>
        </w:rPr>
      </w:pPr>
      <w:r w:rsidRPr="009300BC">
        <w:rPr>
          <w:rFonts w:cstheme="minorHAnsi"/>
          <w:color w:val="000000" w:themeColor="text1"/>
        </w:rPr>
        <w:t>cpe:2.3:a:fasterxml:jackson-modules-java8:2.10.2:*:*:*:*:*:*:*  (</w:t>
      </w:r>
      <w:r w:rsidRPr="009300BC">
        <w:rPr>
          <w:rFonts w:cstheme="minorHAnsi"/>
          <w:i/>
          <w:iCs/>
          <w:color w:val="000000" w:themeColor="text1"/>
        </w:rPr>
        <w:t>Confidence</w:t>
      </w:r>
      <w:r w:rsidRPr="009300BC">
        <w:rPr>
          <w:rFonts w:cstheme="minorHAnsi"/>
          <w:color w:val="000000" w:themeColor="text1"/>
        </w:rPr>
        <w:t>:Low)  suppress</w:t>
      </w:r>
    </w:p>
    <w:p w14:paraId="049AF4B5" w14:textId="77777777" w:rsidR="009300BC" w:rsidRPr="007D35E8" w:rsidRDefault="009300BC" w:rsidP="000B05B1">
      <w:pPr>
        <w:suppressAutoHyphens/>
        <w:spacing w:after="0" w:line="240" w:lineRule="auto"/>
        <w:contextualSpacing/>
        <w:rPr>
          <w:rFonts w:cstheme="minorHAnsi"/>
          <w:color w:val="000000" w:themeColor="text1"/>
        </w:rPr>
      </w:pPr>
    </w:p>
    <w:p w14:paraId="6AF0F536"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jackson-databind-2.10.2.jar</w:t>
      </w:r>
    </w:p>
    <w:p w14:paraId="38FC11A1"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Description:</w:t>
      </w:r>
    </w:p>
    <w:p w14:paraId="393D0E74"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General data-binding functionality for Jackson: works on core streaming API</w:t>
      </w:r>
    </w:p>
    <w:p w14:paraId="32F51BD3" w14:textId="77777777" w:rsidR="009300BC" w:rsidRPr="007D35E8" w:rsidRDefault="009300BC" w:rsidP="000B05B1">
      <w:pPr>
        <w:suppressAutoHyphens/>
        <w:spacing w:after="0" w:line="240" w:lineRule="auto"/>
        <w:contextualSpacing/>
        <w:rPr>
          <w:rFonts w:cstheme="minorHAnsi"/>
          <w:color w:val="000000" w:themeColor="text1"/>
        </w:rPr>
      </w:pPr>
    </w:p>
    <w:p w14:paraId="209938DE"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Identifiers</w:t>
      </w:r>
    </w:p>
    <w:p w14:paraId="312750A6" w14:textId="77777777" w:rsidR="009300BC" w:rsidRPr="009300BC" w:rsidRDefault="009300BC" w:rsidP="009300BC">
      <w:pPr>
        <w:numPr>
          <w:ilvl w:val="0"/>
          <w:numId w:val="607"/>
        </w:numPr>
        <w:suppressAutoHyphens/>
        <w:spacing w:after="0" w:line="240" w:lineRule="auto"/>
        <w:contextualSpacing/>
        <w:rPr>
          <w:rFonts w:cstheme="minorHAnsi"/>
          <w:color w:val="000000" w:themeColor="text1"/>
        </w:rPr>
      </w:pPr>
      <w:hyperlink r:id="rId19" w:tgtFrame="_blank" w:history="1">
        <w:r w:rsidRPr="009300BC">
          <w:rPr>
            <w:rStyle w:val="Hyperlink"/>
            <w:rFonts w:cstheme="minorHAnsi"/>
          </w:rPr>
          <w:t>pkg:maven/com.fasterxml.jackson.core/jackson-databind@2.10.2</w:t>
        </w:r>
      </w:hyperlink>
      <w:r w:rsidRPr="009300BC">
        <w:rPr>
          <w:rFonts w:cstheme="minorHAnsi"/>
          <w:color w:val="000000" w:themeColor="text1"/>
        </w:rPr>
        <w:t>  (</w:t>
      </w:r>
      <w:r w:rsidRPr="009300BC">
        <w:rPr>
          <w:rFonts w:cstheme="minorHAnsi"/>
          <w:i/>
          <w:iCs/>
          <w:color w:val="000000" w:themeColor="text1"/>
        </w:rPr>
        <w:t>Confidence</w:t>
      </w:r>
      <w:r w:rsidRPr="009300BC">
        <w:rPr>
          <w:rFonts w:cstheme="minorHAnsi"/>
          <w:color w:val="000000" w:themeColor="text1"/>
        </w:rPr>
        <w:t>:High)</w:t>
      </w:r>
    </w:p>
    <w:p w14:paraId="4C4DCC64" w14:textId="77777777" w:rsidR="009300BC" w:rsidRPr="009300BC" w:rsidRDefault="009300BC" w:rsidP="009300BC">
      <w:pPr>
        <w:numPr>
          <w:ilvl w:val="0"/>
          <w:numId w:val="607"/>
        </w:numPr>
        <w:suppressAutoHyphens/>
        <w:spacing w:after="0" w:line="240" w:lineRule="auto"/>
        <w:contextualSpacing/>
        <w:rPr>
          <w:rFonts w:cstheme="minorHAnsi"/>
          <w:color w:val="000000" w:themeColor="text1"/>
        </w:rPr>
      </w:pPr>
      <w:hyperlink r:id="rId20" w:tgtFrame="_blank" w:history="1">
        <w:r w:rsidRPr="009300BC">
          <w:rPr>
            <w:rStyle w:val="Hyperlink"/>
            <w:rFonts w:cstheme="minorHAnsi"/>
          </w:rPr>
          <w:t>cpe:2.3:a:fasterxml:jackson-databind:2.10.2:*:*:*:*:*:*:*</w:t>
        </w:r>
      </w:hyperlink>
      <w:r w:rsidRPr="009300BC">
        <w:rPr>
          <w:rFonts w:cstheme="minorHAnsi"/>
          <w:color w:val="000000" w:themeColor="text1"/>
        </w:rPr>
        <w:t>  (</w:t>
      </w:r>
      <w:r w:rsidRPr="009300BC">
        <w:rPr>
          <w:rFonts w:cstheme="minorHAnsi"/>
          <w:i/>
          <w:iCs/>
          <w:color w:val="000000" w:themeColor="text1"/>
        </w:rPr>
        <w:t>Confidence</w:t>
      </w:r>
      <w:r w:rsidRPr="009300BC">
        <w:rPr>
          <w:rFonts w:cstheme="minorHAnsi"/>
          <w:color w:val="000000" w:themeColor="text1"/>
        </w:rPr>
        <w:t>:Highest)  suppress</w:t>
      </w:r>
    </w:p>
    <w:p w14:paraId="5FA6FB3B" w14:textId="77777777" w:rsidR="009300BC" w:rsidRPr="009300BC" w:rsidRDefault="009300BC" w:rsidP="009300BC">
      <w:pPr>
        <w:numPr>
          <w:ilvl w:val="0"/>
          <w:numId w:val="607"/>
        </w:numPr>
        <w:suppressAutoHyphens/>
        <w:spacing w:after="0" w:line="240" w:lineRule="auto"/>
        <w:contextualSpacing/>
        <w:rPr>
          <w:rFonts w:cstheme="minorHAnsi"/>
          <w:color w:val="000000" w:themeColor="text1"/>
        </w:rPr>
      </w:pPr>
      <w:r w:rsidRPr="009300BC">
        <w:rPr>
          <w:rFonts w:cstheme="minorHAnsi"/>
          <w:color w:val="000000" w:themeColor="text1"/>
        </w:rPr>
        <w:t>cpe:2.3:a:fasterxml:jackson-modules-java8:2.10.2:*:*:*:*:*:*:*  (</w:t>
      </w:r>
      <w:r w:rsidRPr="009300BC">
        <w:rPr>
          <w:rFonts w:cstheme="minorHAnsi"/>
          <w:i/>
          <w:iCs/>
          <w:color w:val="000000" w:themeColor="text1"/>
        </w:rPr>
        <w:t>Confidence</w:t>
      </w:r>
      <w:r w:rsidRPr="009300BC">
        <w:rPr>
          <w:rFonts w:cstheme="minorHAnsi"/>
          <w:color w:val="000000" w:themeColor="text1"/>
        </w:rPr>
        <w:t>:Low)  suppress</w:t>
      </w:r>
    </w:p>
    <w:p w14:paraId="1F2FA883" w14:textId="77777777" w:rsidR="009300BC" w:rsidRPr="007D35E8" w:rsidRDefault="009300BC" w:rsidP="000B05B1">
      <w:pPr>
        <w:suppressAutoHyphens/>
        <w:spacing w:after="0" w:line="240" w:lineRule="auto"/>
        <w:contextualSpacing/>
        <w:rPr>
          <w:rFonts w:cstheme="minorHAnsi"/>
          <w:color w:val="000000" w:themeColor="text1"/>
        </w:rPr>
      </w:pPr>
    </w:p>
    <w:p w14:paraId="35BB05A6" w14:textId="77777777" w:rsidR="009300BC" w:rsidRPr="009300BC" w:rsidRDefault="009300BC" w:rsidP="009300BC">
      <w:pPr>
        <w:suppressAutoHyphens/>
        <w:spacing w:after="0" w:line="240" w:lineRule="auto"/>
        <w:contextualSpacing/>
        <w:rPr>
          <w:rFonts w:cstheme="minorHAnsi"/>
          <w:b/>
          <w:bCs/>
          <w:color w:val="000000" w:themeColor="text1"/>
        </w:rPr>
      </w:pPr>
      <w:r w:rsidRPr="009300BC">
        <w:rPr>
          <w:rFonts w:cstheme="minorHAnsi"/>
          <w:b/>
          <w:bCs/>
          <w:color w:val="000000" w:themeColor="text1"/>
        </w:rPr>
        <w:t>jakarta.annotation-api-1.3.5.jar</w:t>
      </w:r>
    </w:p>
    <w:p w14:paraId="62D4885F"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Description:</w:t>
      </w:r>
    </w:p>
    <w:p w14:paraId="0E8080E7"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Jakarta Annotations API</w:t>
      </w:r>
    </w:p>
    <w:p w14:paraId="292B9C13" w14:textId="77777777" w:rsidR="009300BC" w:rsidRPr="007D35E8" w:rsidRDefault="009300BC" w:rsidP="000B05B1">
      <w:pPr>
        <w:suppressAutoHyphens/>
        <w:spacing w:after="0" w:line="240" w:lineRule="auto"/>
        <w:contextualSpacing/>
        <w:rPr>
          <w:rFonts w:cstheme="minorHAnsi"/>
          <w:color w:val="000000" w:themeColor="text1"/>
        </w:rPr>
      </w:pPr>
    </w:p>
    <w:p w14:paraId="4A6820D3"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Identifiers</w:t>
      </w:r>
    </w:p>
    <w:p w14:paraId="17C02156" w14:textId="77777777" w:rsidR="009300BC" w:rsidRPr="009300BC" w:rsidRDefault="009300BC" w:rsidP="009300BC">
      <w:pPr>
        <w:numPr>
          <w:ilvl w:val="0"/>
          <w:numId w:val="608"/>
        </w:numPr>
        <w:suppressAutoHyphens/>
        <w:spacing w:after="0" w:line="240" w:lineRule="auto"/>
        <w:contextualSpacing/>
        <w:rPr>
          <w:rFonts w:cstheme="minorHAnsi"/>
          <w:color w:val="000000" w:themeColor="text1"/>
        </w:rPr>
      </w:pPr>
      <w:hyperlink r:id="rId21" w:tgtFrame="_blank" w:history="1">
        <w:r w:rsidRPr="009300BC">
          <w:rPr>
            <w:rStyle w:val="Hyperlink"/>
            <w:rFonts w:cstheme="minorHAnsi"/>
          </w:rPr>
          <w:t>pkg:maven/jakarta.annotation/jakarta.annotation-api@1.3.5</w:t>
        </w:r>
      </w:hyperlink>
      <w:r w:rsidRPr="009300BC">
        <w:rPr>
          <w:rFonts w:cstheme="minorHAnsi"/>
          <w:color w:val="000000" w:themeColor="text1"/>
        </w:rPr>
        <w:t>  (</w:t>
      </w:r>
      <w:r w:rsidRPr="009300BC">
        <w:rPr>
          <w:rFonts w:cstheme="minorHAnsi"/>
          <w:i/>
          <w:iCs/>
          <w:color w:val="000000" w:themeColor="text1"/>
        </w:rPr>
        <w:t>Confidence</w:t>
      </w:r>
      <w:r w:rsidRPr="009300BC">
        <w:rPr>
          <w:rFonts w:cstheme="minorHAnsi"/>
          <w:color w:val="000000" w:themeColor="text1"/>
        </w:rPr>
        <w:t>:High)</w:t>
      </w:r>
    </w:p>
    <w:p w14:paraId="40CB9C2F" w14:textId="77777777" w:rsidR="009300BC" w:rsidRPr="009300BC" w:rsidRDefault="009300BC" w:rsidP="009300BC">
      <w:pPr>
        <w:numPr>
          <w:ilvl w:val="0"/>
          <w:numId w:val="608"/>
        </w:numPr>
        <w:suppressAutoHyphens/>
        <w:spacing w:after="0" w:line="240" w:lineRule="auto"/>
        <w:contextualSpacing/>
        <w:rPr>
          <w:rFonts w:cstheme="minorHAnsi"/>
          <w:color w:val="000000" w:themeColor="text1"/>
        </w:rPr>
      </w:pPr>
      <w:r w:rsidRPr="009300BC">
        <w:rPr>
          <w:rFonts w:cstheme="minorHAnsi"/>
          <w:color w:val="000000" w:themeColor="text1"/>
        </w:rPr>
        <w:t>cpe:2.3:a:oracle:projects:1.3.5:*:*:*:*:*:*:*  (</w:t>
      </w:r>
      <w:r w:rsidRPr="009300BC">
        <w:rPr>
          <w:rFonts w:cstheme="minorHAnsi"/>
          <w:i/>
          <w:iCs/>
          <w:color w:val="000000" w:themeColor="text1"/>
        </w:rPr>
        <w:t>Confidence</w:t>
      </w:r>
      <w:r w:rsidRPr="009300BC">
        <w:rPr>
          <w:rFonts w:cstheme="minorHAnsi"/>
          <w:color w:val="000000" w:themeColor="text1"/>
        </w:rPr>
        <w:t>:Low)  suppress</w:t>
      </w:r>
    </w:p>
    <w:p w14:paraId="71FC0F29" w14:textId="77777777" w:rsidR="009300BC" w:rsidRPr="007D35E8" w:rsidRDefault="009300BC" w:rsidP="000B05B1">
      <w:pPr>
        <w:suppressAutoHyphens/>
        <w:spacing w:after="0" w:line="240" w:lineRule="auto"/>
        <w:contextualSpacing/>
        <w:rPr>
          <w:rFonts w:cstheme="minorHAnsi"/>
          <w:color w:val="000000" w:themeColor="text1"/>
        </w:rPr>
      </w:pPr>
    </w:p>
    <w:p w14:paraId="643E338E" w14:textId="77777777" w:rsidR="009300BC" w:rsidRPr="009300BC" w:rsidRDefault="009300BC" w:rsidP="009300BC">
      <w:pPr>
        <w:suppressAutoHyphens/>
        <w:spacing w:after="0" w:line="240" w:lineRule="auto"/>
        <w:contextualSpacing/>
        <w:rPr>
          <w:rFonts w:cstheme="minorHAnsi"/>
          <w:b/>
          <w:bCs/>
          <w:color w:val="000000" w:themeColor="text1"/>
        </w:rPr>
      </w:pPr>
      <w:r w:rsidRPr="009300BC">
        <w:rPr>
          <w:rFonts w:cstheme="minorHAnsi"/>
          <w:b/>
          <w:bCs/>
          <w:color w:val="000000" w:themeColor="text1"/>
        </w:rPr>
        <w:lastRenderedPageBreak/>
        <w:t>jakarta.validation-api-2.0.2.jar</w:t>
      </w:r>
    </w:p>
    <w:p w14:paraId="414CB683"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Description:</w:t>
      </w:r>
    </w:p>
    <w:p w14:paraId="370296F5"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 xml:space="preserve">        Jakarta Bean Validation API</w:t>
      </w:r>
    </w:p>
    <w:p w14:paraId="082F5019" w14:textId="77777777" w:rsidR="009300BC" w:rsidRPr="007D35E8" w:rsidRDefault="009300BC" w:rsidP="000B05B1">
      <w:pPr>
        <w:suppressAutoHyphens/>
        <w:spacing w:after="0" w:line="240" w:lineRule="auto"/>
        <w:contextualSpacing/>
        <w:rPr>
          <w:rFonts w:cstheme="minorHAnsi"/>
          <w:color w:val="000000" w:themeColor="text1"/>
        </w:rPr>
      </w:pPr>
    </w:p>
    <w:p w14:paraId="32402AC0"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Identifiers</w:t>
      </w:r>
    </w:p>
    <w:p w14:paraId="62B4E58F" w14:textId="77777777" w:rsidR="009300BC" w:rsidRPr="009300BC" w:rsidRDefault="009300BC" w:rsidP="009300BC">
      <w:pPr>
        <w:numPr>
          <w:ilvl w:val="0"/>
          <w:numId w:val="609"/>
        </w:numPr>
        <w:suppressAutoHyphens/>
        <w:spacing w:after="0" w:line="240" w:lineRule="auto"/>
        <w:contextualSpacing/>
        <w:rPr>
          <w:rFonts w:cstheme="minorHAnsi"/>
          <w:color w:val="000000" w:themeColor="text1"/>
        </w:rPr>
      </w:pPr>
      <w:hyperlink r:id="rId22" w:tgtFrame="_blank" w:history="1">
        <w:r w:rsidRPr="009300BC">
          <w:rPr>
            <w:rStyle w:val="Hyperlink"/>
            <w:rFonts w:cstheme="minorHAnsi"/>
          </w:rPr>
          <w:t>pkg:maven/jakarta.validation/jakarta.validation-api@2.0.2</w:t>
        </w:r>
      </w:hyperlink>
      <w:r w:rsidRPr="009300BC">
        <w:rPr>
          <w:rFonts w:cstheme="minorHAnsi"/>
          <w:color w:val="000000" w:themeColor="text1"/>
        </w:rPr>
        <w:t>  (</w:t>
      </w:r>
      <w:r w:rsidRPr="009300BC">
        <w:rPr>
          <w:rFonts w:cstheme="minorHAnsi"/>
          <w:i/>
          <w:iCs/>
          <w:color w:val="000000" w:themeColor="text1"/>
        </w:rPr>
        <w:t>Confidence</w:t>
      </w:r>
      <w:r w:rsidRPr="009300BC">
        <w:rPr>
          <w:rFonts w:cstheme="minorHAnsi"/>
          <w:color w:val="000000" w:themeColor="text1"/>
        </w:rPr>
        <w:t>:High)</w:t>
      </w:r>
    </w:p>
    <w:p w14:paraId="184D87D5" w14:textId="77777777" w:rsidR="009300BC" w:rsidRPr="007D35E8" w:rsidRDefault="009300BC" w:rsidP="000B05B1">
      <w:pPr>
        <w:suppressAutoHyphens/>
        <w:spacing w:after="0" w:line="240" w:lineRule="auto"/>
        <w:contextualSpacing/>
        <w:rPr>
          <w:rFonts w:cstheme="minorHAnsi"/>
          <w:color w:val="000000" w:themeColor="text1"/>
        </w:rPr>
      </w:pPr>
    </w:p>
    <w:p w14:paraId="5FEBF7AB" w14:textId="77777777" w:rsidR="009300BC" w:rsidRPr="009300BC" w:rsidRDefault="009300BC" w:rsidP="009300BC">
      <w:pPr>
        <w:suppressAutoHyphens/>
        <w:spacing w:after="0" w:line="240" w:lineRule="auto"/>
        <w:contextualSpacing/>
        <w:rPr>
          <w:rFonts w:cstheme="minorHAnsi"/>
          <w:b/>
          <w:bCs/>
          <w:color w:val="000000" w:themeColor="text1"/>
        </w:rPr>
      </w:pPr>
      <w:r w:rsidRPr="009300BC">
        <w:rPr>
          <w:rFonts w:cstheme="minorHAnsi"/>
          <w:b/>
          <w:bCs/>
          <w:color w:val="000000" w:themeColor="text1"/>
        </w:rPr>
        <w:t>jboss-logging-3.4.1.Final.jar</w:t>
      </w:r>
    </w:p>
    <w:p w14:paraId="7A894ECF"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Description:</w:t>
      </w:r>
    </w:p>
    <w:p w14:paraId="00A1466D"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The JBoss Logging Framework</w:t>
      </w:r>
    </w:p>
    <w:p w14:paraId="22540DC2" w14:textId="77777777" w:rsidR="009300BC" w:rsidRPr="007D35E8" w:rsidRDefault="009300BC" w:rsidP="000B05B1">
      <w:pPr>
        <w:suppressAutoHyphens/>
        <w:spacing w:after="0" w:line="240" w:lineRule="auto"/>
        <w:contextualSpacing/>
        <w:rPr>
          <w:rFonts w:cstheme="minorHAnsi"/>
          <w:color w:val="000000" w:themeColor="text1"/>
        </w:rPr>
      </w:pPr>
    </w:p>
    <w:p w14:paraId="6653A6AC"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Identifiers</w:t>
      </w:r>
    </w:p>
    <w:p w14:paraId="322E1177" w14:textId="77777777" w:rsidR="009300BC" w:rsidRPr="009300BC" w:rsidRDefault="009300BC" w:rsidP="009300BC">
      <w:pPr>
        <w:numPr>
          <w:ilvl w:val="0"/>
          <w:numId w:val="610"/>
        </w:numPr>
        <w:suppressAutoHyphens/>
        <w:spacing w:after="0" w:line="240" w:lineRule="auto"/>
        <w:contextualSpacing/>
        <w:rPr>
          <w:rFonts w:cstheme="minorHAnsi"/>
          <w:color w:val="000000" w:themeColor="text1"/>
        </w:rPr>
      </w:pPr>
      <w:hyperlink r:id="rId23" w:tgtFrame="_blank" w:history="1">
        <w:r w:rsidRPr="009300BC">
          <w:rPr>
            <w:rStyle w:val="Hyperlink"/>
            <w:rFonts w:cstheme="minorHAnsi"/>
          </w:rPr>
          <w:t>pkg:maven/org.jboss.logging/jboss-logging@3.4.1.Final</w:t>
        </w:r>
      </w:hyperlink>
      <w:r w:rsidRPr="009300BC">
        <w:rPr>
          <w:rFonts w:cstheme="minorHAnsi"/>
          <w:color w:val="000000" w:themeColor="text1"/>
        </w:rPr>
        <w:t>  (</w:t>
      </w:r>
      <w:r w:rsidRPr="009300BC">
        <w:rPr>
          <w:rFonts w:cstheme="minorHAnsi"/>
          <w:i/>
          <w:iCs/>
          <w:color w:val="000000" w:themeColor="text1"/>
        </w:rPr>
        <w:t>Confidence</w:t>
      </w:r>
      <w:r w:rsidRPr="009300BC">
        <w:rPr>
          <w:rFonts w:cstheme="minorHAnsi"/>
          <w:color w:val="000000" w:themeColor="text1"/>
        </w:rPr>
        <w:t>:High)</w:t>
      </w:r>
    </w:p>
    <w:p w14:paraId="45A3A208" w14:textId="77777777" w:rsidR="009300BC" w:rsidRPr="007D35E8" w:rsidRDefault="009300BC" w:rsidP="000B05B1">
      <w:pPr>
        <w:suppressAutoHyphens/>
        <w:spacing w:after="0" w:line="240" w:lineRule="auto"/>
        <w:contextualSpacing/>
        <w:rPr>
          <w:rFonts w:cstheme="minorHAnsi"/>
          <w:color w:val="000000" w:themeColor="text1"/>
        </w:rPr>
      </w:pPr>
    </w:p>
    <w:p w14:paraId="20C30D74" w14:textId="77777777" w:rsidR="009300BC" w:rsidRPr="009300BC" w:rsidRDefault="009300BC" w:rsidP="009300BC">
      <w:pPr>
        <w:suppressAutoHyphens/>
        <w:spacing w:after="0" w:line="240" w:lineRule="auto"/>
        <w:contextualSpacing/>
        <w:rPr>
          <w:rFonts w:cstheme="minorHAnsi"/>
          <w:b/>
          <w:bCs/>
          <w:color w:val="000000" w:themeColor="text1"/>
        </w:rPr>
      </w:pPr>
      <w:r w:rsidRPr="009300BC">
        <w:rPr>
          <w:rFonts w:cstheme="minorHAnsi"/>
          <w:b/>
          <w:bCs/>
          <w:color w:val="000000" w:themeColor="text1"/>
        </w:rPr>
        <w:t>jul-to-slf4j-1.7.30.jar</w:t>
      </w:r>
    </w:p>
    <w:p w14:paraId="75E7D9DA"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Description:</w:t>
      </w:r>
    </w:p>
    <w:p w14:paraId="5A9D81AC"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JUL to SLF4J bridge</w:t>
      </w:r>
    </w:p>
    <w:p w14:paraId="3D36ADA4" w14:textId="77777777" w:rsidR="009300BC" w:rsidRPr="007D35E8" w:rsidRDefault="009300BC" w:rsidP="000B05B1">
      <w:pPr>
        <w:suppressAutoHyphens/>
        <w:spacing w:after="0" w:line="240" w:lineRule="auto"/>
        <w:contextualSpacing/>
        <w:rPr>
          <w:rFonts w:cstheme="minorHAnsi"/>
          <w:color w:val="000000" w:themeColor="text1"/>
        </w:rPr>
      </w:pPr>
    </w:p>
    <w:p w14:paraId="47837283"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Identifiers</w:t>
      </w:r>
    </w:p>
    <w:p w14:paraId="18CCE74E" w14:textId="77777777" w:rsidR="009300BC" w:rsidRPr="009300BC" w:rsidRDefault="009300BC" w:rsidP="009300BC">
      <w:pPr>
        <w:numPr>
          <w:ilvl w:val="0"/>
          <w:numId w:val="611"/>
        </w:numPr>
        <w:suppressAutoHyphens/>
        <w:spacing w:after="0" w:line="240" w:lineRule="auto"/>
        <w:contextualSpacing/>
        <w:rPr>
          <w:rFonts w:cstheme="minorHAnsi"/>
          <w:color w:val="000000" w:themeColor="text1"/>
        </w:rPr>
      </w:pPr>
      <w:hyperlink r:id="rId24" w:tgtFrame="_blank" w:history="1">
        <w:r w:rsidRPr="009300BC">
          <w:rPr>
            <w:rStyle w:val="Hyperlink"/>
            <w:rFonts w:cstheme="minorHAnsi"/>
          </w:rPr>
          <w:t>pkg:maven/org.slf4j/jul-to-slf4j@1.7.30</w:t>
        </w:r>
      </w:hyperlink>
      <w:r w:rsidRPr="009300BC">
        <w:rPr>
          <w:rFonts w:cstheme="minorHAnsi"/>
          <w:color w:val="000000" w:themeColor="text1"/>
        </w:rPr>
        <w:t>  (</w:t>
      </w:r>
      <w:r w:rsidRPr="009300BC">
        <w:rPr>
          <w:rFonts w:cstheme="minorHAnsi"/>
          <w:i/>
          <w:iCs/>
          <w:color w:val="000000" w:themeColor="text1"/>
        </w:rPr>
        <w:t>Confidence</w:t>
      </w:r>
      <w:r w:rsidRPr="009300BC">
        <w:rPr>
          <w:rFonts w:cstheme="minorHAnsi"/>
          <w:color w:val="000000" w:themeColor="text1"/>
        </w:rPr>
        <w:t>:High)</w:t>
      </w:r>
    </w:p>
    <w:p w14:paraId="473D72B9" w14:textId="77777777" w:rsidR="009300BC" w:rsidRPr="007D35E8" w:rsidRDefault="009300BC" w:rsidP="000B05B1">
      <w:pPr>
        <w:suppressAutoHyphens/>
        <w:spacing w:after="0" w:line="240" w:lineRule="auto"/>
        <w:contextualSpacing/>
        <w:rPr>
          <w:rFonts w:cstheme="minorHAnsi"/>
          <w:color w:val="000000" w:themeColor="text1"/>
        </w:rPr>
      </w:pPr>
    </w:p>
    <w:p w14:paraId="6CE6ED10" w14:textId="77777777" w:rsidR="009300BC" w:rsidRPr="009300BC" w:rsidRDefault="009300BC" w:rsidP="009300BC">
      <w:pPr>
        <w:suppressAutoHyphens/>
        <w:spacing w:after="0" w:line="240" w:lineRule="auto"/>
        <w:contextualSpacing/>
        <w:rPr>
          <w:rFonts w:cstheme="minorHAnsi"/>
          <w:b/>
          <w:bCs/>
          <w:color w:val="000000" w:themeColor="text1"/>
        </w:rPr>
      </w:pPr>
      <w:r w:rsidRPr="009300BC">
        <w:rPr>
          <w:rFonts w:cstheme="minorHAnsi"/>
          <w:b/>
          <w:bCs/>
          <w:color w:val="000000" w:themeColor="text1"/>
        </w:rPr>
        <w:t>log4j-api-2.12.1.jar</w:t>
      </w:r>
    </w:p>
    <w:p w14:paraId="7221769F"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Description:</w:t>
      </w:r>
    </w:p>
    <w:p w14:paraId="08D09CB0"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The Apache Log4j API</w:t>
      </w:r>
    </w:p>
    <w:p w14:paraId="2B52B89D"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Identifiers</w:t>
      </w:r>
    </w:p>
    <w:p w14:paraId="1F813069" w14:textId="77777777" w:rsidR="009300BC" w:rsidRPr="009300BC" w:rsidRDefault="009300BC" w:rsidP="009300BC">
      <w:pPr>
        <w:numPr>
          <w:ilvl w:val="0"/>
          <w:numId w:val="612"/>
        </w:numPr>
        <w:suppressAutoHyphens/>
        <w:spacing w:after="0" w:line="240" w:lineRule="auto"/>
        <w:contextualSpacing/>
        <w:rPr>
          <w:rFonts w:cstheme="minorHAnsi"/>
          <w:color w:val="000000" w:themeColor="text1"/>
        </w:rPr>
      </w:pPr>
      <w:hyperlink r:id="rId25" w:tgtFrame="_blank" w:history="1">
        <w:r w:rsidRPr="009300BC">
          <w:rPr>
            <w:rStyle w:val="Hyperlink"/>
            <w:rFonts w:cstheme="minorHAnsi"/>
          </w:rPr>
          <w:t>pkg:maven/org.apache.logging.log4j/log4j-api@2.12.1</w:t>
        </w:r>
      </w:hyperlink>
      <w:r w:rsidRPr="009300BC">
        <w:rPr>
          <w:rFonts w:cstheme="minorHAnsi"/>
          <w:color w:val="000000" w:themeColor="text1"/>
        </w:rPr>
        <w:t>  (</w:t>
      </w:r>
      <w:r w:rsidRPr="009300BC">
        <w:rPr>
          <w:rFonts w:cstheme="minorHAnsi"/>
          <w:i/>
          <w:iCs/>
          <w:color w:val="000000" w:themeColor="text1"/>
        </w:rPr>
        <w:t>Confidence</w:t>
      </w:r>
      <w:r w:rsidRPr="009300BC">
        <w:rPr>
          <w:rFonts w:cstheme="minorHAnsi"/>
          <w:color w:val="000000" w:themeColor="text1"/>
        </w:rPr>
        <w:t>:High)</w:t>
      </w:r>
    </w:p>
    <w:p w14:paraId="3A2AE9A9" w14:textId="77777777" w:rsidR="009300BC" w:rsidRPr="009300BC" w:rsidRDefault="009300BC" w:rsidP="009300BC">
      <w:pPr>
        <w:numPr>
          <w:ilvl w:val="0"/>
          <w:numId w:val="612"/>
        </w:numPr>
        <w:suppressAutoHyphens/>
        <w:spacing w:after="0" w:line="240" w:lineRule="auto"/>
        <w:contextualSpacing/>
        <w:rPr>
          <w:rFonts w:cstheme="minorHAnsi"/>
          <w:color w:val="000000" w:themeColor="text1"/>
        </w:rPr>
      </w:pPr>
      <w:hyperlink r:id="rId26" w:tgtFrame="_blank" w:history="1">
        <w:r w:rsidRPr="009300BC">
          <w:rPr>
            <w:rStyle w:val="Hyperlink"/>
            <w:rFonts w:cstheme="minorHAnsi"/>
          </w:rPr>
          <w:t>cpe:2.3:a:apache:log4j:2.12.1:*:*:*:*:*:*:*</w:t>
        </w:r>
      </w:hyperlink>
      <w:r w:rsidRPr="009300BC">
        <w:rPr>
          <w:rFonts w:cstheme="minorHAnsi"/>
          <w:color w:val="000000" w:themeColor="text1"/>
        </w:rPr>
        <w:t>  (</w:t>
      </w:r>
      <w:r w:rsidRPr="009300BC">
        <w:rPr>
          <w:rFonts w:cstheme="minorHAnsi"/>
          <w:i/>
          <w:iCs/>
          <w:color w:val="000000" w:themeColor="text1"/>
        </w:rPr>
        <w:t>Confidence</w:t>
      </w:r>
      <w:r w:rsidRPr="009300BC">
        <w:rPr>
          <w:rFonts w:cstheme="minorHAnsi"/>
          <w:color w:val="000000" w:themeColor="text1"/>
        </w:rPr>
        <w:t>:Highest)  suppress</w:t>
      </w:r>
    </w:p>
    <w:p w14:paraId="2471E3CD" w14:textId="77777777" w:rsidR="009300BC" w:rsidRPr="007D35E8" w:rsidRDefault="009300BC" w:rsidP="000B05B1">
      <w:pPr>
        <w:suppressAutoHyphens/>
        <w:spacing w:after="0" w:line="240" w:lineRule="auto"/>
        <w:contextualSpacing/>
        <w:rPr>
          <w:rFonts w:cstheme="minorHAnsi"/>
          <w:color w:val="000000" w:themeColor="text1"/>
        </w:rPr>
      </w:pPr>
    </w:p>
    <w:p w14:paraId="7A20660E" w14:textId="77777777" w:rsidR="009300BC" w:rsidRPr="009300BC" w:rsidRDefault="009300BC" w:rsidP="009300BC">
      <w:pPr>
        <w:suppressAutoHyphens/>
        <w:spacing w:after="0" w:line="240" w:lineRule="auto"/>
        <w:contextualSpacing/>
        <w:rPr>
          <w:rFonts w:cstheme="minorHAnsi"/>
          <w:b/>
          <w:bCs/>
          <w:color w:val="000000" w:themeColor="text1"/>
        </w:rPr>
      </w:pPr>
      <w:r w:rsidRPr="009300BC">
        <w:rPr>
          <w:rFonts w:cstheme="minorHAnsi"/>
          <w:b/>
          <w:bCs/>
          <w:color w:val="000000" w:themeColor="text1"/>
        </w:rPr>
        <w:t>log4j-to-slf4j-2.12.1.jar</w:t>
      </w:r>
    </w:p>
    <w:p w14:paraId="47F82F01"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Description:</w:t>
      </w:r>
    </w:p>
    <w:p w14:paraId="17302663"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The Apache Log4j binding between Log4j 2 API and SLF4J.</w:t>
      </w:r>
    </w:p>
    <w:p w14:paraId="4A92D432"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Identifiers</w:t>
      </w:r>
    </w:p>
    <w:p w14:paraId="7DE34FDC" w14:textId="77777777" w:rsidR="009300BC" w:rsidRPr="009300BC" w:rsidRDefault="009300BC" w:rsidP="009300BC">
      <w:pPr>
        <w:numPr>
          <w:ilvl w:val="0"/>
          <w:numId w:val="613"/>
        </w:numPr>
        <w:suppressAutoHyphens/>
        <w:spacing w:after="0" w:line="240" w:lineRule="auto"/>
        <w:contextualSpacing/>
        <w:rPr>
          <w:rFonts w:cstheme="minorHAnsi"/>
          <w:color w:val="000000" w:themeColor="text1"/>
        </w:rPr>
      </w:pPr>
      <w:hyperlink r:id="rId27" w:tgtFrame="_blank" w:history="1">
        <w:r w:rsidRPr="009300BC">
          <w:rPr>
            <w:rStyle w:val="Hyperlink"/>
            <w:rFonts w:cstheme="minorHAnsi"/>
          </w:rPr>
          <w:t>pkg:maven/org.apache.logging.log4j/log4j-to-slf4j@2.12.1</w:t>
        </w:r>
      </w:hyperlink>
      <w:r w:rsidRPr="009300BC">
        <w:rPr>
          <w:rFonts w:cstheme="minorHAnsi"/>
          <w:color w:val="000000" w:themeColor="text1"/>
        </w:rPr>
        <w:t>  (</w:t>
      </w:r>
      <w:r w:rsidRPr="009300BC">
        <w:rPr>
          <w:rFonts w:cstheme="minorHAnsi"/>
          <w:i/>
          <w:iCs/>
          <w:color w:val="000000" w:themeColor="text1"/>
        </w:rPr>
        <w:t>Confidence</w:t>
      </w:r>
      <w:r w:rsidRPr="009300BC">
        <w:rPr>
          <w:rFonts w:cstheme="minorHAnsi"/>
          <w:color w:val="000000" w:themeColor="text1"/>
        </w:rPr>
        <w:t>:High)</w:t>
      </w:r>
    </w:p>
    <w:p w14:paraId="1F234A72" w14:textId="77777777" w:rsidR="009300BC" w:rsidRPr="007D35E8" w:rsidRDefault="009300BC" w:rsidP="000B05B1">
      <w:pPr>
        <w:suppressAutoHyphens/>
        <w:spacing w:after="0" w:line="240" w:lineRule="auto"/>
        <w:contextualSpacing/>
        <w:rPr>
          <w:rFonts w:cstheme="minorHAnsi"/>
          <w:color w:val="000000" w:themeColor="text1"/>
        </w:rPr>
      </w:pPr>
    </w:p>
    <w:p w14:paraId="5628B939" w14:textId="77777777" w:rsidR="009300BC" w:rsidRPr="009300BC" w:rsidRDefault="009300BC" w:rsidP="009300BC">
      <w:pPr>
        <w:suppressAutoHyphens/>
        <w:spacing w:after="0" w:line="240" w:lineRule="auto"/>
        <w:contextualSpacing/>
        <w:rPr>
          <w:rFonts w:cstheme="minorHAnsi"/>
          <w:b/>
          <w:bCs/>
          <w:color w:val="000000" w:themeColor="text1"/>
        </w:rPr>
      </w:pPr>
      <w:r w:rsidRPr="009300BC">
        <w:rPr>
          <w:rFonts w:cstheme="minorHAnsi"/>
          <w:b/>
          <w:bCs/>
          <w:color w:val="000000" w:themeColor="text1"/>
        </w:rPr>
        <w:t>logback-core-1.2.3.jar</w:t>
      </w:r>
    </w:p>
    <w:p w14:paraId="7356A7A1"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Description:</w:t>
      </w:r>
    </w:p>
    <w:p w14:paraId="5E69C937"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logback-core module</w:t>
      </w:r>
    </w:p>
    <w:p w14:paraId="124492B2"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Related Dependencies</w:t>
      </w:r>
    </w:p>
    <w:p w14:paraId="6BBC7D3F"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Identifiers</w:t>
      </w:r>
    </w:p>
    <w:p w14:paraId="391DB7C6" w14:textId="77777777" w:rsidR="009300BC" w:rsidRPr="009300BC" w:rsidRDefault="009300BC" w:rsidP="009300BC">
      <w:pPr>
        <w:numPr>
          <w:ilvl w:val="0"/>
          <w:numId w:val="614"/>
        </w:numPr>
        <w:suppressAutoHyphens/>
        <w:spacing w:after="0" w:line="240" w:lineRule="auto"/>
        <w:contextualSpacing/>
        <w:rPr>
          <w:rFonts w:cstheme="minorHAnsi"/>
          <w:color w:val="000000" w:themeColor="text1"/>
        </w:rPr>
      </w:pPr>
      <w:hyperlink r:id="rId28" w:tgtFrame="_blank" w:history="1">
        <w:r w:rsidRPr="009300BC">
          <w:rPr>
            <w:rStyle w:val="Hyperlink"/>
            <w:rFonts w:cstheme="minorHAnsi"/>
          </w:rPr>
          <w:t>pkg:maven/ch.qos.logback/logback-core@1.2.3</w:t>
        </w:r>
      </w:hyperlink>
      <w:r w:rsidRPr="009300BC">
        <w:rPr>
          <w:rFonts w:cstheme="minorHAnsi"/>
          <w:color w:val="000000" w:themeColor="text1"/>
        </w:rPr>
        <w:t>  (</w:t>
      </w:r>
      <w:r w:rsidRPr="009300BC">
        <w:rPr>
          <w:rFonts w:cstheme="minorHAnsi"/>
          <w:i/>
          <w:iCs/>
          <w:color w:val="000000" w:themeColor="text1"/>
        </w:rPr>
        <w:t>Confidence</w:t>
      </w:r>
      <w:r w:rsidRPr="009300BC">
        <w:rPr>
          <w:rFonts w:cstheme="minorHAnsi"/>
          <w:color w:val="000000" w:themeColor="text1"/>
        </w:rPr>
        <w:t>:High)</w:t>
      </w:r>
    </w:p>
    <w:p w14:paraId="441FF155" w14:textId="77777777" w:rsidR="009300BC" w:rsidRPr="009300BC" w:rsidRDefault="009300BC" w:rsidP="009300BC">
      <w:pPr>
        <w:numPr>
          <w:ilvl w:val="0"/>
          <w:numId w:val="614"/>
        </w:numPr>
        <w:suppressAutoHyphens/>
        <w:spacing w:after="0" w:line="240" w:lineRule="auto"/>
        <w:contextualSpacing/>
        <w:rPr>
          <w:rFonts w:cstheme="minorHAnsi"/>
          <w:color w:val="000000" w:themeColor="text1"/>
        </w:rPr>
      </w:pPr>
      <w:hyperlink r:id="rId29" w:tgtFrame="_blank" w:history="1">
        <w:r w:rsidRPr="009300BC">
          <w:rPr>
            <w:rStyle w:val="Hyperlink"/>
            <w:rFonts w:cstheme="minorHAnsi"/>
          </w:rPr>
          <w:t>cpe:2.3:a:qos:logback:1.2.3:*:*:*:*:*:*:*</w:t>
        </w:r>
      </w:hyperlink>
      <w:r w:rsidRPr="009300BC">
        <w:rPr>
          <w:rFonts w:cstheme="minorHAnsi"/>
          <w:color w:val="000000" w:themeColor="text1"/>
        </w:rPr>
        <w:t>  (</w:t>
      </w:r>
      <w:r w:rsidRPr="009300BC">
        <w:rPr>
          <w:rFonts w:cstheme="minorHAnsi"/>
          <w:i/>
          <w:iCs/>
          <w:color w:val="000000" w:themeColor="text1"/>
        </w:rPr>
        <w:t>Confidence</w:t>
      </w:r>
      <w:r w:rsidRPr="009300BC">
        <w:rPr>
          <w:rFonts w:cstheme="minorHAnsi"/>
          <w:color w:val="000000" w:themeColor="text1"/>
        </w:rPr>
        <w:t>:Highest)  suppress</w:t>
      </w:r>
    </w:p>
    <w:p w14:paraId="1FA7F527" w14:textId="77777777" w:rsidR="009300BC" w:rsidRPr="007D35E8" w:rsidRDefault="009300BC" w:rsidP="000B05B1">
      <w:pPr>
        <w:suppressAutoHyphens/>
        <w:spacing w:after="0" w:line="240" w:lineRule="auto"/>
        <w:contextualSpacing/>
        <w:rPr>
          <w:rFonts w:cstheme="minorHAnsi"/>
          <w:color w:val="000000" w:themeColor="text1"/>
        </w:rPr>
      </w:pPr>
    </w:p>
    <w:p w14:paraId="18F1DE00" w14:textId="77777777" w:rsidR="009300BC" w:rsidRPr="009300BC" w:rsidRDefault="009300BC" w:rsidP="009300BC">
      <w:pPr>
        <w:suppressAutoHyphens/>
        <w:spacing w:after="0" w:line="240" w:lineRule="auto"/>
        <w:contextualSpacing/>
        <w:rPr>
          <w:rFonts w:cstheme="minorHAnsi"/>
          <w:b/>
          <w:bCs/>
          <w:color w:val="000000" w:themeColor="text1"/>
        </w:rPr>
      </w:pPr>
      <w:r w:rsidRPr="009300BC">
        <w:rPr>
          <w:rFonts w:cstheme="minorHAnsi"/>
          <w:b/>
          <w:bCs/>
          <w:color w:val="000000" w:themeColor="text1"/>
        </w:rPr>
        <w:t>slf4j-api-1.7.30.jar</w:t>
      </w:r>
    </w:p>
    <w:p w14:paraId="11DE5AAE"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Description:</w:t>
      </w:r>
    </w:p>
    <w:p w14:paraId="1A496CED"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The slf4j API</w:t>
      </w:r>
    </w:p>
    <w:p w14:paraId="7328E733"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Identifiers</w:t>
      </w:r>
    </w:p>
    <w:p w14:paraId="033A9175" w14:textId="77777777" w:rsidR="009300BC" w:rsidRPr="007D35E8" w:rsidRDefault="009300BC" w:rsidP="009300BC">
      <w:pPr>
        <w:numPr>
          <w:ilvl w:val="0"/>
          <w:numId w:val="615"/>
        </w:numPr>
        <w:suppressAutoHyphens/>
        <w:spacing w:after="0" w:line="240" w:lineRule="auto"/>
        <w:contextualSpacing/>
        <w:rPr>
          <w:rFonts w:cstheme="minorHAnsi"/>
          <w:color w:val="000000" w:themeColor="text1"/>
        </w:rPr>
      </w:pPr>
      <w:hyperlink r:id="rId30" w:tgtFrame="_blank" w:history="1">
        <w:r w:rsidRPr="009300BC">
          <w:rPr>
            <w:rStyle w:val="Hyperlink"/>
            <w:rFonts w:cstheme="minorHAnsi"/>
          </w:rPr>
          <w:t>pkg:maven/org.slf4j/slf4j-api@1.7.30</w:t>
        </w:r>
      </w:hyperlink>
      <w:r w:rsidRPr="009300BC">
        <w:rPr>
          <w:rFonts w:cstheme="minorHAnsi"/>
          <w:color w:val="000000" w:themeColor="text1"/>
        </w:rPr>
        <w:t>  (</w:t>
      </w:r>
      <w:r w:rsidRPr="009300BC">
        <w:rPr>
          <w:rFonts w:cstheme="minorHAnsi"/>
          <w:i/>
          <w:iCs/>
          <w:color w:val="000000" w:themeColor="text1"/>
        </w:rPr>
        <w:t>Confidence</w:t>
      </w:r>
      <w:r w:rsidRPr="009300BC">
        <w:rPr>
          <w:rFonts w:cstheme="minorHAnsi"/>
          <w:color w:val="000000" w:themeColor="text1"/>
        </w:rPr>
        <w:t>:High)</w:t>
      </w:r>
    </w:p>
    <w:p w14:paraId="762D4322" w14:textId="77777777" w:rsidR="009300BC" w:rsidRPr="009300BC" w:rsidRDefault="009300BC" w:rsidP="009300BC">
      <w:pPr>
        <w:suppressAutoHyphens/>
        <w:spacing w:after="0" w:line="240" w:lineRule="auto"/>
        <w:contextualSpacing/>
        <w:rPr>
          <w:rFonts w:cstheme="minorHAnsi"/>
          <w:b/>
          <w:bCs/>
          <w:color w:val="000000" w:themeColor="text1"/>
        </w:rPr>
      </w:pPr>
      <w:r w:rsidRPr="009300BC">
        <w:rPr>
          <w:rFonts w:cstheme="minorHAnsi"/>
          <w:b/>
          <w:bCs/>
          <w:color w:val="000000" w:themeColor="text1"/>
        </w:rPr>
        <w:lastRenderedPageBreak/>
        <w:t>snakeyaml-1.25.jar</w:t>
      </w:r>
    </w:p>
    <w:p w14:paraId="41755627"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Description:</w:t>
      </w:r>
    </w:p>
    <w:p w14:paraId="4D76F819"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YAML 1.1 parser and emitter for Java</w:t>
      </w:r>
    </w:p>
    <w:p w14:paraId="1B39D8C1"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Identifiers</w:t>
      </w:r>
    </w:p>
    <w:p w14:paraId="153D2920" w14:textId="77777777" w:rsidR="009300BC" w:rsidRPr="009300BC" w:rsidRDefault="009300BC" w:rsidP="009300BC">
      <w:pPr>
        <w:numPr>
          <w:ilvl w:val="0"/>
          <w:numId w:val="616"/>
        </w:numPr>
        <w:suppressAutoHyphens/>
        <w:spacing w:after="0" w:line="240" w:lineRule="auto"/>
        <w:contextualSpacing/>
        <w:rPr>
          <w:rFonts w:cstheme="minorHAnsi"/>
          <w:color w:val="000000" w:themeColor="text1"/>
        </w:rPr>
      </w:pPr>
      <w:hyperlink r:id="rId31" w:tgtFrame="_blank" w:history="1">
        <w:r w:rsidRPr="009300BC">
          <w:rPr>
            <w:rStyle w:val="Hyperlink"/>
            <w:rFonts w:cstheme="minorHAnsi"/>
          </w:rPr>
          <w:t>pkg:maven/org.yaml/snakeyaml@1.25</w:t>
        </w:r>
      </w:hyperlink>
      <w:r w:rsidRPr="009300BC">
        <w:rPr>
          <w:rFonts w:cstheme="minorHAnsi"/>
          <w:color w:val="000000" w:themeColor="text1"/>
        </w:rPr>
        <w:t>  (</w:t>
      </w:r>
      <w:r w:rsidRPr="009300BC">
        <w:rPr>
          <w:rFonts w:cstheme="minorHAnsi"/>
          <w:i/>
          <w:iCs/>
          <w:color w:val="000000" w:themeColor="text1"/>
        </w:rPr>
        <w:t>Confidence</w:t>
      </w:r>
      <w:r w:rsidRPr="009300BC">
        <w:rPr>
          <w:rFonts w:cstheme="minorHAnsi"/>
          <w:color w:val="000000" w:themeColor="text1"/>
        </w:rPr>
        <w:t>:High)</w:t>
      </w:r>
    </w:p>
    <w:p w14:paraId="665F6F43" w14:textId="77777777" w:rsidR="009300BC" w:rsidRPr="009300BC" w:rsidRDefault="009300BC" w:rsidP="009300BC">
      <w:pPr>
        <w:numPr>
          <w:ilvl w:val="0"/>
          <w:numId w:val="616"/>
        </w:numPr>
        <w:suppressAutoHyphens/>
        <w:spacing w:after="0" w:line="240" w:lineRule="auto"/>
        <w:contextualSpacing/>
        <w:rPr>
          <w:rFonts w:cstheme="minorHAnsi"/>
          <w:color w:val="000000" w:themeColor="text1"/>
        </w:rPr>
      </w:pPr>
      <w:hyperlink r:id="rId32" w:tgtFrame="_blank" w:history="1">
        <w:r w:rsidRPr="009300BC">
          <w:rPr>
            <w:rStyle w:val="Hyperlink"/>
            <w:rFonts w:cstheme="minorHAnsi"/>
          </w:rPr>
          <w:t>cpe:2.3:a:snakeyaml_project:snakeyaml:1.25:*:*:*:*:*:*:*</w:t>
        </w:r>
      </w:hyperlink>
      <w:r w:rsidRPr="009300BC">
        <w:rPr>
          <w:rFonts w:cstheme="minorHAnsi"/>
          <w:color w:val="000000" w:themeColor="text1"/>
        </w:rPr>
        <w:t>  (</w:t>
      </w:r>
      <w:r w:rsidRPr="009300BC">
        <w:rPr>
          <w:rFonts w:cstheme="minorHAnsi"/>
          <w:i/>
          <w:iCs/>
          <w:color w:val="000000" w:themeColor="text1"/>
        </w:rPr>
        <w:t>Confidence</w:t>
      </w:r>
      <w:r w:rsidRPr="009300BC">
        <w:rPr>
          <w:rFonts w:cstheme="minorHAnsi"/>
          <w:color w:val="000000" w:themeColor="text1"/>
        </w:rPr>
        <w:t>:Highest)  suppress</w:t>
      </w:r>
    </w:p>
    <w:p w14:paraId="5FE9CCAD" w14:textId="77777777" w:rsidR="009300BC" w:rsidRPr="007D35E8" w:rsidRDefault="009300BC" w:rsidP="009300BC">
      <w:pPr>
        <w:suppressAutoHyphens/>
        <w:spacing w:after="0" w:line="240" w:lineRule="auto"/>
        <w:contextualSpacing/>
        <w:rPr>
          <w:rFonts w:cstheme="minorHAnsi"/>
          <w:color w:val="000000" w:themeColor="text1"/>
        </w:rPr>
      </w:pPr>
    </w:p>
    <w:p w14:paraId="1E95BD12" w14:textId="77777777" w:rsidR="009300BC" w:rsidRPr="009300BC" w:rsidRDefault="009300BC" w:rsidP="009300BC">
      <w:pPr>
        <w:suppressAutoHyphens/>
        <w:spacing w:after="0" w:line="240" w:lineRule="auto"/>
        <w:contextualSpacing/>
        <w:rPr>
          <w:rFonts w:cstheme="minorHAnsi"/>
          <w:b/>
          <w:bCs/>
          <w:color w:val="000000" w:themeColor="text1"/>
        </w:rPr>
      </w:pPr>
      <w:r w:rsidRPr="009300BC">
        <w:rPr>
          <w:rFonts w:cstheme="minorHAnsi"/>
          <w:b/>
          <w:bCs/>
          <w:color w:val="000000" w:themeColor="text1"/>
        </w:rPr>
        <w:t>spring-boot-2.2.4.RELEASE.jar</w:t>
      </w:r>
    </w:p>
    <w:p w14:paraId="718316BB"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Description:</w:t>
      </w:r>
    </w:p>
    <w:p w14:paraId="4D0BF0CE"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Spring Boot</w:t>
      </w:r>
    </w:p>
    <w:p w14:paraId="3D077AB8"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Identifiers</w:t>
      </w:r>
    </w:p>
    <w:p w14:paraId="62FBCB45" w14:textId="77777777" w:rsidR="009300BC" w:rsidRPr="009300BC" w:rsidRDefault="009300BC" w:rsidP="009300BC">
      <w:pPr>
        <w:numPr>
          <w:ilvl w:val="0"/>
          <w:numId w:val="617"/>
        </w:numPr>
        <w:suppressAutoHyphens/>
        <w:spacing w:after="0" w:line="240" w:lineRule="auto"/>
        <w:contextualSpacing/>
        <w:rPr>
          <w:rFonts w:cstheme="minorHAnsi"/>
          <w:color w:val="000000" w:themeColor="text1"/>
        </w:rPr>
      </w:pPr>
      <w:hyperlink r:id="rId33" w:tgtFrame="_blank" w:history="1">
        <w:r w:rsidRPr="009300BC">
          <w:rPr>
            <w:rStyle w:val="Hyperlink"/>
            <w:rFonts w:cstheme="minorHAnsi"/>
          </w:rPr>
          <w:t>pkg:maven/org.springframework.boot/spring-boot@2.2.4.RELEASE</w:t>
        </w:r>
      </w:hyperlink>
      <w:r w:rsidRPr="009300BC">
        <w:rPr>
          <w:rFonts w:cstheme="minorHAnsi"/>
          <w:color w:val="000000" w:themeColor="text1"/>
        </w:rPr>
        <w:t>  (</w:t>
      </w:r>
      <w:r w:rsidRPr="009300BC">
        <w:rPr>
          <w:rFonts w:cstheme="minorHAnsi"/>
          <w:i/>
          <w:iCs/>
          <w:color w:val="000000" w:themeColor="text1"/>
        </w:rPr>
        <w:t>Confidence</w:t>
      </w:r>
      <w:r w:rsidRPr="009300BC">
        <w:rPr>
          <w:rFonts w:cstheme="minorHAnsi"/>
          <w:color w:val="000000" w:themeColor="text1"/>
        </w:rPr>
        <w:t>:High)</w:t>
      </w:r>
    </w:p>
    <w:p w14:paraId="70B1FB84" w14:textId="77777777" w:rsidR="009300BC" w:rsidRPr="009300BC" w:rsidRDefault="009300BC" w:rsidP="009300BC">
      <w:pPr>
        <w:numPr>
          <w:ilvl w:val="0"/>
          <w:numId w:val="617"/>
        </w:numPr>
        <w:suppressAutoHyphens/>
        <w:spacing w:after="0" w:line="240" w:lineRule="auto"/>
        <w:contextualSpacing/>
        <w:rPr>
          <w:rFonts w:cstheme="minorHAnsi"/>
          <w:color w:val="000000" w:themeColor="text1"/>
        </w:rPr>
      </w:pPr>
      <w:hyperlink r:id="rId34" w:tgtFrame="_blank" w:history="1">
        <w:r w:rsidRPr="009300BC">
          <w:rPr>
            <w:rStyle w:val="Hyperlink"/>
            <w:rFonts w:cstheme="minorHAnsi"/>
          </w:rPr>
          <w:t>cpe:2.3:a:vmware:spring_boot:2.2.4:release:*:*:*:*:*:*</w:t>
        </w:r>
      </w:hyperlink>
      <w:r w:rsidRPr="009300BC">
        <w:rPr>
          <w:rFonts w:cstheme="minorHAnsi"/>
          <w:color w:val="000000" w:themeColor="text1"/>
        </w:rPr>
        <w:t>  (</w:t>
      </w:r>
      <w:r w:rsidRPr="009300BC">
        <w:rPr>
          <w:rFonts w:cstheme="minorHAnsi"/>
          <w:i/>
          <w:iCs/>
          <w:color w:val="000000" w:themeColor="text1"/>
        </w:rPr>
        <w:t>Confidence</w:t>
      </w:r>
      <w:r w:rsidRPr="009300BC">
        <w:rPr>
          <w:rFonts w:cstheme="minorHAnsi"/>
          <w:color w:val="000000" w:themeColor="text1"/>
        </w:rPr>
        <w:t>:Highest)  suppress</w:t>
      </w:r>
    </w:p>
    <w:p w14:paraId="7F1DDD0E" w14:textId="77777777" w:rsidR="009300BC" w:rsidRPr="007D35E8" w:rsidRDefault="009300BC" w:rsidP="009300BC">
      <w:pPr>
        <w:suppressAutoHyphens/>
        <w:spacing w:after="0" w:line="240" w:lineRule="auto"/>
        <w:contextualSpacing/>
        <w:rPr>
          <w:rFonts w:cstheme="minorHAnsi"/>
          <w:color w:val="000000" w:themeColor="text1"/>
        </w:rPr>
      </w:pPr>
    </w:p>
    <w:p w14:paraId="7E5D7EA3" w14:textId="77777777" w:rsidR="009300BC" w:rsidRPr="009300BC" w:rsidRDefault="009300BC" w:rsidP="009300BC">
      <w:pPr>
        <w:suppressAutoHyphens/>
        <w:spacing w:after="0" w:line="240" w:lineRule="auto"/>
        <w:contextualSpacing/>
        <w:rPr>
          <w:rFonts w:cstheme="minorHAnsi"/>
          <w:b/>
          <w:bCs/>
          <w:color w:val="000000" w:themeColor="text1"/>
        </w:rPr>
      </w:pPr>
      <w:r w:rsidRPr="009300BC">
        <w:rPr>
          <w:rFonts w:cstheme="minorHAnsi"/>
          <w:b/>
          <w:bCs/>
          <w:color w:val="000000" w:themeColor="text1"/>
        </w:rPr>
        <w:t>spring-boot-starter-web-2.2.4.RELEASE.jar</w:t>
      </w:r>
    </w:p>
    <w:p w14:paraId="63D03D4E"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Description:</w:t>
      </w:r>
    </w:p>
    <w:p w14:paraId="46CCD08C"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Starter for building web, including RESTful, applications using Spring</w:t>
      </w:r>
    </w:p>
    <w:p w14:paraId="3A696453"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ab/>
      </w:r>
      <w:r w:rsidRPr="009300BC">
        <w:rPr>
          <w:rFonts w:cstheme="minorHAnsi"/>
          <w:color w:val="000000" w:themeColor="text1"/>
        </w:rPr>
        <w:tab/>
        <w:t>MVC. Uses Tomcat as the default embedded container</w:t>
      </w:r>
    </w:p>
    <w:p w14:paraId="518F340F"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Identifiers</w:t>
      </w:r>
    </w:p>
    <w:p w14:paraId="7DCCF6D7" w14:textId="77777777" w:rsidR="009300BC" w:rsidRPr="009300BC" w:rsidRDefault="009300BC" w:rsidP="009300BC">
      <w:pPr>
        <w:numPr>
          <w:ilvl w:val="0"/>
          <w:numId w:val="618"/>
        </w:numPr>
        <w:suppressAutoHyphens/>
        <w:spacing w:after="0" w:line="240" w:lineRule="auto"/>
        <w:contextualSpacing/>
        <w:rPr>
          <w:rFonts w:cstheme="minorHAnsi"/>
          <w:color w:val="000000" w:themeColor="text1"/>
        </w:rPr>
      </w:pPr>
      <w:hyperlink r:id="rId35" w:tgtFrame="_blank" w:history="1">
        <w:r w:rsidRPr="009300BC">
          <w:rPr>
            <w:rStyle w:val="Hyperlink"/>
            <w:rFonts w:cstheme="minorHAnsi"/>
          </w:rPr>
          <w:t>pkg:maven/org.springframework.boot/spring-boot-starter-web@2.2.4.RELEASE</w:t>
        </w:r>
      </w:hyperlink>
      <w:r w:rsidRPr="009300BC">
        <w:rPr>
          <w:rFonts w:cstheme="minorHAnsi"/>
          <w:color w:val="000000" w:themeColor="text1"/>
        </w:rPr>
        <w:t>  (</w:t>
      </w:r>
      <w:r w:rsidRPr="009300BC">
        <w:rPr>
          <w:rFonts w:cstheme="minorHAnsi"/>
          <w:i/>
          <w:iCs/>
          <w:color w:val="000000" w:themeColor="text1"/>
        </w:rPr>
        <w:t>Confidence</w:t>
      </w:r>
      <w:r w:rsidRPr="009300BC">
        <w:rPr>
          <w:rFonts w:cstheme="minorHAnsi"/>
          <w:color w:val="000000" w:themeColor="text1"/>
        </w:rPr>
        <w:t>:High)</w:t>
      </w:r>
    </w:p>
    <w:p w14:paraId="3B269CAD" w14:textId="77777777" w:rsidR="009300BC" w:rsidRPr="009300BC" w:rsidRDefault="009300BC" w:rsidP="009300BC">
      <w:pPr>
        <w:numPr>
          <w:ilvl w:val="0"/>
          <w:numId w:val="618"/>
        </w:numPr>
        <w:suppressAutoHyphens/>
        <w:spacing w:after="0" w:line="240" w:lineRule="auto"/>
        <w:contextualSpacing/>
        <w:rPr>
          <w:rFonts w:cstheme="minorHAnsi"/>
          <w:color w:val="000000" w:themeColor="text1"/>
        </w:rPr>
      </w:pPr>
      <w:hyperlink r:id="rId36" w:tgtFrame="_blank" w:history="1">
        <w:r w:rsidRPr="009300BC">
          <w:rPr>
            <w:rStyle w:val="Hyperlink"/>
            <w:rFonts w:cstheme="minorHAnsi"/>
          </w:rPr>
          <w:t>cpe:2.3:a:vmware:spring_boot:2.2.4:release:*:*:*:*:*:*</w:t>
        </w:r>
      </w:hyperlink>
      <w:r w:rsidRPr="009300BC">
        <w:rPr>
          <w:rFonts w:cstheme="minorHAnsi"/>
          <w:color w:val="000000" w:themeColor="text1"/>
        </w:rPr>
        <w:t>  (</w:t>
      </w:r>
      <w:r w:rsidRPr="009300BC">
        <w:rPr>
          <w:rFonts w:cstheme="minorHAnsi"/>
          <w:i/>
          <w:iCs/>
          <w:color w:val="000000" w:themeColor="text1"/>
        </w:rPr>
        <w:t>Confidence</w:t>
      </w:r>
      <w:r w:rsidRPr="009300BC">
        <w:rPr>
          <w:rFonts w:cstheme="minorHAnsi"/>
          <w:color w:val="000000" w:themeColor="text1"/>
        </w:rPr>
        <w:t>:Highest)  suppress</w:t>
      </w:r>
    </w:p>
    <w:p w14:paraId="53557B61" w14:textId="77777777" w:rsidR="009300BC" w:rsidRPr="009300BC" w:rsidRDefault="009300BC" w:rsidP="009300BC">
      <w:pPr>
        <w:numPr>
          <w:ilvl w:val="0"/>
          <w:numId w:val="618"/>
        </w:numPr>
        <w:suppressAutoHyphens/>
        <w:spacing w:after="0" w:line="240" w:lineRule="auto"/>
        <w:contextualSpacing/>
        <w:rPr>
          <w:rFonts w:cstheme="minorHAnsi"/>
          <w:color w:val="000000" w:themeColor="text1"/>
        </w:rPr>
      </w:pPr>
      <w:hyperlink r:id="rId37" w:tgtFrame="_blank" w:history="1">
        <w:r w:rsidRPr="009300BC">
          <w:rPr>
            <w:rStyle w:val="Hyperlink"/>
            <w:rFonts w:cstheme="minorHAnsi"/>
          </w:rPr>
          <w:t>cpe:2.3:a:web_project:web:2.2.4:release:*:*:*:*:*:*</w:t>
        </w:r>
      </w:hyperlink>
      <w:r w:rsidRPr="009300BC">
        <w:rPr>
          <w:rFonts w:cstheme="minorHAnsi"/>
          <w:color w:val="000000" w:themeColor="text1"/>
        </w:rPr>
        <w:t>  (</w:t>
      </w:r>
      <w:r w:rsidRPr="009300BC">
        <w:rPr>
          <w:rFonts w:cstheme="minorHAnsi"/>
          <w:i/>
          <w:iCs/>
          <w:color w:val="000000" w:themeColor="text1"/>
        </w:rPr>
        <w:t>Confidence</w:t>
      </w:r>
      <w:r w:rsidRPr="009300BC">
        <w:rPr>
          <w:rFonts w:cstheme="minorHAnsi"/>
          <w:color w:val="000000" w:themeColor="text1"/>
        </w:rPr>
        <w:t>:Highest)  suppress</w:t>
      </w:r>
    </w:p>
    <w:p w14:paraId="09CF89A7" w14:textId="77777777" w:rsidR="009300BC" w:rsidRPr="007D35E8" w:rsidRDefault="009300BC" w:rsidP="009300BC">
      <w:pPr>
        <w:suppressAutoHyphens/>
        <w:spacing w:after="0" w:line="240" w:lineRule="auto"/>
        <w:contextualSpacing/>
        <w:rPr>
          <w:rFonts w:cstheme="minorHAnsi"/>
          <w:color w:val="000000" w:themeColor="text1"/>
        </w:rPr>
      </w:pPr>
    </w:p>
    <w:p w14:paraId="3A1E4A98" w14:textId="77777777" w:rsidR="009300BC" w:rsidRPr="009300BC" w:rsidRDefault="009300BC" w:rsidP="009300BC">
      <w:pPr>
        <w:suppressAutoHyphens/>
        <w:spacing w:after="0" w:line="240" w:lineRule="auto"/>
        <w:contextualSpacing/>
        <w:rPr>
          <w:rFonts w:cstheme="minorHAnsi"/>
          <w:b/>
          <w:bCs/>
          <w:color w:val="000000" w:themeColor="text1"/>
        </w:rPr>
      </w:pPr>
      <w:r w:rsidRPr="009300BC">
        <w:rPr>
          <w:rFonts w:cstheme="minorHAnsi"/>
          <w:b/>
          <w:bCs/>
          <w:color w:val="000000" w:themeColor="text1"/>
        </w:rPr>
        <w:t>spring-core-5.2.3.RELEASE.jar</w:t>
      </w:r>
    </w:p>
    <w:p w14:paraId="37206A68"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Description:</w:t>
      </w:r>
    </w:p>
    <w:p w14:paraId="719EF2AB"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Spring Core</w:t>
      </w:r>
    </w:p>
    <w:p w14:paraId="62B3BA24"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Identifiers</w:t>
      </w:r>
    </w:p>
    <w:p w14:paraId="23F8D50A" w14:textId="77777777" w:rsidR="009300BC" w:rsidRPr="009300BC" w:rsidRDefault="009300BC" w:rsidP="009300BC">
      <w:pPr>
        <w:numPr>
          <w:ilvl w:val="0"/>
          <w:numId w:val="619"/>
        </w:numPr>
        <w:suppressAutoHyphens/>
        <w:spacing w:after="0" w:line="240" w:lineRule="auto"/>
        <w:contextualSpacing/>
        <w:rPr>
          <w:rFonts w:cstheme="minorHAnsi"/>
          <w:color w:val="000000" w:themeColor="text1"/>
        </w:rPr>
      </w:pPr>
      <w:hyperlink r:id="rId38" w:tgtFrame="_blank" w:history="1">
        <w:r w:rsidRPr="009300BC">
          <w:rPr>
            <w:rStyle w:val="Hyperlink"/>
            <w:rFonts w:cstheme="minorHAnsi"/>
          </w:rPr>
          <w:t>pkg:maven/org.springframework/spring-core@5.2.3.RELEASE</w:t>
        </w:r>
      </w:hyperlink>
      <w:r w:rsidRPr="009300BC">
        <w:rPr>
          <w:rFonts w:cstheme="minorHAnsi"/>
          <w:color w:val="000000" w:themeColor="text1"/>
        </w:rPr>
        <w:t>  (</w:t>
      </w:r>
      <w:r w:rsidRPr="009300BC">
        <w:rPr>
          <w:rFonts w:cstheme="minorHAnsi"/>
          <w:i/>
          <w:iCs/>
          <w:color w:val="000000" w:themeColor="text1"/>
        </w:rPr>
        <w:t>Confidence</w:t>
      </w:r>
      <w:r w:rsidRPr="009300BC">
        <w:rPr>
          <w:rFonts w:cstheme="minorHAnsi"/>
          <w:color w:val="000000" w:themeColor="text1"/>
        </w:rPr>
        <w:t>:High)</w:t>
      </w:r>
    </w:p>
    <w:p w14:paraId="1C11B1EF" w14:textId="77777777" w:rsidR="009300BC" w:rsidRPr="009300BC" w:rsidRDefault="009300BC" w:rsidP="009300BC">
      <w:pPr>
        <w:numPr>
          <w:ilvl w:val="0"/>
          <w:numId w:val="619"/>
        </w:numPr>
        <w:suppressAutoHyphens/>
        <w:spacing w:after="0" w:line="240" w:lineRule="auto"/>
        <w:contextualSpacing/>
        <w:rPr>
          <w:rFonts w:cstheme="minorHAnsi"/>
          <w:color w:val="000000" w:themeColor="text1"/>
        </w:rPr>
      </w:pPr>
      <w:hyperlink r:id="rId39" w:tgtFrame="_blank" w:history="1">
        <w:r w:rsidRPr="009300BC">
          <w:rPr>
            <w:rStyle w:val="Hyperlink"/>
            <w:rFonts w:cstheme="minorHAnsi"/>
          </w:rPr>
          <w:t>cpe:2.3:a:pivotal_software:spring_framework:5.2.3:release:*:*:*:*:*:*</w:t>
        </w:r>
      </w:hyperlink>
      <w:r w:rsidRPr="009300BC">
        <w:rPr>
          <w:rFonts w:cstheme="minorHAnsi"/>
          <w:color w:val="000000" w:themeColor="text1"/>
        </w:rPr>
        <w:t>  (</w:t>
      </w:r>
      <w:r w:rsidRPr="009300BC">
        <w:rPr>
          <w:rFonts w:cstheme="minorHAnsi"/>
          <w:i/>
          <w:iCs/>
          <w:color w:val="000000" w:themeColor="text1"/>
        </w:rPr>
        <w:t>Confidence</w:t>
      </w:r>
      <w:r w:rsidRPr="009300BC">
        <w:rPr>
          <w:rFonts w:cstheme="minorHAnsi"/>
          <w:color w:val="000000" w:themeColor="text1"/>
        </w:rPr>
        <w:t>:Highest)  suppress</w:t>
      </w:r>
    </w:p>
    <w:p w14:paraId="6DE3D45F" w14:textId="77777777" w:rsidR="009300BC" w:rsidRPr="009300BC" w:rsidRDefault="009300BC" w:rsidP="009300BC">
      <w:pPr>
        <w:numPr>
          <w:ilvl w:val="0"/>
          <w:numId w:val="619"/>
        </w:numPr>
        <w:suppressAutoHyphens/>
        <w:spacing w:after="0" w:line="240" w:lineRule="auto"/>
        <w:contextualSpacing/>
        <w:rPr>
          <w:rFonts w:cstheme="minorHAnsi"/>
          <w:color w:val="000000" w:themeColor="text1"/>
        </w:rPr>
      </w:pPr>
      <w:hyperlink r:id="rId40" w:tgtFrame="_blank" w:history="1">
        <w:r w:rsidRPr="009300BC">
          <w:rPr>
            <w:rStyle w:val="Hyperlink"/>
            <w:rFonts w:cstheme="minorHAnsi"/>
          </w:rPr>
          <w:t>cpe:2.3:a:springsource:spring_framework:5.2.3:release:*:*:*:*:*:*</w:t>
        </w:r>
      </w:hyperlink>
      <w:r w:rsidRPr="009300BC">
        <w:rPr>
          <w:rFonts w:cstheme="minorHAnsi"/>
          <w:color w:val="000000" w:themeColor="text1"/>
        </w:rPr>
        <w:t>  (</w:t>
      </w:r>
      <w:r w:rsidRPr="009300BC">
        <w:rPr>
          <w:rFonts w:cstheme="minorHAnsi"/>
          <w:i/>
          <w:iCs/>
          <w:color w:val="000000" w:themeColor="text1"/>
        </w:rPr>
        <w:t>Confidence</w:t>
      </w:r>
      <w:r w:rsidRPr="009300BC">
        <w:rPr>
          <w:rFonts w:cstheme="minorHAnsi"/>
          <w:color w:val="000000" w:themeColor="text1"/>
        </w:rPr>
        <w:t>:Highest)  suppress</w:t>
      </w:r>
    </w:p>
    <w:p w14:paraId="58572357" w14:textId="77777777" w:rsidR="009300BC" w:rsidRPr="009300BC" w:rsidRDefault="009300BC" w:rsidP="009300BC">
      <w:pPr>
        <w:numPr>
          <w:ilvl w:val="0"/>
          <w:numId w:val="619"/>
        </w:numPr>
        <w:suppressAutoHyphens/>
        <w:spacing w:after="0" w:line="240" w:lineRule="auto"/>
        <w:contextualSpacing/>
        <w:rPr>
          <w:rFonts w:cstheme="minorHAnsi"/>
          <w:color w:val="000000" w:themeColor="text1"/>
        </w:rPr>
      </w:pPr>
      <w:hyperlink r:id="rId41" w:tgtFrame="_blank" w:history="1">
        <w:r w:rsidRPr="009300BC">
          <w:rPr>
            <w:rStyle w:val="Hyperlink"/>
            <w:rFonts w:cstheme="minorHAnsi"/>
          </w:rPr>
          <w:t>cpe:2.3:a:vmware:spring_framework:5.2.3:release:*:*:*:*:*:*</w:t>
        </w:r>
      </w:hyperlink>
      <w:r w:rsidRPr="009300BC">
        <w:rPr>
          <w:rFonts w:cstheme="minorHAnsi"/>
          <w:color w:val="000000" w:themeColor="text1"/>
        </w:rPr>
        <w:t>  (</w:t>
      </w:r>
      <w:r w:rsidRPr="009300BC">
        <w:rPr>
          <w:rFonts w:cstheme="minorHAnsi"/>
          <w:i/>
          <w:iCs/>
          <w:color w:val="000000" w:themeColor="text1"/>
        </w:rPr>
        <w:t>Confidence</w:t>
      </w:r>
      <w:r w:rsidRPr="009300BC">
        <w:rPr>
          <w:rFonts w:cstheme="minorHAnsi"/>
          <w:color w:val="000000" w:themeColor="text1"/>
        </w:rPr>
        <w:t>:Highest)  suppress</w:t>
      </w:r>
    </w:p>
    <w:p w14:paraId="6C8F3184" w14:textId="77777777" w:rsidR="009300BC" w:rsidRPr="009300BC" w:rsidRDefault="009300BC" w:rsidP="009300BC">
      <w:pPr>
        <w:suppressAutoHyphens/>
        <w:spacing w:after="0" w:line="240" w:lineRule="auto"/>
        <w:contextualSpacing/>
        <w:rPr>
          <w:rFonts w:cstheme="minorHAnsi"/>
          <w:b/>
          <w:bCs/>
          <w:color w:val="000000" w:themeColor="text1"/>
        </w:rPr>
      </w:pPr>
      <w:bookmarkStart w:id="9" w:name="l18_d0c6bb10758805b2153c589686b8045554bf"/>
      <w:bookmarkEnd w:id="9"/>
      <w:r w:rsidRPr="009300BC">
        <w:rPr>
          <w:rFonts w:cstheme="minorHAnsi"/>
          <w:b/>
          <w:bCs/>
          <w:color w:val="000000" w:themeColor="text1"/>
        </w:rPr>
        <w:t>spring-expression-5.2.3.RELEASE.jar</w:t>
      </w:r>
    </w:p>
    <w:p w14:paraId="4C6B91A2"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Description:</w:t>
      </w:r>
    </w:p>
    <w:p w14:paraId="55BED748"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Spring Expression Language (SpEL)</w:t>
      </w:r>
    </w:p>
    <w:p w14:paraId="507DD1E4"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Identifiers</w:t>
      </w:r>
    </w:p>
    <w:p w14:paraId="05EA024E" w14:textId="77777777" w:rsidR="009300BC" w:rsidRPr="009300BC" w:rsidRDefault="009300BC" w:rsidP="009300BC">
      <w:pPr>
        <w:numPr>
          <w:ilvl w:val="0"/>
          <w:numId w:val="663"/>
        </w:numPr>
        <w:suppressAutoHyphens/>
        <w:spacing w:after="0" w:line="240" w:lineRule="auto"/>
        <w:contextualSpacing/>
        <w:rPr>
          <w:rFonts w:cstheme="minorHAnsi"/>
          <w:color w:val="000000" w:themeColor="text1"/>
        </w:rPr>
      </w:pPr>
      <w:hyperlink r:id="rId42" w:tgtFrame="_blank" w:history="1">
        <w:r w:rsidRPr="009300BC">
          <w:rPr>
            <w:rStyle w:val="Hyperlink"/>
            <w:rFonts w:cstheme="minorHAnsi"/>
          </w:rPr>
          <w:t>pkg:maven/org.springframework/spring-expression@5.2.3.RELEASE</w:t>
        </w:r>
      </w:hyperlink>
      <w:r w:rsidRPr="009300BC">
        <w:rPr>
          <w:rFonts w:cstheme="minorHAnsi"/>
          <w:color w:val="000000" w:themeColor="text1"/>
        </w:rPr>
        <w:t>  (</w:t>
      </w:r>
      <w:r w:rsidRPr="009300BC">
        <w:rPr>
          <w:rFonts w:cstheme="minorHAnsi"/>
          <w:i/>
          <w:iCs/>
          <w:color w:val="000000" w:themeColor="text1"/>
        </w:rPr>
        <w:t>Confidence</w:t>
      </w:r>
      <w:r w:rsidRPr="009300BC">
        <w:rPr>
          <w:rFonts w:cstheme="minorHAnsi"/>
          <w:color w:val="000000" w:themeColor="text1"/>
        </w:rPr>
        <w:t>:High)</w:t>
      </w:r>
    </w:p>
    <w:p w14:paraId="7D672214" w14:textId="77777777" w:rsidR="009300BC" w:rsidRPr="009300BC" w:rsidRDefault="009300BC" w:rsidP="009300BC">
      <w:pPr>
        <w:numPr>
          <w:ilvl w:val="0"/>
          <w:numId w:val="663"/>
        </w:numPr>
        <w:suppressAutoHyphens/>
        <w:spacing w:after="0" w:line="240" w:lineRule="auto"/>
        <w:contextualSpacing/>
        <w:rPr>
          <w:rFonts w:cstheme="minorHAnsi"/>
          <w:color w:val="000000" w:themeColor="text1"/>
        </w:rPr>
      </w:pPr>
      <w:hyperlink r:id="rId43" w:tgtFrame="_blank" w:history="1">
        <w:r w:rsidRPr="009300BC">
          <w:rPr>
            <w:rStyle w:val="Hyperlink"/>
            <w:rFonts w:cstheme="minorHAnsi"/>
          </w:rPr>
          <w:t>cpe:2.3:a:pivotal_software:spring_framework:5.2.3:release:*:*:*:*:*:*</w:t>
        </w:r>
      </w:hyperlink>
      <w:r w:rsidRPr="009300BC">
        <w:rPr>
          <w:rFonts w:cstheme="minorHAnsi"/>
          <w:color w:val="000000" w:themeColor="text1"/>
        </w:rPr>
        <w:t>  (</w:t>
      </w:r>
      <w:r w:rsidRPr="009300BC">
        <w:rPr>
          <w:rFonts w:cstheme="minorHAnsi"/>
          <w:i/>
          <w:iCs/>
          <w:color w:val="000000" w:themeColor="text1"/>
        </w:rPr>
        <w:t>Confidence</w:t>
      </w:r>
      <w:r w:rsidRPr="009300BC">
        <w:rPr>
          <w:rFonts w:cstheme="minorHAnsi"/>
          <w:color w:val="000000" w:themeColor="text1"/>
        </w:rPr>
        <w:t>:Highest)  suppress</w:t>
      </w:r>
    </w:p>
    <w:p w14:paraId="78935EDC" w14:textId="77777777" w:rsidR="009300BC" w:rsidRPr="009300BC" w:rsidRDefault="009300BC" w:rsidP="009300BC">
      <w:pPr>
        <w:numPr>
          <w:ilvl w:val="0"/>
          <w:numId w:val="663"/>
        </w:numPr>
        <w:suppressAutoHyphens/>
        <w:spacing w:after="0" w:line="240" w:lineRule="auto"/>
        <w:contextualSpacing/>
        <w:rPr>
          <w:rFonts w:cstheme="minorHAnsi"/>
          <w:color w:val="000000" w:themeColor="text1"/>
        </w:rPr>
      </w:pPr>
      <w:hyperlink r:id="rId44" w:tgtFrame="_blank" w:history="1">
        <w:r w:rsidRPr="009300BC">
          <w:rPr>
            <w:rStyle w:val="Hyperlink"/>
            <w:rFonts w:cstheme="minorHAnsi"/>
          </w:rPr>
          <w:t>cpe:2.3:a:springsource:spring_framework:5.2.3:release:*:*:*:*:*:*</w:t>
        </w:r>
      </w:hyperlink>
      <w:r w:rsidRPr="009300BC">
        <w:rPr>
          <w:rFonts w:cstheme="minorHAnsi"/>
          <w:color w:val="000000" w:themeColor="text1"/>
        </w:rPr>
        <w:t>  (</w:t>
      </w:r>
      <w:r w:rsidRPr="009300BC">
        <w:rPr>
          <w:rFonts w:cstheme="minorHAnsi"/>
          <w:i/>
          <w:iCs/>
          <w:color w:val="000000" w:themeColor="text1"/>
        </w:rPr>
        <w:t>Confidence</w:t>
      </w:r>
      <w:r w:rsidRPr="009300BC">
        <w:rPr>
          <w:rFonts w:cstheme="minorHAnsi"/>
          <w:color w:val="000000" w:themeColor="text1"/>
        </w:rPr>
        <w:t>:Highest)  suppress</w:t>
      </w:r>
    </w:p>
    <w:p w14:paraId="48AB1907" w14:textId="77777777" w:rsidR="009300BC" w:rsidRPr="009300BC" w:rsidRDefault="009300BC" w:rsidP="009300BC">
      <w:pPr>
        <w:numPr>
          <w:ilvl w:val="0"/>
          <w:numId w:val="663"/>
        </w:numPr>
        <w:suppressAutoHyphens/>
        <w:spacing w:after="0" w:line="240" w:lineRule="auto"/>
        <w:contextualSpacing/>
        <w:rPr>
          <w:rFonts w:cstheme="minorHAnsi"/>
          <w:color w:val="000000" w:themeColor="text1"/>
        </w:rPr>
      </w:pPr>
      <w:hyperlink r:id="rId45" w:tgtFrame="_blank" w:history="1">
        <w:r w:rsidRPr="009300BC">
          <w:rPr>
            <w:rStyle w:val="Hyperlink"/>
            <w:rFonts w:cstheme="minorHAnsi"/>
          </w:rPr>
          <w:t>cpe:2.3:a:vmware:spring_framework:5.2.3:release:*:*:*:*:*:*</w:t>
        </w:r>
      </w:hyperlink>
      <w:r w:rsidRPr="009300BC">
        <w:rPr>
          <w:rFonts w:cstheme="minorHAnsi"/>
          <w:color w:val="000000" w:themeColor="text1"/>
        </w:rPr>
        <w:t>  (</w:t>
      </w:r>
      <w:r w:rsidRPr="009300BC">
        <w:rPr>
          <w:rFonts w:cstheme="minorHAnsi"/>
          <w:i/>
          <w:iCs/>
          <w:color w:val="000000" w:themeColor="text1"/>
        </w:rPr>
        <w:t>Confidence</w:t>
      </w:r>
      <w:r w:rsidRPr="009300BC">
        <w:rPr>
          <w:rFonts w:cstheme="minorHAnsi"/>
          <w:color w:val="000000" w:themeColor="text1"/>
        </w:rPr>
        <w:t>:Highest)  suppress</w:t>
      </w:r>
    </w:p>
    <w:p w14:paraId="6F3754AC" w14:textId="77777777" w:rsidR="009300BC" w:rsidRPr="009300BC" w:rsidRDefault="009300BC" w:rsidP="009300BC">
      <w:pPr>
        <w:suppressAutoHyphens/>
        <w:spacing w:after="0" w:line="240" w:lineRule="auto"/>
        <w:contextualSpacing/>
        <w:rPr>
          <w:rFonts w:cstheme="minorHAnsi"/>
          <w:b/>
          <w:bCs/>
          <w:color w:val="000000" w:themeColor="text1"/>
        </w:rPr>
      </w:pPr>
      <w:bookmarkStart w:id="10" w:name="l19_dd386a02e40b915ab400a3bf9f586d2dc4c0"/>
      <w:bookmarkEnd w:id="10"/>
      <w:r w:rsidRPr="009300BC">
        <w:rPr>
          <w:rFonts w:cstheme="minorHAnsi"/>
          <w:b/>
          <w:bCs/>
          <w:color w:val="000000" w:themeColor="text1"/>
        </w:rPr>
        <w:t>spring-web-5.2.3.RELEASE.jar</w:t>
      </w:r>
    </w:p>
    <w:p w14:paraId="38B83449"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Description:</w:t>
      </w:r>
    </w:p>
    <w:p w14:paraId="0DBA9A48"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Spring Web</w:t>
      </w:r>
    </w:p>
    <w:p w14:paraId="3EB4E540"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lastRenderedPageBreak/>
        <w:t>Identifiers</w:t>
      </w:r>
    </w:p>
    <w:p w14:paraId="3CCBA5D6" w14:textId="77777777" w:rsidR="009300BC" w:rsidRPr="009300BC" w:rsidRDefault="009300BC" w:rsidP="009300BC">
      <w:pPr>
        <w:numPr>
          <w:ilvl w:val="0"/>
          <w:numId w:val="710"/>
        </w:numPr>
        <w:suppressAutoHyphens/>
        <w:spacing w:after="0" w:line="240" w:lineRule="auto"/>
        <w:contextualSpacing/>
        <w:rPr>
          <w:rFonts w:cstheme="minorHAnsi"/>
          <w:color w:val="000000" w:themeColor="text1"/>
        </w:rPr>
      </w:pPr>
      <w:hyperlink r:id="rId46" w:tgtFrame="_blank" w:history="1">
        <w:r w:rsidRPr="009300BC">
          <w:rPr>
            <w:rStyle w:val="Hyperlink"/>
            <w:rFonts w:cstheme="minorHAnsi"/>
          </w:rPr>
          <w:t>pkg:maven/org.springframework/spring-web@5.2.3.RELEASE</w:t>
        </w:r>
      </w:hyperlink>
      <w:r w:rsidRPr="009300BC">
        <w:rPr>
          <w:rFonts w:cstheme="minorHAnsi"/>
          <w:color w:val="000000" w:themeColor="text1"/>
        </w:rPr>
        <w:t>  (</w:t>
      </w:r>
      <w:r w:rsidRPr="009300BC">
        <w:rPr>
          <w:rFonts w:cstheme="minorHAnsi"/>
          <w:i/>
          <w:iCs/>
          <w:color w:val="000000" w:themeColor="text1"/>
        </w:rPr>
        <w:t>Confidence</w:t>
      </w:r>
      <w:r w:rsidRPr="009300BC">
        <w:rPr>
          <w:rFonts w:cstheme="minorHAnsi"/>
          <w:color w:val="000000" w:themeColor="text1"/>
        </w:rPr>
        <w:t>:High)</w:t>
      </w:r>
    </w:p>
    <w:p w14:paraId="6BA5D78F" w14:textId="77777777" w:rsidR="009300BC" w:rsidRPr="009300BC" w:rsidRDefault="009300BC" w:rsidP="009300BC">
      <w:pPr>
        <w:numPr>
          <w:ilvl w:val="0"/>
          <w:numId w:val="710"/>
        </w:numPr>
        <w:suppressAutoHyphens/>
        <w:spacing w:after="0" w:line="240" w:lineRule="auto"/>
        <w:contextualSpacing/>
        <w:rPr>
          <w:rFonts w:cstheme="minorHAnsi"/>
          <w:color w:val="000000" w:themeColor="text1"/>
        </w:rPr>
      </w:pPr>
      <w:hyperlink r:id="rId47" w:tgtFrame="_blank" w:history="1">
        <w:r w:rsidRPr="009300BC">
          <w:rPr>
            <w:rStyle w:val="Hyperlink"/>
            <w:rFonts w:cstheme="minorHAnsi"/>
          </w:rPr>
          <w:t>cpe:2.3:a:pivotal_software:spring_framework:5.2.3:release:*:*:*:*:*:*</w:t>
        </w:r>
      </w:hyperlink>
      <w:r w:rsidRPr="009300BC">
        <w:rPr>
          <w:rFonts w:cstheme="minorHAnsi"/>
          <w:color w:val="000000" w:themeColor="text1"/>
        </w:rPr>
        <w:t>  (</w:t>
      </w:r>
      <w:r w:rsidRPr="009300BC">
        <w:rPr>
          <w:rFonts w:cstheme="minorHAnsi"/>
          <w:i/>
          <w:iCs/>
          <w:color w:val="000000" w:themeColor="text1"/>
        </w:rPr>
        <w:t>Confidence</w:t>
      </w:r>
      <w:r w:rsidRPr="009300BC">
        <w:rPr>
          <w:rFonts w:cstheme="minorHAnsi"/>
          <w:color w:val="000000" w:themeColor="text1"/>
        </w:rPr>
        <w:t>:Highest)  suppress</w:t>
      </w:r>
    </w:p>
    <w:p w14:paraId="544B7A77" w14:textId="77777777" w:rsidR="009300BC" w:rsidRPr="009300BC" w:rsidRDefault="009300BC" w:rsidP="009300BC">
      <w:pPr>
        <w:numPr>
          <w:ilvl w:val="0"/>
          <w:numId w:val="710"/>
        </w:numPr>
        <w:suppressAutoHyphens/>
        <w:spacing w:after="0" w:line="240" w:lineRule="auto"/>
        <w:contextualSpacing/>
        <w:rPr>
          <w:rFonts w:cstheme="minorHAnsi"/>
          <w:color w:val="000000" w:themeColor="text1"/>
        </w:rPr>
      </w:pPr>
      <w:hyperlink r:id="rId48" w:tgtFrame="_blank" w:history="1">
        <w:r w:rsidRPr="009300BC">
          <w:rPr>
            <w:rStyle w:val="Hyperlink"/>
            <w:rFonts w:cstheme="minorHAnsi"/>
          </w:rPr>
          <w:t>cpe:2.3:a:springsource:spring_framework:5.2.3:release:*:*:*:*:*:*</w:t>
        </w:r>
      </w:hyperlink>
      <w:r w:rsidRPr="009300BC">
        <w:rPr>
          <w:rFonts w:cstheme="minorHAnsi"/>
          <w:color w:val="000000" w:themeColor="text1"/>
        </w:rPr>
        <w:t>  (</w:t>
      </w:r>
      <w:r w:rsidRPr="009300BC">
        <w:rPr>
          <w:rFonts w:cstheme="minorHAnsi"/>
          <w:i/>
          <w:iCs/>
          <w:color w:val="000000" w:themeColor="text1"/>
        </w:rPr>
        <w:t>Confidence</w:t>
      </w:r>
      <w:r w:rsidRPr="009300BC">
        <w:rPr>
          <w:rFonts w:cstheme="minorHAnsi"/>
          <w:color w:val="000000" w:themeColor="text1"/>
        </w:rPr>
        <w:t>:Highest)  suppress</w:t>
      </w:r>
    </w:p>
    <w:p w14:paraId="6EA60843" w14:textId="77777777" w:rsidR="009300BC" w:rsidRPr="009300BC" w:rsidRDefault="009300BC" w:rsidP="009300BC">
      <w:pPr>
        <w:numPr>
          <w:ilvl w:val="0"/>
          <w:numId w:val="710"/>
        </w:numPr>
        <w:suppressAutoHyphens/>
        <w:spacing w:after="0" w:line="240" w:lineRule="auto"/>
        <w:contextualSpacing/>
        <w:rPr>
          <w:rFonts w:cstheme="minorHAnsi"/>
          <w:color w:val="000000" w:themeColor="text1"/>
        </w:rPr>
      </w:pPr>
      <w:hyperlink r:id="rId49" w:tgtFrame="_blank" w:history="1">
        <w:r w:rsidRPr="009300BC">
          <w:rPr>
            <w:rStyle w:val="Hyperlink"/>
            <w:rFonts w:cstheme="minorHAnsi"/>
          </w:rPr>
          <w:t>cpe:2.3:a:vmware:spring_framework:5.2.3:release:*:*:*:*:*:*</w:t>
        </w:r>
      </w:hyperlink>
      <w:r w:rsidRPr="009300BC">
        <w:rPr>
          <w:rFonts w:cstheme="minorHAnsi"/>
          <w:color w:val="000000" w:themeColor="text1"/>
        </w:rPr>
        <w:t>  (</w:t>
      </w:r>
      <w:r w:rsidRPr="009300BC">
        <w:rPr>
          <w:rFonts w:cstheme="minorHAnsi"/>
          <w:i/>
          <w:iCs/>
          <w:color w:val="000000" w:themeColor="text1"/>
        </w:rPr>
        <w:t>Confidence</w:t>
      </w:r>
      <w:r w:rsidRPr="009300BC">
        <w:rPr>
          <w:rFonts w:cstheme="minorHAnsi"/>
          <w:color w:val="000000" w:themeColor="text1"/>
        </w:rPr>
        <w:t>:Highest)  suppress</w:t>
      </w:r>
    </w:p>
    <w:p w14:paraId="7297D4CB" w14:textId="77777777" w:rsidR="009300BC" w:rsidRPr="009300BC" w:rsidRDefault="009300BC" w:rsidP="009300BC">
      <w:pPr>
        <w:numPr>
          <w:ilvl w:val="0"/>
          <w:numId w:val="710"/>
        </w:numPr>
        <w:suppressAutoHyphens/>
        <w:spacing w:after="0" w:line="240" w:lineRule="auto"/>
        <w:contextualSpacing/>
        <w:rPr>
          <w:rFonts w:cstheme="minorHAnsi"/>
          <w:color w:val="000000" w:themeColor="text1"/>
        </w:rPr>
      </w:pPr>
      <w:hyperlink r:id="rId50" w:tgtFrame="_blank" w:history="1">
        <w:r w:rsidRPr="009300BC">
          <w:rPr>
            <w:rStyle w:val="Hyperlink"/>
            <w:rFonts w:cstheme="minorHAnsi"/>
          </w:rPr>
          <w:t>cpe:2.3:a:web_project:web:5.2.3:release:*:*:*:*:*:*</w:t>
        </w:r>
      </w:hyperlink>
      <w:r w:rsidRPr="009300BC">
        <w:rPr>
          <w:rFonts w:cstheme="minorHAnsi"/>
          <w:color w:val="000000" w:themeColor="text1"/>
        </w:rPr>
        <w:t>  (</w:t>
      </w:r>
      <w:r w:rsidRPr="009300BC">
        <w:rPr>
          <w:rFonts w:cstheme="minorHAnsi"/>
          <w:i/>
          <w:iCs/>
          <w:color w:val="000000" w:themeColor="text1"/>
        </w:rPr>
        <w:t>Confidence</w:t>
      </w:r>
      <w:r w:rsidRPr="009300BC">
        <w:rPr>
          <w:rFonts w:cstheme="minorHAnsi"/>
          <w:color w:val="000000" w:themeColor="text1"/>
        </w:rPr>
        <w:t>:Highest)  suppress</w:t>
      </w:r>
    </w:p>
    <w:p w14:paraId="184CF74F" w14:textId="77777777" w:rsidR="009300BC" w:rsidRPr="009300BC" w:rsidRDefault="009300BC" w:rsidP="009300BC">
      <w:pPr>
        <w:suppressAutoHyphens/>
        <w:spacing w:after="0" w:line="240" w:lineRule="auto"/>
        <w:contextualSpacing/>
        <w:rPr>
          <w:rFonts w:cstheme="minorHAnsi"/>
          <w:b/>
          <w:bCs/>
          <w:color w:val="000000" w:themeColor="text1"/>
        </w:rPr>
      </w:pPr>
      <w:bookmarkStart w:id="11" w:name="l20_745a62502023d2496b565b7fe102bb1ee229"/>
      <w:bookmarkEnd w:id="11"/>
      <w:r w:rsidRPr="009300BC">
        <w:rPr>
          <w:rFonts w:cstheme="minorHAnsi"/>
          <w:b/>
          <w:bCs/>
          <w:color w:val="000000" w:themeColor="text1"/>
        </w:rPr>
        <w:t>spring-webmvc-5.2.3.RELEASE.jar</w:t>
      </w:r>
    </w:p>
    <w:p w14:paraId="5BB84E04"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Description:</w:t>
      </w:r>
    </w:p>
    <w:p w14:paraId="4895D1C2"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Spring Web MVC</w:t>
      </w:r>
    </w:p>
    <w:p w14:paraId="60F7EBDD"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Identifiers</w:t>
      </w:r>
    </w:p>
    <w:p w14:paraId="22207207" w14:textId="77777777" w:rsidR="009300BC" w:rsidRPr="009300BC" w:rsidRDefault="009300BC" w:rsidP="009300BC">
      <w:pPr>
        <w:numPr>
          <w:ilvl w:val="0"/>
          <w:numId w:val="770"/>
        </w:numPr>
        <w:suppressAutoHyphens/>
        <w:spacing w:after="0" w:line="240" w:lineRule="auto"/>
        <w:contextualSpacing/>
        <w:rPr>
          <w:rFonts w:cstheme="minorHAnsi"/>
          <w:color w:val="000000" w:themeColor="text1"/>
        </w:rPr>
      </w:pPr>
      <w:hyperlink r:id="rId51" w:tgtFrame="_blank" w:history="1">
        <w:r w:rsidRPr="009300BC">
          <w:rPr>
            <w:rStyle w:val="Hyperlink"/>
            <w:rFonts w:cstheme="minorHAnsi"/>
          </w:rPr>
          <w:t>pkg:maven/org.springframework/spring-webmvc@5.2.3.RELEASE</w:t>
        </w:r>
      </w:hyperlink>
      <w:r w:rsidRPr="009300BC">
        <w:rPr>
          <w:rFonts w:cstheme="minorHAnsi"/>
          <w:color w:val="000000" w:themeColor="text1"/>
        </w:rPr>
        <w:t>  (</w:t>
      </w:r>
      <w:r w:rsidRPr="009300BC">
        <w:rPr>
          <w:rFonts w:cstheme="minorHAnsi"/>
          <w:i/>
          <w:iCs/>
          <w:color w:val="000000" w:themeColor="text1"/>
        </w:rPr>
        <w:t>Confidence</w:t>
      </w:r>
      <w:r w:rsidRPr="009300BC">
        <w:rPr>
          <w:rFonts w:cstheme="minorHAnsi"/>
          <w:color w:val="000000" w:themeColor="text1"/>
        </w:rPr>
        <w:t>:High)</w:t>
      </w:r>
    </w:p>
    <w:p w14:paraId="51C329DE" w14:textId="77777777" w:rsidR="009300BC" w:rsidRPr="009300BC" w:rsidRDefault="009300BC" w:rsidP="009300BC">
      <w:pPr>
        <w:numPr>
          <w:ilvl w:val="0"/>
          <w:numId w:val="770"/>
        </w:numPr>
        <w:suppressAutoHyphens/>
        <w:spacing w:after="0" w:line="240" w:lineRule="auto"/>
        <w:contextualSpacing/>
        <w:rPr>
          <w:rFonts w:cstheme="minorHAnsi"/>
          <w:color w:val="000000" w:themeColor="text1"/>
        </w:rPr>
      </w:pPr>
      <w:hyperlink r:id="rId52" w:tgtFrame="_blank" w:history="1">
        <w:r w:rsidRPr="009300BC">
          <w:rPr>
            <w:rStyle w:val="Hyperlink"/>
            <w:rFonts w:cstheme="minorHAnsi"/>
          </w:rPr>
          <w:t>cpe:2.3:a:pivotal_software:spring_framework:5.2.3:release:*:*:*:*:*:*</w:t>
        </w:r>
      </w:hyperlink>
      <w:r w:rsidRPr="009300BC">
        <w:rPr>
          <w:rFonts w:cstheme="minorHAnsi"/>
          <w:color w:val="000000" w:themeColor="text1"/>
        </w:rPr>
        <w:t>  (</w:t>
      </w:r>
      <w:r w:rsidRPr="009300BC">
        <w:rPr>
          <w:rFonts w:cstheme="minorHAnsi"/>
          <w:i/>
          <w:iCs/>
          <w:color w:val="000000" w:themeColor="text1"/>
        </w:rPr>
        <w:t>Confidence</w:t>
      </w:r>
      <w:r w:rsidRPr="009300BC">
        <w:rPr>
          <w:rFonts w:cstheme="minorHAnsi"/>
          <w:color w:val="000000" w:themeColor="text1"/>
        </w:rPr>
        <w:t>:Highest)  suppress</w:t>
      </w:r>
    </w:p>
    <w:p w14:paraId="472A13BF" w14:textId="77777777" w:rsidR="009300BC" w:rsidRPr="009300BC" w:rsidRDefault="009300BC" w:rsidP="009300BC">
      <w:pPr>
        <w:numPr>
          <w:ilvl w:val="0"/>
          <w:numId w:val="770"/>
        </w:numPr>
        <w:suppressAutoHyphens/>
        <w:spacing w:after="0" w:line="240" w:lineRule="auto"/>
        <w:contextualSpacing/>
        <w:rPr>
          <w:rFonts w:cstheme="minorHAnsi"/>
          <w:color w:val="000000" w:themeColor="text1"/>
        </w:rPr>
      </w:pPr>
      <w:hyperlink r:id="rId53" w:tgtFrame="_blank" w:history="1">
        <w:r w:rsidRPr="009300BC">
          <w:rPr>
            <w:rStyle w:val="Hyperlink"/>
            <w:rFonts w:cstheme="minorHAnsi"/>
          </w:rPr>
          <w:t>cpe:2.3:a:springsource:spring_framework:5.2.3:release:*:*:*:*:*:*</w:t>
        </w:r>
      </w:hyperlink>
      <w:r w:rsidRPr="009300BC">
        <w:rPr>
          <w:rFonts w:cstheme="minorHAnsi"/>
          <w:color w:val="000000" w:themeColor="text1"/>
        </w:rPr>
        <w:t>  (</w:t>
      </w:r>
      <w:r w:rsidRPr="009300BC">
        <w:rPr>
          <w:rFonts w:cstheme="minorHAnsi"/>
          <w:i/>
          <w:iCs/>
          <w:color w:val="000000" w:themeColor="text1"/>
        </w:rPr>
        <w:t>Confidence</w:t>
      </w:r>
      <w:r w:rsidRPr="009300BC">
        <w:rPr>
          <w:rFonts w:cstheme="minorHAnsi"/>
          <w:color w:val="000000" w:themeColor="text1"/>
        </w:rPr>
        <w:t>:Highest)  suppress</w:t>
      </w:r>
    </w:p>
    <w:p w14:paraId="34446805" w14:textId="77777777" w:rsidR="009300BC" w:rsidRPr="009300BC" w:rsidRDefault="009300BC" w:rsidP="009300BC">
      <w:pPr>
        <w:numPr>
          <w:ilvl w:val="0"/>
          <w:numId w:val="770"/>
        </w:numPr>
        <w:suppressAutoHyphens/>
        <w:spacing w:after="0" w:line="240" w:lineRule="auto"/>
        <w:contextualSpacing/>
        <w:rPr>
          <w:rFonts w:cstheme="minorHAnsi"/>
          <w:color w:val="000000" w:themeColor="text1"/>
        </w:rPr>
      </w:pPr>
      <w:hyperlink r:id="rId54" w:tgtFrame="_blank" w:history="1">
        <w:r w:rsidRPr="009300BC">
          <w:rPr>
            <w:rStyle w:val="Hyperlink"/>
            <w:rFonts w:cstheme="minorHAnsi"/>
          </w:rPr>
          <w:t>cpe:2.3:a:vmware:spring_framework:5.2.3:release:*:*:*:*:*:*</w:t>
        </w:r>
      </w:hyperlink>
      <w:r w:rsidRPr="009300BC">
        <w:rPr>
          <w:rFonts w:cstheme="minorHAnsi"/>
          <w:color w:val="000000" w:themeColor="text1"/>
        </w:rPr>
        <w:t>  (</w:t>
      </w:r>
      <w:r w:rsidRPr="009300BC">
        <w:rPr>
          <w:rFonts w:cstheme="minorHAnsi"/>
          <w:i/>
          <w:iCs/>
          <w:color w:val="000000" w:themeColor="text1"/>
        </w:rPr>
        <w:t>Confidence</w:t>
      </w:r>
      <w:r w:rsidRPr="009300BC">
        <w:rPr>
          <w:rFonts w:cstheme="minorHAnsi"/>
          <w:color w:val="000000" w:themeColor="text1"/>
        </w:rPr>
        <w:t>:Highest)  suppress</w:t>
      </w:r>
    </w:p>
    <w:p w14:paraId="3F57554B" w14:textId="77777777" w:rsidR="009300BC" w:rsidRPr="009300BC" w:rsidRDefault="009300BC" w:rsidP="009300BC">
      <w:pPr>
        <w:numPr>
          <w:ilvl w:val="0"/>
          <w:numId w:val="770"/>
        </w:numPr>
        <w:suppressAutoHyphens/>
        <w:spacing w:after="0" w:line="240" w:lineRule="auto"/>
        <w:contextualSpacing/>
        <w:rPr>
          <w:rFonts w:cstheme="minorHAnsi"/>
          <w:color w:val="000000" w:themeColor="text1"/>
        </w:rPr>
      </w:pPr>
      <w:hyperlink r:id="rId55" w:tgtFrame="_blank" w:history="1">
        <w:r w:rsidRPr="009300BC">
          <w:rPr>
            <w:rStyle w:val="Hyperlink"/>
            <w:rFonts w:cstheme="minorHAnsi"/>
          </w:rPr>
          <w:t>cpe:2.3:a:web_project:web:5.2.3:release:*:*:*:*:*:*</w:t>
        </w:r>
      </w:hyperlink>
      <w:r w:rsidRPr="009300BC">
        <w:rPr>
          <w:rFonts w:cstheme="minorHAnsi"/>
          <w:color w:val="000000" w:themeColor="text1"/>
        </w:rPr>
        <w:t>  (</w:t>
      </w:r>
      <w:r w:rsidRPr="009300BC">
        <w:rPr>
          <w:rFonts w:cstheme="minorHAnsi"/>
          <w:i/>
          <w:iCs/>
          <w:color w:val="000000" w:themeColor="text1"/>
        </w:rPr>
        <w:t>Confidence</w:t>
      </w:r>
      <w:r w:rsidRPr="009300BC">
        <w:rPr>
          <w:rFonts w:cstheme="minorHAnsi"/>
          <w:color w:val="000000" w:themeColor="text1"/>
        </w:rPr>
        <w:t>:Highest)  suppress</w:t>
      </w:r>
    </w:p>
    <w:p w14:paraId="673B51EF" w14:textId="77777777" w:rsidR="009300BC" w:rsidRPr="009300BC" w:rsidRDefault="009300BC" w:rsidP="009300BC">
      <w:pPr>
        <w:suppressAutoHyphens/>
        <w:spacing w:after="0" w:line="240" w:lineRule="auto"/>
        <w:contextualSpacing/>
        <w:rPr>
          <w:rFonts w:cstheme="minorHAnsi"/>
          <w:b/>
          <w:bCs/>
          <w:color w:val="000000" w:themeColor="text1"/>
        </w:rPr>
      </w:pPr>
      <w:bookmarkStart w:id="12" w:name="l21_ad32909314fe2ba02cec036434c0addd19bc"/>
      <w:bookmarkEnd w:id="12"/>
      <w:r w:rsidRPr="009300BC">
        <w:rPr>
          <w:rFonts w:cstheme="minorHAnsi"/>
          <w:b/>
          <w:bCs/>
          <w:color w:val="000000" w:themeColor="text1"/>
        </w:rPr>
        <w:t>tomcat-embed-core-9.0.30.jar</w:t>
      </w:r>
    </w:p>
    <w:p w14:paraId="69C32FCA"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Description:</w:t>
      </w:r>
    </w:p>
    <w:p w14:paraId="000D3CCA"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Core Tomcat implementation</w:t>
      </w:r>
    </w:p>
    <w:p w14:paraId="182C13EF"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Identifiers</w:t>
      </w:r>
    </w:p>
    <w:p w14:paraId="6E0567DA" w14:textId="77777777" w:rsidR="009300BC" w:rsidRPr="009300BC" w:rsidRDefault="009300BC" w:rsidP="009300BC">
      <w:pPr>
        <w:numPr>
          <w:ilvl w:val="0"/>
          <w:numId w:val="817"/>
        </w:numPr>
        <w:suppressAutoHyphens/>
        <w:spacing w:after="0" w:line="240" w:lineRule="auto"/>
        <w:contextualSpacing/>
        <w:rPr>
          <w:rFonts w:cstheme="minorHAnsi"/>
          <w:color w:val="000000" w:themeColor="text1"/>
        </w:rPr>
      </w:pPr>
      <w:hyperlink r:id="rId56" w:tgtFrame="_blank" w:history="1">
        <w:r w:rsidRPr="009300BC">
          <w:rPr>
            <w:rStyle w:val="Hyperlink"/>
            <w:rFonts w:cstheme="minorHAnsi"/>
          </w:rPr>
          <w:t>pkg:maven/org.apache.tomcat.embed/tomcat-embed-core@9.0.30</w:t>
        </w:r>
      </w:hyperlink>
      <w:r w:rsidRPr="009300BC">
        <w:rPr>
          <w:rFonts w:cstheme="minorHAnsi"/>
          <w:color w:val="000000" w:themeColor="text1"/>
        </w:rPr>
        <w:t>  (</w:t>
      </w:r>
      <w:r w:rsidRPr="009300BC">
        <w:rPr>
          <w:rFonts w:cstheme="minorHAnsi"/>
          <w:i/>
          <w:iCs/>
          <w:color w:val="000000" w:themeColor="text1"/>
        </w:rPr>
        <w:t>Confidence</w:t>
      </w:r>
      <w:r w:rsidRPr="009300BC">
        <w:rPr>
          <w:rFonts w:cstheme="minorHAnsi"/>
          <w:color w:val="000000" w:themeColor="text1"/>
        </w:rPr>
        <w:t>:High)</w:t>
      </w:r>
    </w:p>
    <w:p w14:paraId="606E0098" w14:textId="77777777" w:rsidR="009300BC" w:rsidRPr="009300BC" w:rsidRDefault="009300BC" w:rsidP="009300BC">
      <w:pPr>
        <w:numPr>
          <w:ilvl w:val="0"/>
          <w:numId w:val="817"/>
        </w:numPr>
        <w:suppressAutoHyphens/>
        <w:spacing w:after="0" w:line="240" w:lineRule="auto"/>
        <w:contextualSpacing/>
        <w:rPr>
          <w:rFonts w:cstheme="minorHAnsi"/>
          <w:color w:val="000000" w:themeColor="text1"/>
        </w:rPr>
      </w:pPr>
      <w:hyperlink r:id="rId57" w:tgtFrame="_blank" w:history="1">
        <w:r w:rsidRPr="009300BC">
          <w:rPr>
            <w:rStyle w:val="Hyperlink"/>
            <w:rFonts w:cstheme="minorHAnsi"/>
          </w:rPr>
          <w:t>cpe:2.3:a:apache:tomcat:9.0.30:*:*:*:*:*:*:*</w:t>
        </w:r>
      </w:hyperlink>
      <w:r w:rsidRPr="009300BC">
        <w:rPr>
          <w:rFonts w:cstheme="minorHAnsi"/>
          <w:color w:val="000000" w:themeColor="text1"/>
        </w:rPr>
        <w:t>  (</w:t>
      </w:r>
      <w:r w:rsidRPr="009300BC">
        <w:rPr>
          <w:rFonts w:cstheme="minorHAnsi"/>
          <w:i/>
          <w:iCs/>
          <w:color w:val="000000" w:themeColor="text1"/>
        </w:rPr>
        <w:t>Confidence</w:t>
      </w:r>
      <w:r w:rsidRPr="009300BC">
        <w:rPr>
          <w:rFonts w:cstheme="minorHAnsi"/>
          <w:color w:val="000000" w:themeColor="text1"/>
        </w:rPr>
        <w:t>:Highest)  suppress</w:t>
      </w:r>
    </w:p>
    <w:p w14:paraId="77199E5B" w14:textId="77777777" w:rsidR="009300BC" w:rsidRPr="009300BC" w:rsidRDefault="009300BC" w:rsidP="009300BC">
      <w:pPr>
        <w:numPr>
          <w:ilvl w:val="0"/>
          <w:numId w:val="817"/>
        </w:numPr>
        <w:suppressAutoHyphens/>
        <w:spacing w:after="0" w:line="240" w:lineRule="auto"/>
        <w:contextualSpacing/>
        <w:rPr>
          <w:rFonts w:cstheme="minorHAnsi"/>
          <w:color w:val="000000" w:themeColor="text1"/>
        </w:rPr>
      </w:pPr>
      <w:hyperlink r:id="rId58" w:tgtFrame="_blank" w:history="1">
        <w:r w:rsidRPr="009300BC">
          <w:rPr>
            <w:rStyle w:val="Hyperlink"/>
            <w:rFonts w:cstheme="minorHAnsi"/>
          </w:rPr>
          <w:t>cpe:2.3:a:apache_tomcat:apache_tomcat:9.0.30:*:*:*:*:*:*:*</w:t>
        </w:r>
      </w:hyperlink>
      <w:r w:rsidRPr="009300BC">
        <w:rPr>
          <w:rFonts w:cstheme="minorHAnsi"/>
          <w:color w:val="000000" w:themeColor="text1"/>
        </w:rPr>
        <w:t>  (</w:t>
      </w:r>
      <w:r w:rsidRPr="009300BC">
        <w:rPr>
          <w:rFonts w:cstheme="minorHAnsi"/>
          <w:i/>
          <w:iCs/>
          <w:color w:val="000000" w:themeColor="text1"/>
        </w:rPr>
        <w:t>Confidence</w:t>
      </w:r>
      <w:r w:rsidRPr="009300BC">
        <w:rPr>
          <w:rFonts w:cstheme="minorHAnsi"/>
          <w:color w:val="000000" w:themeColor="text1"/>
        </w:rPr>
        <w:t>:Highest)  suppress</w:t>
      </w:r>
    </w:p>
    <w:p w14:paraId="557FF1CF" w14:textId="77777777" w:rsidR="009300BC" w:rsidRPr="009300BC" w:rsidRDefault="009300BC" w:rsidP="009300BC">
      <w:pPr>
        <w:suppressAutoHyphens/>
        <w:spacing w:after="0" w:line="240" w:lineRule="auto"/>
        <w:contextualSpacing/>
        <w:rPr>
          <w:rFonts w:cstheme="minorHAnsi"/>
          <w:b/>
          <w:bCs/>
          <w:color w:val="000000" w:themeColor="text1"/>
        </w:rPr>
      </w:pPr>
      <w:bookmarkStart w:id="13" w:name="l22_406e0c7cc45204c0f81853d73e8cfedfa4e0"/>
      <w:bookmarkEnd w:id="13"/>
      <w:r w:rsidRPr="009300BC">
        <w:rPr>
          <w:rFonts w:cstheme="minorHAnsi"/>
          <w:b/>
          <w:bCs/>
          <w:color w:val="000000" w:themeColor="text1"/>
        </w:rPr>
        <w:t>tomcat-embed-el-9.0.30.jar</w:t>
      </w:r>
    </w:p>
    <w:p w14:paraId="286C74A8"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Description:</w:t>
      </w:r>
    </w:p>
    <w:p w14:paraId="63C41E6E"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Core Tomcat implementation</w:t>
      </w:r>
    </w:p>
    <w:p w14:paraId="07FC70E1"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Identifiers</w:t>
      </w:r>
    </w:p>
    <w:p w14:paraId="7A831E95" w14:textId="77777777" w:rsidR="009300BC" w:rsidRPr="009300BC" w:rsidRDefault="009300BC" w:rsidP="009300BC">
      <w:pPr>
        <w:numPr>
          <w:ilvl w:val="0"/>
          <w:numId w:val="915"/>
        </w:numPr>
        <w:suppressAutoHyphens/>
        <w:spacing w:after="0" w:line="240" w:lineRule="auto"/>
        <w:contextualSpacing/>
        <w:rPr>
          <w:rFonts w:cstheme="minorHAnsi"/>
          <w:color w:val="000000" w:themeColor="text1"/>
        </w:rPr>
      </w:pPr>
      <w:hyperlink r:id="rId59" w:tgtFrame="_blank" w:history="1">
        <w:r w:rsidRPr="009300BC">
          <w:rPr>
            <w:rStyle w:val="Hyperlink"/>
            <w:rFonts w:cstheme="minorHAnsi"/>
          </w:rPr>
          <w:t>pkg:maven/org.apache.tomcat.embed/tomcat-embed-el@9.0.30</w:t>
        </w:r>
      </w:hyperlink>
      <w:r w:rsidRPr="009300BC">
        <w:rPr>
          <w:rFonts w:cstheme="minorHAnsi"/>
          <w:color w:val="000000" w:themeColor="text1"/>
        </w:rPr>
        <w:t>  (</w:t>
      </w:r>
      <w:r w:rsidRPr="009300BC">
        <w:rPr>
          <w:rFonts w:cstheme="minorHAnsi"/>
          <w:i/>
          <w:iCs/>
          <w:color w:val="000000" w:themeColor="text1"/>
        </w:rPr>
        <w:t>Confidence</w:t>
      </w:r>
      <w:r w:rsidRPr="009300BC">
        <w:rPr>
          <w:rFonts w:cstheme="minorHAnsi"/>
          <w:color w:val="000000" w:themeColor="text1"/>
        </w:rPr>
        <w:t>:High)</w:t>
      </w:r>
    </w:p>
    <w:p w14:paraId="133938D6" w14:textId="77777777" w:rsidR="009300BC" w:rsidRPr="009300BC" w:rsidRDefault="009300BC" w:rsidP="009300BC">
      <w:pPr>
        <w:suppressAutoHyphens/>
        <w:spacing w:after="0" w:line="240" w:lineRule="auto"/>
        <w:contextualSpacing/>
        <w:rPr>
          <w:rFonts w:cstheme="minorHAnsi"/>
          <w:b/>
          <w:bCs/>
          <w:color w:val="000000" w:themeColor="text1"/>
        </w:rPr>
      </w:pPr>
      <w:bookmarkStart w:id="14" w:name="l23_33157f6bc5bfd03380ebb5ac476db0600a04"/>
      <w:bookmarkEnd w:id="14"/>
      <w:r w:rsidRPr="009300BC">
        <w:rPr>
          <w:rFonts w:cstheme="minorHAnsi"/>
          <w:b/>
          <w:bCs/>
          <w:color w:val="000000" w:themeColor="text1"/>
        </w:rPr>
        <w:t>tomcat-embed-websocket-9.0.30.jar</w:t>
      </w:r>
    </w:p>
    <w:p w14:paraId="15462337"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Description:</w:t>
      </w:r>
    </w:p>
    <w:p w14:paraId="3EC1B4AB"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Core Tomcat implementation</w:t>
      </w:r>
    </w:p>
    <w:p w14:paraId="7BFD6F11" w14:textId="77777777" w:rsidR="009300BC" w:rsidRPr="009300BC" w:rsidRDefault="009300BC" w:rsidP="009300BC">
      <w:pPr>
        <w:suppressAutoHyphens/>
        <w:spacing w:after="0" w:line="240" w:lineRule="auto"/>
        <w:contextualSpacing/>
        <w:rPr>
          <w:rFonts w:cstheme="minorHAnsi"/>
          <w:color w:val="000000" w:themeColor="text1"/>
        </w:rPr>
      </w:pPr>
      <w:r w:rsidRPr="009300BC">
        <w:rPr>
          <w:rFonts w:cstheme="minorHAnsi"/>
          <w:color w:val="000000" w:themeColor="text1"/>
        </w:rPr>
        <w:t>Identifiers</w:t>
      </w:r>
    </w:p>
    <w:p w14:paraId="449AE4D9" w14:textId="77777777" w:rsidR="009300BC" w:rsidRPr="009300BC" w:rsidRDefault="009300BC" w:rsidP="009300BC">
      <w:pPr>
        <w:numPr>
          <w:ilvl w:val="0"/>
          <w:numId w:val="916"/>
        </w:numPr>
        <w:suppressAutoHyphens/>
        <w:spacing w:after="0" w:line="240" w:lineRule="auto"/>
        <w:contextualSpacing/>
        <w:rPr>
          <w:rFonts w:cstheme="minorHAnsi"/>
          <w:color w:val="000000" w:themeColor="text1"/>
        </w:rPr>
      </w:pPr>
      <w:hyperlink r:id="rId60" w:tgtFrame="_blank" w:history="1">
        <w:r w:rsidRPr="009300BC">
          <w:rPr>
            <w:rStyle w:val="Hyperlink"/>
            <w:rFonts w:cstheme="minorHAnsi"/>
          </w:rPr>
          <w:t>pkg:maven/org.apache.tomcat.embed/tomcat-embed-websocket@9.0.30</w:t>
        </w:r>
      </w:hyperlink>
      <w:r w:rsidRPr="009300BC">
        <w:rPr>
          <w:rFonts w:cstheme="minorHAnsi"/>
          <w:color w:val="000000" w:themeColor="text1"/>
        </w:rPr>
        <w:t>  (</w:t>
      </w:r>
      <w:r w:rsidRPr="009300BC">
        <w:rPr>
          <w:rFonts w:cstheme="minorHAnsi"/>
          <w:i/>
          <w:iCs/>
          <w:color w:val="000000" w:themeColor="text1"/>
        </w:rPr>
        <w:t>Confidence</w:t>
      </w:r>
      <w:r w:rsidRPr="009300BC">
        <w:rPr>
          <w:rFonts w:cstheme="minorHAnsi"/>
          <w:color w:val="000000" w:themeColor="text1"/>
        </w:rPr>
        <w:t>:High)</w:t>
      </w:r>
    </w:p>
    <w:p w14:paraId="054A3479" w14:textId="77777777" w:rsidR="009300BC" w:rsidRPr="009300BC" w:rsidRDefault="009300BC" w:rsidP="009300BC">
      <w:pPr>
        <w:numPr>
          <w:ilvl w:val="0"/>
          <w:numId w:val="916"/>
        </w:numPr>
        <w:suppressAutoHyphens/>
        <w:spacing w:after="0" w:line="240" w:lineRule="auto"/>
        <w:contextualSpacing/>
        <w:rPr>
          <w:rFonts w:cstheme="minorHAnsi"/>
          <w:color w:val="000000" w:themeColor="text1"/>
        </w:rPr>
      </w:pPr>
      <w:hyperlink r:id="rId61" w:tgtFrame="_blank" w:history="1">
        <w:r w:rsidRPr="009300BC">
          <w:rPr>
            <w:rStyle w:val="Hyperlink"/>
            <w:rFonts w:cstheme="minorHAnsi"/>
          </w:rPr>
          <w:t>cpe:2.3:a:apache:tomcat:9.0.30:*:*:*:*:*:*:*</w:t>
        </w:r>
      </w:hyperlink>
      <w:r w:rsidRPr="009300BC">
        <w:rPr>
          <w:rFonts w:cstheme="minorHAnsi"/>
          <w:color w:val="000000" w:themeColor="text1"/>
        </w:rPr>
        <w:t>  (</w:t>
      </w:r>
      <w:r w:rsidRPr="009300BC">
        <w:rPr>
          <w:rFonts w:cstheme="minorHAnsi"/>
          <w:i/>
          <w:iCs/>
          <w:color w:val="000000" w:themeColor="text1"/>
        </w:rPr>
        <w:t>Confidence</w:t>
      </w:r>
      <w:r w:rsidRPr="009300BC">
        <w:rPr>
          <w:rFonts w:cstheme="minorHAnsi"/>
          <w:color w:val="000000" w:themeColor="text1"/>
        </w:rPr>
        <w:t>:Highest)  suppress</w:t>
      </w:r>
    </w:p>
    <w:p w14:paraId="0ACBBF0E" w14:textId="77777777" w:rsidR="009300BC" w:rsidRPr="009300BC" w:rsidRDefault="009300BC" w:rsidP="009300BC">
      <w:pPr>
        <w:numPr>
          <w:ilvl w:val="0"/>
          <w:numId w:val="916"/>
        </w:numPr>
        <w:suppressAutoHyphens/>
        <w:spacing w:after="0" w:line="240" w:lineRule="auto"/>
        <w:contextualSpacing/>
        <w:rPr>
          <w:rFonts w:cstheme="minorHAnsi"/>
          <w:color w:val="000000" w:themeColor="text1"/>
        </w:rPr>
      </w:pPr>
      <w:hyperlink r:id="rId62" w:tgtFrame="_blank" w:history="1">
        <w:r w:rsidRPr="009300BC">
          <w:rPr>
            <w:rStyle w:val="Hyperlink"/>
            <w:rFonts w:cstheme="minorHAnsi"/>
          </w:rPr>
          <w:t>cpe:2.3:a:apache_tomcat:apache_tomcat:9.0.30:*:*:*:*:*:*:*</w:t>
        </w:r>
      </w:hyperlink>
      <w:r w:rsidRPr="009300BC">
        <w:rPr>
          <w:rFonts w:cstheme="minorHAnsi"/>
          <w:color w:val="000000" w:themeColor="text1"/>
        </w:rPr>
        <w:t>  (</w:t>
      </w:r>
      <w:r w:rsidRPr="009300BC">
        <w:rPr>
          <w:rFonts w:cstheme="minorHAnsi"/>
          <w:i/>
          <w:iCs/>
          <w:color w:val="000000" w:themeColor="text1"/>
        </w:rPr>
        <w:t>Confidence</w:t>
      </w:r>
      <w:r w:rsidRPr="009300BC">
        <w:rPr>
          <w:rFonts w:cstheme="minorHAnsi"/>
          <w:color w:val="000000" w:themeColor="text1"/>
        </w:rPr>
        <w:t>:Highest)  suppress</w:t>
      </w:r>
    </w:p>
    <w:p w14:paraId="66590CFA" w14:textId="77777777" w:rsidR="009300BC" w:rsidRPr="009300BC" w:rsidRDefault="009300BC" w:rsidP="009300BC">
      <w:pPr>
        <w:suppressAutoHyphens/>
        <w:spacing w:after="0" w:line="240" w:lineRule="auto"/>
        <w:contextualSpacing/>
        <w:rPr>
          <w:rFonts w:cstheme="minorHAnsi"/>
          <w:color w:val="000000" w:themeColor="text1"/>
        </w:rPr>
      </w:pPr>
    </w:p>
    <w:p w14:paraId="1030A043" w14:textId="77777777" w:rsidR="009300BC" w:rsidRPr="007D35E8" w:rsidRDefault="009300BC" w:rsidP="000B05B1">
      <w:pPr>
        <w:suppressAutoHyphens/>
        <w:spacing w:after="0" w:line="240" w:lineRule="auto"/>
        <w:contextualSpacing/>
        <w:rPr>
          <w:rFonts w:cstheme="minorHAnsi"/>
          <w:color w:val="000000" w:themeColor="text1"/>
        </w:rPr>
      </w:pPr>
    </w:p>
    <w:p w14:paraId="42E4CD46" w14:textId="77777777" w:rsidR="00E4376D" w:rsidRDefault="00E4376D"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F937187" w14:textId="143E83CB" w:rsidR="00CC3F69" w:rsidRPr="00CC3F69" w:rsidRDefault="00CC3F69" w:rsidP="00CC3F69">
      <w:pPr>
        <w:pStyle w:val="ListParagraph"/>
        <w:suppressAutoHyphens/>
        <w:spacing w:after="0" w:line="240" w:lineRule="auto"/>
        <w:rPr>
          <w:rFonts w:cstheme="minorHAnsi"/>
        </w:rPr>
      </w:pPr>
      <w:r>
        <w:rPr>
          <w:rFonts w:cstheme="minorHAnsi"/>
          <w:color w:val="000000" w:themeColor="text1"/>
        </w:rPr>
        <w:t>Most of the vulnerabilities listed are either API related or within libraries that are used. Taking time to ensure that the API transfers are secure would be the best place to start.</w:t>
      </w:r>
    </w:p>
    <w:sectPr w:rsidR="00CC3F69" w:rsidRPr="00CC3F69" w:rsidSect="00F20525">
      <w:headerReference w:type="default" r:id="rId63"/>
      <w:footerReference w:type="even" r:id="rId64"/>
      <w:footerReference w:type="default" r:id="rId6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6339DF" w14:textId="77777777" w:rsidR="0088308E" w:rsidRDefault="0088308E" w:rsidP="002F3F84">
      <w:r>
        <w:separator/>
      </w:r>
    </w:p>
  </w:endnote>
  <w:endnote w:type="continuationSeparator" w:id="0">
    <w:p w14:paraId="6825EA82" w14:textId="77777777" w:rsidR="0088308E" w:rsidRDefault="0088308E" w:rsidP="002F3F84">
      <w:r>
        <w:continuationSeparator/>
      </w:r>
    </w:p>
  </w:endnote>
  <w:endnote w:type="continuationNotice" w:id="1">
    <w:p w14:paraId="21EC340C" w14:textId="77777777" w:rsidR="0088308E" w:rsidRDefault="0088308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626D82" w14:textId="77777777" w:rsidR="0088308E" w:rsidRDefault="0088308E" w:rsidP="002F3F84">
      <w:r>
        <w:separator/>
      </w:r>
    </w:p>
  </w:footnote>
  <w:footnote w:type="continuationSeparator" w:id="0">
    <w:p w14:paraId="4B00B0E1" w14:textId="77777777" w:rsidR="0088308E" w:rsidRDefault="0088308E" w:rsidP="002F3F84">
      <w:r>
        <w:continuationSeparator/>
      </w:r>
    </w:p>
  </w:footnote>
  <w:footnote w:type="continuationNotice" w:id="1">
    <w:p w14:paraId="17C376D3" w14:textId="77777777" w:rsidR="0088308E" w:rsidRDefault="0088308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A7E89"/>
    <w:multiLevelType w:val="multilevel"/>
    <w:tmpl w:val="4BAC7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753D55"/>
    <w:multiLevelType w:val="multilevel"/>
    <w:tmpl w:val="43740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0BF5CDA"/>
    <w:multiLevelType w:val="multilevel"/>
    <w:tmpl w:val="DC262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0F57101"/>
    <w:multiLevelType w:val="multilevel"/>
    <w:tmpl w:val="E9E47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10A1106"/>
    <w:multiLevelType w:val="multilevel"/>
    <w:tmpl w:val="97D07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1362EED"/>
    <w:multiLevelType w:val="multilevel"/>
    <w:tmpl w:val="10C4A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14B444A"/>
    <w:multiLevelType w:val="multilevel"/>
    <w:tmpl w:val="17BCE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164177A"/>
    <w:multiLevelType w:val="multilevel"/>
    <w:tmpl w:val="B328A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17A6017"/>
    <w:multiLevelType w:val="multilevel"/>
    <w:tmpl w:val="1EC84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1802A09"/>
    <w:multiLevelType w:val="multilevel"/>
    <w:tmpl w:val="C9E60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1815542"/>
    <w:multiLevelType w:val="multilevel"/>
    <w:tmpl w:val="FA484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1B071CE"/>
    <w:multiLevelType w:val="multilevel"/>
    <w:tmpl w:val="5DA02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1D15E13"/>
    <w:multiLevelType w:val="multilevel"/>
    <w:tmpl w:val="790A0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1DD2712"/>
    <w:multiLevelType w:val="multilevel"/>
    <w:tmpl w:val="1362F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1DF0122"/>
    <w:multiLevelType w:val="multilevel"/>
    <w:tmpl w:val="26666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1E840FD"/>
    <w:multiLevelType w:val="multilevel"/>
    <w:tmpl w:val="B4EC3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23563D5"/>
    <w:multiLevelType w:val="multilevel"/>
    <w:tmpl w:val="7CBCB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2522223"/>
    <w:multiLevelType w:val="multilevel"/>
    <w:tmpl w:val="A462B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26E60B8"/>
    <w:multiLevelType w:val="multilevel"/>
    <w:tmpl w:val="56CA1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2867171"/>
    <w:multiLevelType w:val="multilevel"/>
    <w:tmpl w:val="BE509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29F38B8"/>
    <w:multiLevelType w:val="multilevel"/>
    <w:tmpl w:val="37DEA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02A226EC"/>
    <w:multiLevelType w:val="multilevel"/>
    <w:tmpl w:val="B8DC6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02B50C27"/>
    <w:multiLevelType w:val="multilevel"/>
    <w:tmpl w:val="F19EC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02D85068"/>
    <w:multiLevelType w:val="multilevel"/>
    <w:tmpl w:val="E45A0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02EC4958"/>
    <w:multiLevelType w:val="multilevel"/>
    <w:tmpl w:val="11BA6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02F64D69"/>
    <w:multiLevelType w:val="multilevel"/>
    <w:tmpl w:val="F71EB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02FE09FC"/>
    <w:multiLevelType w:val="multilevel"/>
    <w:tmpl w:val="543A8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03091369"/>
    <w:multiLevelType w:val="multilevel"/>
    <w:tmpl w:val="9BE63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03382D34"/>
    <w:multiLevelType w:val="multilevel"/>
    <w:tmpl w:val="D0340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033D758C"/>
    <w:multiLevelType w:val="multilevel"/>
    <w:tmpl w:val="84264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03451531"/>
    <w:multiLevelType w:val="multilevel"/>
    <w:tmpl w:val="6AD84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034E6902"/>
    <w:multiLevelType w:val="multilevel"/>
    <w:tmpl w:val="7D267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03B30659"/>
    <w:multiLevelType w:val="multilevel"/>
    <w:tmpl w:val="82520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03CC5498"/>
    <w:multiLevelType w:val="multilevel"/>
    <w:tmpl w:val="21E4A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03DB1B58"/>
    <w:multiLevelType w:val="multilevel"/>
    <w:tmpl w:val="4A8EA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04100823"/>
    <w:multiLevelType w:val="multilevel"/>
    <w:tmpl w:val="D51E9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37" w15:restartNumberingAfterBreak="0">
    <w:nsid w:val="044F6BA4"/>
    <w:multiLevelType w:val="multilevel"/>
    <w:tmpl w:val="60C87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046D6864"/>
    <w:multiLevelType w:val="multilevel"/>
    <w:tmpl w:val="00DC3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04986C73"/>
    <w:multiLevelType w:val="multilevel"/>
    <w:tmpl w:val="7616B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04A3017B"/>
    <w:multiLevelType w:val="multilevel"/>
    <w:tmpl w:val="0EC62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050536F1"/>
    <w:multiLevelType w:val="multilevel"/>
    <w:tmpl w:val="09A09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052C29F3"/>
    <w:multiLevelType w:val="multilevel"/>
    <w:tmpl w:val="15081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44" w15:restartNumberingAfterBreak="0">
    <w:nsid w:val="0596086F"/>
    <w:multiLevelType w:val="multilevel"/>
    <w:tmpl w:val="65781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05B06625"/>
    <w:multiLevelType w:val="multilevel"/>
    <w:tmpl w:val="ECAE5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47" w15:restartNumberingAfterBreak="0">
    <w:nsid w:val="05CE6232"/>
    <w:multiLevelType w:val="multilevel"/>
    <w:tmpl w:val="A2E24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05D97484"/>
    <w:multiLevelType w:val="multilevel"/>
    <w:tmpl w:val="6A6C0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05F06E5F"/>
    <w:multiLevelType w:val="multilevel"/>
    <w:tmpl w:val="E9088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060116ED"/>
    <w:multiLevelType w:val="multilevel"/>
    <w:tmpl w:val="61522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0601777F"/>
    <w:multiLevelType w:val="multilevel"/>
    <w:tmpl w:val="41B63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0626023C"/>
    <w:multiLevelType w:val="multilevel"/>
    <w:tmpl w:val="E18C4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06867F4F"/>
    <w:multiLevelType w:val="multilevel"/>
    <w:tmpl w:val="825689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06912653"/>
    <w:multiLevelType w:val="multilevel"/>
    <w:tmpl w:val="0F126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06A80B03"/>
    <w:multiLevelType w:val="multilevel"/>
    <w:tmpl w:val="48E01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06BB7509"/>
    <w:multiLevelType w:val="multilevel"/>
    <w:tmpl w:val="5B74C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06C72FEA"/>
    <w:multiLevelType w:val="multilevel"/>
    <w:tmpl w:val="D5E65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06ED726A"/>
    <w:multiLevelType w:val="multilevel"/>
    <w:tmpl w:val="1D6E5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073D5E3F"/>
    <w:multiLevelType w:val="multilevel"/>
    <w:tmpl w:val="B2527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07417E0B"/>
    <w:multiLevelType w:val="multilevel"/>
    <w:tmpl w:val="6A1046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07560BBD"/>
    <w:multiLevelType w:val="multilevel"/>
    <w:tmpl w:val="F1A4AA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075D1909"/>
    <w:multiLevelType w:val="multilevel"/>
    <w:tmpl w:val="47BEC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077A0061"/>
    <w:multiLevelType w:val="multilevel"/>
    <w:tmpl w:val="6590D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07AA392B"/>
    <w:multiLevelType w:val="multilevel"/>
    <w:tmpl w:val="F188A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07AB5725"/>
    <w:multiLevelType w:val="multilevel"/>
    <w:tmpl w:val="F822E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07B60661"/>
    <w:multiLevelType w:val="multilevel"/>
    <w:tmpl w:val="DA50D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07F60C77"/>
    <w:multiLevelType w:val="multilevel"/>
    <w:tmpl w:val="CC86C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081548F6"/>
    <w:multiLevelType w:val="multilevel"/>
    <w:tmpl w:val="71A8D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08571CF8"/>
    <w:multiLevelType w:val="multilevel"/>
    <w:tmpl w:val="37AE6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08780C27"/>
    <w:multiLevelType w:val="multilevel"/>
    <w:tmpl w:val="BB647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08A30F34"/>
    <w:multiLevelType w:val="multilevel"/>
    <w:tmpl w:val="CDD27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08B23DA8"/>
    <w:multiLevelType w:val="multilevel"/>
    <w:tmpl w:val="4B263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08E202A8"/>
    <w:multiLevelType w:val="multilevel"/>
    <w:tmpl w:val="354E6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09006F1A"/>
    <w:multiLevelType w:val="multilevel"/>
    <w:tmpl w:val="09D0B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09257F6F"/>
    <w:multiLevelType w:val="multilevel"/>
    <w:tmpl w:val="193A0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096511D0"/>
    <w:multiLevelType w:val="multilevel"/>
    <w:tmpl w:val="1D849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096D4B75"/>
    <w:multiLevelType w:val="multilevel"/>
    <w:tmpl w:val="F7F64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097629C9"/>
    <w:multiLevelType w:val="multilevel"/>
    <w:tmpl w:val="685C3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09780098"/>
    <w:multiLevelType w:val="multilevel"/>
    <w:tmpl w:val="0F0C9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098321EA"/>
    <w:multiLevelType w:val="multilevel"/>
    <w:tmpl w:val="69C62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09842C42"/>
    <w:multiLevelType w:val="multilevel"/>
    <w:tmpl w:val="1F705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09DF68C4"/>
    <w:multiLevelType w:val="multilevel"/>
    <w:tmpl w:val="EA322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09E5496E"/>
    <w:multiLevelType w:val="multilevel"/>
    <w:tmpl w:val="95DE0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09E95004"/>
    <w:multiLevelType w:val="multilevel"/>
    <w:tmpl w:val="E1A88E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09F24CC9"/>
    <w:multiLevelType w:val="multilevel"/>
    <w:tmpl w:val="E56CD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0A0D3F87"/>
    <w:multiLevelType w:val="multilevel"/>
    <w:tmpl w:val="E42E4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0A1171F1"/>
    <w:multiLevelType w:val="multilevel"/>
    <w:tmpl w:val="D75A2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0A144197"/>
    <w:multiLevelType w:val="multilevel"/>
    <w:tmpl w:val="22E29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0A1A4540"/>
    <w:multiLevelType w:val="multilevel"/>
    <w:tmpl w:val="EFE01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0A30743A"/>
    <w:multiLevelType w:val="multilevel"/>
    <w:tmpl w:val="71D8C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0A6863FA"/>
    <w:multiLevelType w:val="multilevel"/>
    <w:tmpl w:val="6BA62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0A882CEA"/>
    <w:multiLevelType w:val="multilevel"/>
    <w:tmpl w:val="78920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5" w15:restartNumberingAfterBreak="0">
    <w:nsid w:val="0A951F80"/>
    <w:multiLevelType w:val="multilevel"/>
    <w:tmpl w:val="45785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0A977560"/>
    <w:multiLevelType w:val="multilevel"/>
    <w:tmpl w:val="5F7C8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0AAC1D95"/>
    <w:multiLevelType w:val="multilevel"/>
    <w:tmpl w:val="04940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0AAF031C"/>
    <w:multiLevelType w:val="multilevel"/>
    <w:tmpl w:val="F4CA6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0AB4528D"/>
    <w:multiLevelType w:val="multilevel"/>
    <w:tmpl w:val="5BE4C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0ABB6A8B"/>
    <w:multiLevelType w:val="multilevel"/>
    <w:tmpl w:val="35929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0B01665F"/>
    <w:multiLevelType w:val="multilevel"/>
    <w:tmpl w:val="43B25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0B0B47A5"/>
    <w:multiLevelType w:val="multilevel"/>
    <w:tmpl w:val="7A30E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0B101A79"/>
    <w:multiLevelType w:val="multilevel"/>
    <w:tmpl w:val="779C2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0B114C0A"/>
    <w:multiLevelType w:val="multilevel"/>
    <w:tmpl w:val="A7F4D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0B265BC3"/>
    <w:multiLevelType w:val="multilevel"/>
    <w:tmpl w:val="3D00A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0B4D3D66"/>
    <w:multiLevelType w:val="multilevel"/>
    <w:tmpl w:val="60A05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0B736339"/>
    <w:multiLevelType w:val="multilevel"/>
    <w:tmpl w:val="953A3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0BD21936"/>
    <w:multiLevelType w:val="multilevel"/>
    <w:tmpl w:val="DAEE7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0BF01883"/>
    <w:multiLevelType w:val="multilevel"/>
    <w:tmpl w:val="1D94F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0C2F17FE"/>
    <w:multiLevelType w:val="multilevel"/>
    <w:tmpl w:val="6478C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0C5E247A"/>
    <w:multiLevelType w:val="multilevel"/>
    <w:tmpl w:val="42C62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0C5E36F0"/>
    <w:multiLevelType w:val="multilevel"/>
    <w:tmpl w:val="BCFEC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0C6000AB"/>
    <w:multiLevelType w:val="multilevel"/>
    <w:tmpl w:val="94480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0CB07BC4"/>
    <w:multiLevelType w:val="multilevel"/>
    <w:tmpl w:val="CB982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0CB47B48"/>
    <w:multiLevelType w:val="multilevel"/>
    <w:tmpl w:val="73A27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0CBB0DCC"/>
    <w:multiLevelType w:val="multilevel"/>
    <w:tmpl w:val="FD7C2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0CF419BB"/>
    <w:multiLevelType w:val="multilevel"/>
    <w:tmpl w:val="C6E4C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120" w15:restartNumberingAfterBreak="0">
    <w:nsid w:val="0CF7047A"/>
    <w:multiLevelType w:val="multilevel"/>
    <w:tmpl w:val="F132A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0D27540B"/>
    <w:multiLevelType w:val="multilevel"/>
    <w:tmpl w:val="F5069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0D35539F"/>
    <w:multiLevelType w:val="multilevel"/>
    <w:tmpl w:val="83583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0D720F80"/>
    <w:multiLevelType w:val="multilevel"/>
    <w:tmpl w:val="A5C2B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0DBE70DA"/>
    <w:multiLevelType w:val="multilevel"/>
    <w:tmpl w:val="35F2F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0DC91D3C"/>
    <w:multiLevelType w:val="multilevel"/>
    <w:tmpl w:val="7D803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0DE710B7"/>
    <w:multiLevelType w:val="multilevel"/>
    <w:tmpl w:val="D1D21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0DF34E79"/>
    <w:multiLevelType w:val="multilevel"/>
    <w:tmpl w:val="78CC8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0DF35680"/>
    <w:multiLevelType w:val="multilevel"/>
    <w:tmpl w:val="82C40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130" w15:restartNumberingAfterBreak="0">
    <w:nsid w:val="0E1902E1"/>
    <w:multiLevelType w:val="multilevel"/>
    <w:tmpl w:val="29D2D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0E586944"/>
    <w:multiLevelType w:val="multilevel"/>
    <w:tmpl w:val="36CEC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0E656738"/>
    <w:multiLevelType w:val="multilevel"/>
    <w:tmpl w:val="20908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34" w15:restartNumberingAfterBreak="0">
    <w:nsid w:val="0E823D4A"/>
    <w:multiLevelType w:val="multilevel"/>
    <w:tmpl w:val="00562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0E9B7269"/>
    <w:multiLevelType w:val="multilevel"/>
    <w:tmpl w:val="0602D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0EE636E2"/>
    <w:multiLevelType w:val="multilevel"/>
    <w:tmpl w:val="78641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0EEF2657"/>
    <w:multiLevelType w:val="multilevel"/>
    <w:tmpl w:val="0B96C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0F0B4EDD"/>
    <w:multiLevelType w:val="multilevel"/>
    <w:tmpl w:val="50F41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0F196928"/>
    <w:multiLevelType w:val="multilevel"/>
    <w:tmpl w:val="D45A0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0F196FE3"/>
    <w:multiLevelType w:val="multilevel"/>
    <w:tmpl w:val="61CE8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0F2C3A73"/>
    <w:multiLevelType w:val="multilevel"/>
    <w:tmpl w:val="22428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0F403AE7"/>
    <w:multiLevelType w:val="multilevel"/>
    <w:tmpl w:val="F7D65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0F502468"/>
    <w:multiLevelType w:val="multilevel"/>
    <w:tmpl w:val="AF2A9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0F62521B"/>
    <w:multiLevelType w:val="multilevel"/>
    <w:tmpl w:val="319A2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0F877096"/>
    <w:multiLevelType w:val="multilevel"/>
    <w:tmpl w:val="073AA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0F9618E1"/>
    <w:multiLevelType w:val="multilevel"/>
    <w:tmpl w:val="337A2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0FA44C05"/>
    <w:multiLevelType w:val="multilevel"/>
    <w:tmpl w:val="5D04E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0FCF1E5C"/>
    <w:multiLevelType w:val="multilevel"/>
    <w:tmpl w:val="C95C4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0FDC2450"/>
    <w:multiLevelType w:val="multilevel"/>
    <w:tmpl w:val="835AA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10152CAD"/>
    <w:multiLevelType w:val="multilevel"/>
    <w:tmpl w:val="31A05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10234CD6"/>
    <w:multiLevelType w:val="multilevel"/>
    <w:tmpl w:val="EBFCA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10362326"/>
    <w:multiLevelType w:val="multilevel"/>
    <w:tmpl w:val="21201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104316D3"/>
    <w:multiLevelType w:val="multilevel"/>
    <w:tmpl w:val="9D60E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104D01A2"/>
    <w:multiLevelType w:val="multilevel"/>
    <w:tmpl w:val="998C1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109A07DF"/>
    <w:multiLevelType w:val="multilevel"/>
    <w:tmpl w:val="6136F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10A530C3"/>
    <w:multiLevelType w:val="multilevel"/>
    <w:tmpl w:val="CA3E2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10AF3818"/>
    <w:multiLevelType w:val="multilevel"/>
    <w:tmpl w:val="501EE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10B17DD8"/>
    <w:multiLevelType w:val="multilevel"/>
    <w:tmpl w:val="57166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10B763E8"/>
    <w:multiLevelType w:val="multilevel"/>
    <w:tmpl w:val="17B0F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 w15:restartNumberingAfterBreak="0">
    <w:nsid w:val="10C32982"/>
    <w:multiLevelType w:val="multilevel"/>
    <w:tmpl w:val="382E8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10F65838"/>
    <w:multiLevelType w:val="multilevel"/>
    <w:tmpl w:val="5F080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1106568F"/>
    <w:multiLevelType w:val="multilevel"/>
    <w:tmpl w:val="EBC81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111B6600"/>
    <w:multiLevelType w:val="multilevel"/>
    <w:tmpl w:val="AB5A2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 w15:restartNumberingAfterBreak="0">
    <w:nsid w:val="116F7360"/>
    <w:multiLevelType w:val="multilevel"/>
    <w:tmpl w:val="10D8A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117D1C12"/>
    <w:multiLevelType w:val="multilevel"/>
    <w:tmpl w:val="3B9C3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6" w15:restartNumberingAfterBreak="0">
    <w:nsid w:val="118E1EB3"/>
    <w:multiLevelType w:val="multilevel"/>
    <w:tmpl w:val="F5A8F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11F76BF0"/>
    <w:multiLevelType w:val="multilevel"/>
    <w:tmpl w:val="682CC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 w15:restartNumberingAfterBreak="0">
    <w:nsid w:val="11FD5604"/>
    <w:multiLevelType w:val="multilevel"/>
    <w:tmpl w:val="48929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 w15:restartNumberingAfterBreak="0">
    <w:nsid w:val="12420E9C"/>
    <w:multiLevelType w:val="multilevel"/>
    <w:tmpl w:val="50BA7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1279570D"/>
    <w:multiLevelType w:val="multilevel"/>
    <w:tmpl w:val="AC9A1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 w15:restartNumberingAfterBreak="0">
    <w:nsid w:val="1298099C"/>
    <w:multiLevelType w:val="multilevel"/>
    <w:tmpl w:val="9D902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2" w15:restartNumberingAfterBreak="0">
    <w:nsid w:val="129E5CBC"/>
    <w:multiLevelType w:val="multilevel"/>
    <w:tmpl w:val="BB36A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 w15:restartNumberingAfterBreak="0">
    <w:nsid w:val="12A44A41"/>
    <w:multiLevelType w:val="multilevel"/>
    <w:tmpl w:val="D6D8C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4" w15:restartNumberingAfterBreak="0">
    <w:nsid w:val="12BA21DF"/>
    <w:multiLevelType w:val="multilevel"/>
    <w:tmpl w:val="2E806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5" w15:restartNumberingAfterBreak="0">
    <w:nsid w:val="12C966EA"/>
    <w:multiLevelType w:val="multilevel"/>
    <w:tmpl w:val="B802B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12E50ABE"/>
    <w:multiLevelType w:val="multilevel"/>
    <w:tmpl w:val="9EE43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7" w15:restartNumberingAfterBreak="0">
    <w:nsid w:val="13001DD6"/>
    <w:multiLevelType w:val="multilevel"/>
    <w:tmpl w:val="B3B81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 w15:restartNumberingAfterBreak="0">
    <w:nsid w:val="13165C8E"/>
    <w:multiLevelType w:val="multilevel"/>
    <w:tmpl w:val="EA1E2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 w15:restartNumberingAfterBreak="0">
    <w:nsid w:val="13196A7F"/>
    <w:multiLevelType w:val="multilevel"/>
    <w:tmpl w:val="AE941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0"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15:restartNumberingAfterBreak="0">
    <w:nsid w:val="133926ED"/>
    <w:multiLevelType w:val="multilevel"/>
    <w:tmpl w:val="2C5AC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2"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3" w15:restartNumberingAfterBreak="0">
    <w:nsid w:val="13641F10"/>
    <w:multiLevelType w:val="multilevel"/>
    <w:tmpl w:val="C8B8D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4" w15:restartNumberingAfterBreak="0">
    <w:nsid w:val="138B7A80"/>
    <w:multiLevelType w:val="multilevel"/>
    <w:tmpl w:val="907A0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5" w15:restartNumberingAfterBreak="0">
    <w:nsid w:val="13B07A50"/>
    <w:multiLevelType w:val="multilevel"/>
    <w:tmpl w:val="5A62E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87" w15:restartNumberingAfterBreak="0">
    <w:nsid w:val="13DF7DA5"/>
    <w:multiLevelType w:val="multilevel"/>
    <w:tmpl w:val="FD707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8" w15:restartNumberingAfterBreak="0">
    <w:nsid w:val="14081A7F"/>
    <w:multiLevelType w:val="multilevel"/>
    <w:tmpl w:val="6A887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9" w15:restartNumberingAfterBreak="0">
    <w:nsid w:val="146476EC"/>
    <w:multiLevelType w:val="multilevel"/>
    <w:tmpl w:val="0B843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0" w15:restartNumberingAfterBreak="0">
    <w:nsid w:val="14A2323F"/>
    <w:multiLevelType w:val="multilevel"/>
    <w:tmpl w:val="B2700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1" w15:restartNumberingAfterBreak="0">
    <w:nsid w:val="14DD1842"/>
    <w:multiLevelType w:val="multilevel"/>
    <w:tmpl w:val="9ECEB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2" w15:restartNumberingAfterBreak="0">
    <w:nsid w:val="14EC5460"/>
    <w:multiLevelType w:val="multilevel"/>
    <w:tmpl w:val="432E9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3" w15:restartNumberingAfterBreak="0">
    <w:nsid w:val="14EE1812"/>
    <w:multiLevelType w:val="multilevel"/>
    <w:tmpl w:val="324C0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4" w15:restartNumberingAfterBreak="0">
    <w:nsid w:val="14F418CA"/>
    <w:multiLevelType w:val="multilevel"/>
    <w:tmpl w:val="57224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5" w15:restartNumberingAfterBreak="0">
    <w:nsid w:val="153E312F"/>
    <w:multiLevelType w:val="multilevel"/>
    <w:tmpl w:val="2B249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6" w15:restartNumberingAfterBreak="0">
    <w:nsid w:val="15AB7E6F"/>
    <w:multiLevelType w:val="multilevel"/>
    <w:tmpl w:val="91921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7" w15:restartNumberingAfterBreak="0">
    <w:nsid w:val="15C6745F"/>
    <w:multiLevelType w:val="multilevel"/>
    <w:tmpl w:val="40EC0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8" w15:restartNumberingAfterBreak="0">
    <w:nsid w:val="165D2314"/>
    <w:multiLevelType w:val="multilevel"/>
    <w:tmpl w:val="EBB05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9" w15:restartNumberingAfterBreak="0">
    <w:nsid w:val="165E3823"/>
    <w:multiLevelType w:val="multilevel"/>
    <w:tmpl w:val="C7022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0" w15:restartNumberingAfterBreak="0">
    <w:nsid w:val="16864C17"/>
    <w:multiLevelType w:val="multilevel"/>
    <w:tmpl w:val="9D16E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1" w15:restartNumberingAfterBreak="0">
    <w:nsid w:val="16865951"/>
    <w:multiLevelType w:val="multilevel"/>
    <w:tmpl w:val="99747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2" w15:restartNumberingAfterBreak="0">
    <w:nsid w:val="16880714"/>
    <w:multiLevelType w:val="multilevel"/>
    <w:tmpl w:val="5664BF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3" w15:restartNumberingAfterBreak="0">
    <w:nsid w:val="16DA56BC"/>
    <w:multiLevelType w:val="multilevel"/>
    <w:tmpl w:val="8B5E3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4" w15:restartNumberingAfterBreak="0">
    <w:nsid w:val="170020FE"/>
    <w:multiLevelType w:val="multilevel"/>
    <w:tmpl w:val="BDFC0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5" w15:restartNumberingAfterBreak="0">
    <w:nsid w:val="17013307"/>
    <w:multiLevelType w:val="multilevel"/>
    <w:tmpl w:val="AE129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6" w15:restartNumberingAfterBreak="0">
    <w:nsid w:val="17111A7B"/>
    <w:multiLevelType w:val="multilevel"/>
    <w:tmpl w:val="31E0D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7" w15:restartNumberingAfterBreak="0">
    <w:nsid w:val="172B78A5"/>
    <w:multiLevelType w:val="multilevel"/>
    <w:tmpl w:val="65AA9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8" w15:restartNumberingAfterBreak="0">
    <w:nsid w:val="176109E0"/>
    <w:multiLevelType w:val="multilevel"/>
    <w:tmpl w:val="FA4E0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9" w15:restartNumberingAfterBreak="0">
    <w:nsid w:val="17901A86"/>
    <w:multiLevelType w:val="multilevel"/>
    <w:tmpl w:val="955A3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0" w15:restartNumberingAfterBreak="0">
    <w:nsid w:val="179E3ABC"/>
    <w:multiLevelType w:val="multilevel"/>
    <w:tmpl w:val="1AFC7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1" w15:restartNumberingAfterBreak="0">
    <w:nsid w:val="17D919E0"/>
    <w:multiLevelType w:val="multilevel"/>
    <w:tmpl w:val="A3CC6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2" w15:restartNumberingAfterBreak="0">
    <w:nsid w:val="18442954"/>
    <w:multiLevelType w:val="multilevel"/>
    <w:tmpl w:val="8AE84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3" w15:restartNumberingAfterBreak="0">
    <w:nsid w:val="184C5DAF"/>
    <w:multiLevelType w:val="multilevel"/>
    <w:tmpl w:val="9124B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4" w15:restartNumberingAfterBreak="0">
    <w:nsid w:val="185D4DE8"/>
    <w:multiLevelType w:val="multilevel"/>
    <w:tmpl w:val="122C9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5" w15:restartNumberingAfterBreak="0">
    <w:nsid w:val="18867247"/>
    <w:multiLevelType w:val="multilevel"/>
    <w:tmpl w:val="B7780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6" w15:restartNumberingAfterBreak="0">
    <w:nsid w:val="18A537CA"/>
    <w:multiLevelType w:val="multilevel"/>
    <w:tmpl w:val="15DC0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7" w15:restartNumberingAfterBreak="0">
    <w:nsid w:val="18A6425E"/>
    <w:multiLevelType w:val="multilevel"/>
    <w:tmpl w:val="96DAC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8" w15:restartNumberingAfterBreak="0">
    <w:nsid w:val="18B16A71"/>
    <w:multiLevelType w:val="multilevel"/>
    <w:tmpl w:val="81BA2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9"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0" w15:restartNumberingAfterBreak="0">
    <w:nsid w:val="192A23F2"/>
    <w:multiLevelType w:val="multilevel"/>
    <w:tmpl w:val="57E0B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1" w15:restartNumberingAfterBreak="0">
    <w:nsid w:val="19563106"/>
    <w:multiLevelType w:val="multilevel"/>
    <w:tmpl w:val="033A4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2" w15:restartNumberingAfterBreak="0">
    <w:nsid w:val="19836238"/>
    <w:multiLevelType w:val="multilevel"/>
    <w:tmpl w:val="892CB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3" w15:restartNumberingAfterBreak="0">
    <w:nsid w:val="19E05814"/>
    <w:multiLevelType w:val="multilevel"/>
    <w:tmpl w:val="96105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4" w15:restartNumberingAfterBreak="0">
    <w:nsid w:val="1A474C2F"/>
    <w:multiLevelType w:val="multilevel"/>
    <w:tmpl w:val="E050D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5" w15:restartNumberingAfterBreak="0">
    <w:nsid w:val="1A770EF1"/>
    <w:multiLevelType w:val="multilevel"/>
    <w:tmpl w:val="B32E6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6" w15:restartNumberingAfterBreak="0">
    <w:nsid w:val="1A92027E"/>
    <w:multiLevelType w:val="multilevel"/>
    <w:tmpl w:val="7D521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7" w15:restartNumberingAfterBreak="0">
    <w:nsid w:val="1ADC298E"/>
    <w:multiLevelType w:val="multilevel"/>
    <w:tmpl w:val="D49E6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8" w15:restartNumberingAfterBreak="0">
    <w:nsid w:val="1B3279A0"/>
    <w:multiLevelType w:val="multilevel"/>
    <w:tmpl w:val="91784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9" w15:restartNumberingAfterBreak="0">
    <w:nsid w:val="1B500902"/>
    <w:multiLevelType w:val="multilevel"/>
    <w:tmpl w:val="897AB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0" w15:restartNumberingAfterBreak="0">
    <w:nsid w:val="1B553A6D"/>
    <w:multiLevelType w:val="multilevel"/>
    <w:tmpl w:val="59603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1" w15:restartNumberingAfterBreak="0">
    <w:nsid w:val="1BC57ECB"/>
    <w:multiLevelType w:val="multilevel"/>
    <w:tmpl w:val="11160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2" w15:restartNumberingAfterBreak="0">
    <w:nsid w:val="1BD16923"/>
    <w:multiLevelType w:val="multilevel"/>
    <w:tmpl w:val="6B9CB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3" w15:restartNumberingAfterBreak="0">
    <w:nsid w:val="1BE3061D"/>
    <w:multiLevelType w:val="multilevel"/>
    <w:tmpl w:val="5A18B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4" w15:restartNumberingAfterBreak="0">
    <w:nsid w:val="1C094BB4"/>
    <w:multiLevelType w:val="multilevel"/>
    <w:tmpl w:val="DAFA4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5" w15:restartNumberingAfterBreak="0">
    <w:nsid w:val="1C1B69BF"/>
    <w:multiLevelType w:val="multilevel"/>
    <w:tmpl w:val="2C204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6" w15:restartNumberingAfterBreak="0">
    <w:nsid w:val="1C2F6A0F"/>
    <w:multiLevelType w:val="multilevel"/>
    <w:tmpl w:val="29169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7" w15:restartNumberingAfterBreak="0">
    <w:nsid w:val="1C3B2AEE"/>
    <w:multiLevelType w:val="multilevel"/>
    <w:tmpl w:val="3E442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8" w15:restartNumberingAfterBreak="0">
    <w:nsid w:val="1C4372EC"/>
    <w:multiLevelType w:val="multilevel"/>
    <w:tmpl w:val="43BCE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9" w15:restartNumberingAfterBreak="0">
    <w:nsid w:val="1C4544F7"/>
    <w:multiLevelType w:val="multilevel"/>
    <w:tmpl w:val="0568E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0" w15:restartNumberingAfterBreak="0">
    <w:nsid w:val="1CAF2EF2"/>
    <w:multiLevelType w:val="multilevel"/>
    <w:tmpl w:val="88FA6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1" w15:restartNumberingAfterBreak="0">
    <w:nsid w:val="1CB03323"/>
    <w:multiLevelType w:val="multilevel"/>
    <w:tmpl w:val="F4724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2" w15:restartNumberingAfterBreak="0">
    <w:nsid w:val="1CB62415"/>
    <w:multiLevelType w:val="multilevel"/>
    <w:tmpl w:val="C65E7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3" w15:restartNumberingAfterBreak="0">
    <w:nsid w:val="1CFA48CE"/>
    <w:multiLevelType w:val="multilevel"/>
    <w:tmpl w:val="99945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4" w15:restartNumberingAfterBreak="0">
    <w:nsid w:val="1D0F6C49"/>
    <w:multiLevelType w:val="multilevel"/>
    <w:tmpl w:val="DEAE7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5" w15:restartNumberingAfterBreak="0">
    <w:nsid w:val="1D1862F2"/>
    <w:multiLevelType w:val="multilevel"/>
    <w:tmpl w:val="66263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6" w15:restartNumberingAfterBreak="0">
    <w:nsid w:val="1D4C174E"/>
    <w:multiLevelType w:val="multilevel"/>
    <w:tmpl w:val="6C0ED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7" w15:restartNumberingAfterBreak="0">
    <w:nsid w:val="1D7956C0"/>
    <w:multiLevelType w:val="multilevel"/>
    <w:tmpl w:val="97B45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8" w15:restartNumberingAfterBreak="0">
    <w:nsid w:val="1D9170F9"/>
    <w:multiLevelType w:val="multilevel"/>
    <w:tmpl w:val="84AC4F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9" w15:restartNumberingAfterBreak="0">
    <w:nsid w:val="1DCC4E81"/>
    <w:multiLevelType w:val="multilevel"/>
    <w:tmpl w:val="CBCE3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0" w15:restartNumberingAfterBreak="0">
    <w:nsid w:val="1DF752C3"/>
    <w:multiLevelType w:val="multilevel"/>
    <w:tmpl w:val="6F962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1" w15:restartNumberingAfterBreak="0">
    <w:nsid w:val="1DFC7B27"/>
    <w:multiLevelType w:val="multilevel"/>
    <w:tmpl w:val="B2005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2" w15:restartNumberingAfterBreak="0">
    <w:nsid w:val="1E3D3B46"/>
    <w:multiLevelType w:val="multilevel"/>
    <w:tmpl w:val="61929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3" w15:restartNumberingAfterBreak="0">
    <w:nsid w:val="1E4A24C5"/>
    <w:multiLevelType w:val="multilevel"/>
    <w:tmpl w:val="8FEAA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4" w15:restartNumberingAfterBreak="0">
    <w:nsid w:val="1E8D3379"/>
    <w:multiLevelType w:val="multilevel"/>
    <w:tmpl w:val="CD06F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5" w15:restartNumberingAfterBreak="0">
    <w:nsid w:val="1EF3068C"/>
    <w:multiLevelType w:val="multilevel"/>
    <w:tmpl w:val="9DE02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6" w15:restartNumberingAfterBreak="0">
    <w:nsid w:val="1F035BDD"/>
    <w:multiLevelType w:val="multilevel"/>
    <w:tmpl w:val="0142B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7" w15:restartNumberingAfterBreak="0">
    <w:nsid w:val="1F3274E4"/>
    <w:multiLevelType w:val="multilevel"/>
    <w:tmpl w:val="4F40A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8" w15:restartNumberingAfterBreak="0">
    <w:nsid w:val="1F483821"/>
    <w:multiLevelType w:val="multilevel"/>
    <w:tmpl w:val="F2704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9" w15:restartNumberingAfterBreak="0">
    <w:nsid w:val="1F595B6E"/>
    <w:multiLevelType w:val="multilevel"/>
    <w:tmpl w:val="B4800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0" w15:restartNumberingAfterBreak="0">
    <w:nsid w:val="1F621E3C"/>
    <w:multiLevelType w:val="multilevel"/>
    <w:tmpl w:val="13921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1" w15:restartNumberingAfterBreak="0">
    <w:nsid w:val="1F692F80"/>
    <w:multiLevelType w:val="multilevel"/>
    <w:tmpl w:val="DDF46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2" w15:restartNumberingAfterBreak="0">
    <w:nsid w:val="1F7636EE"/>
    <w:multiLevelType w:val="multilevel"/>
    <w:tmpl w:val="26CCB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3" w15:restartNumberingAfterBreak="0">
    <w:nsid w:val="1FC50C88"/>
    <w:multiLevelType w:val="multilevel"/>
    <w:tmpl w:val="D472A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4" w15:restartNumberingAfterBreak="0">
    <w:nsid w:val="1FD44ABB"/>
    <w:multiLevelType w:val="multilevel"/>
    <w:tmpl w:val="5C64F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5" w15:restartNumberingAfterBreak="0">
    <w:nsid w:val="1FDC6F67"/>
    <w:multiLevelType w:val="multilevel"/>
    <w:tmpl w:val="3C40B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6" w15:restartNumberingAfterBreak="0">
    <w:nsid w:val="1FEE1682"/>
    <w:multiLevelType w:val="multilevel"/>
    <w:tmpl w:val="361A0B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7" w15:restartNumberingAfterBreak="0">
    <w:nsid w:val="20325D76"/>
    <w:multiLevelType w:val="multilevel"/>
    <w:tmpl w:val="9872F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8" w15:restartNumberingAfterBreak="0">
    <w:nsid w:val="20AF1CC7"/>
    <w:multiLevelType w:val="multilevel"/>
    <w:tmpl w:val="44AA90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9" w15:restartNumberingAfterBreak="0">
    <w:nsid w:val="20CD2025"/>
    <w:multiLevelType w:val="multilevel"/>
    <w:tmpl w:val="BEA66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0" w15:restartNumberingAfterBreak="0">
    <w:nsid w:val="20EE12F6"/>
    <w:multiLevelType w:val="multilevel"/>
    <w:tmpl w:val="14183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1" w15:restartNumberingAfterBreak="0">
    <w:nsid w:val="20F22AD5"/>
    <w:multiLevelType w:val="multilevel"/>
    <w:tmpl w:val="DE305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2" w15:restartNumberingAfterBreak="0">
    <w:nsid w:val="210A270E"/>
    <w:multiLevelType w:val="multilevel"/>
    <w:tmpl w:val="20247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3" w15:restartNumberingAfterBreak="0">
    <w:nsid w:val="210F02E3"/>
    <w:multiLevelType w:val="multilevel"/>
    <w:tmpl w:val="E910C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4" w15:restartNumberingAfterBreak="0">
    <w:nsid w:val="21562A17"/>
    <w:multiLevelType w:val="multilevel"/>
    <w:tmpl w:val="F1AE3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5" w15:restartNumberingAfterBreak="0">
    <w:nsid w:val="21600820"/>
    <w:multiLevelType w:val="multilevel"/>
    <w:tmpl w:val="D59EC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6" w15:restartNumberingAfterBreak="0">
    <w:nsid w:val="21630630"/>
    <w:multiLevelType w:val="multilevel"/>
    <w:tmpl w:val="013A7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7" w15:restartNumberingAfterBreak="0">
    <w:nsid w:val="21696094"/>
    <w:multiLevelType w:val="multilevel"/>
    <w:tmpl w:val="98AC6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8" w15:restartNumberingAfterBreak="0">
    <w:nsid w:val="217419AA"/>
    <w:multiLevelType w:val="multilevel"/>
    <w:tmpl w:val="91F63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9" w15:restartNumberingAfterBreak="0">
    <w:nsid w:val="21A02E4E"/>
    <w:multiLevelType w:val="multilevel"/>
    <w:tmpl w:val="37725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0" w15:restartNumberingAfterBreak="0">
    <w:nsid w:val="21B37813"/>
    <w:multiLevelType w:val="multilevel"/>
    <w:tmpl w:val="94D63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1" w15:restartNumberingAfterBreak="0">
    <w:nsid w:val="21E46274"/>
    <w:multiLevelType w:val="multilevel"/>
    <w:tmpl w:val="B33A6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2" w15:restartNumberingAfterBreak="0">
    <w:nsid w:val="22106F05"/>
    <w:multiLevelType w:val="multilevel"/>
    <w:tmpl w:val="A010F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3" w15:restartNumberingAfterBreak="0">
    <w:nsid w:val="22566ADA"/>
    <w:multiLevelType w:val="multilevel"/>
    <w:tmpl w:val="0BB21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4" w15:restartNumberingAfterBreak="0">
    <w:nsid w:val="2268167F"/>
    <w:multiLevelType w:val="multilevel"/>
    <w:tmpl w:val="55A8A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5" w15:restartNumberingAfterBreak="0">
    <w:nsid w:val="228872F7"/>
    <w:multiLevelType w:val="multilevel"/>
    <w:tmpl w:val="7F44C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6" w15:restartNumberingAfterBreak="0">
    <w:nsid w:val="22D904C7"/>
    <w:multiLevelType w:val="multilevel"/>
    <w:tmpl w:val="FB6E6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7" w15:restartNumberingAfterBreak="0">
    <w:nsid w:val="22F5422F"/>
    <w:multiLevelType w:val="multilevel"/>
    <w:tmpl w:val="B0808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8" w15:restartNumberingAfterBreak="0">
    <w:nsid w:val="237331C6"/>
    <w:multiLevelType w:val="multilevel"/>
    <w:tmpl w:val="72C43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9" w15:restartNumberingAfterBreak="0">
    <w:nsid w:val="23A76CE5"/>
    <w:multiLevelType w:val="multilevel"/>
    <w:tmpl w:val="963AA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0" w15:restartNumberingAfterBreak="0">
    <w:nsid w:val="23CD27D7"/>
    <w:multiLevelType w:val="multilevel"/>
    <w:tmpl w:val="4830E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1" w15:restartNumberingAfterBreak="0">
    <w:nsid w:val="23F35075"/>
    <w:multiLevelType w:val="multilevel"/>
    <w:tmpl w:val="DBCA5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2" w15:restartNumberingAfterBreak="0">
    <w:nsid w:val="23F51B71"/>
    <w:multiLevelType w:val="multilevel"/>
    <w:tmpl w:val="09821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3" w15:restartNumberingAfterBreak="0">
    <w:nsid w:val="23F6565B"/>
    <w:multiLevelType w:val="multilevel"/>
    <w:tmpl w:val="49722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4" w15:restartNumberingAfterBreak="0">
    <w:nsid w:val="23FA5419"/>
    <w:multiLevelType w:val="multilevel"/>
    <w:tmpl w:val="15C21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5" w15:restartNumberingAfterBreak="0">
    <w:nsid w:val="24A03B69"/>
    <w:multiLevelType w:val="multilevel"/>
    <w:tmpl w:val="EBCED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6" w15:restartNumberingAfterBreak="0">
    <w:nsid w:val="24C24E55"/>
    <w:multiLevelType w:val="multilevel"/>
    <w:tmpl w:val="CDD03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7" w15:restartNumberingAfterBreak="0">
    <w:nsid w:val="24E108D8"/>
    <w:multiLevelType w:val="multilevel"/>
    <w:tmpl w:val="11681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8" w15:restartNumberingAfterBreak="0">
    <w:nsid w:val="25107ECB"/>
    <w:multiLevelType w:val="multilevel"/>
    <w:tmpl w:val="17EC1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9" w15:restartNumberingAfterBreak="0">
    <w:nsid w:val="251848BC"/>
    <w:multiLevelType w:val="multilevel"/>
    <w:tmpl w:val="2B301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0" w15:restartNumberingAfterBreak="0">
    <w:nsid w:val="25555D1E"/>
    <w:multiLevelType w:val="multilevel"/>
    <w:tmpl w:val="FDCE7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1" w15:restartNumberingAfterBreak="0">
    <w:nsid w:val="2568512D"/>
    <w:multiLevelType w:val="multilevel"/>
    <w:tmpl w:val="EB801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2" w15:restartNumberingAfterBreak="0">
    <w:nsid w:val="257A64BF"/>
    <w:multiLevelType w:val="multilevel"/>
    <w:tmpl w:val="8D883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3" w15:restartNumberingAfterBreak="0">
    <w:nsid w:val="25822078"/>
    <w:multiLevelType w:val="multilevel"/>
    <w:tmpl w:val="B2225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4" w15:restartNumberingAfterBreak="0">
    <w:nsid w:val="25A02388"/>
    <w:multiLevelType w:val="multilevel"/>
    <w:tmpl w:val="9E162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5" w15:restartNumberingAfterBreak="0">
    <w:nsid w:val="25B431E4"/>
    <w:multiLevelType w:val="multilevel"/>
    <w:tmpl w:val="51F47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6" w15:restartNumberingAfterBreak="0">
    <w:nsid w:val="25B548A5"/>
    <w:multiLevelType w:val="multilevel"/>
    <w:tmpl w:val="26B8D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7" w15:restartNumberingAfterBreak="0">
    <w:nsid w:val="265F4F11"/>
    <w:multiLevelType w:val="multilevel"/>
    <w:tmpl w:val="30689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8" w15:restartNumberingAfterBreak="0">
    <w:nsid w:val="2697375D"/>
    <w:multiLevelType w:val="multilevel"/>
    <w:tmpl w:val="6BA87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9" w15:restartNumberingAfterBreak="0">
    <w:nsid w:val="26B643EE"/>
    <w:multiLevelType w:val="multilevel"/>
    <w:tmpl w:val="7166F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0" w15:restartNumberingAfterBreak="0">
    <w:nsid w:val="26B77A37"/>
    <w:multiLevelType w:val="multilevel"/>
    <w:tmpl w:val="AA10A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1" w15:restartNumberingAfterBreak="0">
    <w:nsid w:val="27010FA8"/>
    <w:multiLevelType w:val="multilevel"/>
    <w:tmpl w:val="C7801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2" w15:restartNumberingAfterBreak="0">
    <w:nsid w:val="27017C66"/>
    <w:multiLevelType w:val="multilevel"/>
    <w:tmpl w:val="2B76A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3" w15:restartNumberingAfterBreak="0">
    <w:nsid w:val="270D65A9"/>
    <w:multiLevelType w:val="multilevel"/>
    <w:tmpl w:val="9D009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4" w15:restartNumberingAfterBreak="0">
    <w:nsid w:val="27132F49"/>
    <w:multiLevelType w:val="multilevel"/>
    <w:tmpl w:val="A5925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5" w15:restartNumberingAfterBreak="0">
    <w:nsid w:val="277A31A2"/>
    <w:multiLevelType w:val="multilevel"/>
    <w:tmpl w:val="8AAC7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6" w15:restartNumberingAfterBreak="0">
    <w:nsid w:val="27BF75E6"/>
    <w:multiLevelType w:val="multilevel"/>
    <w:tmpl w:val="8DCE9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7" w15:restartNumberingAfterBreak="0">
    <w:nsid w:val="27C852EE"/>
    <w:multiLevelType w:val="multilevel"/>
    <w:tmpl w:val="5F76A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8" w15:restartNumberingAfterBreak="0">
    <w:nsid w:val="27E95100"/>
    <w:multiLevelType w:val="multilevel"/>
    <w:tmpl w:val="7CCE5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9" w15:restartNumberingAfterBreak="0">
    <w:nsid w:val="27EB1700"/>
    <w:multiLevelType w:val="multilevel"/>
    <w:tmpl w:val="336E8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0" w15:restartNumberingAfterBreak="0">
    <w:nsid w:val="281C7BA2"/>
    <w:multiLevelType w:val="multilevel"/>
    <w:tmpl w:val="B3B0E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1" w15:restartNumberingAfterBreak="0">
    <w:nsid w:val="28242005"/>
    <w:multiLevelType w:val="multilevel"/>
    <w:tmpl w:val="4E966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2" w15:restartNumberingAfterBreak="0">
    <w:nsid w:val="28322D90"/>
    <w:multiLevelType w:val="multilevel"/>
    <w:tmpl w:val="47283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3" w15:restartNumberingAfterBreak="0">
    <w:nsid w:val="286F5E6A"/>
    <w:multiLevelType w:val="multilevel"/>
    <w:tmpl w:val="9288D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4" w15:restartNumberingAfterBreak="0">
    <w:nsid w:val="28AE5B1A"/>
    <w:multiLevelType w:val="multilevel"/>
    <w:tmpl w:val="645A3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5" w15:restartNumberingAfterBreak="0">
    <w:nsid w:val="28CF45C6"/>
    <w:multiLevelType w:val="multilevel"/>
    <w:tmpl w:val="1CB83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6" w15:restartNumberingAfterBreak="0">
    <w:nsid w:val="28D1199A"/>
    <w:multiLevelType w:val="multilevel"/>
    <w:tmpl w:val="DCE86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7" w15:restartNumberingAfterBreak="0">
    <w:nsid w:val="28E629B5"/>
    <w:multiLevelType w:val="multilevel"/>
    <w:tmpl w:val="7B108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8" w15:restartNumberingAfterBreak="0">
    <w:nsid w:val="29111D6F"/>
    <w:multiLevelType w:val="multilevel"/>
    <w:tmpl w:val="D5FA6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9" w15:restartNumberingAfterBreak="0">
    <w:nsid w:val="29153D07"/>
    <w:multiLevelType w:val="multilevel"/>
    <w:tmpl w:val="06BE0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0" w15:restartNumberingAfterBreak="0">
    <w:nsid w:val="29ED18EF"/>
    <w:multiLevelType w:val="multilevel"/>
    <w:tmpl w:val="61C09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1" w15:restartNumberingAfterBreak="0">
    <w:nsid w:val="29FE431F"/>
    <w:multiLevelType w:val="multilevel"/>
    <w:tmpl w:val="78E69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2" w15:restartNumberingAfterBreak="0">
    <w:nsid w:val="29FF6733"/>
    <w:multiLevelType w:val="multilevel"/>
    <w:tmpl w:val="9BD24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3" w15:restartNumberingAfterBreak="0">
    <w:nsid w:val="2A565455"/>
    <w:multiLevelType w:val="multilevel"/>
    <w:tmpl w:val="00FE8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4" w15:restartNumberingAfterBreak="0">
    <w:nsid w:val="2A5D67A8"/>
    <w:multiLevelType w:val="multilevel"/>
    <w:tmpl w:val="B966F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5" w15:restartNumberingAfterBreak="0">
    <w:nsid w:val="2A703496"/>
    <w:multiLevelType w:val="multilevel"/>
    <w:tmpl w:val="23B89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6" w15:restartNumberingAfterBreak="0">
    <w:nsid w:val="2ABB7215"/>
    <w:multiLevelType w:val="multilevel"/>
    <w:tmpl w:val="DDDA7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7" w15:restartNumberingAfterBreak="0">
    <w:nsid w:val="2ABC1707"/>
    <w:multiLevelType w:val="multilevel"/>
    <w:tmpl w:val="1BC24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8" w15:restartNumberingAfterBreak="0">
    <w:nsid w:val="2B121002"/>
    <w:multiLevelType w:val="multilevel"/>
    <w:tmpl w:val="888CF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9" w15:restartNumberingAfterBreak="0">
    <w:nsid w:val="2B2D07D3"/>
    <w:multiLevelType w:val="multilevel"/>
    <w:tmpl w:val="B0BED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0" w15:restartNumberingAfterBreak="0">
    <w:nsid w:val="2B2E32D6"/>
    <w:multiLevelType w:val="multilevel"/>
    <w:tmpl w:val="0B38A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1" w15:restartNumberingAfterBreak="0">
    <w:nsid w:val="2B4521BB"/>
    <w:multiLevelType w:val="multilevel"/>
    <w:tmpl w:val="673E4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2" w15:restartNumberingAfterBreak="0">
    <w:nsid w:val="2B550C7E"/>
    <w:multiLevelType w:val="multilevel"/>
    <w:tmpl w:val="D1AE8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3" w15:restartNumberingAfterBreak="0">
    <w:nsid w:val="2B563D18"/>
    <w:multiLevelType w:val="multilevel"/>
    <w:tmpl w:val="F14C7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4" w15:restartNumberingAfterBreak="0">
    <w:nsid w:val="2B604102"/>
    <w:multiLevelType w:val="multilevel"/>
    <w:tmpl w:val="424E0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5" w15:restartNumberingAfterBreak="0">
    <w:nsid w:val="2B923009"/>
    <w:multiLevelType w:val="multilevel"/>
    <w:tmpl w:val="EC7CF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6" w15:restartNumberingAfterBreak="0">
    <w:nsid w:val="2B9827DA"/>
    <w:multiLevelType w:val="multilevel"/>
    <w:tmpl w:val="43F43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7" w15:restartNumberingAfterBreak="0">
    <w:nsid w:val="2BCA26B0"/>
    <w:multiLevelType w:val="multilevel"/>
    <w:tmpl w:val="B5DAD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8" w15:restartNumberingAfterBreak="0">
    <w:nsid w:val="2BF05BB2"/>
    <w:multiLevelType w:val="multilevel"/>
    <w:tmpl w:val="2710F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9" w15:restartNumberingAfterBreak="0">
    <w:nsid w:val="2C283EA8"/>
    <w:multiLevelType w:val="multilevel"/>
    <w:tmpl w:val="C9BE1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0" w15:restartNumberingAfterBreak="0">
    <w:nsid w:val="2C3F2249"/>
    <w:multiLevelType w:val="multilevel"/>
    <w:tmpl w:val="FDD21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1" w15:restartNumberingAfterBreak="0">
    <w:nsid w:val="2C5619BF"/>
    <w:multiLevelType w:val="multilevel"/>
    <w:tmpl w:val="B08EC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2" w15:restartNumberingAfterBreak="0">
    <w:nsid w:val="2C9D49B6"/>
    <w:multiLevelType w:val="multilevel"/>
    <w:tmpl w:val="24E60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3" w15:restartNumberingAfterBreak="0">
    <w:nsid w:val="2CD46C86"/>
    <w:multiLevelType w:val="multilevel"/>
    <w:tmpl w:val="25802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4" w15:restartNumberingAfterBreak="0">
    <w:nsid w:val="2CE210FE"/>
    <w:multiLevelType w:val="multilevel"/>
    <w:tmpl w:val="11D6B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5" w15:restartNumberingAfterBreak="0">
    <w:nsid w:val="2CF86183"/>
    <w:multiLevelType w:val="multilevel"/>
    <w:tmpl w:val="7A0A7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6" w15:restartNumberingAfterBreak="0">
    <w:nsid w:val="2D085540"/>
    <w:multiLevelType w:val="multilevel"/>
    <w:tmpl w:val="69102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7" w15:restartNumberingAfterBreak="0">
    <w:nsid w:val="2D1D5BB3"/>
    <w:multiLevelType w:val="multilevel"/>
    <w:tmpl w:val="6DE43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8" w15:restartNumberingAfterBreak="0">
    <w:nsid w:val="2D3E586B"/>
    <w:multiLevelType w:val="multilevel"/>
    <w:tmpl w:val="910E2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9" w15:restartNumberingAfterBreak="0">
    <w:nsid w:val="2D6B0FBF"/>
    <w:multiLevelType w:val="multilevel"/>
    <w:tmpl w:val="6EC26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0" w15:restartNumberingAfterBreak="0">
    <w:nsid w:val="2D9609EC"/>
    <w:multiLevelType w:val="multilevel"/>
    <w:tmpl w:val="9F502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1" w15:restartNumberingAfterBreak="0">
    <w:nsid w:val="2DFD0BCD"/>
    <w:multiLevelType w:val="multilevel"/>
    <w:tmpl w:val="D910B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2" w15:restartNumberingAfterBreak="0">
    <w:nsid w:val="2E1D4A5F"/>
    <w:multiLevelType w:val="multilevel"/>
    <w:tmpl w:val="C1F68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3" w15:restartNumberingAfterBreak="0">
    <w:nsid w:val="2E20474E"/>
    <w:multiLevelType w:val="multilevel"/>
    <w:tmpl w:val="9E385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4" w15:restartNumberingAfterBreak="0">
    <w:nsid w:val="2E262E0C"/>
    <w:multiLevelType w:val="multilevel"/>
    <w:tmpl w:val="9E5A8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5" w15:restartNumberingAfterBreak="0">
    <w:nsid w:val="2E4D71E2"/>
    <w:multiLevelType w:val="multilevel"/>
    <w:tmpl w:val="692A0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6" w15:restartNumberingAfterBreak="0">
    <w:nsid w:val="2EAC4572"/>
    <w:multiLevelType w:val="multilevel"/>
    <w:tmpl w:val="B3788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7" w15:restartNumberingAfterBreak="0">
    <w:nsid w:val="2F6D13EF"/>
    <w:multiLevelType w:val="multilevel"/>
    <w:tmpl w:val="BCBC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8" w15:restartNumberingAfterBreak="0">
    <w:nsid w:val="2F800188"/>
    <w:multiLevelType w:val="multilevel"/>
    <w:tmpl w:val="DA465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9" w15:restartNumberingAfterBreak="0">
    <w:nsid w:val="2FEC1C87"/>
    <w:multiLevelType w:val="multilevel"/>
    <w:tmpl w:val="37725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0" w15:restartNumberingAfterBreak="0">
    <w:nsid w:val="2FF62DDC"/>
    <w:multiLevelType w:val="multilevel"/>
    <w:tmpl w:val="1D12B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1" w15:restartNumberingAfterBreak="0">
    <w:nsid w:val="300325F5"/>
    <w:multiLevelType w:val="multilevel"/>
    <w:tmpl w:val="DAB4B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2" w15:restartNumberingAfterBreak="0">
    <w:nsid w:val="300569F7"/>
    <w:multiLevelType w:val="multilevel"/>
    <w:tmpl w:val="0E205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3" w15:restartNumberingAfterBreak="0">
    <w:nsid w:val="301A1AE1"/>
    <w:multiLevelType w:val="multilevel"/>
    <w:tmpl w:val="A0E63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4" w15:restartNumberingAfterBreak="0">
    <w:nsid w:val="30282AC0"/>
    <w:multiLevelType w:val="multilevel"/>
    <w:tmpl w:val="692C1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5" w15:restartNumberingAfterBreak="0">
    <w:nsid w:val="30514DA5"/>
    <w:multiLevelType w:val="multilevel"/>
    <w:tmpl w:val="EA7E9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6"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7" w15:restartNumberingAfterBreak="0">
    <w:nsid w:val="30585688"/>
    <w:multiLevelType w:val="multilevel"/>
    <w:tmpl w:val="B8CE2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8" w15:restartNumberingAfterBreak="0">
    <w:nsid w:val="30613D6D"/>
    <w:multiLevelType w:val="multilevel"/>
    <w:tmpl w:val="70E0C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9" w15:restartNumberingAfterBreak="0">
    <w:nsid w:val="306715B7"/>
    <w:multiLevelType w:val="multilevel"/>
    <w:tmpl w:val="835E0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0" w15:restartNumberingAfterBreak="0">
    <w:nsid w:val="309B5F45"/>
    <w:multiLevelType w:val="multilevel"/>
    <w:tmpl w:val="6AC22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1" w15:restartNumberingAfterBreak="0">
    <w:nsid w:val="30B142E5"/>
    <w:multiLevelType w:val="multilevel"/>
    <w:tmpl w:val="1A0E0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2" w15:restartNumberingAfterBreak="0">
    <w:nsid w:val="30E455A5"/>
    <w:multiLevelType w:val="multilevel"/>
    <w:tmpl w:val="BEB83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3" w15:restartNumberingAfterBreak="0">
    <w:nsid w:val="31287AC0"/>
    <w:multiLevelType w:val="multilevel"/>
    <w:tmpl w:val="F53A5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4" w15:restartNumberingAfterBreak="0">
    <w:nsid w:val="312D370D"/>
    <w:multiLevelType w:val="multilevel"/>
    <w:tmpl w:val="445E5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5" w15:restartNumberingAfterBreak="0">
    <w:nsid w:val="314B4CE9"/>
    <w:multiLevelType w:val="multilevel"/>
    <w:tmpl w:val="88780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6" w15:restartNumberingAfterBreak="0">
    <w:nsid w:val="314C5C70"/>
    <w:multiLevelType w:val="multilevel"/>
    <w:tmpl w:val="02C23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7" w15:restartNumberingAfterBreak="0">
    <w:nsid w:val="3170553A"/>
    <w:multiLevelType w:val="multilevel"/>
    <w:tmpl w:val="A9D62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8" w15:restartNumberingAfterBreak="0">
    <w:nsid w:val="317505DE"/>
    <w:multiLevelType w:val="multilevel"/>
    <w:tmpl w:val="A2288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9" w15:restartNumberingAfterBreak="0">
    <w:nsid w:val="318A4339"/>
    <w:multiLevelType w:val="multilevel"/>
    <w:tmpl w:val="60F05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391" w15:restartNumberingAfterBreak="0">
    <w:nsid w:val="3204097C"/>
    <w:multiLevelType w:val="multilevel"/>
    <w:tmpl w:val="2E885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2" w15:restartNumberingAfterBreak="0">
    <w:nsid w:val="322A235B"/>
    <w:multiLevelType w:val="multilevel"/>
    <w:tmpl w:val="4002F1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3" w15:restartNumberingAfterBreak="0">
    <w:nsid w:val="32785682"/>
    <w:multiLevelType w:val="multilevel"/>
    <w:tmpl w:val="F50C4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4" w15:restartNumberingAfterBreak="0">
    <w:nsid w:val="327C0CA2"/>
    <w:multiLevelType w:val="multilevel"/>
    <w:tmpl w:val="C2DE7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5" w15:restartNumberingAfterBreak="0">
    <w:nsid w:val="32B16411"/>
    <w:multiLevelType w:val="multilevel"/>
    <w:tmpl w:val="76BA3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6" w15:restartNumberingAfterBreak="0">
    <w:nsid w:val="32C862D2"/>
    <w:multiLevelType w:val="multilevel"/>
    <w:tmpl w:val="B520F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7" w15:restartNumberingAfterBreak="0">
    <w:nsid w:val="32CE538D"/>
    <w:multiLevelType w:val="multilevel"/>
    <w:tmpl w:val="1F08B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8" w15:restartNumberingAfterBreak="0">
    <w:nsid w:val="32D66FDF"/>
    <w:multiLevelType w:val="multilevel"/>
    <w:tmpl w:val="0EBEF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9" w15:restartNumberingAfterBreak="0">
    <w:nsid w:val="32D8566E"/>
    <w:multiLevelType w:val="multilevel"/>
    <w:tmpl w:val="E4588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0" w15:restartNumberingAfterBreak="0">
    <w:nsid w:val="32E3710D"/>
    <w:multiLevelType w:val="multilevel"/>
    <w:tmpl w:val="7F763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1" w15:restartNumberingAfterBreak="0">
    <w:nsid w:val="32E96217"/>
    <w:multiLevelType w:val="multilevel"/>
    <w:tmpl w:val="B2866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2" w15:restartNumberingAfterBreak="0">
    <w:nsid w:val="32F110F5"/>
    <w:multiLevelType w:val="multilevel"/>
    <w:tmpl w:val="56EE5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3" w15:restartNumberingAfterBreak="0">
    <w:nsid w:val="32F2324F"/>
    <w:multiLevelType w:val="multilevel"/>
    <w:tmpl w:val="8D961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4" w15:restartNumberingAfterBreak="0">
    <w:nsid w:val="33086622"/>
    <w:multiLevelType w:val="multilevel"/>
    <w:tmpl w:val="E03052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5" w15:restartNumberingAfterBreak="0">
    <w:nsid w:val="331C7040"/>
    <w:multiLevelType w:val="multilevel"/>
    <w:tmpl w:val="4B30B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6" w15:restartNumberingAfterBreak="0">
    <w:nsid w:val="33284B3F"/>
    <w:multiLevelType w:val="multilevel"/>
    <w:tmpl w:val="E8CA3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7" w15:restartNumberingAfterBreak="0">
    <w:nsid w:val="33337630"/>
    <w:multiLevelType w:val="multilevel"/>
    <w:tmpl w:val="DD34B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8" w15:restartNumberingAfterBreak="0">
    <w:nsid w:val="33423609"/>
    <w:multiLevelType w:val="multilevel"/>
    <w:tmpl w:val="4546F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9" w15:restartNumberingAfterBreak="0">
    <w:nsid w:val="33503653"/>
    <w:multiLevelType w:val="multilevel"/>
    <w:tmpl w:val="74C40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0" w15:restartNumberingAfterBreak="0">
    <w:nsid w:val="335D2A1F"/>
    <w:multiLevelType w:val="multilevel"/>
    <w:tmpl w:val="2A6CD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1" w15:restartNumberingAfterBreak="0">
    <w:nsid w:val="337710D9"/>
    <w:multiLevelType w:val="multilevel"/>
    <w:tmpl w:val="194E2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2" w15:restartNumberingAfterBreak="0">
    <w:nsid w:val="33B72129"/>
    <w:multiLevelType w:val="multilevel"/>
    <w:tmpl w:val="B79C5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3" w15:restartNumberingAfterBreak="0">
    <w:nsid w:val="33D936D4"/>
    <w:multiLevelType w:val="multilevel"/>
    <w:tmpl w:val="2E92DD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4" w15:restartNumberingAfterBreak="0">
    <w:nsid w:val="34252E63"/>
    <w:multiLevelType w:val="multilevel"/>
    <w:tmpl w:val="A6767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5" w15:restartNumberingAfterBreak="0">
    <w:nsid w:val="343477DA"/>
    <w:multiLevelType w:val="multilevel"/>
    <w:tmpl w:val="6D607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6" w15:restartNumberingAfterBreak="0">
    <w:nsid w:val="343C3260"/>
    <w:multiLevelType w:val="multilevel"/>
    <w:tmpl w:val="757C9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7" w15:restartNumberingAfterBreak="0">
    <w:nsid w:val="34490BE2"/>
    <w:multiLevelType w:val="multilevel"/>
    <w:tmpl w:val="03448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8" w15:restartNumberingAfterBreak="0">
    <w:nsid w:val="34666456"/>
    <w:multiLevelType w:val="multilevel"/>
    <w:tmpl w:val="12DE2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9" w15:restartNumberingAfterBreak="0">
    <w:nsid w:val="348056FB"/>
    <w:multiLevelType w:val="multilevel"/>
    <w:tmpl w:val="66E84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0" w15:restartNumberingAfterBreak="0">
    <w:nsid w:val="3483459A"/>
    <w:multiLevelType w:val="multilevel"/>
    <w:tmpl w:val="C2E8E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1" w15:restartNumberingAfterBreak="0">
    <w:nsid w:val="348459A8"/>
    <w:multiLevelType w:val="multilevel"/>
    <w:tmpl w:val="8BBE7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2" w15:restartNumberingAfterBreak="0">
    <w:nsid w:val="348B013C"/>
    <w:multiLevelType w:val="multilevel"/>
    <w:tmpl w:val="F6EA0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3" w15:restartNumberingAfterBreak="0">
    <w:nsid w:val="349E5961"/>
    <w:multiLevelType w:val="multilevel"/>
    <w:tmpl w:val="3AC88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4" w15:restartNumberingAfterBreak="0">
    <w:nsid w:val="34C82130"/>
    <w:multiLevelType w:val="multilevel"/>
    <w:tmpl w:val="D76E2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5" w15:restartNumberingAfterBreak="0">
    <w:nsid w:val="34CA71E4"/>
    <w:multiLevelType w:val="multilevel"/>
    <w:tmpl w:val="EEFC0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6" w15:restartNumberingAfterBreak="0">
    <w:nsid w:val="34DF1E88"/>
    <w:multiLevelType w:val="multilevel"/>
    <w:tmpl w:val="06E85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7" w15:restartNumberingAfterBreak="0">
    <w:nsid w:val="34EB4650"/>
    <w:multiLevelType w:val="multilevel"/>
    <w:tmpl w:val="704C9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8" w15:restartNumberingAfterBreak="0">
    <w:nsid w:val="350302A9"/>
    <w:multiLevelType w:val="multilevel"/>
    <w:tmpl w:val="6368E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9" w15:restartNumberingAfterBreak="0">
    <w:nsid w:val="35886A13"/>
    <w:multiLevelType w:val="multilevel"/>
    <w:tmpl w:val="46B4E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0" w15:restartNumberingAfterBreak="0">
    <w:nsid w:val="358F7BB2"/>
    <w:multiLevelType w:val="multilevel"/>
    <w:tmpl w:val="6C5A2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1" w15:restartNumberingAfterBreak="0">
    <w:nsid w:val="35942FD9"/>
    <w:multiLevelType w:val="multilevel"/>
    <w:tmpl w:val="BD109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2" w15:restartNumberingAfterBreak="0">
    <w:nsid w:val="35A40055"/>
    <w:multiLevelType w:val="multilevel"/>
    <w:tmpl w:val="C7661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3" w15:restartNumberingAfterBreak="0">
    <w:nsid w:val="35AC4F86"/>
    <w:multiLevelType w:val="multilevel"/>
    <w:tmpl w:val="31DE6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4" w15:restartNumberingAfterBreak="0">
    <w:nsid w:val="35AD6EE1"/>
    <w:multiLevelType w:val="multilevel"/>
    <w:tmpl w:val="183C2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5" w15:restartNumberingAfterBreak="0">
    <w:nsid w:val="35BA597B"/>
    <w:multiLevelType w:val="multilevel"/>
    <w:tmpl w:val="0F5C7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6" w15:restartNumberingAfterBreak="0">
    <w:nsid w:val="35D45200"/>
    <w:multiLevelType w:val="multilevel"/>
    <w:tmpl w:val="FFD43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7" w15:restartNumberingAfterBreak="0">
    <w:nsid w:val="36092BDD"/>
    <w:multiLevelType w:val="multilevel"/>
    <w:tmpl w:val="E7740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8" w15:restartNumberingAfterBreak="0">
    <w:nsid w:val="360D507C"/>
    <w:multiLevelType w:val="multilevel"/>
    <w:tmpl w:val="F1C84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9" w15:restartNumberingAfterBreak="0">
    <w:nsid w:val="360E6E26"/>
    <w:multiLevelType w:val="multilevel"/>
    <w:tmpl w:val="D3422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0" w15:restartNumberingAfterBreak="0">
    <w:nsid w:val="36190BD2"/>
    <w:multiLevelType w:val="multilevel"/>
    <w:tmpl w:val="2D464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1" w15:restartNumberingAfterBreak="0">
    <w:nsid w:val="36255C71"/>
    <w:multiLevelType w:val="multilevel"/>
    <w:tmpl w:val="3FDEB6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2" w15:restartNumberingAfterBreak="0">
    <w:nsid w:val="36482F6C"/>
    <w:multiLevelType w:val="multilevel"/>
    <w:tmpl w:val="08027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3" w15:restartNumberingAfterBreak="0">
    <w:nsid w:val="36853B10"/>
    <w:multiLevelType w:val="multilevel"/>
    <w:tmpl w:val="36AAA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4" w15:restartNumberingAfterBreak="0">
    <w:nsid w:val="36A05E8D"/>
    <w:multiLevelType w:val="multilevel"/>
    <w:tmpl w:val="FEE4F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5" w15:restartNumberingAfterBreak="0">
    <w:nsid w:val="36A75BB4"/>
    <w:multiLevelType w:val="multilevel"/>
    <w:tmpl w:val="8D86B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6" w15:restartNumberingAfterBreak="0">
    <w:nsid w:val="36BF7EC1"/>
    <w:multiLevelType w:val="multilevel"/>
    <w:tmpl w:val="26841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7" w15:restartNumberingAfterBreak="0">
    <w:nsid w:val="377B310C"/>
    <w:multiLevelType w:val="multilevel"/>
    <w:tmpl w:val="C91CF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8" w15:restartNumberingAfterBreak="0">
    <w:nsid w:val="37B02C39"/>
    <w:multiLevelType w:val="multilevel"/>
    <w:tmpl w:val="680E6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9" w15:restartNumberingAfterBreak="0">
    <w:nsid w:val="37D17B3A"/>
    <w:multiLevelType w:val="multilevel"/>
    <w:tmpl w:val="56A68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0" w15:restartNumberingAfterBreak="0">
    <w:nsid w:val="37FE3BAA"/>
    <w:multiLevelType w:val="multilevel"/>
    <w:tmpl w:val="74520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1" w15:restartNumberingAfterBreak="0">
    <w:nsid w:val="380C679E"/>
    <w:multiLevelType w:val="multilevel"/>
    <w:tmpl w:val="EEBC56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2" w15:restartNumberingAfterBreak="0">
    <w:nsid w:val="38165981"/>
    <w:multiLevelType w:val="multilevel"/>
    <w:tmpl w:val="F95CD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3" w15:restartNumberingAfterBreak="0">
    <w:nsid w:val="386A77FC"/>
    <w:multiLevelType w:val="multilevel"/>
    <w:tmpl w:val="B44AF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4" w15:restartNumberingAfterBreak="0">
    <w:nsid w:val="386D69C6"/>
    <w:multiLevelType w:val="multilevel"/>
    <w:tmpl w:val="57C0D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5" w15:restartNumberingAfterBreak="0">
    <w:nsid w:val="38C4684B"/>
    <w:multiLevelType w:val="multilevel"/>
    <w:tmpl w:val="B9EE7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6" w15:restartNumberingAfterBreak="0">
    <w:nsid w:val="38C80870"/>
    <w:multiLevelType w:val="multilevel"/>
    <w:tmpl w:val="B6F44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7" w15:restartNumberingAfterBreak="0">
    <w:nsid w:val="38E20378"/>
    <w:multiLevelType w:val="multilevel"/>
    <w:tmpl w:val="7DCA2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8" w15:restartNumberingAfterBreak="0">
    <w:nsid w:val="38E7296B"/>
    <w:multiLevelType w:val="multilevel"/>
    <w:tmpl w:val="43BE2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9" w15:restartNumberingAfterBreak="0">
    <w:nsid w:val="38EE40AE"/>
    <w:multiLevelType w:val="multilevel"/>
    <w:tmpl w:val="36467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0" w15:restartNumberingAfterBreak="0">
    <w:nsid w:val="39006787"/>
    <w:multiLevelType w:val="multilevel"/>
    <w:tmpl w:val="DAF6B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1" w15:restartNumberingAfterBreak="0">
    <w:nsid w:val="394B3AC9"/>
    <w:multiLevelType w:val="multilevel"/>
    <w:tmpl w:val="0276C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2" w15:restartNumberingAfterBreak="0">
    <w:nsid w:val="396D4A03"/>
    <w:multiLevelType w:val="multilevel"/>
    <w:tmpl w:val="33302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3" w15:restartNumberingAfterBreak="0">
    <w:nsid w:val="398017CF"/>
    <w:multiLevelType w:val="multilevel"/>
    <w:tmpl w:val="299A6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4" w15:restartNumberingAfterBreak="0">
    <w:nsid w:val="39C17260"/>
    <w:multiLevelType w:val="multilevel"/>
    <w:tmpl w:val="23BAE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5" w15:restartNumberingAfterBreak="0">
    <w:nsid w:val="39FC4021"/>
    <w:multiLevelType w:val="multilevel"/>
    <w:tmpl w:val="C5503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6" w15:restartNumberingAfterBreak="0">
    <w:nsid w:val="3A2B3463"/>
    <w:multiLevelType w:val="multilevel"/>
    <w:tmpl w:val="F9DC2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7" w15:restartNumberingAfterBreak="0">
    <w:nsid w:val="3A9B0A19"/>
    <w:multiLevelType w:val="multilevel"/>
    <w:tmpl w:val="29D2A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8" w15:restartNumberingAfterBreak="0">
    <w:nsid w:val="3ABA2D56"/>
    <w:multiLevelType w:val="multilevel"/>
    <w:tmpl w:val="FA3A2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9" w15:restartNumberingAfterBreak="0">
    <w:nsid w:val="3ADF4A03"/>
    <w:multiLevelType w:val="multilevel"/>
    <w:tmpl w:val="3D0C5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0" w15:restartNumberingAfterBreak="0">
    <w:nsid w:val="3B031601"/>
    <w:multiLevelType w:val="multilevel"/>
    <w:tmpl w:val="BDA4D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1" w15:restartNumberingAfterBreak="0">
    <w:nsid w:val="3B806371"/>
    <w:multiLevelType w:val="multilevel"/>
    <w:tmpl w:val="3E721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2" w15:restartNumberingAfterBreak="0">
    <w:nsid w:val="3B963141"/>
    <w:multiLevelType w:val="multilevel"/>
    <w:tmpl w:val="A1B08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3" w15:restartNumberingAfterBreak="0">
    <w:nsid w:val="3BCC4C9A"/>
    <w:multiLevelType w:val="multilevel"/>
    <w:tmpl w:val="CDF01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4" w15:restartNumberingAfterBreak="0">
    <w:nsid w:val="3BE32F02"/>
    <w:multiLevelType w:val="multilevel"/>
    <w:tmpl w:val="3B4C5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5" w15:restartNumberingAfterBreak="0">
    <w:nsid w:val="3BE6163E"/>
    <w:multiLevelType w:val="multilevel"/>
    <w:tmpl w:val="DAAEB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6" w15:restartNumberingAfterBreak="0">
    <w:nsid w:val="3C0137B1"/>
    <w:multiLevelType w:val="multilevel"/>
    <w:tmpl w:val="5CB88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7" w15:restartNumberingAfterBreak="0">
    <w:nsid w:val="3C3B5B88"/>
    <w:multiLevelType w:val="multilevel"/>
    <w:tmpl w:val="94D63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8" w15:restartNumberingAfterBreak="0">
    <w:nsid w:val="3C4D1A23"/>
    <w:multiLevelType w:val="multilevel"/>
    <w:tmpl w:val="DDB2B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9" w15:restartNumberingAfterBreak="0">
    <w:nsid w:val="3C5C58E6"/>
    <w:multiLevelType w:val="multilevel"/>
    <w:tmpl w:val="62724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0" w15:restartNumberingAfterBreak="0">
    <w:nsid w:val="3C610782"/>
    <w:multiLevelType w:val="multilevel"/>
    <w:tmpl w:val="56961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1" w15:restartNumberingAfterBreak="0">
    <w:nsid w:val="3D036B58"/>
    <w:multiLevelType w:val="multilevel"/>
    <w:tmpl w:val="C9345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2" w15:restartNumberingAfterBreak="0">
    <w:nsid w:val="3D145BA8"/>
    <w:multiLevelType w:val="multilevel"/>
    <w:tmpl w:val="05ACF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3" w15:restartNumberingAfterBreak="0">
    <w:nsid w:val="3D150DF2"/>
    <w:multiLevelType w:val="multilevel"/>
    <w:tmpl w:val="84845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4" w15:restartNumberingAfterBreak="0">
    <w:nsid w:val="3D151D32"/>
    <w:multiLevelType w:val="multilevel"/>
    <w:tmpl w:val="8E445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5" w15:restartNumberingAfterBreak="0">
    <w:nsid w:val="3D1809EF"/>
    <w:multiLevelType w:val="multilevel"/>
    <w:tmpl w:val="81146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6" w15:restartNumberingAfterBreak="0">
    <w:nsid w:val="3D2F6658"/>
    <w:multiLevelType w:val="multilevel"/>
    <w:tmpl w:val="1B004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7" w15:restartNumberingAfterBreak="0">
    <w:nsid w:val="3D4A78D7"/>
    <w:multiLevelType w:val="multilevel"/>
    <w:tmpl w:val="21EE0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8" w15:restartNumberingAfterBreak="0">
    <w:nsid w:val="3D582A70"/>
    <w:multiLevelType w:val="multilevel"/>
    <w:tmpl w:val="9C749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9" w15:restartNumberingAfterBreak="0">
    <w:nsid w:val="3DB50964"/>
    <w:multiLevelType w:val="multilevel"/>
    <w:tmpl w:val="FC586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0" w15:restartNumberingAfterBreak="0">
    <w:nsid w:val="3DB51795"/>
    <w:multiLevelType w:val="multilevel"/>
    <w:tmpl w:val="E1561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1" w15:restartNumberingAfterBreak="0">
    <w:nsid w:val="3DE11BAB"/>
    <w:multiLevelType w:val="multilevel"/>
    <w:tmpl w:val="4CEA0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2" w15:restartNumberingAfterBreak="0">
    <w:nsid w:val="3E161ACE"/>
    <w:multiLevelType w:val="multilevel"/>
    <w:tmpl w:val="F2BA5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3" w15:restartNumberingAfterBreak="0">
    <w:nsid w:val="3E1E3E7F"/>
    <w:multiLevelType w:val="multilevel"/>
    <w:tmpl w:val="BFDE2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4" w15:restartNumberingAfterBreak="0">
    <w:nsid w:val="3E5D2AF1"/>
    <w:multiLevelType w:val="multilevel"/>
    <w:tmpl w:val="18723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5" w15:restartNumberingAfterBreak="0">
    <w:nsid w:val="3E8D7378"/>
    <w:multiLevelType w:val="multilevel"/>
    <w:tmpl w:val="3328F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6" w15:restartNumberingAfterBreak="0">
    <w:nsid w:val="3ED93C18"/>
    <w:multiLevelType w:val="multilevel"/>
    <w:tmpl w:val="3E48B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7" w15:restartNumberingAfterBreak="0">
    <w:nsid w:val="3EF922BC"/>
    <w:multiLevelType w:val="multilevel"/>
    <w:tmpl w:val="8E3C1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8" w15:restartNumberingAfterBreak="0">
    <w:nsid w:val="3F136BE2"/>
    <w:multiLevelType w:val="multilevel"/>
    <w:tmpl w:val="235E4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9" w15:restartNumberingAfterBreak="0">
    <w:nsid w:val="3F2C4341"/>
    <w:multiLevelType w:val="multilevel"/>
    <w:tmpl w:val="9F24C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0" w15:restartNumberingAfterBreak="0">
    <w:nsid w:val="3F736EB4"/>
    <w:multiLevelType w:val="multilevel"/>
    <w:tmpl w:val="8822F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1" w15:restartNumberingAfterBreak="0">
    <w:nsid w:val="3FA55F99"/>
    <w:multiLevelType w:val="multilevel"/>
    <w:tmpl w:val="67849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2" w15:restartNumberingAfterBreak="0">
    <w:nsid w:val="3FBC5D0A"/>
    <w:multiLevelType w:val="multilevel"/>
    <w:tmpl w:val="0E927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3" w15:restartNumberingAfterBreak="0">
    <w:nsid w:val="3FC118D3"/>
    <w:multiLevelType w:val="multilevel"/>
    <w:tmpl w:val="07CC5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4" w15:restartNumberingAfterBreak="0">
    <w:nsid w:val="3FC94D0E"/>
    <w:multiLevelType w:val="multilevel"/>
    <w:tmpl w:val="C700E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5" w15:restartNumberingAfterBreak="0">
    <w:nsid w:val="3FE62C4E"/>
    <w:multiLevelType w:val="multilevel"/>
    <w:tmpl w:val="B93E0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6" w15:restartNumberingAfterBreak="0">
    <w:nsid w:val="400A0150"/>
    <w:multiLevelType w:val="multilevel"/>
    <w:tmpl w:val="34DE7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7" w15:restartNumberingAfterBreak="0">
    <w:nsid w:val="401F320B"/>
    <w:multiLevelType w:val="multilevel"/>
    <w:tmpl w:val="3DECE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8" w15:restartNumberingAfterBreak="0">
    <w:nsid w:val="40332E85"/>
    <w:multiLevelType w:val="multilevel"/>
    <w:tmpl w:val="C64E1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9" w15:restartNumberingAfterBreak="0">
    <w:nsid w:val="40622260"/>
    <w:multiLevelType w:val="multilevel"/>
    <w:tmpl w:val="E5267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0" w15:restartNumberingAfterBreak="0">
    <w:nsid w:val="40887417"/>
    <w:multiLevelType w:val="multilevel"/>
    <w:tmpl w:val="B6E01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1" w15:restartNumberingAfterBreak="0">
    <w:nsid w:val="40B06095"/>
    <w:multiLevelType w:val="multilevel"/>
    <w:tmpl w:val="00A63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2" w15:restartNumberingAfterBreak="0">
    <w:nsid w:val="40C462FF"/>
    <w:multiLevelType w:val="multilevel"/>
    <w:tmpl w:val="4FF61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3" w15:restartNumberingAfterBreak="0">
    <w:nsid w:val="4111695B"/>
    <w:multiLevelType w:val="multilevel"/>
    <w:tmpl w:val="09706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4" w15:restartNumberingAfterBreak="0">
    <w:nsid w:val="41790B6E"/>
    <w:multiLevelType w:val="multilevel"/>
    <w:tmpl w:val="3E860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5" w15:restartNumberingAfterBreak="0">
    <w:nsid w:val="4184203E"/>
    <w:multiLevelType w:val="multilevel"/>
    <w:tmpl w:val="37F2A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6" w15:restartNumberingAfterBreak="0">
    <w:nsid w:val="41953FFC"/>
    <w:multiLevelType w:val="multilevel"/>
    <w:tmpl w:val="C4382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7" w15:restartNumberingAfterBreak="0">
    <w:nsid w:val="41CB4F10"/>
    <w:multiLevelType w:val="multilevel"/>
    <w:tmpl w:val="D42AF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8" w15:restartNumberingAfterBreak="0">
    <w:nsid w:val="41F639FD"/>
    <w:multiLevelType w:val="multilevel"/>
    <w:tmpl w:val="AED24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9" w15:restartNumberingAfterBreak="0">
    <w:nsid w:val="423F290D"/>
    <w:multiLevelType w:val="multilevel"/>
    <w:tmpl w:val="12B02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0" w15:restartNumberingAfterBreak="0">
    <w:nsid w:val="42904BCE"/>
    <w:multiLevelType w:val="multilevel"/>
    <w:tmpl w:val="D2D0E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1" w15:restartNumberingAfterBreak="0">
    <w:nsid w:val="42A32249"/>
    <w:multiLevelType w:val="multilevel"/>
    <w:tmpl w:val="EE04D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2" w15:restartNumberingAfterBreak="0">
    <w:nsid w:val="42A442AD"/>
    <w:multiLevelType w:val="multilevel"/>
    <w:tmpl w:val="415CC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3" w15:restartNumberingAfterBreak="0">
    <w:nsid w:val="42AF6465"/>
    <w:multiLevelType w:val="multilevel"/>
    <w:tmpl w:val="85FEF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4" w15:restartNumberingAfterBreak="0">
    <w:nsid w:val="42C428D0"/>
    <w:multiLevelType w:val="multilevel"/>
    <w:tmpl w:val="F528A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5" w15:restartNumberingAfterBreak="0">
    <w:nsid w:val="42C9554B"/>
    <w:multiLevelType w:val="multilevel"/>
    <w:tmpl w:val="D84ED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6" w15:restartNumberingAfterBreak="0">
    <w:nsid w:val="42DB14C6"/>
    <w:multiLevelType w:val="multilevel"/>
    <w:tmpl w:val="53CC2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7" w15:restartNumberingAfterBreak="0">
    <w:nsid w:val="42DF39A2"/>
    <w:multiLevelType w:val="multilevel"/>
    <w:tmpl w:val="717AD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8" w15:restartNumberingAfterBreak="0">
    <w:nsid w:val="42E80C76"/>
    <w:multiLevelType w:val="multilevel"/>
    <w:tmpl w:val="70003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9" w15:restartNumberingAfterBreak="0">
    <w:nsid w:val="43154B14"/>
    <w:multiLevelType w:val="multilevel"/>
    <w:tmpl w:val="13949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0" w15:restartNumberingAfterBreak="0">
    <w:nsid w:val="43207691"/>
    <w:multiLevelType w:val="multilevel"/>
    <w:tmpl w:val="CA20B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1" w15:restartNumberingAfterBreak="0">
    <w:nsid w:val="43420FEA"/>
    <w:multiLevelType w:val="multilevel"/>
    <w:tmpl w:val="702CA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2" w15:restartNumberingAfterBreak="0">
    <w:nsid w:val="434E37C3"/>
    <w:multiLevelType w:val="multilevel"/>
    <w:tmpl w:val="D03E8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3" w15:restartNumberingAfterBreak="0">
    <w:nsid w:val="43606973"/>
    <w:multiLevelType w:val="multilevel"/>
    <w:tmpl w:val="72744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4" w15:restartNumberingAfterBreak="0">
    <w:nsid w:val="43636F1E"/>
    <w:multiLevelType w:val="multilevel"/>
    <w:tmpl w:val="4DE27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5" w15:restartNumberingAfterBreak="0">
    <w:nsid w:val="437D460A"/>
    <w:multiLevelType w:val="multilevel"/>
    <w:tmpl w:val="69C2A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6" w15:restartNumberingAfterBreak="0">
    <w:nsid w:val="43862F09"/>
    <w:multiLevelType w:val="multilevel"/>
    <w:tmpl w:val="69984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7" w15:restartNumberingAfterBreak="0">
    <w:nsid w:val="43892805"/>
    <w:multiLevelType w:val="multilevel"/>
    <w:tmpl w:val="04CC6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8" w15:restartNumberingAfterBreak="0">
    <w:nsid w:val="43AD0B5E"/>
    <w:multiLevelType w:val="multilevel"/>
    <w:tmpl w:val="73483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9" w15:restartNumberingAfterBreak="0">
    <w:nsid w:val="43B419F6"/>
    <w:multiLevelType w:val="multilevel"/>
    <w:tmpl w:val="4A203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0" w15:restartNumberingAfterBreak="0">
    <w:nsid w:val="43D4574A"/>
    <w:multiLevelType w:val="multilevel"/>
    <w:tmpl w:val="FE4A2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1" w15:restartNumberingAfterBreak="0">
    <w:nsid w:val="43DD29C4"/>
    <w:multiLevelType w:val="multilevel"/>
    <w:tmpl w:val="DD34C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2" w15:restartNumberingAfterBreak="0">
    <w:nsid w:val="43E5637A"/>
    <w:multiLevelType w:val="multilevel"/>
    <w:tmpl w:val="35A2D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3" w15:restartNumberingAfterBreak="0">
    <w:nsid w:val="43E60ED1"/>
    <w:multiLevelType w:val="multilevel"/>
    <w:tmpl w:val="32BE1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4" w15:restartNumberingAfterBreak="0">
    <w:nsid w:val="441469B9"/>
    <w:multiLevelType w:val="multilevel"/>
    <w:tmpl w:val="57FCC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5" w15:restartNumberingAfterBreak="0">
    <w:nsid w:val="441808A1"/>
    <w:multiLevelType w:val="multilevel"/>
    <w:tmpl w:val="8766D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6" w15:restartNumberingAfterBreak="0">
    <w:nsid w:val="44A405F2"/>
    <w:multiLevelType w:val="multilevel"/>
    <w:tmpl w:val="916A1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7" w15:restartNumberingAfterBreak="0">
    <w:nsid w:val="44F069F3"/>
    <w:multiLevelType w:val="multilevel"/>
    <w:tmpl w:val="B82E6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8" w15:restartNumberingAfterBreak="0">
    <w:nsid w:val="4520205F"/>
    <w:multiLevelType w:val="multilevel"/>
    <w:tmpl w:val="2E0C0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9" w15:restartNumberingAfterBreak="0">
    <w:nsid w:val="454D682D"/>
    <w:multiLevelType w:val="multilevel"/>
    <w:tmpl w:val="86503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0" w15:restartNumberingAfterBreak="0">
    <w:nsid w:val="455171B4"/>
    <w:multiLevelType w:val="multilevel"/>
    <w:tmpl w:val="B234F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1" w15:restartNumberingAfterBreak="0">
    <w:nsid w:val="455A5AEF"/>
    <w:multiLevelType w:val="multilevel"/>
    <w:tmpl w:val="A9244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2" w15:restartNumberingAfterBreak="0">
    <w:nsid w:val="455F1B1F"/>
    <w:multiLevelType w:val="multilevel"/>
    <w:tmpl w:val="47ECB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3" w15:restartNumberingAfterBreak="0">
    <w:nsid w:val="45785851"/>
    <w:multiLevelType w:val="multilevel"/>
    <w:tmpl w:val="A3547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4" w15:restartNumberingAfterBreak="0">
    <w:nsid w:val="459A5C2D"/>
    <w:multiLevelType w:val="multilevel"/>
    <w:tmpl w:val="DCCCF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5" w15:restartNumberingAfterBreak="0">
    <w:nsid w:val="45C420E7"/>
    <w:multiLevelType w:val="multilevel"/>
    <w:tmpl w:val="0194E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6" w15:restartNumberingAfterBreak="0">
    <w:nsid w:val="45E074F4"/>
    <w:multiLevelType w:val="multilevel"/>
    <w:tmpl w:val="165AC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7" w15:restartNumberingAfterBreak="0">
    <w:nsid w:val="45E479DD"/>
    <w:multiLevelType w:val="multilevel"/>
    <w:tmpl w:val="EDBCC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8" w15:restartNumberingAfterBreak="0">
    <w:nsid w:val="46003ED5"/>
    <w:multiLevelType w:val="multilevel"/>
    <w:tmpl w:val="63A2D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9" w15:restartNumberingAfterBreak="0">
    <w:nsid w:val="46061157"/>
    <w:multiLevelType w:val="multilevel"/>
    <w:tmpl w:val="E8DCE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0" w15:restartNumberingAfterBreak="0">
    <w:nsid w:val="462F417D"/>
    <w:multiLevelType w:val="multilevel"/>
    <w:tmpl w:val="191A7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1" w15:restartNumberingAfterBreak="0">
    <w:nsid w:val="4641763D"/>
    <w:multiLevelType w:val="multilevel"/>
    <w:tmpl w:val="A6BA9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2" w15:restartNumberingAfterBreak="0">
    <w:nsid w:val="46795D76"/>
    <w:multiLevelType w:val="multilevel"/>
    <w:tmpl w:val="71DC7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3" w15:restartNumberingAfterBreak="0">
    <w:nsid w:val="47194E14"/>
    <w:multiLevelType w:val="multilevel"/>
    <w:tmpl w:val="4DA08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4" w15:restartNumberingAfterBreak="0">
    <w:nsid w:val="47415774"/>
    <w:multiLevelType w:val="multilevel"/>
    <w:tmpl w:val="A1F82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5" w15:restartNumberingAfterBreak="0">
    <w:nsid w:val="474A26FD"/>
    <w:multiLevelType w:val="multilevel"/>
    <w:tmpl w:val="F3A48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6" w15:restartNumberingAfterBreak="0">
    <w:nsid w:val="476C332D"/>
    <w:multiLevelType w:val="multilevel"/>
    <w:tmpl w:val="290E6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7" w15:restartNumberingAfterBreak="0">
    <w:nsid w:val="476D53F1"/>
    <w:multiLevelType w:val="multilevel"/>
    <w:tmpl w:val="F5903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8" w15:restartNumberingAfterBreak="0">
    <w:nsid w:val="476F1EBF"/>
    <w:multiLevelType w:val="multilevel"/>
    <w:tmpl w:val="854E7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9" w15:restartNumberingAfterBreak="0">
    <w:nsid w:val="47887166"/>
    <w:multiLevelType w:val="multilevel"/>
    <w:tmpl w:val="62A61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0" w15:restartNumberingAfterBreak="0">
    <w:nsid w:val="47FE1887"/>
    <w:multiLevelType w:val="multilevel"/>
    <w:tmpl w:val="4CC8E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1" w15:restartNumberingAfterBreak="0">
    <w:nsid w:val="4823318E"/>
    <w:multiLevelType w:val="multilevel"/>
    <w:tmpl w:val="B260B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2" w15:restartNumberingAfterBreak="0">
    <w:nsid w:val="48551DC5"/>
    <w:multiLevelType w:val="multilevel"/>
    <w:tmpl w:val="70DC3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3" w15:restartNumberingAfterBreak="0">
    <w:nsid w:val="48982801"/>
    <w:multiLevelType w:val="multilevel"/>
    <w:tmpl w:val="C1428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4" w15:restartNumberingAfterBreak="0">
    <w:nsid w:val="48EA6BB9"/>
    <w:multiLevelType w:val="multilevel"/>
    <w:tmpl w:val="E2C68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5" w15:restartNumberingAfterBreak="0">
    <w:nsid w:val="48F63A0E"/>
    <w:multiLevelType w:val="multilevel"/>
    <w:tmpl w:val="B3A44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6" w15:restartNumberingAfterBreak="0">
    <w:nsid w:val="49114539"/>
    <w:multiLevelType w:val="multilevel"/>
    <w:tmpl w:val="C2D86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7" w15:restartNumberingAfterBreak="0">
    <w:nsid w:val="492E1F6F"/>
    <w:multiLevelType w:val="multilevel"/>
    <w:tmpl w:val="5CA0E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8" w15:restartNumberingAfterBreak="0">
    <w:nsid w:val="494F2229"/>
    <w:multiLevelType w:val="multilevel"/>
    <w:tmpl w:val="8D9E8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9" w15:restartNumberingAfterBreak="0">
    <w:nsid w:val="49616080"/>
    <w:multiLevelType w:val="multilevel"/>
    <w:tmpl w:val="8ECA7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0" w15:restartNumberingAfterBreak="0">
    <w:nsid w:val="49A92D07"/>
    <w:multiLevelType w:val="multilevel"/>
    <w:tmpl w:val="37F4F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1" w15:restartNumberingAfterBreak="0">
    <w:nsid w:val="49AF051C"/>
    <w:multiLevelType w:val="multilevel"/>
    <w:tmpl w:val="44D4F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2" w15:restartNumberingAfterBreak="0">
    <w:nsid w:val="49C431E7"/>
    <w:multiLevelType w:val="multilevel"/>
    <w:tmpl w:val="3880E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3" w15:restartNumberingAfterBreak="0">
    <w:nsid w:val="49D11A92"/>
    <w:multiLevelType w:val="multilevel"/>
    <w:tmpl w:val="34786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4" w15:restartNumberingAfterBreak="0">
    <w:nsid w:val="49DE0E9A"/>
    <w:multiLevelType w:val="multilevel"/>
    <w:tmpl w:val="D1F4F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5" w15:restartNumberingAfterBreak="0">
    <w:nsid w:val="4A8B05A6"/>
    <w:multiLevelType w:val="multilevel"/>
    <w:tmpl w:val="C56C3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6" w15:restartNumberingAfterBreak="0">
    <w:nsid w:val="4A957AC8"/>
    <w:multiLevelType w:val="multilevel"/>
    <w:tmpl w:val="2C785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7" w15:restartNumberingAfterBreak="0">
    <w:nsid w:val="4AA90363"/>
    <w:multiLevelType w:val="multilevel"/>
    <w:tmpl w:val="19621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8" w15:restartNumberingAfterBreak="0">
    <w:nsid w:val="4ABE29D3"/>
    <w:multiLevelType w:val="multilevel"/>
    <w:tmpl w:val="7422B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9" w15:restartNumberingAfterBreak="0">
    <w:nsid w:val="4AC5321C"/>
    <w:multiLevelType w:val="multilevel"/>
    <w:tmpl w:val="4454C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591" w15:restartNumberingAfterBreak="0">
    <w:nsid w:val="4B065C53"/>
    <w:multiLevelType w:val="multilevel"/>
    <w:tmpl w:val="3A148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2" w15:restartNumberingAfterBreak="0">
    <w:nsid w:val="4B0A15B2"/>
    <w:multiLevelType w:val="multilevel"/>
    <w:tmpl w:val="EF74E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3" w15:restartNumberingAfterBreak="0">
    <w:nsid w:val="4B151C2A"/>
    <w:multiLevelType w:val="multilevel"/>
    <w:tmpl w:val="5956C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5" w15:restartNumberingAfterBreak="0">
    <w:nsid w:val="4B5665FB"/>
    <w:multiLevelType w:val="multilevel"/>
    <w:tmpl w:val="270C5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6" w15:restartNumberingAfterBreak="0">
    <w:nsid w:val="4B635BBB"/>
    <w:multiLevelType w:val="multilevel"/>
    <w:tmpl w:val="BF06D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7" w15:restartNumberingAfterBreak="0">
    <w:nsid w:val="4B900882"/>
    <w:multiLevelType w:val="multilevel"/>
    <w:tmpl w:val="128CE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8" w15:restartNumberingAfterBreak="0">
    <w:nsid w:val="4B9E3B2F"/>
    <w:multiLevelType w:val="multilevel"/>
    <w:tmpl w:val="4E2A3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9" w15:restartNumberingAfterBreak="0">
    <w:nsid w:val="4BF36F56"/>
    <w:multiLevelType w:val="multilevel"/>
    <w:tmpl w:val="04048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0" w15:restartNumberingAfterBreak="0">
    <w:nsid w:val="4C051DFC"/>
    <w:multiLevelType w:val="multilevel"/>
    <w:tmpl w:val="13642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1" w15:restartNumberingAfterBreak="0">
    <w:nsid w:val="4C383985"/>
    <w:multiLevelType w:val="multilevel"/>
    <w:tmpl w:val="C96E3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2" w15:restartNumberingAfterBreak="0">
    <w:nsid w:val="4CA34928"/>
    <w:multiLevelType w:val="multilevel"/>
    <w:tmpl w:val="795C6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3" w15:restartNumberingAfterBreak="0">
    <w:nsid w:val="4CA64751"/>
    <w:multiLevelType w:val="multilevel"/>
    <w:tmpl w:val="4492E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4" w15:restartNumberingAfterBreak="0">
    <w:nsid w:val="4CC73632"/>
    <w:multiLevelType w:val="multilevel"/>
    <w:tmpl w:val="AC1EA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5" w15:restartNumberingAfterBreak="0">
    <w:nsid w:val="4CC73882"/>
    <w:multiLevelType w:val="multilevel"/>
    <w:tmpl w:val="0442A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6" w15:restartNumberingAfterBreak="0">
    <w:nsid w:val="4CD42829"/>
    <w:multiLevelType w:val="multilevel"/>
    <w:tmpl w:val="D98A1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7" w15:restartNumberingAfterBreak="0">
    <w:nsid w:val="4D07497F"/>
    <w:multiLevelType w:val="multilevel"/>
    <w:tmpl w:val="88D00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8" w15:restartNumberingAfterBreak="0">
    <w:nsid w:val="4D1B4B41"/>
    <w:multiLevelType w:val="multilevel"/>
    <w:tmpl w:val="5DE22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9" w15:restartNumberingAfterBreak="0">
    <w:nsid w:val="4D4F03D0"/>
    <w:multiLevelType w:val="multilevel"/>
    <w:tmpl w:val="DDCC6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0" w15:restartNumberingAfterBreak="0">
    <w:nsid w:val="4D4F0BF0"/>
    <w:multiLevelType w:val="multilevel"/>
    <w:tmpl w:val="6C8E1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1" w15:restartNumberingAfterBreak="0">
    <w:nsid w:val="4D847C78"/>
    <w:multiLevelType w:val="multilevel"/>
    <w:tmpl w:val="AEDA8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2" w15:restartNumberingAfterBreak="0">
    <w:nsid w:val="4D9D580B"/>
    <w:multiLevelType w:val="multilevel"/>
    <w:tmpl w:val="B986F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3" w15:restartNumberingAfterBreak="0">
    <w:nsid w:val="4E00162E"/>
    <w:multiLevelType w:val="multilevel"/>
    <w:tmpl w:val="2084B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4" w15:restartNumberingAfterBreak="0">
    <w:nsid w:val="4E0964E0"/>
    <w:multiLevelType w:val="multilevel"/>
    <w:tmpl w:val="86B2F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5" w15:restartNumberingAfterBreak="0">
    <w:nsid w:val="4E28156B"/>
    <w:multiLevelType w:val="multilevel"/>
    <w:tmpl w:val="9F46D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6" w15:restartNumberingAfterBreak="0">
    <w:nsid w:val="4E695B49"/>
    <w:multiLevelType w:val="multilevel"/>
    <w:tmpl w:val="AA96C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7" w15:restartNumberingAfterBreak="0">
    <w:nsid w:val="4E832E0D"/>
    <w:multiLevelType w:val="multilevel"/>
    <w:tmpl w:val="ACC6A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8" w15:restartNumberingAfterBreak="0">
    <w:nsid w:val="4E9A392F"/>
    <w:multiLevelType w:val="multilevel"/>
    <w:tmpl w:val="239C8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9" w15:restartNumberingAfterBreak="0">
    <w:nsid w:val="4EA00430"/>
    <w:multiLevelType w:val="multilevel"/>
    <w:tmpl w:val="AE188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0" w15:restartNumberingAfterBreak="0">
    <w:nsid w:val="4EBC3796"/>
    <w:multiLevelType w:val="multilevel"/>
    <w:tmpl w:val="58203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1" w15:restartNumberingAfterBreak="0">
    <w:nsid w:val="4EC35967"/>
    <w:multiLevelType w:val="multilevel"/>
    <w:tmpl w:val="0360CF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2" w15:restartNumberingAfterBreak="0">
    <w:nsid w:val="4EE60694"/>
    <w:multiLevelType w:val="multilevel"/>
    <w:tmpl w:val="FA96D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3" w15:restartNumberingAfterBreak="0">
    <w:nsid w:val="4EEF7061"/>
    <w:multiLevelType w:val="multilevel"/>
    <w:tmpl w:val="09BCD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4" w15:restartNumberingAfterBreak="0">
    <w:nsid w:val="4F152697"/>
    <w:multiLevelType w:val="multilevel"/>
    <w:tmpl w:val="55866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5" w15:restartNumberingAfterBreak="0">
    <w:nsid w:val="4F1F0D4D"/>
    <w:multiLevelType w:val="multilevel"/>
    <w:tmpl w:val="0D7CA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6" w15:restartNumberingAfterBreak="0">
    <w:nsid w:val="4FDD2998"/>
    <w:multiLevelType w:val="multilevel"/>
    <w:tmpl w:val="EAE01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7" w15:restartNumberingAfterBreak="0">
    <w:nsid w:val="4FE26236"/>
    <w:multiLevelType w:val="multilevel"/>
    <w:tmpl w:val="EC3AF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8" w15:restartNumberingAfterBreak="0">
    <w:nsid w:val="4FEA1A2F"/>
    <w:multiLevelType w:val="multilevel"/>
    <w:tmpl w:val="4EDE3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9" w15:restartNumberingAfterBreak="0">
    <w:nsid w:val="4FEB2345"/>
    <w:multiLevelType w:val="multilevel"/>
    <w:tmpl w:val="8CDAE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0" w15:restartNumberingAfterBreak="0">
    <w:nsid w:val="500048DA"/>
    <w:multiLevelType w:val="multilevel"/>
    <w:tmpl w:val="4FDC2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1" w15:restartNumberingAfterBreak="0">
    <w:nsid w:val="500A606E"/>
    <w:multiLevelType w:val="multilevel"/>
    <w:tmpl w:val="3704F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2" w15:restartNumberingAfterBreak="0">
    <w:nsid w:val="501467F6"/>
    <w:multiLevelType w:val="multilevel"/>
    <w:tmpl w:val="09F66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3" w15:restartNumberingAfterBreak="0">
    <w:nsid w:val="506F0010"/>
    <w:multiLevelType w:val="multilevel"/>
    <w:tmpl w:val="0310C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4" w15:restartNumberingAfterBreak="0">
    <w:nsid w:val="50871322"/>
    <w:multiLevelType w:val="multilevel"/>
    <w:tmpl w:val="5C06C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5" w15:restartNumberingAfterBreak="0">
    <w:nsid w:val="50CE4529"/>
    <w:multiLevelType w:val="multilevel"/>
    <w:tmpl w:val="0EA05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6" w15:restartNumberingAfterBreak="0">
    <w:nsid w:val="50D656B3"/>
    <w:multiLevelType w:val="multilevel"/>
    <w:tmpl w:val="CF381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7" w15:restartNumberingAfterBreak="0">
    <w:nsid w:val="510F690E"/>
    <w:multiLevelType w:val="multilevel"/>
    <w:tmpl w:val="01BC0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8" w15:restartNumberingAfterBreak="0">
    <w:nsid w:val="517D6FE7"/>
    <w:multiLevelType w:val="multilevel"/>
    <w:tmpl w:val="61D46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9" w15:restartNumberingAfterBreak="0">
    <w:nsid w:val="518521E1"/>
    <w:multiLevelType w:val="multilevel"/>
    <w:tmpl w:val="C14E7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0" w15:restartNumberingAfterBreak="0">
    <w:nsid w:val="51A14DDD"/>
    <w:multiLevelType w:val="multilevel"/>
    <w:tmpl w:val="BC243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1" w15:restartNumberingAfterBreak="0">
    <w:nsid w:val="51BE254F"/>
    <w:multiLevelType w:val="multilevel"/>
    <w:tmpl w:val="FAD2F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2" w15:restartNumberingAfterBreak="0">
    <w:nsid w:val="51D10E00"/>
    <w:multiLevelType w:val="multilevel"/>
    <w:tmpl w:val="6C8A85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3" w15:restartNumberingAfterBreak="0">
    <w:nsid w:val="51D81DFD"/>
    <w:multiLevelType w:val="multilevel"/>
    <w:tmpl w:val="57B66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4" w15:restartNumberingAfterBreak="0">
    <w:nsid w:val="5245728B"/>
    <w:multiLevelType w:val="multilevel"/>
    <w:tmpl w:val="291A2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5" w15:restartNumberingAfterBreak="0">
    <w:nsid w:val="524730DF"/>
    <w:multiLevelType w:val="multilevel"/>
    <w:tmpl w:val="3BB4E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6" w15:restartNumberingAfterBreak="0">
    <w:nsid w:val="524B5A0C"/>
    <w:multiLevelType w:val="multilevel"/>
    <w:tmpl w:val="B08A1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7" w15:restartNumberingAfterBreak="0">
    <w:nsid w:val="524C7366"/>
    <w:multiLevelType w:val="multilevel"/>
    <w:tmpl w:val="D9320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8" w15:restartNumberingAfterBreak="0">
    <w:nsid w:val="52A307EF"/>
    <w:multiLevelType w:val="multilevel"/>
    <w:tmpl w:val="1708F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9" w15:restartNumberingAfterBreak="0">
    <w:nsid w:val="52C1748A"/>
    <w:multiLevelType w:val="hybridMultilevel"/>
    <w:tmpl w:val="2342E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0" w15:restartNumberingAfterBreak="0">
    <w:nsid w:val="52F1335B"/>
    <w:multiLevelType w:val="multilevel"/>
    <w:tmpl w:val="CFDEF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1" w15:restartNumberingAfterBreak="0">
    <w:nsid w:val="530828F4"/>
    <w:multiLevelType w:val="multilevel"/>
    <w:tmpl w:val="B002D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2" w15:restartNumberingAfterBreak="0">
    <w:nsid w:val="53292137"/>
    <w:multiLevelType w:val="multilevel"/>
    <w:tmpl w:val="0CAC9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3" w15:restartNumberingAfterBreak="0">
    <w:nsid w:val="535939C3"/>
    <w:multiLevelType w:val="multilevel"/>
    <w:tmpl w:val="7CF42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4" w15:restartNumberingAfterBreak="0">
    <w:nsid w:val="538D1AEC"/>
    <w:multiLevelType w:val="multilevel"/>
    <w:tmpl w:val="12965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5" w15:restartNumberingAfterBreak="0">
    <w:nsid w:val="53D2587C"/>
    <w:multiLevelType w:val="multilevel"/>
    <w:tmpl w:val="CF826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6" w15:restartNumberingAfterBreak="0">
    <w:nsid w:val="53EE2154"/>
    <w:multiLevelType w:val="multilevel"/>
    <w:tmpl w:val="727EB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7" w15:restartNumberingAfterBreak="0">
    <w:nsid w:val="5409229D"/>
    <w:multiLevelType w:val="multilevel"/>
    <w:tmpl w:val="2CF03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8"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59" w15:restartNumberingAfterBreak="0">
    <w:nsid w:val="54306DEE"/>
    <w:multiLevelType w:val="multilevel"/>
    <w:tmpl w:val="07C0C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0" w15:restartNumberingAfterBreak="0">
    <w:nsid w:val="54340754"/>
    <w:multiLevelType w:val="multilevel"/>
    <w:tmpl w:val="B83C5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1" w15:restartNumberingAfterBreak="0">
    <w:nsid w:val="543F46CD"/>
    <w:multiLevelType w:val="multilevel"/>
    <w:tmpl w:val="B1AEC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2" w15:restartNumberingAfterBreak="0">
    <w:nsid w:val="544934B5"/>
    <w:multiLevelType w:val="multilevel"/>
    <w:tmpl w:val="7B525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3" w15:restartNumberingAfterBreak="0">
    <w:nsid w:val="54725583"/>
    <w:multiLevelType w:val="multilevel"/>
    <w:tmpl w:val="963E3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4" w15:restartNumberingAfterBreak="0">
    <w:nsid w:val="54CF441D"/>
    <w:multiLevelType w:val="multilevel"/>
    <w:tmpl w:val="A1E20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5" w15:restartNumberingAfterBreak="0">
    <w:nsid w:val="54E930B7"/>
    <w:multiLevelType w:val="multilevel"/>
    <w:tmpl w:val="1D780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6" w15:restartNumberingAfterBreak="0">
    <w:nsid w:val="550C70B0"/>
    <w:multiLevelType w:val="multilevel"/>
    <w:tmpl w:val="9F088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7" w15:restartNumberingAfterBreak="0">
    <w:nsid w:val="552C42D9"/>
    <w:multiLevelType w:val="multilevel"/>
    <w:tmpl w:val="8F96F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8" w15:restartNumberingAfterBreak="0">
    <w:nsid w:val="553351EC"/>
    <w:multiLevelType w:val="multilevel"/>
    <w:tmpl w:val="38A45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9" w15:restartNumberingAfterBreak="0">
    <w:nsid w:val="554B6CE0"/>
    <w:multiLevelType w:val="multilevel"/>
    <w:tmpl w:val="2C10A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0" w15:restartNumberingAfterBreak="0">
    <w:nsid w:val="554E5074"/>
    <w:multiLevelType w:val="multilevel"/>
    <w:tmpl w:val="60980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1" w15:restartNumberingAfterBreak="0">
    <w:nsid w:val="55915C02"/>
    <w:multiLevelType w:val="multilevel"/>
    <w:tmpl w:val="09A43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2" w15:restartNumberingAfterBreak="0">
    <w:nsid w:val="55A158D7"/>
    <w:multiLevelType w:val="multilevel"/>
    <w:tmpl w:val="CF6AA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3" w15:restartNumberingAfterBreak="0">
    <w:nsid w:val="55DC234B"/>
    <w:multiLevelType w:val="multilevel"/>
    <w:tmpl w:val="79F29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4" w15:restartNumberingAfterBreak="0">
    <w:nsid w:val="55E73B73"/>
    <w:multiLevelType w:val="multilevel"/>
    <w:tmpl w:val="BD48E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5" w15:restartNumberingAfterBreak="0">
    <w:nsid w:val="560125D0"/>
    <w:multiLevelType w:val="multilevel"/>
    <w:tmpl w:val="93DA9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6" w15:restartNumberingAfterBreak="0">
    <w:nsid w:val="56094D67"/>
    <w:multiLevelType w:val="multilevel"/>
    <w:tmpl w:val="6C102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7" w15:restartNumberingAfterBreak="0">
    <w:nsid w:val="560D78CD"/>
    <w:multiLevelType w:val="multilevel"/>
    <w:tmpl w:val="51884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8" w15:restartNumberingAfterBreak="0">
    <w:nsid w:val="56263069"/>
    <w:multiLevelType w:val="multilevel"/>
    <w:tmpl w:val="B97AF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9" w15:restartNumberingAfterBreak="0">
    <w:nsid w:val="568B6C7A"/>
    <w:multiLevelType w:val="multilevel"/>
    <w:tmpl w:val="B70A7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0" w15:restartNumberingAfterBreak="0">
    <w:nsid w:val="568B6D2C"/>
    <w:multiLevelType w:val="multilevel"/>
    <w:tmpl w:val="16646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1" w15:restartNumberingAfterBreak="0">
    <w:nsid w:val="568C0D41"/>
    <w:multiLevelType w:val="multilevel"/>
    <w:tmpl w:val="37E24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2" w15:restartNumberingAfterBreak="0">
    <w:nsid w:val="56A82967"/>
    <w:multiLevelType w:val="multilevel"/>
    <w:tmpl w:val="32C04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3" w15:restartNumberingAfterBreak="0">
    <w:nsid w:val="5713425C"/>
    <w:multiLevelType w:val="multilevel"/>
    <w:tmpl w:val="FB745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4" w15:restartNumberingAfterBreak="0">
    <w:nsid w:val="57203FB7"/>
    <w:multiLevelType w:val="multilevel"/>
    <w:tmpl w:val="3F1EEB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5" w15:restartNumberingAfterBreak="0">
    <w:nsid w:val="574245BF"/>
    <w:multiLevelType w:val="multilevel"/>
    <w:tmpl w:val="D1C88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6" w15:restartNumberingAfterBreak="0">
    <w:nsid w:val="574528DA"/>
    <w:multiLevelType w:val="multilevel"/>
    <w:tmpl w:val="D95E8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7" w15:restartNumberingAfterBreak="0">
    <w:nsid w:val="575D62D4"/>
    <w:multiLevelType w:val="multilevel"/>
    <w:tmpl w:val="5BB80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8" w15:restartNumberingAfterBreak="0">
    <w:nsid w:val="5765786E"/>
    <w:multiLevelType w:val="multilevel"/>
    <w:tmpl w:val="B768A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9" w15:restartNumberingAfterBreak="0">
    <w:nsid w:val="57867854"/>
    <w:multiLevelType w:val="multilevel"/>
    <w:tmpl w:val="FE92E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0" w15:restartNumberingAfterBreak="0">
    <w:nsid w:val="57912E3D"/>
    <w:multiLevelType w:val="multilevel"/>
    <w:tmpl w:val="103C3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1" w15:restartNumberingAfterBreak="0">
    <w:nsid w:val="57DB2481"/>
    <w:multiLevelType w:val="multilevel"/>
    <w:tmpl w:val="2280E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2" w15:restartNumberingAfterBreak="0">
    <w:nsid w:val="57E528AC"/>
    <w:multiLevelType w:val="multilevel"/>
    <w:tmpl w:val="1C2AB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3" w15:restartNumberingAfterBreak="0">
    <w:nsid w:val="58092AEC"/>
    <w:multiLevelType w:val="multilevel"/>
    <w:tmpl w:val="B4000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4" w15:restartNumberingAfterBreak="0">
    <w:nsid w:val="582F4D5D"/>
    <w:multiLevelType w:val="multilevel"/>
    <w:tmpl w:val="6936B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5" w15:restartNumberingAfterBreak="0">
    <w:nsid w:val="587E26FB"/>
    <w:multiLevelType w:val="multilevel"/>
    <w:tmpl w:val="2BC0D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6" w15:restartNumberingAfterBreak="0">
    <w:nsid w:val="58BC781E"/>
    <w:multiLevelType w:val="multilevel"/>
    <w:tmpl w:val="D5908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7" w15:restartNumberingAfterBreak="0">
    <w:nsid w:val="58CB2B02"/>
    <w:multiLevelType w:val="multilevel"/>
    <w:tmpl w:val="41608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8" w15:restartNumberingAfterBreak="0">
    <w:nsid w:val="58D82209"/>
    <w:multiLevelType w:val="multilevel"/>
    <w:tmpl w:val="C896C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9" w15:restartNumberingAfterBreak="0">
    <w:nsid w:val="58DE0DDA"/>
    <w:multiLevelType w:val="multilevel"/>
    <w:tmpl w:val="26DE6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0" w15:restartNumberingAfterBreak="0">
    <w:nsid w:val="59537B53"/>
    <w:multiLevelType w:val="multilevel"/>
    <w:tmpl w:val="07D83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1" w15:restartNumberingAfterBreak="0">
    <w:nsid w:val="595A251D"/>
    <w:multiLevelType w:val="multilevel"/>
    <w:tmpl w:val="0F9C2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2" w15:restartNumberingAfterBreak="0">
    <w:nsid w:val="596A01C8"/>
    <w:multiLevelType w:val="multilevel"/>
    <w:tmpl w:val="EC529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3" w15:restartNumberingAfterBreak="0">
    <w:nsid w:val="597E0754"/>
    <w:multiLevelType w:val="multilevel"/>
    <w:tmpl w:val="A7C26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4" w15:restartNumberingAfterBreak="0">
    <w:nsid w:val="597E77BE"/>
    <w:multiLevelType w:val="multilevel"/>
    <w:tmpl w:val="2F820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5" w15:restartNumberingAfterBreak="0">
    <w:nsid w:val="59C92F07"/>
    <w:multiLevelType w:val="multilevel"/>
    <w:tmpl w:val="9176C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6" w15:restartNumberingAfterBreak="0">
    <w:nsid w:val="59D504FC"/>
    <w:multiLevelType w:val="multilevel"/>
    <w:tmpl w:val="D6BA4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7" w15:restartNumberingAfterBreak="0">
    <w:nsid w:val="59E1540C"/>
    <w:multiLevelType w:val="multilevel"/>
    <w:tmpl w:val="275C7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8" w15:restartNumberingAfterBreak="0">
    <w:nsid w:val="59E32E0F"/>
    <w:multiLevelType w:val="multilevel"/>
    <w:tmpl w:val="60365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9" w15:restartNumberingAfterBreak="0">
    <w:nsid w:val="59F12E25"/>
    <w:multiLevelType w:val="multilevel"/>
    <w:tmpl w:val="0FAA7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0" w15:restartNumberingAfterBreak="0">
    <w:nsid w:val="59FA02AD"/>
    <w:multiLevelType w:val="multilevel"/>
    <w:tmpl w:val="CAD4B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1" w15:restartNumberingAfterBreak="0">
    <w:nsid w:val="5A21613A"/>
    <w:multiLevelType w:val="multilevel"/>
    <w:tmpl w:val="8B6C2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2" w15:restartNumberingAfterBreak="0">
    <w:nsid w:val="5A246BB5"/>
    <w:multiLevelType w:val="multilevel"/>
    <w:tmpl w:val="90DAA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3" w15:restartNumberingAfterBreak="0">
    <w:nsid w:val="5A58270F"/>
    <w:multiLevelType w:val="multilevel"/>
    <w:tmpl w:val="4C560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4" w15:restartNumberingAfterBreak="0">
    <w:nsid w:val="5A5836E3"/>
    <w:multiLevelType w:val="multilevel"/>
    <w:tmpl w:val="BB867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5" w15:restartNumberingAfterBreak="0">
    <w:nsid w:val="5A5A0605"/>
    <w:multiLevelType w:val="multilevel"/>
    <w:tmpl w:val="2C4E0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6" w15:restartNumberingAfterBreak="0">
    <w:nsid w:val="5A7461C7"/>
    <w:multiLevelType w:val="multilevel"/>
    <w:tmpl w:val="C040F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7" w15:restartNumberingAfterBreak="0">
    <w:nsid w:val="5A8E3334"/>
    <w:multiLevelType w:val="multilevel"/>
    <w:tmpl w:val="F8CC2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8" w15:restartNumberingAfterBreak="0">
    <w:nsid w:val="5AAE17D2"/>
    <w:multiLevelType w:val="multilevel"/>
    <w:tmpl w:val="278C7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9" w15:restartNumberingAfterBreak="0">
    <w:nsid w:val="5AAE1EE8"/>
    <w:multiLevelType w:val="multilevel"/>
    <w:tmpl w:val="DA381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0" w15:restartNumberingAfterBreak="0">
    <w:nsid w:val="5AC75B93"/>
    <w:multiLevelType w:val="multilevel"/>
    <w:tmpl w:val="C67E5C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1" w15:restartNumberingAfterBreak="0">
    <w:nsid w:val="5AD85964"/>
    <w:multiLevelType w:val="multilevel"/>
    <w:tmpl w:val="3F38B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2" w15:restartNumberingAfterBreak="0">
    <w:nsid w:val="5AE24FB9"/>
    <w:multiLevelType w:val="multilevel"/>
    <w:tmpl w:val="7F5C6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3" w15:restartNumberingAfterBreak="0">
    <w:nsid w:val="5B11554A"/>
    <w:multiLevelType w:val="multilevel"/>
    <w:tmpl w:val="5F2A4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4" w15:restartNumberingAfterBreak="0">
    <w:nsid w:val="5B290522"/>
    <w:multiLevelType w:val="multilevel"/>
    <w:tmpl w:val="29B0D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5" w15:restartNumberingAfterBreak="0">
    <w:nsid w:val="5B5763CB"/>
    <w:multiLevelType w:val="multilevel"/>
    <w:tmpl w:val="786A0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6" w15:restartNumberingAfterBreak="0">
    <w:nsid w:val="5B5C1036"/>
    <w:multiLevelType w:val="multilevel"/>
    <w:tmpl w:val="1E809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7" w15:restartNumberingAfterBreak="0">
    <w:nsid w:val="5B9645C5"/>
    <w:multiLevelType w:val="multilevel"/>
    <w:tmpl w:val="B6A2F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8" w15:restartNumberingAfterBreak="0">
    <w:nsid w:val="5BB32AA7"/>
    <w:multiLevelType w:val="multilevel"/>
    <w:tmpl w:val="0ED09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9" w15:restartNumberingAfterBreak="0">
    <w:nsid w:val="5BDD7A8F"/>
    <w:multiLevelType w:val="multilevel"/>
    <w:tmpl w:val="36F80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0" w15:restartNumberingAfterBreak="0">
    <w:nsid w:val="5BF16FBB"/>
    <w:multiLevelType w:val="multilevel"/>
    <w:tmpl w:val="6EDEB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1" w15:restartNumberingAfterBreak="0">
    <w:nsid w:val="5BFB7A9E"/>
    <w:multiLevelType w:val="multilevel"/>
    <w:tmpl w:val="A7142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2" w15:restartNumberingAfterBreak="0">
    <w:nsid w:val="5C464367"/>
    <w:multiLevelType w:val="multilevel"/>
    <w:tmpl w:val="2FE60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3" w15:restartNumberingAfterBreak="0">
    <w:nsid w:val="5C480032"/>
    <w:multiLevelType w:val="multilevel"/>
    <w:tmpl w:val="57083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4" w15:restartNumberingAfterBreak="0">
    <w:nsid w:val="5C5733CB"/>
    <w:multiLevelType w:val="multilevel"/>
    <w:tmpl w:val="60287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5" w15:restartNumberingAfterBreak="0">
    <w:nsid w:val="5C5A2D5D"/>
    <w:multiLevelType w:val="multilevel"/>
    <w:tmpl w:val="072A4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6" w15:restartNumberingAfterBreak="0">
    <w:nsid w:val="5C806DB5"/>
    <w:multiLevelType w:val="multilevel"/>
    <w:tmpl w:val="F9C6A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7" w15:restartNumberingAfterBreak="0">
    <w:nsid w:val="5C8D5564"/>
    <w:multiLevelType w:val="multilevel"/>
    <w:tmpl w:val="6C9E5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8" w15:restartNumberingAfterBreak="0">
    <w:nsid w:val="5C946A65"/>
    <w:multiLevelType w:val="multilevel"/>
    <w:tmpl w:val="CB8A2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9" w15:restartNumberingAfterBreak="0">
    <w:nsid w:val="5CF145D6"/>
    <w:multiLevelType w:val="multilevel"/>
    <w:tmpl w:val="BDD2C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0" w15:restartNumberingAfterBreak="0">
    <w:nsid w:val="5CF85A63"/>
    <w:multiLevelType w:val="multilevel"/>
    <w:tmpl w:val="C2027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1" w15:restartNumberingAfterBreak="0">
    <w:nsid w:val="5D317093"/>
    <w:multiLevelType w:val="multilevel"/>
    <w:tmpl w:val="EC82C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2" w15:restartNumberingAfterBreak="0">
    <w:nsid w:val="5D501F43"/>
    <w:multiLevelType w:val="multilevel"/>
    <w:tmpl w:val="20CC7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3" w15:restartNumberingAfterBreak="0">
    <w:nsid w:val="5D85074E"/>
    <w:multiLevelType w:val="multilevel"/>
    <w:tmpl w:val="C2801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4" w15:restartNumberingAfterBreak="0">
    <w:nsid w:val="5E0116C1"/>
    <w:multiLevelType w:val="multilevel"/>
    <w:tmpl w:val="1F742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5" w15:restartNumberingAfterBreak="0">
    <w:nsid w:val="5E1E694A"/>
    <w:multiLevelType w:val="multilevel"/>
    <w:tmpl w:val="1E88C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6" w15:restartNumberingAfterBreak="0">
    <w:nsid w:val="5E220001"/>
    <w:multiLevelType w:val="multilevel"/>
    <w:tmpl w:val="CC58D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7" w15:restartNumberingAfterBreak="0">
    <w:nsid w:val="5E291B03"/>
    <w:multiLevelType w:val="multilevel"/>
    <w:tmpl w:val="D3C25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8" w15:restartNumberingAfterBreak="0">
    <w:nsid w:val="5E564E66"/>
    <w:multiLevelType w:val="multilevel"/>
    <w:tmpl w:val="BCDCE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9" w15:restartNumberingAfterBreak="0">
    <w:nsid w:val="5E7B6A9A"/>
    <w:multiLevelType w:val="multilevel"/>
    <w:tmpl w:val="B942C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0" w15:restartNumberingAfterBreak="0">
    <w:nsid w:val="5E8020C5"/>
    <w:multiLevelType w:val="multilevel"/>
    <w:tmpl w:val="BF14F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1" w15:restartNumberingAfterBreak="0">
    <w:nsid w:val="5EDB48E1"/>
    <w:multiLevelType w:val="multilevel"/>
    <w:tmpl w:val="4044D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2" w15:restartNumberingAfterBreak="0">
    <w:nsid w:val="5EFC4110"/>
    <w:multiLevelType w:val="multilevel"/>
    <w:tmpl w:val="7E0E5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4" w15:restartNumberingAfterBreak="0">
    <w:nsid w:val="5F4E0C9A"/>
    <w:multiLevelType w:val="multilevel"/>
    <w:tmpl w:val="43822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5" w15:restartNumberingAfterBreak="0">
    <w:nsid w:val="5F9E0ADF"/>
    <w:multiLevelType w:val="multilevel"/>
    <w:tmpl w:val="82A20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6" w15:restartNumberingAfterBreak="0">
    <w:nsid w:val="5FB86DA3"/>
    <w:multiLevelType w:val="multilevel"/>
    <w:tmpl w:val="8990C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7" w15:restartNumberingAfterBreak="0">
    <w:nsid w:val="5FBE4384"/>
    <w:multiLevelType w:val="multilevel"/>
    <w:tmpl w:val="E53CE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8" w15:restartNumberingAfterBreak="0">
    <w:nsid w:val="5FCA08D9"/>
    <w:multiLevelType w:val="multilevel"/>
    <w:tmpl w:val="28466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9" w15:restartNumberingAfterBreak="0">
    <w:nsid w:val="5FCE1AB0"/>
    <w:multiLevelType w:val="multilevel"/>
    <w:tmpl w:val="F7865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0" w15:restartNumberingAfterBreak="0">
    <w:nsid w:val="5FD40395"/>
    <w:multiLevelType w:val="multilevel"/>
    <w:tmpl w:val="1F9CF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1" w15:restartNumberingAfterBreak="0">
    <w:nsid w:val="5FE050C5"/>
    <w:multiLevelType w:val="multilevel"/>
    <w:tmpl w:val="9F6A1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2" w15:restartNumberingAfterBreak="0">
    <w:nsid w:val="5FEB7BC6"/>
    <w:multiLevelType w:val="multilevel"/>
    <w:tmpl w:val="50704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3" w15:restartNumberingAfterBreak="0">
    <w:nsid w:val="5FF92B25"/>
    <w:multiLevelType w:val="multilevel"/>
    <w:tmpl w:val="EF8C6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4" w15:restartNumberingAfterBreak="0">
    <w:nsid w:val="600D29F6"/>
    <w:multiLevelType w:val="multilevel"/>
    <w:tmpl w:val="DD161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5" w15:restartNumberingAfterBreak="0">
    <w:nsid w:val="60295414"/>
    <w:multiLevelType w:val="multilevel"/>
    <w:tmpl w:val="7584E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6" w15:restartNumberingAfterBreak="0">
    <w:nsid w:val="602A758D"/>
    <w:multiLevelType w:val="multilevel"/>
    <w:tmpl w:val="FF0E6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7" w15:restartNumberingAfterBreak="0">
    <w:nsid w:val="608C2763"/>
    <w:multiLevelType w:val="multilevel"/>
    <w:tmpl w:val="7A5A6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8" w15:restartNumberingAfterBreak="0">
    <w:nsid w:val="60920A1C"/>
    <w:multiLevelType w:val="multilevel"/>
    <w:tmpl w:val="EB248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9" w15:restartNumberingAfterBreak="0">
    <w:nsid w:val="609A511E"/>
    <w:multiLevelType w:val="multilevel"/>
    <w:tmpl w:val="42C01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0" w15:restartNumberingAfterBreak="0">
    <w:nsid w:val="60A84B8C"/>
    <w:multiLevelType w:val="multilevel"/>
    <w:tmpl w:val="0FE8A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1" w15:restartNumberingAfterBreak="0">
    <w:nsid w:val="618F7FB9"/>
    <w:multiLevelType w:val="multilevel"/>
    <w:tmpl w:val="5AACD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2" w15:restartNumberingAfterBreak="0">
    <w:nsid w:val="61C10798"/>
    <w:multiLevelType w:val="multilevel"/>
    <w:tmpl w:val="25546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3" w15:restartNumberingAfterBreak="0">
    <w:nsid w:val="61CC0F32"/>
    <w:multiLevelType w:val="multilevel"/>
    <w:tmpl w:val="6DDE4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4" w15:restartNumberingAfterBreak="0">
    <w:nsid w:val="622853CE"/>
    <w:multiLevelType w:val="multilevel"/>
    <w:tmpl w:val="872AF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5" w15:restartNumberingAfterBreak="0">
    <w:nsid w:val="625A5201"/>
    <w:multiLevelType w:val="multilevel"/>
    <w:tmpl w:val="6AEC5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6" w15:restartNumberingAfterBreak="0">
    <w:nsid w:val="6264621E"/>
    <w:multiLevelType w:val="multilevel"/>
    <w:tmpl w:val="D136C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7" w15:restartNumberingAfterBreak="0">
    <w:nsid w:val="62FB0976"/>
    <w:multiLevelType w:val="multilevel"/>
    <w:tmpl w:val="5644C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8" w15:restartNumberingAfterBreak="0">
    <w:nsid w:val="6301614F"/>
    <w:multiLevelType w:val="multilevel"/>
    <w:tmpl w:val="DC8A5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9" w15:restartNumberingAfterBreak="0">
    <w:nsid w:val="63417231"/>
    <w:multiLevelType w:val="multilevel"/>
    <w:tmpl w:val="06763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0" w15:restartNumberingAfterBreak="0">
    <w:nsid w:val="637E146D"/>
    <w:multiLevelType w:val="multilevel"/>
    <w:tmpl w:val="8C82C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1"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2" w15:restartNumberingAfterBreak="0">
    <w:nsid w:val="63807EFB"/>
    <w:multiLevelType w:val="multilevel"/>
    <w:tmpl w:val="71204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3" w15:restartNumberingAfterBreak="0">
    <w:nsid w:val="63847B9D"/>
    <w:multiLevelType w:val="multilevel"/>
    <w:tmpl w:val="0040C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4" w15:restartNumberingAfterBreak="0">
    <w:nsid w:val="63B846F2"/>
    <w:multiLevelType w:val="multilevel"/>
    <w:tmpl w:val="D012F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5" w15:restartNumberingAfterBreak="0">
    <w:nsid w:val="63ED355D"/>
    <w:multiLevelType w:val="multilevel"/>
    <w:tmpl w:val="B93E1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6" w15:restartNumberingAfterBreak="0">
    <w:nsid w:val="63F02901"/>
    <w:multiLevelType w:val="multilevel"/>
    <w:tmpl w:val="B0181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7" w15:restartNumberingAfterBreak="0">
    <w:nsid w:val="643A4B64"/>
    <w:multiLevelType w:val="multilevel"/>
    <w:tmpl w:val="E9481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8" w15:restartNumberingAfterBreak="0">
    <w:nsid w:val="64AB47A9"/>
    <w:multiLevelType w:val="multilevel"/>
    <w:tmpl w:val="C8E47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9" w15:restartNumberingAfterBreak="0">
    <w:nsid w:val="64B37D0D"/>
    <w:multiLevelType w:val="multilevel"/>
    <w:tmpl w:val="77D0E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0" w15:restartNumberingAfterBreak="0">
    <w:nsid w:val="64BA798C"/>
    <w:multiLevelType w:val="multilevel"/>
    <w:tmpl w:val="AAA02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1" w15:restartNumberingAfterBreak="0">
    <w:nsid w:val="64F84B4D"/>
    <w:multiLevelType w:val="multilevel"/>
    <w:tmpl w:val="02E8E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2" w15:restartNumberingAfterBreak="0">
    <w:nsid w:val="650F2E17"/>
    <w:multiLevelType w:val="multilevel"/>
    <w:tmpl w:val="EE4C7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3" w15:restartNumberingAfterBreak="0">
    <w:nsid w:val="65802B2F"/>
    <w:multiLevelType w:val="multilevel"/>
    <w:tmpl w:val="C674F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4" w15:restartNumberingAfterBreak="0">
    <w:nsid w:val="65D03531"/>
    <w:multiLevelType w:val="multilevel"/>
    <w:tmpl w:val="9EB04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5" w15:restartNumberingAfterBreak="0">
    <w:nsid w:val="65FC4199"/>
    <w:multiLevelType w:val="multilevel"/>
    <w:tmpl w:val="B86CB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6" w15:restartNumberingAfterBreak="0">
    <w:nsid w:val="66256D19"/>
    <w:multiLevelType w:val="multilevel"/>
    <w:tmpl w:val="36BAD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7" w15:restartNumberingAfterBreak="0">
    <w:nsid w:val="666510A8"/>
    <w:multiLevelType w:val="multilevel"/>
    <w:tmpl w:val="803A9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8" w15:restartNumberingAfterBreak="0">
    <w:nsid w:val="66673CF2"/>
    <w:multiLevelType w:val="multilevel"/>
    <w:tmpl w:val="89064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9" w15:restartNumberingAfterBreak="0">
    <w:nsid w:val="66CE46B0"/>
    <w:multiLevelType w:val="multilevel"/>
    <w:tmpl w:val="4184B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0" w15:restartNumberingAfterBreak="0">
    <w:nsid w:val="66F47230"/>
    <w:multiLevelType w:val="multilevel"/>
    <w:tmpl w:val="C8E6D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1" w15:restartNumberingAfterBreak="0">
    <w:nsid w:val="674E73D6"/>
    <w:multiLevelType w:val="multilevel"/>
    <w:tmpl w:val="51BAB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2" w15:restartNumberingAfterBreak="0">
    <w:nsid w:val="676859CE"/>
    <w:multiLevelType w:val="multilevel"/>
    <w:tmpl w:val="E0104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3" w15:restartNumberingAfterBreak="0">
    <w:nsid w:val="67A03CBA"/>
    <w:multiLevelType w:val="multilevel"/>
    <w:tmpl w:val="F2427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4" w15:restartNumberingAfterBreak="0">
    <w:nsid w:val="67D06A09"/>
    <w:multiLevelType w:val="multilevel"/>
    <w:tmpl w:val="4BF8E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5" w15:restartNumberingAfterBreak="0">
    <w:nsid w:val="680F4A79"/>
    <w:multiLevelType w:val="multilevel"/>
    <w:tmpl w:val="8BC23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6" w15:restartNumberingAfterBreak="0">
    <w:nsid w:val="68316FD2"/>
    <w:multiLevelType w:val="multilevel"/>
    <w:tmpl w:val="1F683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7" w15:restartNumberingAfterBreak="0">
    <w:nsid w:val="683E6833"/>
    <w:multiLevelType w:val="multilevel"/>
    <w:tmpl w:val="51CC5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8" w15:restartNumberingAfterBreak="0">
    <w:nsid w:val="683F7E80"/>
    <w:multiLevelType w:val="multilevel"/>
    <w:tmpl w:val="947CC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9" w15:restartNumberingAfterBreak="0">
    <w:nsid w:val="684276B6"/>
    <w:multiLevelType w:val="multilevel"/>
    <w:tmpl w:val="D90E9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0" w15:restartNumberingAfterBreak="0">
    <w:nsid w:val="688F7508"/>
    <w:multiLevelType w:val="multilevel"/>
    <w:tmpl w:val="0A5CA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1" w15:restartNumberingAfterBreak="0">
    <w:nsid w:val="6890225C"/>
    <w:multiLevelType w:val="multilevel"/>
    <w:tmpl w:val="C09CD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2" w15:restartNumberingAfterBreak="0">
    <w:nsid w:val="689C75D7"/>
    <w:multiLevelType w:val="multilevel"/>
    <w:tmpl w:val="05D8A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3" w15:restartNumberingAfterBreak="0">
    <w:nsid w:val="68A549F9"/>
    <w:multiLevelType w:val="multilevel"/>
    <w:tmpl w:val="3E84A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4" w15:restartNumberingAfterBreak="0">
    <w:nsid w:val="68CF291F"/>
    <w:multiLevelType w:val="multilevel"/>
    <w:tmpl w:val="7F28C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5" w15:restartNumberingAfterBreak="0">
    <w:nsid w:val="6921754F"/>
    <w:multiLevelType w:val="multilevel"/>
    <w:tmpl w:val="42728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6" w15:restartNumberingAfterBreak="0">
    <w:nsid w:val="69373409"/>
    <w:multiLevelType w:val="multilevel"/>
    <w:tmpl w:val="E5FC9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7" w15:restartNumberingAfterBreak="0">
    <w:nsid w:val="694370BF"/>
    <w:multiLevelType w:val="multilevel"/>
    <w:tmpl w:val="28C45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8" w15:restartNumberingAfterBreak="0">
    <w:nsid w:val="69E117D1"/>
    <w:multiLevelType w:val="multilevel"/>
    <w:tmpl w:val="E710E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9" w15:restartNumberingAfterBreak="0">
    <w:nsid w:val="69F4116F"/>
    <w:multiLevelType w:val="multilevel"/>
    <w:tmpl w:val="24AE9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0" w15:restartNumberingAfterBreak="0">
    <w:nsid w:val="6A227592"/>
    <w:multiLevelType w:val="multilevel"/>
    <w:tmpl w:val="67C2F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1" w15:restartNumberingAfterBreak="0">
    <w:nsid w:val="6A2A100D"/>
    <w:multiLevelType w:val="multilevel"/>
    <w:tmpl w:val="D3E0C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2" w15:restartNumberingAfterBreak="0">
    <w:nsid w:val="6A4057AE"/>
    <w:multiLevelType w:val="multilevel"/>
    <w:tmpl w:val="09BA9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3" w15:restartNumberingAfterBreak="0">
    <w:nsid w:val="6A603E39"/>
    <w:multiLevelType w:val="multilevel"/>
    <w:tmpl w:val="8DDCC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4" w15:restartNumberingAfterBreak="0">
    <w:nsid w:val="6A661E14"/>
    <w:multiLevelType w:val="multilevel"/>
    <w:tmpl w:val="48B25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5" w15:restartNumberingAfterBreak="0">
    <w:nsid w:val="6A89486C"/>
    <w:multiLevelType w:val="multilevel"/>
    <w:tmpl w:val="39E2E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6" w15:restartNumberingAfterBreak="0">
    <w:nsid w:val="6A89646F"/>
    <w:multiLevelType w:val="multilevel"/>
    <w:tmpl w:val="A1164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7" w15:restartNumberingAfterBreak="0">
    <w:nsid w:val="6A917CA9"/>
    <w:multiLevelType w:val="multilevel"/>
    <w:tmpl w:val="859A0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8" w15:restartNumberingAfterBreak="0">
    <w:nsid w:val="6AB43E7A"/>
    <w:multiLevelType w:val="multilevel"/>
    <w:tmpl w:val="FFA4C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9" w15:restartNumberingAfterBreak="0">
    <w:nsid w:val="6AB44178"/>
    <w:multiLevelType w:val="multilevel"/>
    <w:tmpl w:val="CE263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0" w15:restartNumberingAfterBreak="0">
    <w:nsid w:val="6AB910AA"/>
    <w:multiLevelType w:val="multilevel"/>
    <w:tmpl w:val="12F6E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1" w15:restartNumberingAfterBreak="0">
    <w:nsid w:val="6AD36F77"/>
    <w:multiLevelType w:val="multilevel"/>
    <w:tmpl w:val="D706B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2" w15:restartNumberingAfterBreak="0">
    <w:nsid w:val="6AD54356"/>
    <w:multiLevelType w:val="multilevel"/>
    <w:tmpl w:val="E8B4C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3" w15:restartNumberingAfterBreak="0">
    <w:nsid w:val="6AD7107A"/>
    <w:multiLevelType w:val="multilevel"/>
    <w:tmpl w:val="85185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4" w15:restartNumberingAfterBreak="0">
    <w:nsid w:val="6B624C74"/>
    <w:multiLevelType w:val="multilevel"/>
    <w:tmpl w:val="74F69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5" w15:restartNumberingAfterBreak="0">
    <w:nsid w:val="6B9E5A83"/>
    <w:multiLevelType w:val="multilevel"/>
    <w:tmpl w:val="5FF46D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6" w15:restartNumberingAfterBreak="0">
    <w:nsid w:val="6BB4374A"/>
    <w:multiLevelType w:val="multilevel"/>
    <w:tmpl w:val="804A1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7" w15:restartNumberingAfterBreak="0">
    <w:nsid w:val="6BD6505E"/>
    <w:multiLevelType w:val="multilevel"/>
    <w:tmpl w:val="FE7A2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8" w15:restartNumberingAfterBreak="0">
    <w:nsid w:val="6BD92D2D"/>
    <w:multiLevelType w:val="multilevel"/>
    <w:tmpl w:val="86004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9" w15:restartNumberingAfterBreak="0">
    <w:nsid w:val="6BD9368B"/>
    <w:multiLevelType w:val="multilevel"/>
    <w:tmpl w:val="88082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0" w15:restartNumberingAfterBreak="0">
    <w:nsid w:val="6BEA2FCB"/>
    <w:multiLevelType w:val="multilevel"/>
    <w:tmpl w:val="907EA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1" w15:restartNumberingAfterBreak="0">
    <w:nsid w:val="6C2058AA"/>
    <w:multiLevelType w:val="multilevel"/>
    <w:tmpl w:val="9AB23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2" w15:restartNumberingAfterBreak="0">
    <w:nsid w:val="6C2813B6"/>
    <w:multiLevelType w:val="multilevel"/>
    <w:tmpl w:val="CCFC8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3" w15:restartNumberingAfterBreak="0">
    <w:nsid w:val="6C35037D"/>
    <w:multiLevelType w:val="multilevel"/>
    <w:tmpl w:val="170EC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4" w15:restartNumberingAfterBreak="0">
    <w:nsid w:val="6C3C1777"/>
    <w:multiLevelType w:val="multilevel"/>
    <w:tmpl w:val="E20A2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5" w15:restartNumberingAfterBreak="0">
    <w:nsid w:val="6C624D77"/>
    <w:multiLevelType w:val="multilevel"/>
    <w:tmpl w:val="4CF00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6" w15:restartNumberingAfterBreak="0">
    <w:nsid w:val="6C7C326C"/>
    <w:multiLevelType w:val="multilevel"/>
    <w:tmpl w:val="189EB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7" w15:restartNumberingAfterBreak="0">
    <w:nsid w:val="6C8869D0"/>
    <w:multiLevelType w:val="multilevel"/>
    <w:tmpl w:val="2E4C5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8" w15:restartNumberingAfterBreak="0">
    <w:nsid w:val="6C956145"/>
    <w:multiLevelType w:val="multilevel"/>
    <w:tmpl w:val="BE94D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9" w15:restartNumberingAfterBreak="0">
    <w:nsid w:val="6CEA1338"/>
    <w:multiLevelType w:val="multilevel"/>
    <w:tmpl w:val="D9CAC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0" w15:restartNumberingAfterBreak="0">
    <w:nsid w:val="6CFD7178"/>
    <w:multiLevelType w:val="multilevel"/>
    <w:tmpl w:val="B4FE1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1" w15:restartNumberingAfterBreak="0">
    <w:nsid w:val="6D1A4D05"/>
    <w:multiLevelType w:val="multilevel"/>
    <w:tmpl w:val="21F66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2" w15:restartNumberingAfterBreak="0">
    <w:nsid w:val="6D47790D"/>
    <w:multiLevelType w:val="multilevel"/>
    <w:tmpl w:val="56F41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3" w15:restartNumberingAfterBreak="0">
    <w:nsid w:val="6D757BCA"/>
    <w:multiLevelType w:val="multilevel"/>
    <w:tmpl w:val="901E4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4" w15:restartNumberingAfterBreak="0">
    <w:nsid w:val="6DA105F3"/>
    <w:multiLevelType w:val="multilevel"/>
    <w:tmpl w:val="EDD6C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5" w15:restartNumberingAfterBreak="0">
    <w:nsid w:val="6DA51DF4"/>
    <w:multiLevelType w:val="multilevel"/>
    <w:tmpl w:val="8598A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6" w15:restartNumberingAfterBreak="0">
    <w:nsid w:val="6DCC7B85"/>
    <w:multiLevelType w:val="multilevel"/>
    <w:tmpl w:val="E2268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7" w15:restartNumberingAfterBreak="0">
    <w:nsid w:val="6DEA7151"/>
    <w:multiLevelType w:val="multilevel"/>
    <w:tmpl w:val="EABA6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8" w15:restartNumberingAfterBreak="0">
    <w:nsid w:val="6DF35222"/>
    <w:multiLevelType w:val="multilevel"/>
    <w:tmpl w:val="6C124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9" w15:restartNumberingAfterBreak="0">
    <w:nsid w:val="6E086BE8"/>
    <w:multiLevelType w:val="multilevel"/>
    <w:tmpl w:val="CBBA1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0" w15:restartNumberingAfterBreak="0">
    <w:nsid w:val="6E2C5017"/>
    <w:multiLevelType w:val="multilevel"/>
    <w:tmpl w:val="8D743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1" w15:restartNumberingAfterBreak="0">
    <w:nsid w:val="6E436126"/>
    <w:multiLevelType w:val="multilevel"/>
    <w:tmpl w:val="99689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2" w15:restartNumberingAfterBreak="0">
    <w:nsid w:val="6E5629C1"/>
    <w:multiLevelType w:val="multilevel"/>
    <w:tmpl w:val="F3280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3" w15:restartNumberingAfterBreak="0">
    <w:nsid w:val="6E700638"/>
    <w:multiLevelType w:val="multilevel"/>
    <w:tmpl w:val="A49C7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4" w15:restartNumberingAfterBreak="0">
    <w:nsid w:val="6E7D0897"/>
    <w:multiLevelType w:val="multilevel"/>
    <w:tmpl w:val="57FCE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5" w15:restartNumberingAfterBreak="0">
    <w:nsid w:val="6E8E1F1D"/>
    <w:multiLevelType w:val="multilevel"/>
    <w:tmpl w:val="96F6D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6" w15:restartNumberingAfterBreak="0">
    <w:nsid w:val="6EA56E6A"/>
    <w:multiLevelType w:val="multilevel"/>
    <w:tmpl w:val="55BA3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7" w15:restartNumberingAfterBreak="0">
    <w:nsid w:val="6EA87F85"/>
    <w:multiLevelType w:val="multilevel"/>
    <w:tmpl w:val="D24C5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8" w15:restartNumberingAfterBreak="0">
    <w:nsid w:val="6EB90FC3"/>
    <w:multiLevelType w:val="multilevel"/>
    <w:tmpl w:val="C3C61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9" w15:restartNumberingAfterBreak="0">
    <w:nsid w:val="6EC54E73"/>
    <w:multiLevelType w:val="multilevel"/>
    <w:tmpl w:val="BF3E2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0" w15:restartNumberingAfterBreak="0">
    <w:nsid w:val="6EDB14A0"/>
    <w:multiLevelType w:val="multilevel"/>
    <w:tmpl w:val="D2ACC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1" w15:restartNumberingAfterBreak="0">
    <w:nsid w:val="6EFD257F"/>
    <w:multiLevelType w:val="multilevel"/>
    <w:tmpl w:val="7D606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2" w15:restartNumberingAfterBreak="0">
    <w:nsid w:val="6F4452D0"/>
    <w:multiLevelType w:val="multilevel"/>
    <w:tmpl w:val="98C0A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3" w15:restartNumberingAfterBreak="0">
    <w:nsid w:val="6F5313F4"/>
    <w:multiLevelType w:val="multilevel"/>
    <w:tmpl w:val="74507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4" w15:restartNumberingAfterBreak="0">
    <w:nsid w:val="6F990274"/>
    <w:multiLevelType w:val="multilevel"/>
    <w:tmpl w:val="7A26A5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5" w15:restartNumberingAfterBreak="0">
    <w:nsid w:val="6FAE2765"/>
    <w:multiLevelType w:val="multilevel"/>
    <w:tmpl w:val="2FA42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6" w15:restartNumberingAfterBreak="0">
    <w:nsid w:val="6FC6585A"/>
    <w:multiLevelType w:val="multilevel"/>
    <w:tmpl w:val="55786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7" w15:restartNumberingAfterBreak="0">
    <w:nsid w:val="6FE3284B"/>
    <w:multiLevelType w:val="multilevel"/>
    <w:tmpl w:val="1A8CB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8" w15:restartNumberingAfterBreak="0">
    <w:nsid w:val="701820BF"/>
    <w:multiLevelType w:val="multilevel"/>
    <w:tmpl w:val="EFB0B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9" w15:restartNumberingAfterBreak="0">
    <w:nsid w:val="70262548"/>
    <w:multiLevelType w:val="multilevel"/>
    <w:tmpl w:val="C7802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0" w15:restartNumberingAfterBreak="0">
    <w:nsid w:val="70360C2A"/>
    <w:multiLevelType w:val="multilevel"/>
    <w:tmpl w:val="9F449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1" w15:restartNumberingAfterBreak="0">
    <w:nsid w:val="704256DE"/>
    <w:multiLevelType w:val="multilevel"/>
    <w:tmpl w:val="7C2C2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2" w15:restartNumberingAfterBreak="0">
    <w:nsid w:val="70485A8C"/>
    <w:multiLevelType w:val="multilevel"/>
    <w:tmpl w:val="DC4CE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3" w15:restartNumberingAfterBreak="0">
    <w:nsid w:val="704C6AF2"/>
    <w:multiLevelType w:val="multilevel"/>
    <w:tmpl w:val="22D6E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4" w15:restartNumberingAfterBreak="0">
    <w:nsid w:val="705A6CD5"/>
    <w:multiLevelType w:val="multilevel"/>
    <w:tmpl w:val="FEDCC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5" w15:restartNumberingAfterBreak="0">
    <w:nsid w:val="7090102D"/>
    <w:multiLevelType w:val="multilevel"/>
    <w:tmpl w:val="A2EE1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6" w15:restartNumberingAfterBreak="0">
    <w:nsid w:val="70B63D0A"/>
    <w:multiLevelType w:val="multilevel"/>
    <w:tmpl w:val="E0945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7" w15:restartNumberingAfterBreak="0">
    <w:nsid w:val="70BD4BBB"/>
    <w:multiLevelType w:val="multilevel"/>
    <w:tmpl w:val="0D328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8" w15:restartNumberingAfterBreak="0">
    <w:nsid w:val="70D3267C"/>
    <w:multiLevelType w:val="multilevel"/>
    <w:tmpl w:val="2EB40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9" w15:restartNumberingAfterBreak="0">
    <w:nsid w:val="70E6030B"/>
    <w:multiLevelType w:val="multilevel"/>
    <w:tmpl w:val="CB7E1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0" w15:restartNumberingAfterBreak="0">
    <w:nsid w:val="71065224"/>
    <w:multiLevelType w:val="multilevel"/>
    <w:tmpl w:val="E160E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1" w15:restartNumberingAfterBreak="0">
    <w:nsid w:val="71285EC3"/>
    <w:multiLevelType w:val="multilevel"/>
    <w:tmpl w:val="753AB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2"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893" w15:restartNumberingAfterBreak="0">
    <w:nsid w:val="71510549"/>
    <w:multiLevelType w:val="multilevel"/>
    <w:tmpl w:val="04BAC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4" w15:restartNumberingAfterBreak="0">
    <w:nsid w:val="7168772E"/>
    <w:multiLevelType w:val="multilevel"/>
    <w:tmpl w:val="C4F2F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5" w15:restartNumberingAfterBreak="0">
    <w:nsid w:val="71687DC6"/>
    <w:multiLevelType w:val="multilevel"/>
    <w:tmpl w:val="C7441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6" w15:restartNumberingAfterBreak="0">
    <w:nsid w:val="71A10F6B"/>
    <w:multiLevelType w:val="multilevel"/>
    <w:tmpl w:val="55BA4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7" w15:restartNumberingAfterBreak="0">
    <w:nsid w:val="71C85BBA"/>
    <w:multiLevelType w:val="multilevel"/>
    <w:tmpl w:val="55EA4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8" w15:restartNumberingAfterBreak="0">
    <w:nsid w:val="71DC5C27"/>
    <w:multiLevelType w:val="multilevel"/>
    <w:tmpl w:val="06F0A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9" w15:restartNumberingAfterBreak="0">
    <w:nsid w:val="71EE06AC"/>
    <w:multiLevelType w:val="multilevel"/>
    <w:tmpl w:val="6FC2D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0" w15:restartNumberingAfterBreak="0">
    <w:nsid w:val="72031DC8"/>
    <w:multiLevelType w:val="multilevel"/>
    <w:tmpl w:val="86DAF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1" w15:restartNumberingAfterBreak="0">
    <w:nsid w:val="720F7AD0"/>
    <w:multiLevelType w:val="multilevel"/>
    <w:tmpl w:val="B92EB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2" w15:restartNumberingAfterBreak="0">
    <w:nsid w:val="721C5BD5"/>
    <w:multiLevelType w:val="hybridMultilevel"/>
    <w:tmpl w:val="841472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3" w15:restartNumberingAfterBreak="0">
    <w:nsid w:val="72207718"/>
    <w:multiLevelType w:val="multilevel"/>
    <w:tmpl w:val="6722F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4" w15:restartNumberingAfterBreak="0">
    <w:nsid w:val="722723BE"/>
    <w:multiLevelType w:val="multilevel"/>
    <w:tmpl w:val="E28A4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5" w15:restartNumberingAfterBreak="0">
    <w:nsid w:val="723A58FD"/>
    <w:multiLevelType w:val="multilevel"/>
    <w:tmpl w:val="3DF08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6" w15:restartNumberingAfterBreak="0">
    <w:nsid w:val="726C6D02"/>
    <w:multiLevelType w:val="multilevel"/>
    <w:tmpl w:val="6BEEE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7" w15:restartNumberingAfterBreak="0">
    <w:nsid w:val="72707DB8"/>
    <w:multiLevelType w:val="multilevel"/>
    <w:tmpl w:val="A5D430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8" w15:restartNumberingAfterBreak="0">
    <w:nsid w:val="728F18D5"/>
    <w:multiLevelType w:val="multilevel"/>
    <w:tmpl w:val="A2565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9" w15:restartNumberingAfterBreak="0">
    <w:nsid w:val="72CC4D09"/>
    <w:multiLevelType w:val="multilevel"/>
    <w:tmpl w:val="4E42B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0" w15:restartNumberingAfterBreak="0">
    <w:nsid w:val="730B35EB"/>
    <w:multiLevelType w:val="multilevel"/>
    <w:tmpl w:val="884C3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1" w15:restartNumberingAfterBreak="0">
    <w:nsid w:val="73281130"/>
    <w:multiLevelType w:val="multilevel"/>
    <w:tmpl w:val="39AE2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2" w15:restartNumberingAfterBreak="0">
    <w:nsid w:val="73321CD1"/>
    <w:multiLevelType w:val="multilevel"/>
    <w:tmpl w:val="6570F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3" w15:restartNumberingAfterBreak="0">
    <w:nsid w:val="73473F2B"/>
    <w:multiLevelType w:val="multilevel"/>
    <w:tmpl w:val="22185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4" w15:restartNumberingAfterBreak="0">
    <w:nsid w:val="73875744"/>
    <w:multiLevelType w:val="multilevel"/>
    <w:tmpl w:val="338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5" w15:restartNumberingAfterBreak="0">
    <w:nsid w:val="73F1474D"/>
    <w:multiLevelType w:val="multilevel"/>
    <w:tmpl w:val="4C723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6" w15:restartNumberingAfterBreak="0">
    <w:nsid w:val="73F55877"/>
    <w:multiLevelType w:val="multilevel"/>
    <w:tmpl w:val="2FD8F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7" w15:restartNumberingAfterBreak="0">
    <w:nsid w:val="741C3229"/>
    <w:multiLevelType w:val="multilevel"/>
    <w:tmpl w:val="06BEF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8" w15:restartNumberingAfterBreak="0">
    <w:nsid w:val="74302103"/>
    <w:multiLevelType w:val="multilevel"/>
    <w:tmpl w:val="4502F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9" w15:restartNumberingAfterBreak="0">
    <w:nsid w:val="74331801"/>
    <w:multiLevelType w:val="multilevel"/>
    <w:tmpl w:val="16BED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0" w15:restartNumberingAfterBreak="0">
    <w:nsid w:val="744B1FA6"/>
    <w:multiLevelType w:val="multilevel"/>
    <w:tmpl w:val="BB425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2" w15:restartNumberingAfterBreak="0">
    <w:nsid w:val="74E53A80"/>
    <w:multiLevelType w:val="multilevel"/>
    <w:tmpl w:val="EF86A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3" w15:restartNumberingAfterBreak="0">
    <w:nsid w:val="74F06174"/>
    <w:multiLevelType w:val="multilevel"/>
    <w:tmpl w:val="CFB4D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4" w15:restartNumberingAfterBreak="0">
    <w:nsid w:val="75133644"/>
    <w:multiLevelType w:val="multilevel"/>
    <w:tmpl w:val="301C2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5" w15:restartNumberingAfterBreak="0">
    <w:nsid w:val="75227773"/>
    <w:multiLevelType w:val="multilevel"/>
    <w:tmpl w:val="8AA45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6" w15:restartNumberingAfterBreak="0">
    <w:nsid w:val="75517D24"/>
    <w:multiLevelType w:val="multilevel"/>
    <w:tmpl w:val="56E60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7" w15:restartNumberingAfterBreak="0">
    <w:nsid w:val="755B00F9"/>
    <w:multiLevelType w:val="multilevel"/>
    <w:tmpl w:val="FD1E1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8" w15:restartNumberingAfterBreak="0">
    <w:nsid w:val="75662E52"/>
    <w:multiLevelType w:val="multilevel"/>
    <w:tmpl w:val="8BDE6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9" w15:restartNumberingAfterBreak="0">
    <w:nsid w:val="756B69F0"/>
    <w:multiLevelType w:val="multilevel"/>
    <w:tmpl w:val="CEE49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0" w15:restartNumberingAfterBreak="0">
    <w:nsid w:val="75B56A8A"/>
    <w:multiLevelType w:val="multilevel"/>
    <w:tmpl w:val="DD64E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1" w15:restartNumberingAfterBreak="0">
    <w:nsid w:val="75C261F3"/>
    <w:multiLevelType w:val="multilevel"/>
    <w:tmpl w:val="C396E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2" w15:restartNumberingAfterBreak="0">
    <w:nsid w:val="75D06C54"/>
    <w:multiLevelType w:val="multilevel"/>
    <w:tmpl w:val="2DBA8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3" w15:restartNumberingAfterBreak="0">
    <w:nsid w:val="75DD7859"/>
    <w:multiLevelType w:val="multilevel"/>
    <w:tmpl w:val="A2B0C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4" w15:restartNumberingAfterBreak="0">
    <w:nsid w:val="761B3157"/>
    <w:multiLevelType w:val="multilevel"/>
    <w:tmpl w:val="0D001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5" w15:restartNumberingAfterBreak="0">
    <w:nsid w:val="76240C6C"/>
    <w:multiLevelType w:val="multilevel"/>
    <w:tmpl w:val="6C962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6" w15:restartNumberingAfterBreak="0">
    <w:nsid w:val="765A36B8"/>
    <w:multiLevelType w:val="multilevel"/>
    <w:tmpl w:val="FD543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7" w15:restartNumberingAfterBreak="0">
    <w:nsid w:val="765F7015"/>
    <w:multiLevelType w:val="multilevel"/>
    <w:tmpl w:val="525AC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8" w15:restartNumberingAfterBreak="0">
    <w:nsid w:val="766A0FDB"/>
    <w:multiLevelType w:val="multilevel"/>
    <w:tmpl w:val="E6946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9" w15:restartNumberingAfterBreak="0">
    <w:nsid w:val="766D7F2D"/>
    <w:multiLevelType w:val="multilevel"/>
    <w:tmpl w:val="796A4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0"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941" w15:restartNumberingAfterBreak="0">
    <w:nsid w:val="76A73AAE"/>
    <w:multiLevelType w:val="multilevel"/>
    <w:tmpl w:val="D5107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2" w15:restartNumberingAfterBreak="0">
    <w:nsid w:val="76B30C5C"/>
    <w:multiLevelType w:val="multilevel"/>
    <w:tmpl w:val="AF803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3" w15:restartNumberingAfterBreak="0">
    <w:nsid w:val="76BB408F"/>
    <w:multiLevelType w:val="multilevel"/>
    <w:tmpl w:val="F2E84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4" w15:restartNumberingAfterBreak="0">
    <w:nsid w:val="76C81732"/>
    <w:multiLevelType w:val="multilevel"/>
    <w:tmpl w:val="0C1C0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5" w15:restartNumberingAfterBreak="0">
    <w:nsid w:val="76E9191E"/>
    <w:multiLevelType w:val="multilevel"/>
    <w:tmpl w:val="B0788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6" w15:restartNumberingAfterBreak="0">
    <w:nsid w:val="76F27FEC"/>
    <w:multiLevelType w:val="multilevel"/>
    <w:tmpl w:val="8EFE1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7" w15:restartNumberingAfterBreak="0">
    <w:nsid w:val="77000E23"/>
    <w:multiLevelType w:val="multilevel"/>
    <w:tmpl w:val="049AD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8" w15:restartNumberingAfterBreak="0">
    <w:nsid w:val="77107257"/>
    <w:multiLevelType w:val="multilevel"/>
    <w:tmpl w:val="62804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9" w15:restartNumberingAfterBreak="0">
    <w:nsid w:val="772227F2"/>
    <w:multiLevelType w:val="multilevel"/>
    <w:tmpl w:val="5BA67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0" w15:restartNumberingAfterBreak="0">
    <w:nsid w:val="775F47F8"/>
    <w:multiLevelType w:val="multilevel"/>
    <w:tmpl w:val="7B3AD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1" w15:restartNumberingAfterBreak="0">
    <w:nsid w:val="775F4FE2"/>
    <w:multiLevelType w:val="multilevel"/>
    <w:tmpl w:val="B7748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2" w15:restartNumberingAfterBreak="0">
    <w:nsid w:val="779567B9"/>
    <w:multiLevelType w:val="multilevel"/>
    <w:tmpl w:val="D936A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3" w15:restartNumberingAfterBreak="0">
    <w:nsid w:val="77A711C3"/>
    <w:multiLevelType w:val="multilevel"/>
    <w:tmpl w:val="231E8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4" w15:restartNumberingAfterBreak="0">
    <w:nsid w:val="77BD672A"/>
    <w:multiLevelType w:val="multilevel"/>
    <w:tmpl w:val="E7C88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5" w15:restartNumberingAfterBreak="0">
    <w:nsid w:val="77C228F0"/>
    <w:multiLevelType w:val="multilevel"/>
    <w:tmpl w:val="61F66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6" w15:restartNumberingAfterBreak="0">
    <w:nsid w:val="77D86BBB"/>
    <w:multiLevelType w:val="multilevel"/>
    <w:tmpl w:val="4D063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7" w15:restartNumberingAfterBreak="0">
    <w:nsid w:val="78330250"/>
    <w:multiLevelType w:val="multilevel"/>
    <w:tmpl w:val="D08C0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8"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959" w15:restartNumberingAfterBreak="0">
    <w:nsid w:val="787577F7"/>
    <w:multiLevelType w:val="multilevel"/>
    <w:tmpl w:val="087A7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0" w15:restartNumberingAfterBreak="0">
    <w:nsid w:val="789D6A9D"/>
    <w:multiLevelType w:val="multilevel"/>
    <w:tmpl w:val="B0EA9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1" w15:restartNumberingAfterBreak="0">
    <w:nsid w:val="78D144C7"/>
    <w:multiLevelType w:val="multilevel"/>
    <w:tmpl w:val="ABA0A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2" w15:restartNumberingAfterBreak="0">
    <w:nsid w:val="78E65604"/>
    <w:multiLevelType w:val="multilevel"/>
    <w:tmpl w:val="513E3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3" w15:restartNumberingAfterBreak="0">
    <w:nsid w:val="78EB1B69"/>
    <w:multiLevelType w:val="multilevel"/>
    <w:tmpl w:val="6E041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4" w15:restartNumberingAfterBreak="0">
    <w:nsid w:val="79353049"/>
    <w:multiLevelType w:val="multilevel"/>
    <w:tmpl w:val="2DF0B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5" w15:restartNumberingAfterBreak="0">
    <w:nsid w:val="7954576C"/>
    <w:multiLevelType w:val="multilevel"/>
    <w:tmpl w:val="2EEEB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6" w15:restartNumberingAfterBreak="0">
    <w:nsid w:val="7956384A"/>
    <w:multiLevelType w:val="multilevel"/>
    <w:tmpl w:val="74F08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7" w15:restartNumberingAfterBreak="0">
    <w:nsid w:val="79853976"/>
    <w:multiLevelType w:val="multilevel"/>
    <w:tmpl w:val="21C62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8" w15:restartNumberingAfterBreak="0">
    <w:nsid w:val="79A20423"/>
    <w:multiLevelType w:val="multilevel"/>
    <w:tmpl w:val="AAA64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9" w15:restartNumberingAfterBreak="0">
    <w:nsid w:val="79A90D0A"/>
    <w:multiLevelType w:val="multilevel"/>
    <w:tmpl w:val="F0E2B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0" w15:restartNumberingAfterBreak="0">
    <w:nsid w:val="79CD7759"/>
    <w:multiLevelType w:val="multilevel"/>
    <w:tmpl w:val="CD909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1" w15:restartNumberingAfterBreak="0">
    <w:nsid w:val="79D36619"/>
    <w:multiLevelType w:val="multilevel"/>
    <w:tmpl w:val="2B2C8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2" w15:restartNumberingAfterBreak="0">
    <w:nsid w:val="79F045CE"/>
    <w:multiLevelType w:val="multilevel"/>
    <w:tmpl w:val="470A9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3" w15:restartNumberingAfterBreak="0">
    <w:nsid w:val="7A1678A1"/>
    <w:multiLevelType w:val="multilevel"/>
    <w:tmpl w:val="FF4EF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4" w15:restartNumberingAfterBreak="0">
    <w:nsid w:val="7A433EF5"/>
    <w:multiLevelType w:val="multilevel"/>
    <w:tmpl w:val="E7D46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5" w15:restartNumberingAfterBreak="0">
    <w:nsid w:val="7A4D1FEE"/>
    <w:multiLevelType w:val="multilevel"/>
    <w:tmpl w:val="6CA80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77" w15:restartNumberingAfterBreak="0">
    <w:nsid w:val="7A847F65"/>
    <w:multiLevelType w:val="multilevel"/>
    <w:tmpl w:val="385C8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8" w15:restartNumberingAfterBreak="0">
    <w:nsid w:val="7AAC7CB8"/>
    <w:multiLevelType w:val="multilevel"/>
    <w:tmpl w:val="D44E3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9" w15:restartNumberingAfterBreak="0">
    <w:nsid w:val="7ACC3116"/>
    <w:multiLevelType w:val="multilevel"/>
    <w:tmpl w:val="AB708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0" w15:restartNumberingAfterBreak="0">
    <w:nsid w:val="7ADB7D5D"/>
    <w:multiLevelType w:val="multilevel"/>
    <w:tmpl w:val="49FCB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1" w15:restartNumberingAfterBreak="0">
    <w:nsid w:val="7AF01E31"/>
    <w:multiLevelType w:val="multilevel"/>
    <w:tmpl w:val="C60AF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2" w15:restartNumberingAfterBreak="0">
    <w:nsid w:val="7B1A6E24"/>
    <w:multiLevelType w:val="multilevel"/>
    <w:tmpl w:val="349C9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3" w15:restartNumberingAfterBreak="0">
    <w:nsid w:val="7B1D64BC"/>
    <w:multiLevelType w:val="multilevel"/>
    <w:tmpl w:val="7D360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4" w15:restartNumberingAfterBreak="0">
    <w:nsid w:val="7B72048D"/>
    <w:multiLevelType w:val="multilevel"/>
    <w:tmpl w:val="665A2A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5" w15:restartNumberingAfterBreak="0">
    <w:nsid w:val="7B966A87"/>
    <w:multiLevelType w:val="multilevel"/>
    <w:tmpl w:val="1F964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6" w15:restartNumberingAfterBreak="0">
    <w:nsid w:val="7BC1621E"/>
    <w:multiLevelType w:val="multilevel"/>
    <w:tmpl w:val="B636B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7" w15:restartNumberingAfterBreak="0">
    <w:nsid w:val="7BC22248"/>
    <w:multiLevelType w:val="multilevel"/>
    <w:tmpl w:val="9B22F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8" w15:restartNumberingAfterBreak="0">
    <w:nsid w:val="7BE83E91"/>
    <w:multiLevelType w:val="multilevel"/>
    <w:tmpl w:val="E0C6C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9" w15:restartNumberingAfterBreak="0">
    <w:nsid w:val="7BF37810"/>
    <w:multiLevelType w:val="multilevel"/>
    <w:tmpl w:val="C0448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0" w15:restartNumberingAfterBreak="0">
    <w:nsid w:val="7C034C37"/>
    <w:multiLevelType w:val="multilevel"/>
    <w:tmpl w:val="2B2ED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1" w15:restartNumberingAfterBreak="0">
    <w:nsid w:val="7C1B6579"/>
    <w:multiLevelType w:val="multilevel"/>
    <w:tmpl w:val="4D32C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2" w15:restartNumberingAfterBreak="0">
    <w:nsid w:val="7C4C3EE4"/>
    <w:multiLevelType w:val="multilevel"/>
    <w:tmpl w:val="EB6E8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3" w15:restartNumberingAfterBreak="0">
    <w:nsid w:val="7C871389"/>
    <w:multiLevelType w:val="multilevel"/>
    <w:tmpl w:val="2D322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4" w15:restartNumberingAfterBreak="0">
    <w:nsid w:val="7CCA23FF"/>
    <w:multiLevelType w:val="multilevel"/>
    <w:tmpl w:val="6164A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5" w15:restartNumberingAfterBreak="0">
    <w:nsid w:val="7CF22658"/>
    <w:multiLevelType w:val="multilevel"/>
    <w:tmpl w:val="5DD2A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6" w15:restartNumberingAfterBreak="0">
    <w:nsid w:val="7CF64F30"/>
    <w:multiLevelType w:val="multilevel"/>
    <w:tmpl w:val="54187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7" w15:restartNumberingAfterBreak="0">
    <w:nsid w:val="7D3D539E"/>
    <w:multiLevelType w:val="multilevel"/>
    <w:tmpl w:val="49941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8" w15:restartNumberingAfterBreak="0">
    <w:nsid w:val="7D406141"/>
    <w:multiLevelType w:val="multilevel"/>
    <w:tmpl w:val="6C36E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9" w15:restartNumberingAfterBreak="0">
    <w:nsid w:val="7D4E6822"/>
    <w:multiLevelType w:val="multilevel"/>
    <w:tmpl w:val="64907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0" w15:restartNumberingAfterBreak="0">
    <w:nsid w:val="7DBF5C9A"/>
    <w:multiLevelType w:val="multilevel"/>
    <w:tmpl w:val="761A5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1" w15:restartNumberingAfterBreak="0">
    <w:nsid w:val="7DF875A2"/>
    <w:multiLevelType w:val="multilevel"/>
    <w:tmpl w:val="26726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2" w15:restartNumberingAfterBreak="0">
    <w:nsid w:val="7E2A6054"/>
    <w:multiLevelType w:val="multilevel"/>
    <w:tmpl w:val="66AC5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3" w15:restartNumberingAfterBreak="0">
    <w:nsid w:val="7E3331F2"/>
    <w:multiLevelType w:val="multilevel"/>
    <w:tmpl w:val="8188D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4" w15:restartNumberingAfterBreak="0">
    <w:nsid w:val="7E723157"/>
    <w:multiLevelType w:val="multilevel"/>
    <w:tmpl w:val="47A04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5" w15:restartNumberingAfterBreak="0">
    <w:nsid w:val="7EA85388"/>
    <w:multiLevelType w:val="multilevel"/>
    <w:tmpl w:val="A3CA0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6" w15:restartNumberingAfterBreak="0">
    <w:nsid w:val="7EC179BC"/>
    <w:multiLevelType w:val="multilevel"/>
    <w:tmpl w:val="F3629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7" w15:restartNumberingAfterBreak="0">
    <w:nsid w:val="7EDC16F4"/>
    <w:multiLevelType w:val="multilevel"/>
    <w:tmpl w:val="77266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8" w15:restartNumberingAfterBreak="0">
    <w:nsid w:val="7EF0083F"/>
    <w:multiLevelType w:val="multilevel"/>
    <w:tmpl w:val="05E8E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9" w15:restartNumberingAfterBreak="0">
    <w:nsid w:val="7F007B29"/>
    <w:multiLevelType w:val="multilevel"/>
    <w:tmpl w:val="40382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0" w15:restartNumberingAfterBreak="0">
    <w:nsid w:val="7F1763EB"/>
    <w:multiLevelType w:val="multilevel"/>
    <w:tmpl w:val="1A58F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1" w15:restartNumberingAfterBreak="0">
    <w:nsid w:val="7F356B05"/>
    <w:multiLevelType w:val="multilevel"/>
    <w:tmpl w:val="E9726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2" w15:restartNumberingAfterBreak="0">
    <w:nsid w:val="7F484BC8"/>
    <w:multiLevelType w:val="multilevel"/>
    <w:tmpl w:val="E1D89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3" w15:restartNumberingAfterBreak="0">
    <w:nsid w:val="7F6923CF"/>
    <w:multiLevelType w:val="multilevel"/>
    <w:tmpl w:val="09683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4" w15:restartNumberingAfterBreak="0">
    <w:nsid w:val="7F7921CB"/>
    <w:multiLevelType w:val="multilevel"/>
    <w:tmpl w:val="28BE5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5" w15:restartNumberingAfterBreak="0">
    <w:nsid w:val="7F8977AB"/>
    <w:multiLevelType w:val="multilevel"/>
    <w:tmpl w:val="49526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6" w15:restartNumberingAfterBreak="0">
    <w:nsid w:val="7F967170"/>
    <w:multiLevelType w:val="multilevel"/>
    <w:tmpl w:val="28722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7" w15:restartNumberingAfterBreak="0">
    <w:nsid w:val="7FBB02BA"/>
    <w:multiLevelType w:val="multilevel"/>
    <w:tmpl w:val="6DF27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7455474">
    <w:abstractNumId w:val="940"/>
  </w:num>
  <w:num w:numId="2" w16cid:durableId="1080641033">
    <w:abstractNumId w:val="133"/>
  </w:num>
  <w:num w:numId="3" w16cid:durableId="48696316">
    <w:abstractNumId w:val="119"/>
  </w:num>
  <w:num w:numId="4" w16cid:durableId="400517338">
    <w:abstractNumId w:val="958"/>
  </w:num>
  <w:num w:numId="5" w16cid:durableId="1327516238">
    <w:abstractNumId w:val="892"/>
  </w:num>
  <w:num w:numId="6" w16cid:durableId="1023173312">
    <w:abstractNumId w:val="43"/>
  </w:num>
  <w:num w:numId="7" w16cid:durableId="667905391">
    <w:abstractNumId w:val="129"/>
  </w:num>
  <w:num w:numId="8" w16cid:durableId="2056158376">
    <w:abstractNumId w:val="590"/>
  </w:num>
  <w:num w:numId="9" w16cid:durableId="2034652499">
    <w:abstractNumId w:val="390"/>
  </w:num>
  <w:num w:numId="10" w16cid:durableId="667711553">
    <w:abstractNumId w:val="376"/>
  </w:num>
  <w:num w:numId="11" w16cid:durableId="1200625610">
    <w:abstractNumId w:val="182"/>
  </w:num>
  <w:num w:numId="12" w16cid:durableId="702367391">
    <w:abstractNumId w:val="753"/>
  </w:num>
  <w:num w:numId="13" w16cid:durableId="1732731064">
    <w:abstractNumId w:val="594"/>
    <w:lvlOverride w:ilvl="0">
      <w:lvl w:ilvl="0">
        <w:numFmt w:val="lowerLetter"/>
        <w:lvlText w:val="%1."/>
        <w:lvlJc w:val="left"/>
      </w:lvl>
    </w:lvlOverride>
  </w:num>
  <w:num w:numId="14" w16cid:durableId="225528553">
    <w:abstractNumId w:val="186"/>
  </w:num>
  <w:num w:numId="15" w16cid:durableId="1081024668">
    <w:abstractNumId w:val="69"/>
    <w:lvlOverride w:ilvl="0">
      <w:lvl w:ilvl="0">
        <w:numFmt w:val="lowerLetter"/>
        <w:lvlText w:val="%1."/>
        <w:lvlJc w:val="left"/>
      </w:lvl>
    </w:lvlOverride>
  </w:num>
  <w:num w:numId="16" w16cid:durableId="83961772">
    <w:abstractNumId w:val="36"/>
  </w:num>
  <w:num w:numId="17" w16cid:durableId="121652772">
    <w:abstractNumId w:val="781"/>
  </w:num>
  <w:num w:numId="18" w16cid:durableId="54864448">
    <w:abstractNumId w:val="219"/>
  </w:num>
  <w:num w:numId="19" w16cid:durableId="189877605">
    <w:abstractNumId w:val="114"/>
  </w:num>
  <w:num w:numId="20" w16cid:durableId="1198857267">
    <w:abstractNumId w:val="921"/>
  </w:num>
  <w:num w:numId="21" w16cid:durableId="1595164647">
    <w:abstractNumId w:val="976"/>
  </w:num>
  <w:num w:numId="22" w16cid:durableId="502403426">
    <w:abstractNumId w:val="180"/>
  </w:num>
  <w:num w:numId="23" w16cid:durableId="1402559692">
    <w:abstractNumId w:val="46"/>
  </w:num>
  <w:num w:numId="24" w16cid:durableId="210264192">
    <w:abstractNumId w:val="658"/>
  </w:num>
  <w:num w:numId="25" w16cid:durableId="318656350">
    <w:abstractNumId w:val="94"/>
  </w:num>
  <w:num w:numId="26" w16cid:durableId="1676766790">
    <w:abstractNumId w:val="649"/>
  </w:num>
  <w:num w:numId="27" w16cid:durableId="295453090">
    <w:abstractNumId w:val="725"/>
  </w:num>
  <w:num w:numId="28" w16cid:durableId="859122461">
    <w:abstractNumId w:val="812"/>
  </w:num>
  <w:num w:numId="29" w16cid:durableId="71702932">
    <w:abstractNumId w:val="482"/>
  </w:num>
  <w:num w:numId="30" w16cid:durableId="406466194">
    <w:abstractNumId w:val="944"/>
  </w:num>
  <w:num w:numId="31" w16cid:durableId="81924599">
    <w:abstractNumId w:val="791"/>
  </w:num>
  <w:num w:numId="32" w16cid:durableId="1935822517">
    <w:abstractNumId w:val="918"/>
  </w:num>
  <w:num w:numId="33" w16cid:durableId="801462094">
    <w:abstractNumId w:val="412"/>
  </w:num>
  <w:num w:numId="34" w16cid:durableId="1784642598">
    <w:abstractNumId w:val="291"/>
  </w:num>
  <w:num w:numId="35" w16cid:durableId="1883784220">
    <w:abstractNumId w:val="100"/>
  </w:num>
  <w:num w:numId="36" w16cid:durableId="1761482204">
    <w:abstractNumId w:val="234"/>
  </w:num>
  <w:num w:numId="37" w16cid:durableId="525213547">
    <w:abstractNumId w:val="558"/>
  </w:num>
  <w:num w:numId="38" w16cid:durableId="114523298">
    <w:abstractNumId w:val="920"/>
  </w:num>
  <w:num w:numId="39" w16cid:durableId="2069525326">
    <w:abstractNumId w:val="324"/>
  </w:num>
  <w:num w:numId="40" w16cid:durableId="1441146986">
    <w:abstractNumId w:val="464"/>
  </w:num>
  <w:num w:numId="41" w16cid:durableId="1291017031">
    <w:abstractNumId w:val="276"/>
  </w:num>
  <w:num w:numId="42" w16cid:durableId="989749894">
    <w:abstractNumId w:val="879"/>
  </w:num>
  <w:num w:numId="43" w16cid:durableId="2000575085">
    <w:abstractNumId w:val="968"/>
  </w:num>
  <w:num w:numId="44" w16cid:durableId="108545742">
    <w:abstractNumId w:val="564"/>
  </w:num>
  <w:num w:numId="45" w16cid:durableId="1319923746">
    <w:abstractNumId w:val="228"/>
  </w:num>
  <w:num w:numId="46" w16cid:durableId="1578249813">
    <w:abstractNumId w:val="289"/>
  </w:num>
  <w:num w:numId="47" w16cid:durableId="1438910072">
    <w:abstractNumId w:val="323"/>
  </w:num>
  <w:num w:numId="48" w16cid:durableId="1035695265">
    <w:abstractNumId w:val="704"/>
  </w:num>
  <w:num w:numId="49" w16cid:durableId="749814092">
    <w:abstractNumId w:val="266"/>
  </w:num>
  <w:num w:numId="50" w16cid:durableId="2145662134">
    <w:abstractNumId w:val="413"/>
  </w:num>
  <w:num w:numId="51" w16cid:durableId="1641228074">
    <w:abstractNumId w:val="731"/>
  </w:num>
  <w:num w:numId="52" w16cid:durableId="1533684261">
    <w:abstractNumId w:val="483"/>
  </w:num>
  <w:num w:numId="53" w16cid:durableId="1140152392">
    <w:abstractNumId w:val="941"/>
  </w:num>
  <w:num w:numId="54" w16cid:durableId="2007394937">
    <w:abstractNumId w:val="0"/>
  </w:num>
  <w:num w:numId="55" w16cid:durableId="479856367">
    <w:abstractNumId w:val="807"/>
  </w:num>
  <w:num w:numId="56" w16cid:durableId="1683240292">
    <w:abstractNumId w:val="496"/>
  </w:num>
  <w:num w:numId="57" w16cid:durableId="1181161672">
    <w:abstractNumId w:val="40"/>
  </w:num>
  <w:num w:numId="58" w16cid:durableId="202987530">
    <w:abstractNumId w:val="710"/>
  </w:num>
  <w:num w:numId="59" w16cid:durableId="1529218930">
    <w:abstractNumId w:val="502"/>
  </w:num>
  <w:num w:numId="60" w16cid:durableId="1491487567">
    <w:abstractNumId w:val="596"/>
  </w:num>
  <w:num w:numId="61" w16cid:durableId="1339503389">
    <w:abstractNumId w:val="847"/>
  </w:num>
  <w:num w:numId="62" w16cid:durableId="953564107">
    <w:abstractNumId w:val="361"/>
  </w:num>
  <w:num w:numId="63" w16cid:durableId="2901731">
    <w:abstractNumId w:val="360"/>
  </w:num>
  <w:num w:numId="64" w16cid:durableId="446117602">
    <w:abstractNumId w:val="433"/>
  </w:num>
  <w:num w:numId="65" w16cid:durableId="1050499676">
    <w:abstractNumId w:val="419"/>
  </w:num>
  <w:num w:numId="66" w16cid:durableId="1355695673">
    <w:abstractNumId w:val="552"/>
  </w:num>
  <w:num w:numId="67" w16cid:durableId="1761750500">
    <w:abstractNumId w:val="389"/>
  </w:num>
  <w:num w:numId="68" w16cid:durableId="623192510">
    <w:abstractNumId w:val="399"/>
  </w:num>
  <w:num w:numId="69" w16cid:durableId="1415132058">
    <w:abstractNumId w:val="152"/>
  </w:num>
  <w:num w:numId="70" w16cid:durableId="972057459">
    <w:abstractNumId w:val="623"/>
  </w:num>
  <w:num w:numId="71" w16cid:durableId="1180925804">
    <w:abstractNumId w:val="969"/>
  </w:num>
  <w:num w:numId="72" w16cid:durableId="391924501">
    <w:abstractNumId w:val="423"/>
  </w:num>
  <w:num w:numId="73" w16cid:durableId="620958632">
    <w:abstractNumId w:val="198"/>
  </w:num>
  <w:num w:numId="74" w16cid:durableId="1064183215">
    <w:abstractNumId w:val="488"/>
  </w:num>
  <w:num w:numId="75" w16cid:durableId="997656013">
    <w:abstractNumId w:val="945"/>
  </w:num>
  <w:num w:numId="76" w16cid:durableId="184640974">
    <w:abstractNumId w:val="484"/>
  </w:num>
  <w:num w:numId="77" w16cid:durableId="1696346723">
    <w:abstractNumId w:val="586"/>
  </w:num>
  <w:num w:numId="78" w16cid:durableId="1861117104">
    <w:abstractNumId w:val="628"/>
  </w:num>
  <w:num w:numId="79" w16cid:durableId="1219248181">
    <w:abstractNumId w:val="103"/>
  </w:num>
  <w:num w:numId="80" w16cid:durableId="1240603634">
    <w:abstractNumId w:val="908"/>
  </w:num>
  <w:num w:numId="81" w16cid:durableId="704788952">
    <w:abstractNumId w:val="647"/>
  </w:num>
  <w:num w:numId="82" w16cid:durableId="2013146885">
    <w:abstractNumId w:val="738"/>
  </w:num>
  <w:num w:numId="83" w16cid:durableId="1603681482">
    <w:abstractNumId w:val="201"/>
  </w:num>
  <w:num w:numId="84" w16cid:durableId="149179098">
    <w:abstractNumId w:val="620"/>
  </w:num>
  <w:num w:numId="85" w16cid:durableId="418255391">
    <w:abstractNumId w:val="651"/>
  </w:num>
  <w:num w:numId="86" w16cid:durableId="736165968">
    <w:abstractNumId w:val="800"/>
  </w:num>
  <w:num w:numId="87" w16cid:durableId="1403674207">
    <w:abstractNumId w:val="440"/>
  </w:num>
  <w:num w:numId="88" w16cid:durableId="1582526854">
    <w:abstractNumId w:val="384"/>
  </w:num>
  <w:num w:numId="89" w16cid:durableId="1947542098">
    <w:abstractNumId w:val="27"/>
  </w:num>
  <w:num w:numId="90" w16cid:durableId="1258753330">
    <w:abstractNumId w:val="726"/>
  </w:num>
  <w:num w:numId="91" w16cid:durableId="2105689335">
    <w:abstractNumId w:val="790"/>
  </w:num>
  <w:num w:numId="92" w16cid:durableId="226846107">
    <w:abstractNumId w:val="856"/>
  </w:num>
  <w:num w:numId="93" w16cid:durableId="1297685036">
    <w:abstractNumId w:val="400"/>
  </w:num>
  <w:num w:numId="94" w16cid:durableId="1117993046">
    <w:abstractNumId w:val="364"/>
  </w:num>
  <w:num w:numId="95" w16cid:durableId="2037540848">
    <w:abstractNumId w:val="802"/>
  </w:num>
  <w:num w:numId="96" w16cid:durableId="425080991">
    <w:abstractNumId w:val="286"/>
  </w:num>
  <w:num w:numId="97" w16cid:durableId="1892961138">
    <w:abstractNumId w:val="821"/>
  </w:num>
  <w:num w:numId="98" w16cid:durableId="439492562">
    <w:abstractNumId w:val="242"/>
  </w:num>
  <w:num w:numId="99" w16cid:durableId="591474133">
    <w:abstractNumId w:val="927"/>
  </w:num>
  <w:num w:numId="100" w16cid:durableId="228729974">
    <w:abstractNumId w:val="995"/>
  </w:num>
  <w:num w:numId="101" w16cid:durableId="385951338">
    <w:abstractNumId w:val="822"/>
  </w:num>
  <w:num w:numId="102" w16cid:durableId="828980296">
    <w:abstractNumId w:val="881"/>
  </w:num>
  <w:num w:numId="103" w16cid:durableId="1958178509">
    <w:abstractNumId w:val="601"/>
  </w:num>
  <w:num w:numId="104" w16cid:durableId="694041555">
    <w:abstractNumId w:val="913"/>
  </w:num>
  <w:num w:numId="105" w16cid:durableId="958998176">
    <w:abstractNumId w:val="572"/>
  </w:num>
  <w:num w:numId="106" w16cid:durableId="101650548">
    <w:abstractNumId w:val="447"/>
  </w:num>
  <w:num w:numId="107" w16cid:durableId="1973486515">
    <w:abstractNumId w:val="972"/>
  </w:num>
  <w:num w:numId="108" w16cid:durableId="1700547987">
    <w:abstractNumId w:val="694"/>
  </w:num>
  <w:num w:numId="109" w16cid:durableId="132866274">
    <w:abstractNumId w:val="459"/>
  </w:num>
  <w:num w:numId="110" w16cid:durableId="68968612">
    <w:abstractNumId w:val="157"/>
  </w:num>
  <w:num w:numId="111" w16cid:durableId="680937141">
    <w:abstractNumId w:val="393"/>
  </w:num>
  <w:num w:numId="112" w16cid:durableId="2014065161">
    <w:abstractNumId w:val="758"/>
  </w:num>
  <w:num w:numId="113" w16cid:durableId="1606037212">
    <w:abstractNumId w:val="555"/>
  </w:num>
  <w:num w:numId="114" w16cid:durableId="1955165158">
    <w:abstractNumId w:val="860"/>
  </w:num>
  <w:num w:numId="115" w16cid:durableId="1331442071">
    <w:abstractNumId w:val="585"/>
  </w:num>
  <w:num w:numId="116" w16cid:durableId="641348635">
    <w:abstractNumId w:val="150"/>
  </w:num>
  <w:num w:numId="117" w16cid:durableId="41490548">
    <w:abstractNumId w:val="83"/>
  </w:num>
  <w:num w:numId="118" w16cid:durableId="65568229">
    <w:abstractNumId w:val="760"/>
  </w:num>
  <w:num w:numId="119" w16cid:durableId="416445401">
    <w:abstractNumId w:val="227"/>
  </w:num>
  <w:num w:numId="120" w16cid:durableId="18120564">
    <w:abstractNumId w:val="294"/>
  </w:num>
  <w:num w:numId="121" w16cid:durableId="2130735473">
    <w:abstractNumId w:val="840"/>
  </w:num>
  <w:num w:numId="122" w16cid:durableId="1340890725">
    <w:abstractNumId w:val="521"/>
  </w:num>
  <w:num w:numId="123" w16cid:durableId="1849513539">
    <w:abstractNumId w:val="42"/>
  </w:num>
  <w:num w:numId="124" w16cid:durableId="491022676">
    <w:abstractNumId w:val="200"/>
  </w:num>
  <w:num w:numId="125" w16cid:durableId="695808832">
    <w:abstractNumId w:val="76"/>
  </w:num>
  <w:num w:numId="126" w16cid:durableId="2032341847">
    <w:abstractNumId w:val="574"/>
  </w:num>
  <w:num w:numId="127" w16cid:durableId="1061438944">
    <w:abstractNumId w:val="221"/>
  </w:num>
  <w:num w:numId="128" w16cid:durableId="1969971092">
    <w:abstractNumId w:val="697"/>
  </w:num>
  <w:num w:numId="129" w16cid:durableId="1470710376">
    <w:abstractNumId w:val="24"/>
  </w:num>
  <w:num w:numId="130" w16cid:durableId="1849444897">
    <w:abstractNumId w:val="780"/>
  </w:num>
  <w:num w:numId="131" w16cid:durableId="501240271">
    <w:abstractNumId w:val="231"/>
  </w:num>
  <w:num w:numId="132" w16cid:durableId="1051535873">
    <w:abstractNumId w:val="466"/>
  </w:num>
  <w:num w:numId="133" w16cid:durableId="603197107">
    <w:abstractNumId w:val="305"/>
  </w:num>
  <w:num w:numId="134" w16cid:durableId="1481582631">
    <w:abstractNumId w:val="91"/>
  </w:num>
  <w:num w:numId="135" w16cid:durableId="742141390">
    <w:abstractNumId w:val="137"/>
  </w:num>
  <w:num w:numId="136" w16cid:durableId="454176692">
    <w:abstractNumId w:val="6"/>
  </w:num>
  <w:num w:numId="137" w16cid:durableId="831142177">
    <w:abstractNumId w:val="882"/>
  </w:num>
  <w:num w:numId="138" w16cid:durableId="856042792">
    <w:abstractNumId w:val="563"/>
  </w:num>
  <w:num w:numId="139" w16cid:durableId="1203982164">
    <w:abstractNumId w:val="779"/>
  </w:num>
  <w:num w:numId="140" w16cid:durableId="1207135424">
    <w:abstractNumId w:val="247"/>
  </w:num>
  <w:num w:numId="141" w16cid:durableId="485123217">
    <w:abstractNumId w:val="325"/>
  </w:num>
  <w:num w:numId="142" w16cid:durableId="1804731493">
    <w:abstractNumId w:val="282"/>
  </w:num>
  <w:num w:numId="143" w16cid:durableId="734400356">
    <w:abstractNumId w:val="460"/>
  </w:num>
  <w:num w:numId="144" w16cid:durableId="776295565">
    <w:abstractNumId w:val="165"/>
  </w:num>
  <w:num w:numId="145" w16cid:durableId="256523257">
    <w:abstractNumId w:val="761"/>
  </w:num>
  <w:num w:numId="146" w16cid:durableId="1848905347">
    <w:abstractNumId w:val="127"/>
  </w:num>
  <w:num w:numId="147" w16cid:durableId="1568686445">
    <w:abstractNumId w:val="739"/>
  </w:num>
  <w:num w:numId="148" w16cid:durableId="1369531062">
    <w:abstractNumId w:val="217"/>
  </w:num>
  <w:num w:numId="149" w16cid:durableId="1962104489">
    <w:abstractNumId w:val="240"/>
  </w:num>
  <w:num w:numId="150" w16cid:durableId="592588806">
    <w:abstractNumId w:val="569"/>
  </w:num>
  <w:num w:numId="151" w16cid:durableId="1807235114">
    <w:abstractNumId w:val="22"/>
  </w:num>
  <w:num w:numId="152" w16cid:durableId="1808205019">
    <w:abstractNumId w:val="898"/>
  </w:num>
  <w:num w:numId="153" w16cid:durableId="613366715">
    <w:abstractNumId w:val="949"/>
  </w:num>
  <w:num w:numId="154" w16cid:durableId="1407457239">
    <w:abstractNumId w:val="476"/>
  </w:num>
  <w:num w:numId="155" w16cid:durableId="1361008509">
    <w:abstractNumId w:val="926"/>
  </w:num>
  <w:num w:numId="156" w16cid:durableId="1447770365">
    <w:abstractNumId w:val="748"/>
  </w:num>
  <w:num w:numId="157" w16cid:durableId="477573233">
    <w:abstractNumId w:val="967"/>
  </w:num>
  <w:num w:numId="158" w16cid:durableId="598297917">
    <w:abstractNumId w:val="90"/>
  </w:num>
  <w:num w:numId="159" w16cid:durableId="1321890855">
    <w:abstractNumId w:val="680"/>
  </w:num>
  <w:num w:numId="160" w16cid:durableId="433593712">
    <w:abstractNumId w:val="507"/>
  </w:num>
  <w:num w:numId="161" w16cid:durableId="920944487">
    <w:abstractNumId w:val="206"/>
  </w:num>
  <w:num w:numId="162" w16cid:durableId="1334649651">
    <w:abstractNumId w:val="677"/>
  </w:num>
  <w:num w:numId="163" w16cid:durableId="997030483">
    <w:abstractNumId w:val="58"/>
  </w:num>
  <w:num w:numId="164" w16cid:durableId="128981589">
    <w:abstractNumId w:val="249"/>
  </w:num>
  <w:num w:numId="165" w16cid:durableId="2143843878">
    <w:abstractNumId w:val="755"/>
  </w:num>
  <w:num w:numId="166" w16cid:durableId="2083678497">
    <w:abstractNumId w:val="711"/>
  </w:num>
  <w:num w:numId="167" w16cid:durableId="88280604">
    <w:abstractNumId w:val="654"/>
  </w:num>
  <w:num w:numId="168" w16cid:durableId="1427388108">
    <w:abstractNumId w:val="32"/>
  </w:num>
  <w:num w:numId="169" w16cid:durableId="526993663">
    <w:abstractNumId w:val="931"/>
  </w:num>
  <w:num w:numId="170" w16cid:durableId="341324424">
    <w:abstractNumId w:val="232"/>
  </w:num>
  <w:num w:numId="171" w16cid:durableId="1641424761">
    <w:abstractNumId w:val="682"/>
  </w:num>
  <w:num w:numId="172" w16cid:durableId="169684186">
    <w:abstractNumId w:val="162"/>
  </w:num>
  <w:num w:numId="173" w16cid:durableId="1749839296">
    <w:abstractNumId w:val="633"/>
  </w:num>
  <w:num w:numId="174" w16cid:durableId="1108236590">
    <w:abstractNumId w:val="357"/>
  </w:num>
  <w:num w:numId="175" w16cid:durableId="101998955">
    <w:abstractNumId w:val="161"/>
  </w:num>
  <w:num w:numId="176" w16cid:durableId="1501118664">
    <w:abstractNumId w:val="250"/>
  </w:num>
  <w:num w:numId="177" w16cid:durableId="98835808">
    <w:abstractNumId w:val="1010"/>
  </w:num>
  <w:num w:numId="178" w16cid:durableId="1100100545">
    <w:abstractNumId w:val="260"/>
  </w:num>
  <w:num w:numId="179" w16cid:durableId="196433270">
    <w:abstractNumId w:val="481"/>
  </w:num>
  <w:num w:numId="180" w16cid:durableId="960771766">
    <w:abstractNumId w:val="617"/>
  </w:num>
  <w:num w:numId="181" w16cid:durableId="1929924636">
    <w:abstractNumId w:val="431"/>
  </w:num>
  <w:num w:numId="182" w16cid:durableId="1604150287">
    <w:abstractNumId w:val="679"/>
  </w:num>
  <w:num w:numId="183" w16cid:durableId="1911649256">
    <w:abstractNumId w:val="776"/>
  </w:num>
  <w:num w:numId="184" w16cid:durableId="1269851345">
    <w:abstractNumId w:val="582"/>
  </w:num>
  <w:num w:numId="185" w16cid:durableId="329525002">
    <w:abstractNumId w:val="1016"/>
  </w:num>
  <w:num w:numId="186" w16cid:durableId="1963657501">
    <w:abstractNumId w:val="727"/>
  </w:num>
  <w:num w:numId="187" w16cid:durableId="1505822760">
    <w:abstractNumId w:val="490"/>
  </w:num>
  <w:num w:numId="188" w16cid:durableId="1882478022">
    <w:abstractNumId w:val="287"/>
  </w:num>
  <w:num w:numId="189" w16cid:durableId="875580975">
    <w:abstractNumId w:val="568"/>
  </w:num>
  <w:num w:numId="190" w16cid:durableId="555748478">
    <w:abstractNumId w:val="297"/>
  </w:num>
  <w:num w:numId="191" w16cid:durableId="1082095294">
    <w:abstractNumId w:val="838"/>
  </w:num>
  <w:num w:numId="192" w16cid:durableId="1896117331">
    <w:abstractNumId w:val="283"/>
  </w:num>
  <w:num w:numId="193" w16cid:durableId="1834829564">
    <w:abstractNumId w:val="937"/>
  </w:num>
  <w:num w:numId="194" w16cid:durableId="1248493430">
    <w:abstractNumId w:val="737"/>
  </w:num>
  <w:num w:numId="195" w16cid:durableId="236209957">
    <w:abstractNumId w:val="387"/>
  </w:num>
  <w:num w:numId="196" w16cid:durableId="1814176807">
    <w:abstractNumId w:val="347"/>
  </w:num>
  <w:num w:numId="197" w16cid:durableId="1743988498">
    <w:abstractNumId w:val="292"/>
  </w:num>
  <w:num w:numId="198" w16cid:durableId="1740471255">
    <w:abstractNumId w:val="320"/>
  </w:num>
  <w:num w:numId="199" w16cid:durableId="774253454">
    <w:abstractNumId w:val="611"/>
  </w:num>
  <w:num w:numId="200" w16cid:durableId="786387958">
    <w:abstractNumId w:val="326"/>
  </w:num>
  <w:num w:numId="201" w16cid:durableId="694499828">
    <w:abstractNumId w:val="698"/>
  </w:num>
  <w:num w:numId="202" w16cid:durableId="219555286">
    <w:abstractNumId w:val="1004"/>
  </w:num>
  <w:num w:numId="203" w16cid:durableId="105469008">
    <w:abstractNumId w:val="535"/>
  </w:num>
  <w:num w:numId="204" w16cid:durableId="843208665">
    <w:abstractNumId w:val="128"/>
  </w:num>
  <w:num w:numId="205" w16cid:durableId="395854958">
    <w:abstractNumId w:val="85"/>
  </w:num>
  <w:num w:numId="206" w16cid:durableId="1983265645">
    <w:abstractNumId w:val="872"/>
  </w:num>
  <w:num w:numId="207" w16cid:durableId="443573105">
    <w:abstractNumId w:val="65"/>
  </w:num>
  <w:num w:numId="208" w16cid:durableId="1853647676">
    <w:abstractNumId w:val="391"/>
  </w:num>
  <w:num w:numId="209" w16cid:durableId="1238051227">
    <w:abstractNumId w:val="334"/>
  </w:num>
  <w:num w:numId="210" w16cid:durableId="500195922">
    <w:abstractNumId w:val="850"/>
  </w:num>
  <w:num w:numId="211" w16cid:durableId="1457800231">
    <w:abstractNumId w:val="373"/>
  </w:num>
  <w:num w:numId="212" w16cid:durableId="361904703">
    <w:abstractNumId w:val="608"/>
  </w:num>
  <w:num w:numId="213" w16cid:durableId="83694148">
    <w:abstractNumId w:val="570"/>
  </w:num>
  <w:num w:numId="214" w16cid:durableId="1490907630">
    <w:abstractNumId w:val="934"/>
  </w:num>
  <w:num w:numId="215" w16cid:durableId="203489908">
    <w:abstractNumId w:val="993"/>
  </w:num>
  <w:num w:numId="216" w16cid:durableId="2047173157">
    <w:abstractNumId w:val="513"/>
  </w:num>
  <w:num w:numId="217" w16cid:durableId="2143421176">
    <w:abstractNumId w:val="21"/>
  </w:num>
  <w:num w:numId="218" w16cid:durableId="775440369">
    <w:abstractNumId w:val="181"/>
  </w:num>
  <w:num w:numId="219" w16cid:durableId="1025669578">
    <w:abstractNumId w:val="378"/>
  </w:num>
  <w:num w:numId="220" w16cid:durableId="843127784">
    <w:abstractNumId w:val="39"/>
  </w:num>
  <w:num w:numId="221" w16cid:durableId="178279955">
    <w:abstractNumId w:val="685"/>
  </w:num>
  <w:num w:numId="222" w16cid:durableId="1092238441">
    <w:abstractNumId w:val="625"/>
  </w:num>
  <w:num w:numId="223" w16cid:durableId="1101142417">
    <w:abstractNumId w:val="448"/>
  </w:num>
  <w:num w:numId="224" w16cid:durableId="1631127028">
    <w:abstractNumId w:val="86"/>
  </w:num>
  <w:num w:numId="225" w16cid:durableId="789133184">
    <w:abstractNumId w:val="279"/>
  </w:num>
  <w:num w:numId="226" w16cid:durableId="619385793">
    <w:abstractNumId w:val="687"/>
  </w:num>
  <w:num w:numId="227" w16cid:durableId="17970138">
    <w:abstractNumId w:val="216"/>
  </w:num>
  <w:num w:numId="228" w16cid:durableId="1322729974">
    <w:abstractNumId w:val="5"/>
  </w:num>
  <w:num w:numId="229" w16cid:durableId="640038544">
    <w:abstractNumId w:val="489"/>
  </w:num>
  <w:num w:numId="230" w16cid:durableId="1312564222">
    <w:abstractNumId w:val="815"/>
  </w:num>
  <w:num w:numId="231" w16cid:durableId="754740956">
    <w:abstractNumId w:val="916"/>
  </w:num>
  <w:num w:numId="232" w16cid:durableId="1493988967">
    <w:abstractNumId w:val="343"/>
  </w:num>
  <w:num w:numId="233" w16cid:durableId="2024474234">
    <w:abstractNumId w:val="197"/>
  </w:num>
  <w:num w:numId="234" w16cid:durableId="410276622">
    <w:abstractNumId w:val="346"/>
  </w:num>
  <w:num w:numId="235" w16cid:durableId="202449517">
    <w:abstractNumId w:val="55"/>
  </w:num>
  <w:num w:numId="236" w16cid:durableId="1421607242">
    <w:abstractNumId w:val="671"/>
  </w:num>
  <w:num w:numId="237" w16cid:durableId="552808325">
    <w:abstractNumId w:val="151"/>
  </w:num>
  <w:num w:numId="238" w16cid:durableId="1372000369">
    <w:abstractNumId w:val="377"/>
  </w:num>
  <w:num w:numId="239" w16cid:durableId="1075124205">
    <w:abstractNumId w:val="965"/>
  </w:num>
  <w:num w:numId="240" w16cid:durableId="1607619042">
    <w:abstractNumId w:val="187"/>
  </w:num>
  <w:num w:numId="241" w16cid:durableId="1453205482">
    <w:abstractNumId w:val="155"/>
  </w:num>
  <w:num w:numId="242" w16cid:durableId="850877338">
    <w:abstractNumId w:val="53"/>
  </w:num>
  <w:num w:numId="243" w16cid:durableId="292754178">
    <w:abstractNumId w:val="751"/>
  </w:num>
  <w:num w:numId="244" w16cid:durableId="1151360966">
    <w:abstractNumId w:val="869"/>
  </w:num>
  <w:num w:numId="245" w16cid:durableId="940724692">
    <w:abstractNumId w:val="855"/>
  </w:num>
  <w:num w:numId="246" w16cid:durableId="1173255317">
    <w:abstractNumId w:val="798"/>
  </w:num>
  <w:num w:numId="247" w16cid:durableId="514349064">
    <w:abstractNumId w:val="681"/>
  </w:num>
  <w:num w:numId="248" w16cid:durableId="1963149791">
    <w:abstractNumId w:val="169"/>
  </w:num>
  <w:num w:numId="249" w16cid:durableId="868835550">
    <w:abstractNumId w:val="415"/>
  </w:num>
  <w:num w:numId="250" w16cid:durableId="16129807">
    <w:abstractNumId w:val="906"/>
  </w:num>
  <w:num w:numId="251" w16cid:durableId="1451166383">
    <w:abstractNumId w:val="553"/>
  </w:num>
  <w:num w:numId="252" w16cid:durableId="665589957">
    <w:abstractNumId w:val="977"/>
  </w:num>
  <w:num w:numId="253" w16cid:durableId="441606948">
    <w:abstractNumId w:val="1002"/>
  </w:num>
  <w:num w:numId="254" w16cid:durableId="603268173">
    <w:abstractNumId w:val="362"/>
  </w:num>
  <w:num w:numId="255" w16cid:durableId="618755192">
    <w:abstractNumId w:val="562"/>
  </w:num>
  <w:num w:numId="256" w16cid:durableId="512113625">
    <w:abstractNumId w:val="928"/>
  </w:num>
  <w:num w:numId="257" w16cid:durableId="1044989862">
    <w:abstractNumId w:val="542"/>
  </w:num>
  <w:num w:numId="258" w16cid:durableId="586613767">
    <w:abstractNumId w:val="857"/>
  </w:num>
  <w:num w:numId="259" w16cid:durableId="1809589300">
    <w:abstractNumId w:val="243"/>
  </w:num>
  <w:num w:numId="260" w16cid:durableId="1647200888">
    <w:abstractNumId w:val="236"/>
  </w:num>
  <w:num w:numId="261" w16cid:durableId="1187253899">
    <w:abstractNumId w:val="372"/>
  </w:num>
  <w:num w:numId="262" w16cid:durableId="218593531">
    <w:abstractNumId w:val="374"/>
  </w:num>
  <w:num w:numId="263" w16cid:durableId="170687239">
    <w:abstractNumId w:val="998"/>
  </w:num>
  <w:num w:numId="264" w16cid:durableId="342321715">
    <w:abstractNumId w:val="125"/>
  </w:num>
  <w:num w:numId="265" w16cid:durableId="480195213">
    <w:abstractNumId w:val="845"/>
  </w:num>
  <w:num w:numId="266" w16cid:durableId="87430118">
    <w:abstractNumId w:val="38"/>
  </w:num>
  <w:num w:numId="267" w16cid:durableId="344288614">
    <w:abstractNumId w:val="146"/>
  </w:num>
  <w:num w:numId="268" w16cid:durableId="1884513056">
    <w:abstractNumId w:val="498"/>
  </w:num>
  <w:num w:numId="269" w16cid:durableId="622461692">
    <w:abstractNumId w:val="167"/>
  </w:num>
  <w:num w:numId="270" w16cid:durableId="433089009">
    <w:abstractNumId w:val="445"/>
  </w:num>
  <w:num w:numId="271" w16cid:durableId="208422423">
    <w:abstractNumId w:val="199"/>
  </w:num>
  <w:num w:numId="272" w16cid:durableId="1950118135">
    <w:abstractNumId w:val="226"/>
  </w:num>
  <w:num w:numId="273" w16cid:durableId="321587650">
    <w:abstractNumId w:val="964"/>
  </w:num>
  <w:num w:numId="274" w16cid:durableId="2122534631">
    <w:abstractNumId w:val="116"/>
  </w:num>
  <w:num w:numId="275" w16cid:durableId="1041630910">
    <w:abstractNumId w:val="578"/>
  </w:num>
  <w:num w:numId="276" w16cid:durableId="1775975315">
    <w:abstractNumId w:val="787"/>
  </w:num>
  <w:num w:numId="277" w16cid:durableId="1180661563">
    <w:abstractNumId w:val="386"/>
  </w:num>
  <w:num w:numId="278" w16cid:durableId="1289122435">
    <w:abstractNumId w:val="947"/>
  </w:num>
  <w:num w:numId="279" w16cid:durableId="877741094">
    <w:abstractNumId w:val="825"/>
  </w:num>
  <w:num w:numId="280" w16cid:durableId="1350138804">
    <w:abstractNumId w:val="429"/>
  </w:num>
  <w:num w:numId="281" w16cid:durableId="1597328635">
    <w:abstractNumId w:val="961"/>
  </w:num>
  <w:num w:numId="282" w16cid:durableId="696154128">
    <w:abstractNumId w:val="1015"/>
  </w:num>
  <w:num w:numId="283" w16cid:durableId="1427925812">
    <w:abstractNumId w:val="756"/>
  </w:num>
  <w:num w:numId="284" w16cid:durableId="1223635640">
    <w:abstractNumId w:val="826"/>
  </w:num>
  <w:num w:numId="285" w16cid:durableId="21593106">
    <w:abstractNumId w:val="95"/>
  </w:num>
  <w:num w:numId="286" w16cid:durableId="1882008828">
    <w:abstractNumId w:val="264"/>
  </w:num>
  <w:num w:numId="287" w16cid:durableId="1255017555">
    <w:abstractNumId w:val="910"/>
  </w:num>
  <w:num w:numId="288" w16cid:durableId="1180657603">
    <w:abstractNumId w:val="66"/>
  </w:num>
  <w:num w:numId="289" w16cid:durableId="1649747969">
    <w:abstractNumId w:val="833"/>
  </w:num>
  <w:num w:numId="290" w16cid:durableId="1225337616">
    <w:abstractNumId w:val="743"/>
  </w:num>
  <w:num w:numId="291" w16cid:durableId="976453322">
    <w:abstractNumId w:val="437"/>
  </w:num>
  <w:num w:numId="292" w16cid:durableId="726344664">
    <w:abstractNumId w:val="634"/>
  </w:num>
  <w:num w:numId="293" w16cid:durableId="171266267">
    <w:abstractNumId w:val="471"/>
  </w:num>
  <w:num w:numId="294" w16cid:durableId="989987216">
    <w:abstractNumId w:val="462"/>
  </w:num>
  <w:num w:numId="295" w16cid:durableId="397631337">
    <w:abstractNumId w:val="575"/>
  </w:num>
  <w:num w:numId="296" w16cid:durableId="790830304">
    <w:abstractNumId w:val="763"/>
  </w:num>
  <w:num w:numId="297" w16cid:durableId="1198160986">
    <w:abstractNumId w:val="862"/>
  </w:num>
  <w:num w:numId="298" w16cid:durableId="112409443">
    <w:abstractNumId w:val="784"/>
  </w:num>
  <w:num w:numId="299" w16cid:durableId="855928891">
    <w:abstractNumId w:val="31"/>
  </w:num>
  <w:num w:numId="300" w16cid:durableId="1717661866">
    <w:abstractNumId w:val="660"/>
  </w:num>
  <w:num w:numId="301" w16cid:durableId="636031652">
    <w:abstractNumId w:val="954"/>
  </w:num>
  <w:num w:numId="302" w16cid:durableId="1415318669">
    <w:abstractNumId w:val="509"/>
  </w:num>
  <w:num w:numId="303" w16cid:durableId="1927227026">
    <w:abstractNumId w:val="487"/>
  </w:num>
  <w:num w:numId="304" w16cid:durableId="563830646">
    <w:abstractNumId w:val="897"/>
  </w:num>
  <w:num w:numId="305" w16cid:durableId="580260762">
    <w:abstractNumId w:val="896"/>
  </w:num>
  <w:num w:numId="306" w16cid:durableId="1417438314">
    <w:abstractNumId w:val="351"/>
  </w:num>
  <w:num w:numId="307" w16cid:durableId="1996377918">
    <w:abstractNumId w:val="962"/>
  </w:num>
  <w:num w:numId="308" w16cid:durableId="793214194">
    <w:abstractNumId w:val="530"/>
  </w:num>
  <w:num w:numId="309" w16cid:durableId="1301613720">
    <w:abstractNumId w:val="359"/>
  </w:num>
  <w:num w:numId="310" w16cid:durableId="1465852682">
    <w:abstractNumId w:val="794"/>
  </w:num>
  <w:num w:numId="311" w16cid:durableId="1154491836">
    <w:abstractNumId w:val="877"/>
  </w:num>
  <w:num w:numId="312" w16cid:durableId="523903013">
    <w:abstractNumId w:val="652"/>
  </w:num>
  <w:num w:numId="313" w16cid:durableId="825975953">
    <w:abstractNumId w:val="637"/>
  </w:num>
  <w:num w:numId="314" w16cid:durableId="2102555734">
    <w:abstractNumId w:val="846"/>
  </w:num>
  <w:num w:numId="315" w16cid:durableId="254822790">
    <w:abstractNumId w:val="567"/>
  </w:num>
  <w:num w:numId="316" w16cid:durableId="1985499599">
    <w:abstractNumId w:val="670"/>
  </w:num>
  <w:num w:numId="317" w16cid:durableId="206379452">
    <w:abstractNumId w:val="571"/>
  </w:num>
  <w:num w:numId="318" w16cid:durableId="911811145">
    <w:abstractNumId w:val="824"/>
  </w:num>
  <w:num w:numId="319" w16cid:durableId="505481792">
    <w:abstractNumId w:val="4"/>
  </w:num>
  <w:num w:numId="320" w16cid:durableId="132135540">
    <w:abstractNumId w:val="870"/>
  </w:num>
  <w:num w:numId="321" w16cid:durableId="989286419">
    <w:abstractNumId w:val="543"/>
  </w:num>
  <w:num w:numId="322" w16cid:durableId="969745444">
    <w:abstractNumId w:val="477"/>
  </w:num>
  <w:num w:numId="323" w16cid:durableId="184828880">
    <w:abstractNumId w:val="299"/>
  </w:num>
  <w:num w:numId="324" w16cid:durableId="1092892075">
    <w:abstractNumId w:val="559"/>
  </w:num>
  <w:num w:numId="325" w16cid:durableId="1696732689">
    <w:abstractNumId w:val="230"/>
  </w:num>
  <w:num w:numId="326" w16cid:durableId="1628662236">
    <w:abstractNumId w:val="500"/>
  </w:num>
  <w:num w:numId="327" w16cid:durableId="359625809">
    <w:abstractNumId w:val="956"/>
  </w:num>
  <w:num w:numId="328" w16cid:durableId="1244295111">
    <w:abstractNumId w:val="47"/>
  </w:num>
  <w:num w:numId="329" w16cid:durableId="2096514074">
    <w:abstractNumId w:val="34"/>
  </w:num>
  <w:num w:numId="330" w16cid:durableId="1063138300">
    <w:abstractNumId w:val="714"/>
  </w:num>
  <w:num w:numId="331" w16cid:durableId="2126348167">
    <w:abstractNumId w:val="990"/>
  </w:num>
  <w:num w:numId="332" w16cid:durableId="1756365905">
    <w:abstractNumId w:val="358"/>
  </w:num>
  <w:num w:numId="333" w16cid:durableId="482746041">
    <w:abstractNumId w:val="517"/>
  </w:num>
  <w:num w:numId="334" w16cid:durableId="323434970">
    <w:abstractNumId w:val="599"/>
  </w:num>
  <w:num w:numId="335" w16cid:durableId="356853236">
    <w:abstractNumId w:val="246"/>
  </w:num>
  <w:num w:numId="336" w16cid:durableId="844827007">
    <w:abstractNumId w:val="337"/>
  </w:num>
  <w:num w:numId="337" w16cid:durableId="1056079446">
    <w:abstractNumId w:val="939"/>
  </w:num>
  <w:num w:numId="338" w16cid:durableId="1859658235">
    <w:abstractNumId w:val="25"/>
  </w:num>
  <w:num w:numId="339" w16cid:durableId="958680112">
    <w:abstractNumId w:val="700"/>
  </w:num>
  <w:num w:numId="340" w16cid:durableId="741831249">
    <w:abstractNumId w:val="298"/>
  </w:num>
  <w:num w:numId="341" w16cid:durableId="493758835">
    <w:abstractNumId w:val="618"/>
  </w:num>
  <w:num w:numId="342" w16cid:durableId="1257249191">
    <w:abstractNumId w:val="808"/>
  </w:num>
  <w:num w:numId="343" w16cid:durableId="985934887">
    <w:abstractNumId w:val="746"/>
  </w:num>
  <w:num w:numId="344" w16cid:durableId="169175917">
    <w:abstractNumId w:val="121"/>
  </w:num>
  <w:num w:numId="345" w16cid:durableId="1528718589">
    <w:abstractNumId w:val="147"/>
  </w:num>
  <w:num w:numId="346" w16cid:durableId="2034649265">
    <w:abstractNumId w:val="955"/>
  </w:num>
  <w:num w:numId="347" w16cid:durableId="1850410250">
    <w:abstractNumId w:val="866"/>
  </w:num>
  <w:num w:numId="348" w16cid:durableId="331418578">
    <w:abstractNumId w:val="93"/>
  </w:num>
  <w:num w:numId="349" w16cid:durableId="1047756449">
    <w:abstractNumId w:val="218"/>
  </w:num>
  <w:num w:numId="350" w16cid:durableId="1908107643">
    <w:abstractNumId w:val="479"/>
  </w:num>
  <w:num w:numId="351" w16cid:durableId="1840460018">
    <w:abstractNumId w:val="622"/>
  </w:num>
  <w:num w:numId="352" w16cid:durableId="1194417259">
    <w:abstractNumId w:val="820"/>
  </w:num>
  <w:num w:numId="353" w16cid:durableId="334845746">
    <w:abstractNumId w:val="584"/>
  </w:num>
  <w:num w:numId="354" w16cid:durableId="1147429212">
    <w:abstractNumId w:val="669"/>
  </w:num>
  <w:num w:numId="355" w16cid:durableId="328679040">
    <w:abstractNumId w:val="166"/>
  </w:num>
  <w:num w:numId="356" w16cid:durableId="1289044804">
    <w:abstractNumId w:val="171"/>
  </w:num>
  <w:num w:numId="357" w16cid:durableId="571936657">
    <w:abstractNumId w:val="503"/>
  </w:num>
  <w:num w:numId="358" w16cid:durableId="2070690231">
    <w:abstractNumId w:val="639"/>
  </w:num>
  <w:num w:numId="359" w16cid:durableId="773476757">
    <w:abstractNumId w:val="709"/>
  </w:num>
  <w:num w:numId="360" w16cid:durableId="1282960413">
    <w:abstractNumId w:val="159"/>
  </w:num>
  <w:num w:numId="361" w16cid:durableId="1720858085">
    <w:abstractNumId w:val="713"/>
  </w:num>
  <w:num w:numId="362" w16cid:durableId="1877112713">
    <w:abstractNumId w:val="777"/>
  </w:num>
  <w:num w:numId="363" w16cid:durableId="968321879">
    <w:abstractNumId w:val="308"/>
  </w:num>
  <w:num w:numId="364" w16cid:durableId="1354576466">
    <w:abstractNumId w:val="549"/>
  </w:num>
  <w:num w:numId="365" w16cid:durableId="1370296367">
    <w:abstractNumId w:val="450"/>
  </w:num>
  <w:num w:numId="366" w16cid:durableId="899024403">
    <w:abstractNumId w:val="57"/>
  </w:num>
  <w:num w:numId="367" w16cid:durableId="327908341">
    <w:abstractNumId w:val="401"/>
  </w:num>
  <w:num w:numId="368" w16cid:durableId="741221116">
    <w:abstractNumId w:val="330"/>
  </w:num>
  <w:num w:numId="369" w16cid:durableId="890310814">
    <w:abstractNumId w:val="626"/>
  </w:num>
  <w:num w:numId="370" w16cid:durableId="917521950">
    <w:abstractNumId w:val="328"/>
  </w:num>
  <w:num w:numId="371" w16cid:durableId="47077709">
    <w:abstractNumId w:val="312"/>
  </w:num>
  <w:num w:numId="372" w16cid:durableId="1034425831">
    <w:abstractNumId w:val="262"/>
  </w:num>
  <w:num w:numId="373" w16cid:durableId="485702717">
    <w:abstractNumId w:val="56"/>
  </w:num>
  <w:num w:numId="374" w16cid:durableId="1688214513">
    <w:abstractNumId w:val="439"/>
  </w:num>
  <w:num w:numId="375" w16cid:durableId="265777123">
    <w:abstractNumId w:val="210"/>
  </w:num>
  <w:num w:numId="376" w16cid:durableId="707531488">
    <w:abstractNumId w:val="371"/>
  </w:num>
  <w:num w:numId="377" w16cid:durableId="2064137300">
    <w:abstractNumId w:val="766"/>
  </w:num>
  <w:num w:numId="378" w16cid:durableId="228656194">
    <w:abstractNumId w:val="192"/>
  </w:num>
  <w:num w:numId="379" w16cid:durableId="1049764405">
    <w:abstractNumId w:val="11"/>
  </w:num>
  <w:num w:numId="380" w16cid:durableId="76634179">
    <w:abstractNumId w:val="929"/>
  </w:num>
  <w:num w:numId="381" w16cid:durableId="1013799137">
    <w:abstractNumId w:val="609"/>
  </w:num>
  <w:num w:numId="382" w16cid:durableId="638652699">
    <w:abstractNumId w:val="1003"/>
  </w:num>
  <w:num w:numId="383" w16cid:durableId="1615868312">
    <w:abstractNumId w:val="988"/>
  </w:num>
  <w:num w:numId="384" w16cid:durableId="948392093">
    <w:abstractNumId w:val="610"/>
  </w:num>
  <w:num w:numId="385" w16cid:durableId="676927791">
    <w:abstractNumId w:val="593"/>
  </w:num>
  <w:num w:numId="386" w16cid:durableId="441725344">
    <w:abstractNumId w:val="769"/>
  </w:num>
  <w:num w:numId="387" w16cid:durableId="1562327006">
    <w:abstractNumId w:val="901"/>
  </w:num>
  <w:num w:numId="388" w16cid:durableId="1951549209">
    <w:abstractNumId w:val="1001"/>
  </w:num>
  <w:num w:numId="389" w16cid:durableId="1986468991">
    <w:abstractNumId w:val="644"/>
  </w:num>
  <w:num w:numId="390" w16cid:durableId="837580130">
    <w:abstractNumId w:val="771"/>
  </w:num>
  <w:num w:numId="391" w16cid:durableId="595332801">
    <w:abstractNumId w:val="983"/>
  </w:num>
  <w:num w:numId="392" w16cid:durableId="2067876678">
    <w:abstractNumId w:val="532"/>
  </w:num>
  <w:num w:numId="393" w16cid:durableId="846484599">
    <w:abstractNumId w:val="887"/>
  </w:num>
  <w:num w:numId="394" w16cid:durableId="696390438">
    <w:abstractNumId w:val="256"/>
  </w:num>
  <w:num w:numId="395" w16cid:durableId="469326036">
    <w:abstractNumId w:val="716"/>
  </w:num>
  <w:num w:numId="396" w16cid:durableId="1663041789">
    <w:abstractNumId w:val="191"/>
  </w:num>
  <w:num w:numId="397" w16cid:durableId="869414411">
    <w:abstractNumId w:val="96"/>
  </w:num>
  <w:num w:numId="398" w16cid:durableId="2084714402">
    <w:abstractNumId w:val="880"/>
  </w:num>
  <w:num w:numId="399" w16cid:durableId="53630482">
    <w:abstractNumId w:val="18"/>
  </w:num>
  <w:num w:numId="400" w16cid:durableId="2059012082">
    <w:abstractNumId w:val="461"/>
  </w:num>
  <w:num w:numId="401" w16cid:durableId="801775582">
    <w:abstractNumId w:val="2"/>
  </w:num>
  <w:num w:numId="402" w16cid:durableId="137459930">
    <w:abstractNumId w:val="676"/>
  </w:num>
  <w:num w:numId="403" w16cid:durableId="779684090">
    <w:abstractNumId w:val="836"/>
  </w:num>
  <w:num w:numId="404" w16cid:durableId="1024860775">
    <w:abstractNumId w:val="99"/>
  </w:num>
  <w:num w:numId="405" w16cid:durableId="1171917434">
    <w:abstractNumId w:val="193"/>
  </w:num>
  <w:num w:numId="406" w16cid:durableId="1359962140">
    <w:abstractNumId w:val="275"/>
  </w:num>
  <w:num w:numId="407" w16cid:durableId="1777484817">
    <w:abstractNumId w:val="851"/>
  </w:num>
  <w:num w:numId="408" w16cid:durableId="1550606575">
    <w:abstractNumId w:val="1005"/>
  </w:num>
  <w:num w:numId="409" w16cid:durableId="1333677782">
    <w:abstractNumId w:val="952"/>
  </w:num>
  <w:num w:numId="410" w16cid:durableId="1705137952">
    <w:abstractNumId w:val="363"/>
  </w:num>
  <w:num w:numId="411" w16cid:durableId="643435553">
    <w:abstractNumId w:val="422"/>
  </w:num>
  <w:num w:numId="412" w16cid:durableId="861430466">
    <w:abstractNumId w:val="62"/>
  </w:num>
  <w:num w:numId="413" w16cid:durableId="217514745">
    <w:abstractNumId w:val="938"/>
  </w:num>
  <w:num w:numId="414" w16cid:durableId="1290433728">
    <w:abstractNumId w:val="449"/>
  </w:num>
  <w:num w:numId="415" w16cid:durableId="1711299147">
    <w:abstractNumId w:val="443"/>
  </w:num>
  <w:num w:numId="416" w16cid:durableId="491680932">
    <w:abstractNumId w:val="365"/>
  </w:num>
  <w:num w:numId="417" w16cid:durableId="1858273347">
    <w:abstractNumId w:val="14"/>
  </w:num>
  <w:num w:numId="418" w16cid:durableId="1235319217">
    <w:abstractNumId w:val="573"/>
  </w:num>
  <w:num w:numId="419" w16cid:durableId="269436666">
    <w:abstractNumId w:val="691"/>
  </w:num>
  <w:num w:numId="420" w16cid:durableId="1880623110">
    <w:abstractNumId w:val="368"/>
  </w:num>
  <w:num w:numId="421" w16cid:durableId="2001151555">
    <w:abstractNumId w:val="148"/>
  </w:num>
  <w:num w:numId="422" w16cid:durableId="524908637">
    <w:abstractNumId w:val="215"/>
  </w:num>
  <w:num w:numId="423" w16cid:durableId="969868650">
    <w:abstractNumId w:val="774"/>
  </w:num>
  <w:num w:numId="424" w16cid:durableId="584191952">
    <w:abstractNumId w:val="706"/>
  </w:num>
  <w:num w:numId="425" w16cid:durableId="1696954052">
    <w:abstractNumId w:val="703"/>
  </w:num>
  <w:num w:numId="426" w16cid:durableId="1076247418">
    <w:abstractNumId w:val="23"/>
  </w:num>
  <w:num w:numId="427" w16cid:durableId="633802172">
    <w:abstractNumId w:val="861"/>
  </w:num>
  <w:num w:numId="428" w16cid:durableId="212083351">
    <w:abstractNumId w:val="145"/>
  </w:num>
  <w:num w:numId="429" w16cid:durableId="1815681139">
    <w:abstractNumId w:val="528"/>
  </w:num>
  <w:num w:numId="430" w16cid:durableId="2028483000">
    <w:abstractNumId w:val="233"/>
  </w:num>
  <w:num w:numId="431" w16cid:durableId="730932640">
    <w:abstractNumId w:val="98"/>
  </w:num>
  <w:num w:numId="432" w16cid:durableId="1013914859">
    <w:abstractNumId w:val="345"/>
  </w:num>
  <w:num w:numId="433" w16cid:durableId="475535237">
    <w:abstractNumId w:val="272"/>
  </w:num>
  <w:num w:numId="434" w16cid:durableId="1215892703">
    <w:abstractNumId w:val="894"/>
  </w:num>
  <w:num w:numId="435" w16cid:durableId="551504863">
    <w:abstractNumId w:val="104"/>
  </w:num>
  <w:num w:numId="436" w16cid:durableId="1798334181">
    <w:abstractNumId w:val="865"/>
  </w:num>
  <w:num w:numId="437" w16cid:durableId="861624916">
    <w:abstractNumId w:val="301"/>
  </w:num>
  <w:num w:numId="438" w16cid:durableId="339089579">
    <w:abstractNumId w:val="284"/>
  </w:num>
  <w:num w:numId="439" w16cid:durableId="129714203">
    <w:abstractNumId w:val="37"/>
  </w:num>
  <w:num w:numId="440" w16cid:durableId="1922060159">
    <w:abstractNumId w:val="854"/>
  </w:num>
  <w:num w:numId="441" w16cid:durableId="2048748317">
    <w:abstractNumId w:val="60"/>
  </w:num>
  <w:num w:numId="442" w16cid:durableId="938954070">
    <w:abstractNumId w:val="960"/>
  </w:num>
  <w:num w:numId="443" w16cid:durableId="402407947">
    <w:abstractNumId w:val="139"/>
  </w:num>
  <w:num w:numId="444" w16cid:durableId="20015704">
    <w:abstractNumId w:val="665"/>
  </w:num>
  <w:num w:numId="445" w16cid:durableId="2017488992">
    <w:abstractNumId w:val="989"/>
  </w:num>
  <w:num w:numId="446" w16cid:durableId="2027628871">
    <w:abstractNumId w:val="656"/>
  </w:num>
  <w:num w:numId="447" w16cid:durableId="1958294286">
    <w:abstractNumId w:val="408"/>
  </w:num>
  <w:num w:numId="448" w16cid:durableId="398940606">
    <w:abstractNumId w:val="832"/>
  </w:num>
  <w:num w:numId="449" w16cid:durableId="1097216756">
    <w:abstractNumId w:val="295"/>
  </w:num>
  <w:num w:numId="450" w16cid:durableId="2068071405">
    <w:abstractNumId w:val="981"/>
  </w:num>
  <w:num w:numId="451" w16cid:durableId="961619933">
    <w:abstractNumId w:val="278"/>
  </w:num>
  <w:num w:numId="452" w16cid:durableId="1900939260">
    <w:abstractNumId w:val="106"/>
  </w:num>
  <w:num w:numId="453" w16cid:durableId="1716276400">
    <w:abstractNumId w:val="842"/>
  </w:num>
  <w:num w:numId="454" w16cid:durableId="774250630">
    <w:abstractNumId w:val="475"/>
  </w:num>
  <w:num w:numId="455" w16cid:durableId="1400590528">
    <w:abstractNumId w:val="764"/>
  </w:num>
  <w:num w:numId="456" w16cid:durableId="1427771029">
    <w:abstractNumId w:val="335"/>
  </w:num>
  <w:num w:numId="457" w16cid:durableId="1049888069">
    <w:abstractNumId w:val="309"/>
  </w:num>
  <w:num w:numId="458" w16cid:durableId="2122449486">
    <w:abstractNumId w:val="683"/>
  </w:num>
  <w:num w:numId="459" w16cid:durableId="1017462312">
    <w:abstractNumId w:val="105"/>
  </w:num>
  <w:num w:numId="460" w16cid:durableId="712927970">
    <w:abstractNumId w:val="650"/>
  </w:num>
  <w:num w:numId="461" w16cid:durableId="356124415">
    <w:abstractNumId w:val="267"/>
  </w:num>
  <w:num w:numId="462" w16cid:durableId="1849514724">
    <w:abstractNumId w:val="172"/>
  </w:num>
  <w:num w:numId="463" w16cid:durableId="1176115261">
    <w:abstractNumId w:val="257"/>
  </w:num>
  <w:num w:numId="464" w16cid:durableId="26416260">
    <w:abstractNumId w:val="209"/>
  </w:num>
  <w:num w:numId="465" w16cid:durableId="196699617">
    <w:abstractNumId w:val="505"/>
  </w:num>
  <w:num w:numId="466" w16cid:durableId="1608736965">
    <w:abstractNumId w:val="331"/>
  </w:num>
  <w:num w:numId="467" w16cid:durableId="800265765">
    <w:abstractNumId w:val="473"/>
  </w:num>
  <w:num w:numId="468" w16cid:durableId="995840707">
    <w:abstractNumId w:val="588"/>
  </w:num>
  <w:num w:numId="469" w16cid:durableId="168256078">
    <w:abstractNumId w:val="536"/>
  </w:num>
  <w:num w:numId="470" w16cid:durableId="8217240">
    <w:abstractNumId w:val="164"/>
  </w:num>
  <w:num w:numId="471" w16cid:durableId="1241252782">
    <w:abstractNumId w:val="392"/>
  </w:num>
  <w:num w:numId="472" w16cid:durableId="281961462">
    <w:abstractNumId w:val="583"/>
  </w:num>
  <w:num w:numId="473" w16cid:durableId="104077739">
    <w:abstractNumId w:val="281"/>
  </w:num>
  <w:num w:numId="474" w16cid:durableId="2076782521">
    <w:abstractNumId w:val="888"/>
  </w:num>
  <w:num w:numId="475" w16cid:durableId="571352989">
    <w:abstractNumId w:val="75"/>
  </w:num>
  <w:num w:numId="476" w16cid:durableId="962807071">
    <w:abstractNumId w:val="837"/>
  </w:num>
  <w:num w:numId="477" w16cid:durableId="1150295172">
    <w:abstractNumId w:val="848"/>
  </w:num>
  <w:num w:numId="478" w16cid:durableId="441724552">
    <w:abstractNumId w:val="402"/>
  </w:num>
  <w:num w:numId="479" w16cid:durableId="437455633">
    <w:abstractNumId w:val="724"/>
  </w:num>
  <w:num w:numId="480" w16cid:durableId="497379285">
    <w:abstractNumId w:val="561"/>
  </w:num>
  <w:num w:numId="481" w16cid:durableId="857545828">
    <w:abstractNumId w:val="395"/>
  </w:num>
  <w:num w:numId="482" w16cid:durableId="1359357732">
    <w:abstractNumId w:val="813"/>
  </w:num>
  <w:num w:numId="483" w16cid:durableId="1642538144">
    <w:abstractNumId w:val="544"/>
  </w:num>
  <w:num w:numId="484" w16cid:durableId="1830903180">
    <w:abstractNumId w:val="522"/>
  </w:num>
  <w:num w:numId="485" w16cid:durableId="113912657">
    <w:abstractNumId w:val="51"/>
  </w:num>
  <w:num w:numId="486" w16cid:durableId="500967698">
    <w:abstractNumId w:val="50"/>
  </w:num>
  <w:num w:numId="487" w16cid:durableId="57479935">
    <w:abstractNumId w:val="689"/>
  </w:num>
  <w:num w:numId="488" w16cid:durableId="491484562">
    <w:abstractNumId w:val="29"/>
  </w:num>
  <w:num w:numId="489" w16cid:durableId="967974757">
    <w:abstractNumId w:val="336"/>
  </w:num>
  <w:num w:numId="490" w16cid:durableId="1223833931">
    <w:abstractNumId w:val="214"/>
  </w:num>
  <w:num w:numId="491" w16cid:durableId="1774394282">
    <w:abstractNumId w:val="380"/>
  </w:num>
  <w:num w:numId="492" w16cid:durableId="1004356167">
    <w:abstractNumId w:val="97"/>
  </w:num>
  <w:num w:numId="493" w16cid:durableId="518812604">
    <w:abstractNumId w:val="831"/>
  </w:num>
  <w:num w:numId="494" w16cid:durableId="1206672390">
    <w:abstractNumId w:val="675"/>
  </w:num>
  <w:num w:numId="495" w16cid:durableId="1259101223">
    <w:abstractNumId w:val="316"/>
  </w:num>
  <w:num w:numId="496" w16cid:durableId="175266534">
    <w:abstractNumId w:val="991"/>
  </w:num>
  <w:num w:numId="497" w16cid:durableId="409431767">
    <w:abstractNumId w:val="973"/>
  </w:num>
  <w:num w:numId="498" w16cid:durableId="1060637915">
    <w:abstractNumId w:val="1007"/>
  </w:num>
  <w:num w:numId="499" w16cid:durableId="635140183">
    <w:abstractNumId w:val="765"/>
  </w:num>
  <w:num w:numId="500" w16cid:durableId="1955211006">
    <w:abstractNumId w:val="342"/>
  </w:num>
  <w:num w:numId="501" w16cid:durableId="1476601898">
    <w:abstractNumId w:val="1013"/>
  </w:num>
  <w:num w:numId="502" w16cid:durableId="1047608835">
    <w:abstractNumId w:val="28"/>
  </w:num>
  <w:num w:numId="503" w16cid:durableId="898634151">
    <w:abstractNumId w:val="501"/>
  </w:num>
  <w:num w:numId="504" w16cid:durableId="749041001">
    <w:abstractNumId w:val="696"/>
  </w:num>
  <w:num w:numId="505" w16cid:durableId="1216622037">
    <w:abstractNumId w:val="78"/>
  </w:num>
  <w:num w:numId="506" w16cid:durableId="1191338346">
    <w:abstractNumId w:val="173"/>
  </w:num>
  <w:num w:numId="507" w16cid:durableId="229855619">
    <w:abstractNumId w:val="914"/>
  </w:num>
  <w:num w:numId="508" w16cid:durableId="643315256">
    <w:abstractNumId w:val="524"/>
  </w:num>
  <w:num w:numId="509" w16cid:durableId="104817155">
    <w:abstractNumId w:val="645"/>
  </w:num>
  <w:num w:numId="510" w16cid:durableId="2080133719">
    <w:abstractNumId w:val="730"/>
  </w:num>
  <w:num w:numId="511" w16cid:durableId="317265939">
    <w:abstractNumId w:val="268"/>
  </w:num>
  <w:num w:numId="512" w16cid:durableId="595557658">
    <w:abstractNumId w:val="430"/>
  </w:num>
  <w:num w:numId="513" w16cid:durableId="1784567261">
    <w:abstractNumId w:val="332"/>
  </w:num>
  <w:num w:numId="514" w16cid:durableId="1778405834">
    <w:abstractNumId w:val="580"/>
  </w:num>
  <w:num w:numId="515" w16cid:durableId="698706759">
    <w:abstractNumId w:val="809"/>
  </w:num>
  <w:num w:numId="516" w16cid:durableId="1600597922">
    <w:abstractNumId w:val="707"/>
  </w:num>
  <w:num w:numId="517" w16cid:durableId="520556477">
    <w:abstractNumId w:val="307"/>
  </w:num>
  <w:num w:numId="518" w16cid:durableId="2000226007">
    <w:abstractNumId w:val="904"/>
  </w:num>
  <w:num w:numId="519" w16cid:durableId="1454637574">
    <w:abstractNumId w:val="154"/>
  </w:num>
  <w:num w:numId="520" w16cid:durableId="16657869">
    <w:abstractNumId w:val="551"/>
  </w:num>
  <w:num w:numId="521" w16cid:durableId="1015810318">
    <w:abstractNumId w:val="632"/>
  </w:num>
  <w:num w:numId="522" w16cid:durableId="341781543">
    <w:abstractNumId w:val="225"/>
  </w:num>
  <w:num w:numId="523" w16cid:durableId="592858962">
    <w:abstractNumId w:val="156"/>
  </w:num>
  <w:num w:numId="524" w16cid:durableId="1539008223">
    <w:abstractNumId w:val="455"/>
  </w:num>
  <w:num w:numId="525" w16cid:durableId="774986394">
    <w:abstractNumId w:val="659"/>
  </w:num>
  <w:num w:numId="526" w16cid:durableId="1714039136">
    <w:abstractNumId w:val="220"/>
  </w:num>
  <w:num w:numId="527" w16cid:durableId="1125075430">
    <w:abstractNumId w:val="9"/>
  </w:num>
  <w:num w:numId="528" w16cid:durableId="754786779">
    <w:abstractNumId w:val="486"/>
  </w:num>
  <w:num w:numId="529" w16cid:durableId="512376896">
    <w:abstractNumId w:val="932"/>
  </w:num>
  <w:num w:numId="530" w16cid:durableId="1369992009">
    <w:abstractNumId w:val="130"/>
  </w:num>
  <w:num w:numId="531" w16cid:durableId="1758943425">
    <w:abstractNumId w:val="296"/>
  </w:num>
  <w:num w:numId="532" w16cid:durableId="2113554019">
    <w:abstractNumId w:val="280"/>
  </w:num>
  <w:num w:numId="533" w16cid:durableId="2134593505">
    <w:abstractNumId w:val="179"/>
  </w:num>
  <w:num w:numId="534" w16cid:durableId="2046833884">
    <w:abstractNumId w:val="303"/>
  </w:num>
  <w:num w:numId="535" w16cid:durableId="2071223008">
    <w:abstractNumId w:val="131"/>
  </w:num>
  <w:num w:numId="536" w16cid:durableId="1126435969">
    <w:abstractNumId w:val="48"/>
  </w:num>
  <w:num w:numId="537" w16cid:durableId="770587986">
    <w:abstractNumId w:val="718"/>
  </w:num>
  <w:num w:numId="538" w16cid:durableId="1371345048">
    <w:abstractNumId w:val="441"/>
  </w:num>
  <w:num w:numId="539" w16cid:durableId="2030444407">
    <w:abstractNumId w:val="468"/>
  </w:num>
  <w:num w:numId="540" w16cid:durableId="693505860">
    <w:abstractNumId w:val="576"/>
  </w:num>
  <w:num w:numId="541" w16cid:durableId="1985234283">
    <w:abstractNumId w:val="607"/>
  </w:num>
  <w:num w:numId="542" w16cid:durableId="2046448014">
    <w:abstractNumId w:val="858"/>
  </w:num>
  <w:num w:numId="543" w16cid:durableId="1986427949">
    <w:abstractNumId w:val="997"/>
  </w:num>
  <w:num w:numId="544" w16cid:durableId="1961833826">
    <w:abstractNumId w:val="112"/>
  </w:num>
  <w:num w:numId="545" w16cid:durableId="728309618">
    <w:abstractNumId w:val="322"/>
  </w:num>
  <w:num w:numId="546" w16cid:durableId="2043363288">
    <w:abstractNumId w:val="111"/>
  </w:num>
  <w:num w:numId="547" w16cid:durableId="1344550117">
    <w:abstractNumId w:val="118"/>
  </w:num>
  <w:num w:numId="548" w16cid:durableId="913658672">
    <w:abstractNumId w:val="1011"/>
  </w:num>
  <w:num w:numId="549" w16cid:durableId="1132941804">
    <w:abstractNumId w:val="288"/>
  </w:num>
  <w:num w:numId="550" w16cid:durableId="399257165">
    <w:abstractNumId w:val="205"/>
  </w:num>
  <w:num w:numId="551" w16cid:durableId="143133167">
    <w:abstractNumId w:val="886"/>
  </w:num>
  <w:num w:numId="552" w16cid:durableId="508712023">
    <w:abstractNumId w:val="674"/>
  </w:num>
  <w:num w:numId="553" w16cid:durableId="489835821">
    <w:abstractNumId w:val="796"/>
  </w:num>
  <w:num w:numId="554" w16cid:durableId="1306815793">
    <w:abstractNumId w:val="19"/>
  </w:num>
  <w:num w:numId="555" w16cid:durableId="1556047511">
    <w:abstractNumId w:val="416"/>
  </w:num>
  <w:num w:numId="556" w16cid:durableId="191038864">
    <w:abstractNumId w:val="917"/>
  </w:num>
  <w:num w:numId="557" w16cid:durableId="1901669293">
    <w:abstractNumId w:val="82"/>
  </w:num>
  <w:num w:numId="558" w16cid:durableId="1691762827">
    <w:abstractNumId w:val="458"/>
  </w:num>
  <w:num w:numId="559" w16cid:durableId="1453284891">
    <w:abstractNumId w:val="657"/>
  </w:num>
  <w:num w:numId="560" w16cid:durableId="580218121">
    <w:abstractNumId w:val="922"/>
  </w:num>
  <w:num w:numId="561" w16cid:durableId="662393015">
    <w:abstractNumId w:val="485"/>
  </w:num>
  <w:num w:numId="562" w16cid:durableId="1370489775">
    <w:abstractNumId w:val="648"/>
  </w:num>
  <w:num w:numId="563" w16cid:durableId="841434347">
    <w:abstractNumId w:val="80"/>
  </w:num>
  <w:num w:numId="564" w16cid:durableId="84957314">
    <w:abstractNumId w:val="494"/>
  </w:num>
  <w:num w:numId="565" w16cid:durableId="1150752498">
    <w:abstractNumId w:val="446"/>
  </w:num>
  <w:num w:numId="566" w16cid:durableId="2117554072">
    <w:abstractNumId w:val="911"/>
  </w:num>
  <w:num w:numId="567" w16cid:durableId="1668707040">
    <w:abstractNumId w:val="457"/>
  </w:num>
  <w:num w:numId="568" w16cid:durableId="1138835117">
    <w:abstractNumId w:val="566"/>
  </w:num>
  <w:num w:numId="569" w16cid:durableId="437679427">
    <w:abstractNumId w:val="493"/>
  </w:num>
  <w:num w:numId="570" w16cid:durableId="206186100">
    <w:abstractNumId w:val="801"/>
  </w:num>
  <w:num w:numId="571" w16cid:durableId="1062211570">
    <w:abstractNumId w:val="835"/>
  </w:num>
  <w:num w:numId="572" w16cid:durableId="967928800">
    <w:abstractNumId w:val="729"/>
  </w:num>
  <w:num w:numId="573" w16cid:durableId="618219947">
    <w:abstractNumId w:val="520"/>
  </w:num>
  <w:num w:numId="574" w16cid:durableId="989943966">
    <w:abstractNumId w:val="883"/>
  </w:num>
  <w:num w:numId="575" w16cid:durableId="1409769899">
    <w:abstractNumId w:val="806"/>
  </w:num>
  <w:num w:numId="576" w16cid:durableId="1769693128">
    <w:abstractNumId w:val="349"/>
  </w:num>
  <w:num w:numId="577" w16cid:durableId="1793791635">
    <w:abstractNumId w:val="642"/>
  </w:num>
  <w:num w:numId="578" w16cid:durableId="1394616904">
    <w:abstractNumId w:val="369"/>
  </w:num>
  <w:num w:numId="579" w16cid:durableId="206723525">
    <w:abstractNumId w:val="515"/>
  </w:num>
  <w:num w:numId="580" w16cid:durableId="1843356306">
    <w:abstractNumId w:val="261"/>
  </w:num>
  <w:num w:numId="581" w16cid:durableId="1638489104">
    <w:abstractNumId w:val="597"/>
  </w:num>
  <w:num w:numId="582" w16cid:durableId="1943997361">
    <w:abstractNumId w:val="194"/>
  </w:num>
  <w:num w:numId="583" w16cid:durableId="1684473644">
    <w:abstractNumId w:val="453"/>
  </w:num>
  <w:num w:numId="584" w16cid:durableId="330984503">
    <w:abstractNumId w:val="547"/>
  </w:num>
  <w:num w:numId="585" w16cid:durableId="1612323519">
    <w:abstractNumId w:val="602"/>
  </w:num>
  <w:num w:numId="586" w16cid:durableId="1798791486">
    <w:abstractNumId w:val="451"/>
  </w:num>
  <w:num w:numId="587" w16cid:durableId="968361972">
    <w:abstractNumId w:val="690"/>
  </w:num>
  <w:num w:numId="588" w16cid:durableId="1465074171">
    <w:abstractNumId w:val="635"/>
  </w:num>
  <w:num w:numId="589" w16cid:durableId="2083258999">
    <w:abstractNumId w:val="117"/>
  </w:num>
  <w:num w:numId="590" w16cid:durableId="845948065">
    <w:abstractNumId w:val="527"/>
  </w:num>
  <w:num w:numId="591" w16cid:durableId="643436820">
    <w:abstractNumId w:val="770"/>
  </w:num>
  <w:num w:numId="592" w16cid:durableId="988558626">
    <w:abstractNumId w:val="893"/>
  </w:num>
  <w:num w:numId="593" w16cid:durableId="1311834364">
    <w:abstractNumId w:val="84"/>
  </w:num>
  <w:num w:numId="594" w16cid:durableId="1438603554">
    <w:abstractNumId w:val="772"/>
  </w:num>
  <w:num w:numId="595" w16cid:durableId="237791086">
    <w:abstractNumId w:val="504"/>
  </w:num>
  <w:num w:numId="596" w16cid:durableId="1503348696">
    <w:abstractNumId w:val="327"/>
  </w:num>
  <w:num w:numId="597" w16cid:durableId="1084381499">
    <w:abstractNumId w:val="878"/>
  </w:num>
  <w:num w:numId="598" w16cid:durableId="954754609">
    <w:abstractNumId w:val="54"/>
  </w:num>
  <w:num w:numId="599" w16cid:durableId="904027575">
    <w:abstractNumId w:val="492"/>
  </w:num>
  <w:num w:numId="600" w16cid:durableId="304706076">
    <w:abstractNumId w:val="907"/>
  </w:num>
  <w:num w:numId="601" w16cid:durableId="1167332218">
    <w:abstractNumId w:val="980"/>
  </w:num>
  <w:num w:numId="602" w16cid:durableId="1087768530">
    <w:abstractNumId w:val="732"/>
  </w:num>
  <w:num w:numId="603" w16cid:durableId="789203215">
    <w:abstractNumId w:val="41"/>
  </w:num>
  <w:num w:numId="604" w16cid:durableId="1749497446">
    <w:abstractNumId w:val="141"/>
  </w:num>
  <w:num w:numId="605" w16cid:durableId="1053309835">
    <w:abstractNumId w:val="655"/>
  </w:num>
  <w:num w:numId="606" w16cid:durableId="1730761232">
    <w:abstractNumId w:val="548"/>
  </w:num>
  <w:num w:numId="607" w16cid:durableId="2063867628">
    <w:abstractNumId w:val="624"/>
  </w:num>
  <w:num w:numId="608" w16cid:durableId="1111163723">
    <w:abstractNumId w:val="638"/>
  </w:num>
  <w:num w:numId="609" w16cid:durableId="711002941">
    <w:abstractNumId w:val="631"/>
  </w:num>
  <w:num w:numId="610" w16cid:durableId="328019695">
    <w:abstractNumId w:val="474"/>
  </w:num>
  <w:num w:numId="611" w16cid:durableId="1768304375">
    <w:abstractNumId w:val="480"/>
  </w:num>
  <w:num w:numId="612" w16cid:durableId="2061976413">
    <w:abstractNumId w:val="900"/>
  </w:num>
  <w:num w:numId="613" w16cid:durableId="837960036">
    <w:abstractNumId w:val="426"/>
  </w:num>
  <w:num w:numId="614" w16cid:durableId="976255301">
    <w:abstractNumId w:val="107"/>
  </w:num>
  <w:num w:numId="615" w16cid:durableId="489181254">
    <w:abstractNumId w:val="258"/>
  </w:num>
  <w:num w:numId="616" w16cid:durableId="532424907">
    <w:abstractNumId w:val="339"/>
  </w:num>
  <w:num w:numId="617" w16cid:durableId="688221768">
    <w:abstractNumId w:val="418"/>
  </w:num>
  <w:num w:numId="618" w16cid:durableId="1916472526">
    <w:abstractNumId w:val="81"/>
  </w:num>
  <w:num w:numId="619" w16cid:durableId="1425881224">
    <w:abstractNumId w:val="606"/>
  </w:num>
  <w:num w:numId="620" w16cid:durableId="741027084">
    <w:abstractNumId w:val="957"/>
  </w:num>
  <w:num w:numId="621" w16cid:durableId="1387416084">
    <w:abstractNumId w:val="759"/>
  </w:num>
  <w:num w:numId="622" w16cid:durableId="1146245624">
    <w:abstractNumId w:val="252"/>
  </w:num>
  <w:num w:numId="623" w16cid:durableId="81028844">
    <w:abstractNumId w:val="636"/>
  </w:num>
  <w:num w:numId="624" w16cid:durableId="1540122622">
    <w:abstractNumId w:val="409"/>
  </w:num>
  <w:num w:numId="625" w16cid:durableId="1973749363">
    <w:abstractNumId w:val="432"/>
  </w:num>
  <w:num w:numId="626" w16cid:durableId="1246719155">
    <w:abstractNumId w:val="71"/>
  </w:num>
  <w:num w:numId="627" w16cid:durableId="1979264643">
    <w:abstractNumId w:val="603"/>
  </w:num>
  <w:num w:numId="628" w16cid:durableId="1215503842">
    <w:abstractNumId w:val="16"/>
  </w:num>
  <w:num w:numId="629" w16cid:durableId="479155975">
    <w:abstractNumId w:val="285"/>
  </w:num>
  <w:num w:numId="630" w16cid:durableId="3439093">
    <w:abstractNumId w:val="986"/>
  </w:num>
  <w:num w:numId="631" w16cid:durableId="578247478">
    <w:abstractNumId w:val="867"/>
  </w:num>
  <w:num w:numId="632" w16cid:durableId="1937707684">
    <w:abstractNumId w:val="783"/>
  </w:num>
  <w:num w:numId="633" w16cid:durableId="1995334024">
    <w:abstractNumId w:val="627"/>
  </w:num>
  <w:num w:numId="634" w16cid:durableId="1721247659">
    <w:abstractNumId w:val="734"/>
  </w:num>
  <w:num w:numId="635" w16cid:durableId="62416462">
    <w:abstractNumId w:val="203"/>
  </w:num>
  <w:num w:numId="636" w16cid:durableId="887228255">
    <w:abstractNumId w:val="996"/>
  </w:num>
  <w:num w:numId="637" w16cid:durableId="2082361706">
    <w:abstractNumId w:val="1006"/>
  </w:num>
  <w:num w:numId="638" w16cid:durableId="301277904">
    <w:abstractNumId w:val="188"/>
  </w:num>
  <w:num w:numId="639" w16cid:durableId="876048369">
    <w:abstractNumId w:val="410"/>
  </w:num>
  <w:num w:numId="640" w16cid:durableId="1538856948">
    <w:abstractNumId w:val="577"/>
  </w:num>
  <w:num w:numId="641" w16cid:durableId="1318071278">
    <w:abstractNumId w:val="178"/>
  </w:num>
  <w:num w:numId="642" w16cid:durableId="143739486">
    <w:abstractNumId w:val="142"/>
  </w:num>
  <w:num w:numId="643" w16cid:durableId="152961459">
    <w:abstractNumId w:val="388"/>
  </w:num>
  <w:num w:numId="644" w16cid:durableId="265819277">
    <w:abstractNumId w:val="843"/>
  </w:num>
  <w:num w:numId="645" w16cid:durableId="9725956">
    <w:abstractNumId w:val="190"/>
  </w:num>
  <w:num w:numId="646" w16cid:durableId="1373924237">
    <w:abstractNumId w:val="248"/>
  </w:num>
  <w:num w:numId="647" w16cid:durableId="885726269">
    <w:abstractNumId w:val="752"/>
  </w:num>
  <w:num w:numId="648" w16cid:durableId="2124692778">
    <w:abstractNumId w:val="223"/>
  </w:num>
  <w:num w:numId="649" w16cid:durableId="424110175">
    <w:abstractNumId w:val="407"/>
  </w:num>
  <w:num w:numId="650" w16cid:durableId="540632095">
    <w:abstractNumId w:val="667"/>
  </w:num>
  <w:num w:numId="651" w16cid:durableId="905142208">
    <w:abstractNumId w:val="491"/>
  </w:num>
  <w:num w:numId="652" w16cid:durableId="38283358">
    <w:abstractNumId w:val="195"/>
  </w:num>
  <w:num w:numId="653" w16cid:durableId="477499705">
    <w:abstractNumId w:val="613"/>
  </w:num>
  <w:num w:numId="654" w16cid:durableId="1604652689">
    <w:abstractNumId w:val="702"/>
  </w:num>
  <w:num w:numId="655" w16cid:durableId="1505242619">
    <w:abstractNumId w:val="992"/>
  </w:num>
  <w:num w:numId="656" w16cid:durableId="1089697295">
    <w:abstractNumId w:val="478"/>
  </w:num>
  <w:num w:numId="657" w16cid:durableId="713582210">
    <w:abstractNumId w:val="1012"/>
  </w:num>
  <w:num w:numId="658" w16cid:durableId="2053311231">
    <w:abstractNumId w:val="735"/>
  </w:num>
  <w:num w:numId="659" w16cid:durableId="1073315607">
    <w:abstractNumId w:val="948"/>
  </w:num>
  <w:num w:numId="660" w16cid:durableId="84812501">
    <w:abstractNumId w:val="885"/>
  </w:num>
  <w:num w:numId="661" w16cid:durableId="956256739">
    <w:abstractNumId w:val="124"/>
  </w:num>
  <w:num w:numId="662" w16cid:durableId="610552554">
    <w:abstractNumId w:val="304"/>
  </w:num>
  <w:num w:numId="663" w16cid:durableId="264928863">
    <w:abstractNumId w:val="123"/>
  </w:num>
  <w:num w:numId="664" w16cid:durableId="1611356387">
    <w:abstractNumId w:val="789"/>
  </w:num>
  <w:num w:numId="665" w16cid:durableId="1092582174">
    <w:abstractNumId w:val="523"/>
  </w:num>
  <w:num w:numId="666" w16cid:durableId="1997298253">
    <w:abstractNumId w:val="985"/>
  </w:num>
  <w:num w:numId="667" w16cid:durableId="2064984575">
    <w:abstractNumId w:val="153"/>
  </w:num>
  <w:num w:numId="668" w16cid:durableId="1011758638">
    <w:abstractNumId w:val="619"/>
  </w:num>
  <w:num w:numId="669" w16cid:durableId="2073381411">
    <w:abstractNumId w:val="370"/>
  </w:num>
  <w:num w:numId="670" w16cid:durableId="1038162199">
    <w:abstractNumId w:val="943"/>
  </w:num>
  <w:num w:numId="671" w16cid:durableId="1223177575">
    <w:abstractNumId w:val="442"/>
  </w:num>
  <w:num w:numId="672" w16cid:durableId="2030139272">
    <w:abstractNumId w:val="959"/>
  </w:num>
  <w:num w:numId="673" w16cid:durableId="592202225">
    <w:abstractNumId w:val="942"/>
  </w:num>
  <w:num w:numId="674" w16cid:durableId="694041141">
    <w:abstractNumId w:val="816"/>
  </w:num>
  <w:num w:numId="675" w16cid:durableId="1619334348">
    <w:abstractNumId w:val="666"/>
  </w:num>
  <w:num w:numId="676" w16cid:durableId="271547627">
    <w:abstractNumId w:val="177"/>
  </w:num>
  <w:num w:numId="677" w16cid:durableId="1579024933">
    <w:abstractNumId w:val="134"/>
  </w:num>
  <w:num w:numId="678" w16cid:durableId="1671173005">
    <w:abstractNumId w:val="875"/>
  </w:num>
  <w:num w:numId="679" w16cid:durableId="1231304804">
    <w:abstractNumId w:val="425"/>
  </w:num>
  <w:num w:numId="680" w16cid:durableId="1626304656">
    <w:abstractNumId w:val="122"/>
  </w:num>
  <w:num w:numId="681" w16cid:durableId="1218858778">
    <w:abstractNumId w:val="265"/>
  </w:num>
  <w:num w:numId="682" w16cid:durableId="681902629">
    <w:abstractNumId w:val="688"/>
  </w:num>
  <w:num w:numId="683" w16cid:durableId="1165247373">
    <w:abstractNumId w:val="799"/>
  </w:num>
  <w:num w:numId="684" w16cid:durableId="1534656741">
    <w:abstractNumId w:val="546"/>
  </w:num>
  <w:num w:numId="685" w16cid:durableId="1358432681">
    <w:abstractNumId w:val="143"/>
  </w:num>
  <w:num w:numId="686" w16cid:durableId="527183681">
    <w:abstractNumId w:val="664"/>
  </w:num>
  <w:num w:numId="687" w16cid:durableId="629753148">
    <w:abstractNumId w:val="1"/>
  </w:num>
  <w:num w:numId="688" w16cid:durableId="885794282">
    <w:abstractNumId w:val="668"/>
  </w:num>
  <w:num w:numId="689" w16cid:durableId="1719549006">
    <w:abstractNumId w:val="329"/>
  </w:num>
  <w:num w:numId="690" w16cid:durableId="1631591699">
    <w:abstractNumId w:val="381"/>
  </w:num>
  <w:num w:numId="691" w16cid:durableId="122971044">
    <w:abstractNumId w:val="113"/>
  </w:num>
  <w:num w:numId="692" w16cid:durableId="1974671251">
    <w:abstractNumId w:val="672"/>
  </w:num>
  <w:num w:numId="693" w16cid:durableId="1009212875">
    <w:abstractNumId w:val="174"/>
  </w:num>
  <w:num w:numId="694" w16cid:durableId="1093864003">
    <w:abstractNumId w:val="1008"/>
  </w:num>
  <w:num w:numId="695" w16cid:durableId="271017730">
    <w:abstractNumId w:val="785"/>
  </w:num>
  <w:num w:numId="696" w16cid:durableId="1057440466">
    <w:abstractNumId w:val="925"/>
  </w:num>
  <w:num w:numId="697" w16cid:durableId="1049187760">
    <w:abstractNumId w:val="375"/>
  </w:num>
  <w:num w:numId="698" w16cid:durableId="2140805361">
    <w:abstractNumId w:val="140"/>
  </w:num>
  <w:num w:numId="699" w16cid:durableId="1359507118">
    <w:abstractNumId w:val="8"/>
  </w:num>
  <w:num w:numId="700" w16cid:durableId="2133747491">
    <w:abstractNumId w:val="560"/>
  </w:num>
  <w:num w:numId="701" w16cid:durableId="681660828">
    <w:abstractNumId w:val="79"/>
  </w:num>
  <w:num w:numId="702" w16cid:durableId="1803188325">
    <w:abstractNumId w:val="132"/>
  </w:num>
  <w:num w:numId="703" w16cid:durableId="368532885">
    <w:abstractNumId w:val="212"/>
  </w:num>
  <w:num w:numId="704" w16cid:durableId="933703572">
    <w:abstractNumId w:val="935"/>
  </w:num>
  <w:num w:numId="705" w16cid:durableId="1385639296">
    <w:abstractNumId w:val="149"/>
  </w:num>
  <w:num w:numId="706" w16cid:durableId="590966583">
    <w:abstractNumId w:val="510"/>
  </w:num>
  <w:num w:numId="707" w16cid:durableId="371197543">
    <w:abstractNumId w:val="775"/>
  </w:num>
  <w:num w:numId="708" w16cid:durableId="74742769">
    <w:abstractNumId w:val="754"/>
  </w:num>
  <w:num w:numId="709" w16cid:durableId="1881475448">
    <w:abstractNumId w:val="277"/>
  </w:num>
  <w:num w:numId="710" w16cid:durableId="386876430">
    <w:abstractNumId w:val="72"/>
  </w:num>
  <w:num w:numId="711" w16cid:durableId="755320040">
    <w:abstractNumId w:val="255"/>
  </w:num>
  <w:num w:numId="712" w16cid:durableId="1309744043">
    <w:abstractNumId w:val="398"/>
  </w:num>
  <w:num w:numId="713" w16cid:durableId="1914657784">
    <w:abstractNumId w:val="438"/>
  </w:num>
  <w:num w:numId="714" w16cid:durableId="1662007243">
    <w:abstractNumId w:val="982"/>
  </w:num>
  <w:num w:numId="715" w16cid:durableId="1201472187">
    <w:abstractNumId w:val="245"/>
  </w:num>
  <w:num w:numId="716" w16cid:durableId="1560363716">
    <w:abstractNumId w:val="757"/>
  </w:num>
  <w:num w:numId="717" w16cid:durableId="300888613">
    <w:abstractNumId w:val="138"/>
  </w:num>
  <w:num w:numId="718" w16cid:durableId="1992176161">
    <w:abstractNumId w:val="778"/>
  </w:num>
  <w:num w:numId="719" w16cid:durableId="800542266">
    <w:abstractNumId w:val="693"/>
  </w:num>
  <w:num w:numId="720" w16cid:durableId="668949364">
    <w:abstractNumId w:val="469"/>
  </w:num>
  <w:num w:numId="721" w16cid:durableId="1495684516">
    <w:abstractNumId w:val="531"/>
  </w:num>
  <w:num w:numId="722" w16cid:durableId="1877692629">
    <w:abstractNumId w:val="518"/>
  </w:num>
  <w:num w:numId="723" w16cid:durableId="1365250830">
    <w:abstractNumId w:val="550"/>
  </w:num>
  <w:num w:numId="724" w16cid:durableId="184709597">
    <w:abstractNumId w:val="314"/>
  </w:num>
  <w:num w:numId="725" w16cid:durableId="263998933">
    <w:abstractNumId w:val="61"/>
  </w:num>
  <w:num w:numId="726" w16cid:durableId="1591545745">
    <w:abstractNumId w:val="436"/>
  </w:num>
  <w:num w:numId="727" w16cid:durableId="641692621">
    <w:abstractNumId w:val="640"/>
  </w:num>
  <w:num w:numId="728" w16cid:durableId="802189429">
    <w:abstractNumId w:val="554"/>
  </w:num>
  <w:num w:numId="729" w16cid:durableId="1582711758">
    <w:abstractNumId w:val="163"/>
  </w:num>
  <w:num w:numId="730" w16cid:durableId="1249580145">
    <w:abstractNumId w:val="1000"/>
  </w:num>
  <w:num w:numId="731" w16cid:durableId="99839870">
    <w:abstractNumId w:val="720"/>
  </w:num>
  <w:num w:numId="732" w16cid:durableId="113793799">
    <w:abstractNumId w:val="963"/>
  </w:num>
  <w:num w:numId="733" w16cid:durableId="782263414">
    <w:abstractNumId w:val="722"/>
  </w:num>
  <w:num w:numId="734" w16cid:durableId="41833138">
    <w:abstractNumId w:val="541"/>
  </w:num>
  <w:num w:numId="735" w16cid:durableId="629625672">
    <w:abstractNumId w:val="367"/>
  </w:num>
  <w:num w:numId="736" w16cid:durableId="155458534">
    <w:abstractNumId w:val="557"/>
  </w:num>
  <w:num w:numId="737" w16cid:durableId="2030839318">
    <w:abstractNumId w:val="12"/>
  </w:num>
  <w:num w:numId="738" w16cid:durableId="2051688420">
    <w:abstractNumId w:val="556"/>
  </w:num>
  <w:num w:numId="739" w16cid:durableId="275142181">
    <w:abstractNumId w:val="411"/>
  </w:num>
  <w:num w:numId="740" w16cid:durableId="401560168">
    <w:abstractNumId w:val="126"/>
  </w:num>
  <w:num w:numId="741" w16cid:durableId="473987864">
    <w:abstractNumId w:val="355"/>
  </w:num>
  <w:num w:numId="742" w16cid:durableId="695010585">
    <w:abstractNumId w:val="235"/>
  </w:num>
  <w:num w:numId="743" w16cid:durableId="1130902807">
    <w:abstractNumId w:val="506"/>
  </w:num>
  <w:num w:numId="744" w16cid:durableId="1401253356">
    <w:abstractNumId w:val="767"/>
  </w:num>
  <w:num w:numId="745" w16cid:durableId="1652714219">
    <w:abstractNumId w:val="565"/>
  </w:num>
  <w:num w:numId="746" w16cid:durableId="1749957456">
    <w:abstractNumId w:val="189"/>
  </w:num>
  <w:num w:numId="747" w16cid:durableId="1731803418">
    <w:abstractNumId w:val="239"/>
  </w:num>
  <w:num w:numId="748" w16cid:durableId="1833985990">
    <w:abstractNumId w:val="600"/>
  </w:num>
  <w:num w:numId="749" w16cid:durableId="734085502">
    <w:abstractNumId w:val="889"/>
  </w:num>
  <w:num w:numId="750" w16cid:durableId="429668875">
    <w:abstractNumId w:val="526"/>
  </w:num>
  <w:num w:numId="751" w16cid:durableId="1889032221">
    <w:abstractNumId w:val="984"/>
  </w:num>
  <w:num w:numId="752" w16cid:durableId="213128245">
    <w:abstractNumId w:val="74"/>
  </w:num>
  <w:num w:numId="753" w16cid:durableId="1863321942">
    <w:abstractNumId w:val="912"/>
  </w:num>
  <w:num w:numId="754" w16cid:durableId="1636833001">
    <w:abstractNumId w:val="579"/>
  </w:num>
  <w:num w:numId="755" w16cid:durableId="363211791">
    <w:abstractNumId w:val="302"/>
  </w:num>
  <w:num w:numId="756" w16cid:durableId="1251036775">
    <w:abstractNumId w:val="863"/>
  </w:num>
  <w:num w:numId="757" w16cid:durableId="1514102418">
    <w:abstractNumId w:val="971"/>
  </w:num>
  <w:num w:numId="758" w16cid:durableId="1791245814">
    <w:abstractNumId w:val="712"/>
  </w:num>
  <w:num w:numId="759" w16cid:durableId="1657758224">
    <w:abstractNumId w:val="686"/>
  </w:num>
  <w:num w:numId="760" w16cid:durableId="848829836">
    <w:abstractNumId w:val="589"/>
  </w:num>
  <w:num w:numId="761" w16cid:durableId="1717506657">
    <w:abstractNumId w:val="516"/>
  </w:num>
  <w:num w:numId="762" w16cid:durableId="475152240">
    <w:abstractNumId w:val="512"/>
  </w:num>
  <w:num w:numId="763" w16cid:durableId="109250282">
    <w:abstractNumId w:val="841"/>
  </w:num>
  <w:num w:numId="764" w16cid:durableId="257176590">
    <w:abstractNumId w:val="749"/>
  </w:num>
  <w:num w:numId="765" w16cid:durableId="1969555338">
    <w:abstractNumId w:val="396"/>
  </w:num>
  <w:num w:numId="766" w16cid:durableId="11273673">
    <w:abstractNumId w:val="788"/>
  </w:num>
  <w:num w:numId="767" w16cid:durableId="329797052">
    <w:abstractNumId w:val="168"/>
  </w:num>
  <w:num w:numId="768" w16cid:durableId="1886335475">
    <w:abstractNumId w:val="705"/>
  </w:num>
  <w:num w:numId="769" w16cid:durableId="48383228">
    <w:abstractNumId w:val="951"/>
  </w:num>
  <w:num w:numId="770" w16cid:durableId="1745184603">
    <w:abstractNumId w:val="405"/>
  </w:num>
  <w:num w:numId="771" w16cid:durableId="1237277305">
    <w:abstractNumId w:val="353"/>
  </w:num>
  <w:num w:numId="772" w16cid:durableId="1349257040">
    <w:abstractNumId w:val="101"/>
  </w:num>
  <w:num w:numId="773" w16cid:durableId="1927760496">
    <w:abstractNumId w:val="352"/>
  </w:num>
  <w:num w:numId="774" w16cid:durableId="1703629802">
    <w:abstractNumId w:val="10"/>
  </w:num>
  <w:num w:numId="775" w16cid:durableId="938102474">
    <w:abstractNumId w:val="903"/>
  </w:num>
  <w:num w:numId="776" w16cid:durableId="1024938203">
    <w:abstractNumId w:val="744"/>
  </w:num>
  <w:num w:numId="777" w16cid:durableId="74330194">
    <w:abstractNumId w:val="263"/>
  </w:num>
  <w:num w:numId="778" w16cid:durableId="1032681627">
    <w:abstractNumId w:val="792"/>
  </w:num>
  <w:num w:numId="779" w16cid:durableId="1980452544">
    <w:abstractNumId w:val="306"/>
  </w:num>
  <w:num w:numId="780" w16cid:durableId="2104186998">
    <w:abstractNumId w:val="805"/>
  </w:num>
  <w:num w:numId="781" w16cid:durableId="393091322">
    <w:abstractNumId w:val="814"/>
  </w:num>
  <w:num w:numId="782" w16cid:durableId="634916798">
    <w:abstractNumId w:val="740"/>
  </w:num>
  <w:num w:numId="783" w16cid:durableId="2135437158">
    <w:abstractNumId w:val="366"/>
  </w:num>
  <w:num w:numId="784" w16cid:durableId="259681834">
    <w:abstractNumId w:val="313"/>
  </w:num>
  <w:num w:numId="785" w16cid:durableId="1366976971">
    <w:abstractNumId w:val="237"/>
  </w:num>
  <w:num w:numId="786" w16cid:durableId="90243209">
    <w:abstractNumId w:val="891"/>
  </w:num>
  <w:num w:numId="787" w16cid:durableId="2072266307">
    <w:abstractNumId w:val="406"/>
  </w:num>
  <w:num w:numId="788" w16cid:durableId="420225737">
    <w:abstractNumId w:val="463"/>
  </w:num>
  <w:num w:numId="789" w16cid:durableId="1168449341">
    <w:abstractNumId w:val="319"/>
  </w:num>
  <w:num w:numId="790" w16cid:durableId="926422590">
    <w:abstractNumId w:val="271"/>
  </w:num>
  <w:num w:numId="791" w16cid:durableId="717822897">
    <w:abstractNumId w:val="946"/>
  </w:num>
  <w:num w:numId="792" w16cid:durableId="316422950">
    <w:abstractNumId w:val="109"/>
  </w:num>
  <w:num w:numId="793" w16cid:durableId="579759297">
    <w:abstractNumId w:val="859"/>
  </w:num>
  <w:num w:numId="794" w16cid:durableId="149489319">
    <w:abstractNumId w:val="830"/>
  </w:num>
  <w:num w:numId="795" w16cid:durableId="1941140676">
    <w:abstractNumId w:val="762"/>
  </w:num>
  <w:num w:numId="796" w16cid:durableId="1738359357">
    <w:abstractNumId w:val="673"/>
  </w:num>
  <w:num w:numId="797" w16cid:durableId="868878521">
    <w:abstractNumId w:val="742"/>
  </w:num>
  <w:num w:numId="798" w16cid:durableId="2033453555">
    <w:abstractNumId w:val="540"/>
  </w:num>
  <w:num w:numId="799" w16cid:durableId="323431608">
    <w:abstractNumId w:val="819"/>
  </w:num>
  <w:num w:numId="800" w16cid:durableId="945041197">
    <w:abstractNumId w:val="525"/>
  </w:num>
  <w:num w:numId="801" w16cid:durableId="1771967864">
    <w:abstractNumId w:val="59"/>
  </w:num>
  <w:num w:numId="802" w16cid:durableId="748162481">
    <w:abstractNumId w:val="708"/>
  </w:num>
  <w:num w:numId="803" w16cid:durableId="791827275">
    <w:abstractNumId w:val="919"/>
  </w:num>
  <w:num w:numId="804" w16cid:durableId="1353534558">
    <w:abstractNumId w:val="421"/>
  </w:num>
  <w:num w:numId="805" w16cid:durableId="629438954">
    <w:abstractNumId w:val="795"/>
  </w:num>
  <w:num w:numId="806" w16cid:durableId="1244726200">
    <w:abstractNumId w:val="592"/>
  </w:num>
  <w:num w:numId="807" w16cid:durableId="391317342">
    <w:abstractNumId w:val="661"/>
  </w:num>
  <w:num w:numId="808" w16cid:durableId="1659191195">
    <w:abstractNumId w:val="717"/>
  </w:num>
  <w:num w:numId="809" w16cid:durableId="969017480">
    <w:abstractNumId w:val="621"/>
  </w:num>
  <w:num w:numId="810" w16cid:durableId="2085953172">
    <w:abstractNumId w:val="92"/>
  </w:num>
  <w:num w:numId="811" w16cid:durableId="1752048532">
    <w:abstractNumId w:val="736"/>
  </w:num>
  <w:num w:numId="812" w16cid:durableId="1103376156">
    <w:abstractNumId w:val="348"/>
  </w:num>
  <w:num w:numId="813" w16cid:durableId="1475298005">
    <w:abstractNumId w:val="115"/>
  </w:num>
  <w:num w:numId="814" w16cid:durableId="995650180">
    <w:abstractNumId w:val="222"/>
  </w:num>
  <w:num w:numId="815" w16cid:durableId="1126896158">
    <w:abstractNumId w:val="270"/>
  </w:num>
  <w:num w:numId="816" w16cid:durableId="1712264776">
    <w:abstractNumId w:val="519"/>
  </w:num>
  <w:num w:numId="817" w16cid:durableId="787047834">
    <w:abstractNumId w:val="768"/>
  </w:num>
  <w:num w:numId="818" w16cid:durableId="1758936359">
    <w:abstractNumId w:val="385"/>
  </w:num>
  <w:num w:numId="819" w16cid:durableId="1538928307">
    <w:abstractNumId w:val="427"/>
  </w:num>
  <w:num w:numId="820" w16cid:durableId="1815830329">
    <w:abstractNumId w:val="444"/>
  </w:num>
  <w:num w:numId="821" w16cid:durableId="52655328">
    <w:abstractNumId w:val="614"/>
  </w:num>
  <w:num w:numId="822" w16cid:durableId="262953552">
    <w:abstractNumId w:val="144"/>
  </w:num>
  <w:num w:numId="823" w16cid:durableId="930357316">
    <w:abstractNumId w:val="1014"/>
  </w:num>
  <w:num w:numId="824" w16cid:durableId="1442454548">
    <w:abstractNumId w:val="89"/>
  </w:num>
  <w:num w:numId="825" w16cid:durableId="1155147616">
    <w:abstractNumId w:val="733"/>
  </w:num>
  <w:num w:numId="826" w16cid:durableId="164252319">
    <w:abstractNumId w:val="434"/>
  </w:num>
  <w:num w:numId="827" w16cid:durableId="1391079491">
    <w:abstractNumId w:val="88"/>
  </w:num>
  <w:num w:numId="828" w16cid:durableId="511184785">
    <w:abstractNumId w:val="403"/>
  </w:num>
  <w:num w:numId="829" w16cid:durableId="1782263859">
    <w:abstractNumId w:val="864"/>
  </w:num>
  <w:num w:numId="830" w16cid:durableId="1023819425">
    <w:abstractNumId w:val="719"/>
  </w:num>
  <w:num w:numId="831" w16cid:durableId="1832329596">
    <w:abstractNumId w:val="695"/>
  </w:num>
  <w:num w:numId="832" w16cid:durableId="1309675700">
    <w:abstractNumId w:val="630"/>
  </w:num>
  <w:num w:numId="833" w16cid:durableId="1093283638">
    <w:abstractNumId w:val="35"/>
  </w:num>
  <w:num w:numId="834" w16cid:durableId="901215879">
    <w:abstractNumId w:val="663"/>
  </w:num>
  <w:num w:numId="835" w16cid:durableId="1866097266">
    <w:abstractNumId w:val="999"/>
  </w:num>
  <w:num w:numId="836" w16cid:durableId="1297099269">
    <w:abstractNumId w:val="70"/>
  </w:num>
  <w:num w:numId="837" w16cid:durableId="1547988763">
    <w:abstractNumId w:val="417"/>
  </w:num>
  <w:num w:numId="838" w16cid:durableId="416097575">
    <w:abstractNumId w:val="356"/>
  </w:num>
  <w:num w:numId="839" w16cid:durableId="1997999508">
    <w:abstractNumId w:val="974"/>
  </w:num>
  <w:num w:numId="840" w16cid:durableId="410465399">
    <w:abstractNumId w:val="224"/>
  </w:num>
  <w:num w:numId="841" w16cid:durableId="74207577">
    <w:abstractNumId w:val="849"/>
  </w:num>
  <w:num w:numId="842" w16cid:durableId="239364914">
    <w:abstractNumId w:val="196"/>
  </w:num>
  <w:num w:numId="843" w16cid:durableId="477115423">
    <w:abstractNumId w:val="414"/>
  </w:num>
  <w:num w:numId="844" w16cid:durableId="1977832436">
    <w:abstractNumId w:val="420"/>
  </w:num>
  <w:num w:numId="845" w16cid:durableId="1327902026">
    <w:abstractNumId w:val="978"/>
  </w:num>
  <w:num w:numId="846" w16cid:durableId="294722531">
    <w:abstractNumId w:val="470"/>
  </w:num>
  <w:num w:numId="847" w16cid:durableId="147020761">
    <w:abstractNumId w:val="17"/>
  </w:num>
  <w:num w:numId="848" w16cid:durableId="1082920176">
    <w:abstractNumId w:val="616"/>
  </w:num>
  <w:num w:numId="849" w16cid:durableId="186912133">
    <w:abstractNumId w:val="202"/>
  </w:num>
  <w:num w:numId="850" w16cid:durableId="1167096715">
    <w:abstractNumId w:val="723"/>
  </w:num>
  <w:num w:numId="851" w16cid:durableId="119107742">
    <w:abstractNumId w:val="721"/>
  </w:num>
  <w:num w:numId="852" w16cid:durableId="2083916276">
    <w:abstractNumId w:val="495"/>
  </w:num>
  <w:num w:numId="853" w16cid:durableId="1401052993">
    <w:abstractNumId w:val="184"/>
  </w:num>
  <w:num w:numId="854" w16cid:durableId="550189559">
    <w:abstractNumId w:val="77"/>
  </w:num>
  <w:num w:numId="855" w16cid:durableId="556474309">
    <w:abstractNumId w:val="905"/>
  </w:num>
  <w:num w:numId="856" w16cid:durableId="1743024056">
    <w:abstractNumId w:val="930"/>
  </w:num>
  <w:num w:numId="857" w16cid:durableId="544952344">
    <w:abstractNumId w:val="533"/>
  </w:num>
  <w:num w:numId="858" w16cid:durableId="633367182">
    <w:abstractNumId w:val="923"/>
  </w:num>
  <w:num w:numId="859" w16cid:durableId="1508061306">
    <w:abstractNumId w:val="170"/>
  </w:num>
  <w:num w:numId="860" w16cid:durableId="433482206">
    <w:abstractNumId w:val="915"/>
  </w:num>
  <w:num w:numId="861" w16cid:durableId="519004205">
    <w:abstractNumId w:val="452"/>
  </w:num>
  <w:num w:numId="862" w16cid:durableId="1953826996">
    <w:abstractNumId w:val="979"/>
  </w:num>
  <w:num w:numId="863" w16cid:durableId="1155023584">
    <w:abstractNumId w:val="259"/>
  </w:num>
  <w:num w:numId="864" w16cid:durableId="380978340">
    <w:abstractNumId w:val="595"/>
  </w:num>
  <w:num w:numId="865" w16cid:durableId="1956986291">
    <w:abstractNumId w:val="160"/>
  </w:num>
  <w:num w:numId="866" w16cid:durableId="316346403">
    <w:abstractNumId w:val="354"/>
  </w:num>
  <w:num w:numId="867" w16cid:durableId="641155193">
    <w:abstractNumId w:val="383"/>
  </w:num>
  <w:num w:numId="868" w16cid:durableId="1001859115">
    <w:abstractNumId w:val="435"/>
  </w:num>
  <w:num w:numId="869" w16cid:durableId="1142775653">
    <w:abstractNumId w:val="315"/>
  </w:num>
  <w:num w:numId="870" w16cid:durableId="245574924">
    <w:abstractNumId w:val="890"/>
  </w:num>
  <w:num w:numId="871" w16cid:durableId="1977711600">
    <w:abstractNumId w:val="828"/>
  </w:num>
  <w:num w:numId="872" w16cid:durableId="318509006">
    <w:abstractNumId w:val="44"/>
  </w:num>
  <w:num w:numId="873" w16cid:durableId="847448784">
    <w:abstractNumId w:val="45"/>
  </w:num>
  <w:num w:numId="874" w16cid:durableId="1567373948">
    <w:abstractNumId w:val="52"/>
  </w:num>
  <w:num w:numId="875" w16cid:durableId="1255432001">
    <w:abstractNumId w:val="818"/>
  </w:num>
  <w:num w:numId="876" w16cid:durableId="449669716">
    <w:abstractNumId w:val="135"/>
  </w:num>
  <w:num w:numId="877" w16cid:durableId="1614635201">
    <w:abstractNumId w:val="678"/>
  </w:num>
  <w:num w:numId="878" w16cid:durableId="804735178">
    <w:abstractNumId w:val="185"/>
  </w:num>
  <w:num w:numId="879" w16cid:durableId="887834781">
    <w:abstractNumId w:val="341"/>
  </w:num>
  <w:num w:numId="880" w16cid:durableId="2095083094">
    <w:abstractNumId w:val="817"/>
  </w:num>
  <w:num w:numId="881" w16cid:durableId="2015455188">
    <w:abstractNumId w:val="290"/>
  </w:num>
  <w:num w:numId="882" w16cid:durableId="157811095">
    <w:abstractNumId w:val="829"/>
  </w:num>
  <w:num w:numId="883" w16cid:durableId="1947232565">
    <w:abstractNumId w:val="229"/>
  </w:num>
  <w:num w:numId="884" w16cid:durableId="1776826329">
    <w:abstractNumId w:val="741"/>
  </w:num>
  <w:num w:numId="885" w16cid:durableId="1154570381">
    <w:abstractNumId w:val="499"/>
  </w:num>
  <w:num w:numId="886" w16cid:durableId="1263300627">
    <w:abstractNumId w:val="782"/>
  </w:num>
  <w:num w:numId="887" w16cid:durableId="659625407">
    <w:abstractNumId w:val="750"/>
  </w:num>
  <w:num w:numId="888" w16cid:durableId="1650481135">
    <w:abstractNumId w:val="884"/>
  </w:num>
  <w:num w:numId="889" w16cid:durableId="978803072">
    <w:abstractNumId w:val="318"/>
  </w:num>
  <w:num w:numId="890" w16cid:durableId="610671333">
    <w:abstractNumId w:val="514"/>
  </w:num>
  <w:num w:numId="891" w16cid:durableId="1218126416">
    <w:abstractNumId w:val="73"/>
  </w:num>
  <w:num w:numId="892" w16cid:durableId="1284842648">
    <w:abstractNumId w:val="253"/>
  </w:num>
  <w:num w:numId="893" w16cid:durableId="60101652">
    <w:abstractNumId w:val="183"/>
  </w:num>
  <w:num w:numId="894" w16cid:durableId="626621087">
    <w:abstractNumId w:val="64"/>
  </w:num>
  <w:num w:numId="895" w16cid:durableId="660354396">
    <w:abstractNumId w:val="67"/>
  </w:num>
  <w:num w:numId="896" w16cid:durableId="2058553153">
    <w:abstractNumId w:val="653"/>
  </w:num>
  <w:num w:numId="897" w16cid:durableId="441070098">
    <w:abstractNumId w:val="7"/>
  </w:num>
  <w:num w:numId="898" w16cid:durableId="435447576">
    <w:abstractNumId w:val="241"/>
  </w:num>
  <w:num w:numId="899" w16cid:durableId="1092092137">
    <w:abstractNumId w:val="508"/>
  </w:num>
  <w:num w:numId="900" w16cid:durableId="660428715">
    <w:abstractNumId w:val="208"/>
  </w:num>
  <w:num w:numId="901" w16cid:durableId="1342471639">
    <w:abstractNumId w:val="895"/>
  </w:num>
  <w:num w:numId="902" w16cid:durableId="932664687">
    <w:abstractNumId w:val="823"/>
  </w:num>
  <w:num w:numId="903" w16cid:durableId="785924374">
    <w:abstractNumId w:val="692"/>
  </w:num>
  <w:num w:numId="904" w16cid:durableId="689533196">
    <w:abstractNumId w:val="404"/>
  </w:num>
  <w:num w:numId="905" w16cid:durableId="984941495">
    <w:abstractNumId w:val="310"/>
  </w:num>
  <w:num w:numId="906" w16cid:durableId="274946816">
    <w:abstractNumId w:val="545"/>
  </w:num>
  <w:num w:numId="907" w16cid:durableId="1031301279">
    <w:abstractNumId w:val="605"/>
  </w:num>
  <w:num w:numId="908" w16cid:durableId="762146099">
    <w:abstractNumId w:val="950"/>
  </w:num>
  <w:num w:numId="909" w16cid:durableId="376664408">
    <w:abstractNumId w:val="63"/>
  </w:num>
  <w:num w:numId="910" w16cid:durableId="17708620">
    <w:abstractNumId w:val="1009"/>
  </w:num>
  <w:num w:numId="911" w16cid:durableId="1204559596">
    <w:abstractNumId w:val="539"/>
  </w:num>
  <w:num w:numId="912" w16cid:durableId="205139106">
    <w:abstractNumId w:val="970"/>
  </w:num>
  <w:num w:numId="913" w16cid:durableId="837765958">
    <w:abstractNumId w:val="994"/>
  </w:num>
  <w:num w:numId="914" w16cid:durableId="210651749">
    <w:abstractNumId w:val="899"/>
  </w:num>
  <w:num w:numId="915" w16cid:durableId="996417472">
    <w:abstractNumId w:val="728"/>
  </w:num>
  <w:num w:numId="916" w16cid:durableId="1425958817">
    <w:abstractNumId w:val="643"/>
  </w:num>
  <w:num w:numId="917" w16cid:durableId="1793550963">
    <w:abstractNumId w:val="793"/>
  </w:num>
  <w:num w:numId="918" w16cid:durableId="407195531">
    <w:abstractNumId w:val="987"/>
  </w:num>
  <w:num w:numId="919" w16cid:durableId="2129201159">
    <w:abstractNumId w:val="646"/>
  </w:num>
  <w:num w:numId="920" w16cid:durableId="744836394">
    <w:abstractNumId w:val="317"/>
  </w:num>
  <w:num w:numId="921" w16cid:durableId="198590112">
    <w:abstractNumId w:val="110"/>
  </w:num>
  <w:num w:numId="922" w16cid:durableId="932015330">
    <w:abstractNumId w:val="587"/>
  </w:num>
  <w:num w:numId="923" w16cid:durableId="148838053">
    <w:abstractNumId w:val="909"/>
  </w:num>
  <w:num w:numId="924" w16cid:durableId="1669671520">
    <w:abstractNumId w:val="844"/>
  </w:num>
  <w:num w:numId="925" w16cid:durableId="1412197280">
    <w:abstractNumId w:val="662"/>
  </w:num>
  <w:num w:numId="926" w16cid:durableId="401489577">
    <w:abstractNumId w:val="211"/>
  </w:num>
  <w:num w:numId="927" w16cid:durableId="532963634">
    <w:abstractNumId w:val="338"/>
  </w:num>
  <w:num w:numId="928" w16cid:durableId="1305886119">
    <w:abstractNumId w:val="3"/>
  </w:num>
  <w:num w:numId="929" w16cid:durableId="874006947">
    <w:abstractNumId w:val="924"/>
  </w:num>
  <w:num w:numId="930" w16cid:durableId="2058770697">
    <w:abstractNumId w:val="397"/>
  </w:num>
  <w:num w:numId="931" w16cid:durableId="1679699984">
    <w:abstractNumId w:val="834"/>
  </w:num>
  <w:num w:numId="932" w16cid:durableId="1006202587">
    <w:abstractNumId w:val="120"/>
  </w:num>
  <w:num w:numId="933" w16cid:durableId="1560090826">
    <w:abstractNumId w:val="300"/>
  </w:num>
  <w:num w:numId="934" w16cid:durableId="180167503">
    <w:abstractNumId w:val="394"/>
  </w:num>
  <w:num w:numId="935" w16cid:durableId="1884437048">
    <w:abstractNumId w:val="615"/>
  </w:num>
  <w:num w:numId="936" w16cid:durableId="1068455708">
    <w:abstractNumId w:val="472"/>
  </w:num>
  <w:num w:numId="937" w16cid:durableId="867644660">
    <w:abstractNumId w:val="238"/>
  </w:num>
  <w:num w:numId="938" w16cid:durableId="897936321">
    <w:abstractNumId w:val="321"/>
  </w:num>
  <w:num w:numId="939" w16cid:durableId="237132473">
    <w:abstractNumId w:val="273"/>
  </w:num>
  <w:num w:numId="940" w16cid:durableId="824131738">
    <w:abstractNumId w:val="424"/>
  </w:num>
  <w:num w:numId="941" w16cid:durableId="2005429603">
    <w:abstractNumId w:val="204"/>
  </w:num>
  <w:num w:numId="942" w16cid:durableId="1363938379">
    <w:abstractNumId w:val="344"/>
  </w:num>
  <w:num w:numId="943" w16cid:durableId="916134265">
    <w:abstractNumId w:val="598"/>
  </w:num>
  <w:num w:numId="944" w16cid:durableId="1463038160">
    <w:abstractNumId w:val="953"/>
  </w:num>
  <w:num w:numId="945" w16cid:durableId="645933337">
    <w:abstractNumId w:val="641"/>
  </w:num>
  <w:num w:numId="946" w16cid:durableId="1357003421">
    <w:abstractNumId w:val="852"/>
  </w:num>
  <w:num w:numId="947" w16cid:durableId="380249880">
    <w:abstractNumId w:val="797"/>
  </w:num>
  <w:num w:numId="948" w16cid:durableId="1336568374">
    <w:abstractNumId w:val="874"/>
  </w:num>
  <w:num w:numId="949" w16cid:durableId="90898855">
    <w:abstractNumId w:val="804"/>
  </w:num>
  <w:num w:numId="950" w16cid:durableId="1118529582">
    <w:abstractNumId w:val="244"/>
  </w:num>
  <w:num w:numId="951" w16cid:durableId="240796808">
    <w:abstractNumId w:val="933"/>
  </w:num>
  <w:num w:numId="952" w16cid:durableId="1287390807">
    <w:abstractNumId w:val="745"/>
  </w:num>
  <w:num w:numId="953" w16cid:durableId="1048607763">
    <w:abstractNumId w:val="773"/>
  </w:num>
  <w:num w:numId="954" w16cid:durableId="414938709">
    <w:abstractNumId w:val="340"/>
  </w:num>
  <w:num w:numId="955" w16cid:durableId="486433351">
    <w:abstractNumId w:val="715"/>
  </w:num>
  <w:num w:numId="956" w16cid:durableId="2122408794">
    <w:abstractNumId w:val="68"/>
  </w:num>
  <w:num w:numId="957" w16cid:durableId="1851796657">
    <w:abstractNumId w:val="629"/>
  </w:num>
  <w:num w:numId="958" w16cid:durableId="2016759103">
    <w:abstractNumId w:val="465"/>
  </w:num>
  <w:num w:numId="959" w16cid:durableId="453981605">
    <w:abstractNumId w:val="456"/>
  </w:num>
  <w:num w:numId="960" w16cid:durableId="290672926">
    <w:abstractNumId w:val="591"/>
  </w:num>
  <w:num w:numId="961" w16cid:durableId="1228147802">
    <w:abstractNumId w:val="454"/>
  </w:num>
  <w:num w:numId="962" w16cid:durableId="544562532">
    <w:abstractNumId w:val="1017"/>
  </w:num>
  <w:num w:numId="963" w16cid:durableId="567884839">
    <w:abstractNumId w:val="15"/>
  </w:num>
  <w:num w:numId="964" w16cid:durableId="953437043">
    <w:abstractNumId w:val="701"/>
  </w:num>
  <w:num w:numId="965" w16cid:durableId="1460491296">
    <w:abstractNumId w:val="612"/>
  </w:num>
  <w:num w:numId="966" w16cid:durableId="1771465164">
    <w:abstractNumId w:val="49"/>
  </w:num>
  <w:num w:numId="967" w16cid:durableId="1278485147">
    <w:abstractNumId w:val="975"/>
  </w:num>
  <w:num w:numId="968" w16cid:durableId="913972447">
    <w:abstractNumId w:val="511"/>
  </w:num>
  <w:num w:numId="969" w16cid:durableId="842546745">
    <w:abstractNumId w:val="529"/>
  </w:num>
  <w:num w:numId="970" w16cid:durableId="1408530119">
    <w:abstractNumId w:val="786"/>
  </w:num>
  <w:num w:numId="971" w16cid:durableId="245726726">
    <w:abstractNumId w:val="966"/>
  </w:num>
  <w:num w:numId="972" w16cid:durableId="532497104">
    <w:abstractNumId w:val="176"/>
  </w:num>
  <w:num w:numId="973" w16cid:durableId="1016732980">
    <w:abstractNumId w:val="827"/>
  </w:num>
  <w:num w:numId="974" w16cid:durableId="95256160">
    <w:abstractNumId w:val="213"/>
  </w:num>
  <w:num w:numId="975" w16cid:durableId="232351571">
    <w:abstractNumId w:val="108"/>
  </w:num>
  <w:num w:numId="976" w16cid:durableId="440882969">
    <w:abstractNumId w:val="467"/>
  </w:num>
  <w:num w:numId="977" w16cid:durableId="1110853346">
    <w:abstractNumId w:val="158"/>
  </w:num>
  <w:num w:numId="978" w16cid:durableId="1410617421">
    <w:abstractNumId w:val="26"/>
  </w:num>
  <w:num w:numId="979" w16cid:durableId="1338386455">
    <w:abstractNumId w:val="684"/>
  </w:num>
  <w:num w:numId="980" w16cid:durableId="402408848">
    <w:abstractNumId w:val="333"/>
  </w:num>
  <w:num w:numId="981" w16cid:durableId="4746378">
    <w:abstractNumId w:val="873"/>
  </w:num>
  <w:num w:numId="982" w16cid:durableId="1472288320">
    <w:abstractNumId w:val="382"/>
  </w:num>
  <w:num w:numId="983" w16cid:durableId="770585885">
    <w:abstractNumId w:val="207"/>
  </w:num>
  <w:num w:numId="984" w16cid:durableId="2143306709">
    <w:abstractNumId w:val="747"/>
  </w:num>
  <w:num w:numId="985" w16cid:durableId="2091198472">
    <w:abstractNumId w:val="136"/>
  </w:num>
  <w:num w:numId="986" w16cid:durableId="565845149">
    <w:abstractNumId w:val="876"/>
  </w:num>
  <w:num w:numId="987" w16cid:durableId="2062897353">
    <w:abstractNumId w:val="811"/>
  </w:num>
  <w:num w:numId="988" w16cid:durableId="1517570926">
    <w:abstractNumId w:val="853"/>
  </w:num>
  <w:num w:numId="989" w16cid:durableId="325476133">
    <w:abstractNumId w:val="175"/>
  </w:num>
  <w:num w:numId="990" w16cid:durableId="1923181297">
    <w:abstractNumId w:val="604"/>
  </w:num>
  <w:num w:numId="991" w16cid:durableId="64500715">
    <w:abstractNumId w:val="803"/>
  </w:num>
  <w:num w:numId="992" w16cid:durableId="751392415">
    <w:abstractNumId w:val="20"/>
  </w:num>
  <w:num w:numId="993" w16cid:durableId="853496237">
    <w:abstractNumId w:val="699"/>
  </w:num>
  <w:num w:numId="994" w16cid:durableId="151408819">
    <w:abstractNumId w:val="311"/>
  </w:num>
  <w:num w:numId="995" w16cid:durableId="538279633">
    <w:abstractNumId w:val="251"/>
  </w:num>
  <w:num w:numId="996" w16cid:durableId="2065912516">
    <w:abstractNumId w:val="871"/>
  </w:num>
  <w:num w:numId="997" w16cid:durableId="1468204995">
    <w:abstractNumId w:val="839"/>
  </w:num>
  <w:num w:numId="998" w16cid:durableId="1295022050">
    <w:abstractNumId w:val="30"/>
  </w:num>
  <w:num w:numId="999" w16cid:durableId="495921589">
    <w:abstractNumId w:val="810"/>
  </w:num>
  <w:num w:numId="1000" w16cid:durableId="2103797080">
    <w:abstractNumId w:val="428"/>
  </w:num>
  <w:num w:numId="1001" w16cid:durableId="1708988657">
    <w:abstractNumId w:val="293"/>
  </w:num>
  <w:num w:numId="1002" w16cid:durableId="2089770636">
    <w:abstractNumId w:val="102"/>
  </w:num>
  <w:num w:numId="1003" w16cid:durableId="538130823">
    <w:abstractNumId w:val="936"/>
  </w:num>
  <w:num w:numId="1004" w16cid:durableId="748582210">
    <w:abstractNumId w:val="379"/>
  </w:num>
  <w:num w:numId="1005" w16cid:durableId="245463618">
    <w:abstractNumId w:val="350"/>
  </w:num>
  <w:num w:numId="1006" w16cid:durableId="710878981">
    <w:abstractNumId w:val="33"/>
  </w:num>
  <w:num w:numId="1007" w16cid:durableId="284774583">
    <w:abstractNumId w:val="254"/>
  </w:num>
  <w:num w:numId="1008" w16cid:durableId="72168668">
    <w:abstractNumId w:val="537"/>
  </w:num>
  <w:num w:numId="1009" w16cid:durableId="306905195">
    <w:abstractNumId w:val="269"/>
  </w:num>
  <w:num w:numId="1010" w16cid:durableId="1137263555">
    <w:abstractNumId w:val="538"/>
  </w:num>
  <w:num w:numId="1011" w16cid:durableId="228462895">
    <w:abstractNumId w:val="534"/>
  </w:num>
  <w:num w:numId="1012" w16cid:durableId="816724992">
    <w:abstractNumId w:val="868"/>
  </w:num>
  <w:num w:numId="1013" w16cid:durableId="1901747100">
    <w:abstractNumId w:val="87"/>
  </w:num>
  <w:num w:numId="1014" w16cid:durableId="2094692377">
    <w:abstractNumId w:val="497"/>
  </w:num>
  <w:num w:numId="1015" w16cid:durableId="12653612">
    <w:abstractNumId w:val="274"/>
  </w:num>
  <w:num w:numId="1016" w16cid:durableId="579021714">
    <w:abstractNumId w:val="13"/>
  </w:num>
  <w:num w:numId="1017" w16cid:durableId="1389648683">
    <w:abstractNumId w:val="581"/>
  </w:num>
  <w:num w:numId="1018" w16cid:durableId="913974960">
    <w:abstractNumId w:val="90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874E7"/>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0658"/>
    <w:rsid w:val="00321D27"/>
    <w:rsid w:val="003221D7"/>
    <w:rsid w:val="0032740C"/>
    <w:rsid w:val="00352FD0"/>
    <w:rsid w:val="00365569"/>
    <w:rsid w:val="003726AD"/>
    <w:rsid w:val="0037344C"/>
    <w:rsid w:val="00393181"/>
    <w:rsid w:val="003A0BF9"/>
    <w:rsid w:val="003A2F8A"/>
    <w:rsid w:val="003C2AE6"/>
    <w:rsid w:val="003D3E3C"/>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2116A"/>
    <w:rsid w:val="00633225"/>
    <w:rsid w:val="00653761"/>
    <w:rsid w:val="00680515"/>
    <w:rsid w:val="006955A1"/>
    <w:rsid w:val="006B66FE"/>
    <w:rsid w:val="006B75EE"/>
    <w:rsid w:val="006C197D"/>
    <w:rsid w:val="006C3269"/>
    <w:rsid w:val="006F2F77"/>
    <w:rsid w:val="00700D10"/>
    <w:rsid w:val="00701A84"/>
    <w:rsid w:val="007033DB"/>
    <w:rsid w:val="00705D42"/>
    <w:rsid w:val="0071771D"/>
    <w:rsid w:val="007205AF"/>
    <w:rsid w:val="007415E6"/>
    <w:rsid w:val="00760100"/>
    <w:rsid w:val="007617B2"/>
    <w:rsid w:val="00761B04"/>
    <w:rsid w:val="00776757"/>
    <w:rsid w:val="0078046E"/>
    <w:rsid w:val="007C4CA8"/>
    <w:rsid w:val="007D35E8"/>
    <w:rsid w:val="007E5EA6"/>
    <w:rsid w:val="00801F57"/>
    <w:rsid w:val="00811600"/>
    <w:rsid w:val="00812410"/>
    <w:rsid w:val="008162CD"/>
    <w:rsid w:val="00841BCB"/>
    <w:rsid w:val="00844851"/>
    <w:rsid w:val="00847593"/>
    <w:rsid w:val="00861EC1"/>
    <w:rsid w:val="0088308E"/>
    <w:rsid w:val="008E7E10"/>
    <w:rsid w:val="008F26B4"/>
    <w:rsid w:val="008F3828"/>
    <w:rsid w:val="0090104E"/>
    <w:rsid w:val="00921C2E"/>
    <w:rsid w:val="009279EB"/>
    <w:rsid w:val="009300BC"/>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6116D"/>
    <w:rsid w:val="00C8056A"/>
    <w:rsid w:val="00C94751"/>
    <w:rsid w:val="00CB16D1"/>
    <w:rsid w:val="00CB2008"/>
    <w:rsid w:val="00CC3F69"/>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4376D"/>
    <w:rsid w:val="00E51AA6"/>
    <w:rsid w:val="00E66FC0"/>
    <w:rsid w:val="00E81328"/>
    <w:rsid w:val="00E83958"/>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customStyle="1" w:styleId="msonormal0">
    <w:name w:val="msonormal"/>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E437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4376D"/>
    <w:rPr>
      <w:rFonts w:ascii="Courier New" w:eastAsia="Times New Roman" w:hAnsi="Courier New" w:cs="Courier New"/>
      <w:sz w:val="20"/>
      <w:szCs w:val="20"/>
    </w:rPr>
  </w:style>
  <w:style w:type="character" w:customStyle="1" w:styleId="tooltip">
    <w:name w:val="tooltip"/>
    <w:basedOn w:val="DefaultParagraphFont"/>
    <w:rsid w:val="00E4376D"/>
  </w:style>
  <w:style w:type="character" w:customStyle="1" w:styleId="tooltiptext">
    <w:name w:val="tooltiptext"/>
    <w:basedOn w:val="DefaultParagraphFont"/>
    <w:rsid w:val="00E4376D"/>
  </w:style>
  <w:style w:type="character" w:customStyle="1" w:styleId="underline">
    <w:name w:val="underline"/>
    <w:basedOn w:val="DefaultParagraphFont"/>
    <w:rsid w:val="00E4376D"/>
  </w:style>
  <w:style w:type="paragraph" w:customStyle="1" w:styleId="vs1">
    <w:name w:val="vs1"/>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2">
    <w:name w:val="vs2"/>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3">
    <w:name w:val="vs3"/>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4">
    <w:name w:val="vs4"/>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5">
    <w:name w:val="vs5"/>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6">
    <w:name w:val="vs6"/>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7">
    <w:name w:val="vs7"/>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8">
    <w:name w:val="vs8"/>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9">
    <w:name w:val="vs9"/>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0">
    <w:name w:val="vs10"/>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1">
    <w:name w:val="vs11"/>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2">
    <w:name w:val="vs12"/>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3">
    <w:name w:val="vs13"/>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4">
    <w:name w:val="vs14"/>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5">
    <w:name w:val="vs15"/>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6">
    <w:name w:val="vs16"/>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7">
    <w:name w:val="vs17"/>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8">
    <w:name w:val="vs18"/>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9">
    <w:name w:val="vs19"/>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20">
    <w:name w:val="vs20"/>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21">
    <w:name w:val="vs21"/>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22">
    <w:name w:val="vs22"/>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23">
    <w:name w:val="vs23"/>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24">
    <w:name w:val="vs24"/>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25">
    <w:name w:val="vs25"/>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26">
    <w:name w:val="vs26"/>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27">
    <w:name w:val="vs27"/>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28">
    <w:name w:val="vs28"/>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29">
    <w:name w:val="vs29"/>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30">
    <w:name w:val="vs30"/>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31">
    <w:name w:val="vs31"/>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32">
    <w:name w:val="vs32"/>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33">
    <w:name w:val="vs33"/>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34">
    <w:name w:val="vs34"/>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35">
    <w:name w:val="vs35"/>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36">
    <w:name w:val="vs36"/>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37">
    <w:name w:val="vs37"/>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38">
    <w:name w:val="vs38"/>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39">
    <w:name w:val="vs39"/>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40">
    <w:name w:val="vs40"/>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41">
    <w:name w:val="vs41"/>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42">
    <w:name w:val="vs42"/>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43">
    <w:name w:val="vs43"/>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44">
    <w:name w:val="vs44"/>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45">
    <w:name w:val="vs45"/>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46">
    <w:name w:val="vs46"/>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47">
    <w:name w:val="vs47"/>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dtext">
    <w:name w:val="redtext"/>
    <w:basedOn w:val="DefaultParagraphFont"/>
    <w:rsid w:val="00E4376D"/>
  </w:style>
  <w:style w:type="paragraph" w:customStyle="1" w:styleId="vs48">
    <w:name w:val="vs48"/>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49">
    <w:name w:val="vs49"/>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50">
    <w:name w:val="vs50"/>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51">
    <w:name w:val="vs51"/>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52">
    <w:name w:val="vs52"/>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53">
    <w:name w:val="vs53"/>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54">
    <w:name w:val="vs54"/>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55">
    <w:name w:val="vs55"/>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56">
    <w:name w:val="vs56"/>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57">
    <w:name w:val="vs57"/>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58">
    <w:name w:val="vs58"/>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59">
    <w:name w:val="vs59"/>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60">
    <w:name w:val="vs60"/>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61">
    <w:name w:val="vs61"/>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62">
    <w:name w:val="vs62"/>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63">
    <w:name w:val="vs63"/>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64">
    <w:name w:val="vs64"/>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65">
    <w:name w:val="vs65"/>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66">
    <w:name w:val="vs66"/>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67">
    <w:name w:val="vs67"/>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68">
    <w:name w:val="vs68"/>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69">
    <w:name w:val="vs69"/>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70">
    <w:name w:val="vs70"/>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71">
    <w:name w:val="vs71"/>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72">
    <w:name w:val="vs72"/>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73">
    <w:name w:val="vs73"/>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74">
    <w:name w:val="vs74"/>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75">
    <w:name w:val="vs75"/>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76">
    <w:name w:val="vs76"/>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77">
    <w:name w:val="vs77"/>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78">
    <w:name w:val="vs78"/>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79">
    <w:name w:val="vs79"/>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80">
    <w:name w:val="vs80"/>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81">
    <w:name w:val="vs81"/>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82">
    <w:name w:val="vs82"/>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83">
    <w:name w:val="vs83"/>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84">
    <w:name w:val="vs84"/>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85">
    <w:name w:val="vs85"/>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86">
    <w:name w:val="vs86"/>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87">
    <w:name w:val="vs87"/>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88">
    <w:name w:val="vs88"/>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89">
    <w:name w:val="vs89"/>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90">
    <w:name w:val="vs90"/>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91">
    <w:name w:val="vs91"/>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92">
    <w:name w:val="vs92"/>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93">
    <w:name w:val="vs93"/>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94">
    <w:name w:val="vs94"/>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95">
    <w:name w:val="vs95"/>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96">
    <w:name w:val="vs96"/>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97">
    <w:name w:val="vs97"/>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98">
    <w:name w:val="vs98"/>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99">
    <w:name w:val="vs99"/>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00">
    <w:name w:val="vs100"/>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01">
    <w:name w:val="vs101"/>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02">
    <w:name w:val="vs102"/>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03">
    <w:name w:val="vs103"/>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04">
    <w:name w:val="vs104"/>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05">
    <w:name w:val="vs105"/>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06">
    <w:name w:val="vs106"/>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07">
    <w:name w:val="vs107"/>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08">
    <w:name w:val="vs108"/>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09">
    <w:name w:val="vs109"/>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10">
    <w:name w:val="vs110"/>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11">
    <w:name w:val="vs111"/>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12">
    <w:name w:val="vs112"/>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13">
    <w:name w:val="vs113"/>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14">
    <w:name w:val="vs114"/>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15">
    <w:name w:val="vs115"/>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16">
    <w:name w:val="vs116"/>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17">
    <w:name w:val="vs117"/>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18">
    <w:name w:val="vs118"/>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19">
    <w:name w:val="vs119"/>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20">
    <w:name w:val="vs120"/>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21">
    <w:name w:val="vs121"/>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22">
    <w:name w:val="vs122"/>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23">
    <w:name w:val="vs123"/>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24">
    <w:name w:val="vs124"/>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25">
    <w:name w:val="vs125"/>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26">
    <w:name w:val="vs126"/>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27">
    <w:name w:val="vs127"/>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28">
    <w:name w:val="vs128"/>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29">
    <w:name w:val="vs129"/>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30">
    <w:name w:val="vs130"/>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31">
    <w:name w:val="vs131"/>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32">
    <w:name w:val="vs132"/>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33">
    <w:name w:val="vs133"/>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34">
    <w:name w:val="vs134"/>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35">
    <w:name w:val="vs135"/>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36">
    <w:name w:val="vs136"/>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37">
    <w:name w:val="vs137"/>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38">
    <w:name w:val="vs138"/>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39">
    <w:name w:val="vs139"/>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40">
    <w:name w:val="vs140"/>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41">
    <w:name w:val="vs141"/>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42">
    <w:name w:val="vs142"/>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43">
    <w:name w:val="vs143"/>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44">
    <w:name w:val="vs144"/>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45">
    <w:name w:val="vs145"/>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46">
    <w:name w:val="vs146"/>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47">
    <w:name w:val="vs147"/>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48">
    <w:name w:val="vs148"/>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49">
    <w:name w:val="vs149"/>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50">
    <w:name w:val="vs150"/>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vs151">
    <w:name w:val="vs151"/>
    <w:basedOn w:val="Normal"/>
    <w:rsid w:val="00E4376D"/>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E437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9445362">
      <w:bodyDiv w:val="1"/>
      <w:marLeft w:val="0"/>
      <w:marRight w:val="0"/>
      <w:marTop w:val="0"/>
      <w:marBottom w:val="0"/>
      <w:divBdr>
        <w:top w:val="none" w:sz="0" w:space="0" w:color="auto"/>
        <w:left w:val="none" w:sz="0" w:space="0" w:color="auto"/>
        <w:bottom w:val="none" w:sz="0" w:space="0" w:color="auto"/>
        <w:right w:val="none" w:sz="0" w:space="0" w:color="auto"/>
      </w:divBdr>
      <w:divsChild>
        <w:div w:id="1615674015">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81723937">
      <w:bodyDiv w:val="1"/>
      <w:marLeft w:val="0"/>
      <w:marRight w:val="0"/>
      <w:marTop w:val="0"/>
      <w:marBottom w:val="0"/>
      <w:divBdr>
        <w:top w:val="none" w:sz="0" w:space="0" w:color="auto"/>
        <w:left w:val="none" w:sz="0" w:space="0" w:color="auto"/>
        <w:bottom w:val="none" w:sz="0" w:space="0" w:color="auto"/>
        <w:right w:val="none" w:sz="0" w:space="0" w:color="auto"/>
      </w:divBdr>
      <w:divsChild>
        <w:div w:id="1608004071">
          <w:marLeft w:val="0"/>
          <w:marRight w:val="300"/>
          <w:marTop w:val="0"/>
          <w:marBottom w:val="150"/>
          <w:divBdr>
            <w:top w:val="none" w:sz="0" w:space="8" w:color="auto"/>
            <w:left w:val="single" w:sz="6" w:space="15" w:color="CCCCCC"/>
            <w:bottom w:val="single" w:sz="6" w:space="15" w:color="CCCCCC"/>
            <w:right w:val="single" w:sz="6" w:space="15" w:color="CCCCCC"/>
          </w:divBdr>
          <w:divsChild>
            <w:div w:id="302079602">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sChild>
    </w:div>
    <w:div w:id="105778478">
      <w:bodyDiv w:val="1"/>
      <w:marLeft w:val="0"/>
      <w:marRight w:val="0"/>
      <w:marTop w:val="0"/>
      <w:marBottom w:val="0"/>
      <w:divBdr>
        <w:top w:val="none" w:sz="0" w:space="0" w:color="auto"/>
        <w:left w:val="none" w:sz="0" w:space="0" w:color="auto"/>
        <w:bottom w:val="none" w:sz="0" w:space="0" w:color="auto"/>
        <w:right w:val="none" w:sz="0" w:space="0" w:color="auto"/>
      </w:divBdr>
      <w:divsChild>
        <w:div w:id="655839888">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253245004">
      <w:bodyDiv w:val="1"/>
      <w:marLeft w:val="0"/>
      <w:marRight w:val="0"/>
      <w:marTop w:val="0"/>
      <w:marBottom w:val="0"/>
      <w:divBdr>
        <w:top w:val="none" w:sz="0" w:space="0" w:color="auto"/>
        <w:left w:val="none" w:sz="0" w:space="0" w:color="auto"/>
        <w:bottom w:val="none" w:sz="0" w:space="0" w:color="auto"/>
        <w:right w:val="none" w:sz="0" w:space="0" w:color="auto"/>
      </w:divBdr>
      <w:divsChild>
        <w:div w:id="946233584">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270429907">
      <w:bodyDiv w:val="1"/>
      <w:marLeft w:val="0"/>
      <w:marRight w:val="0"/>
      <w:marTop w:val="0"/>
      <w:marBottom w:val="0"/>
      <w:divBdr>
        <w:top w:val="none" w:sz="0" w:space="0" w:color="auto"/>
        <w:left w:val="none" w:sz="0" w:space="0" w:color="auto"/>
        <w:bottom w:val="none" w:sz="0" w:space="0" w:color="auto"/>
        <w:right w:val="none" w:sz="0" w:space="0" w:color="auto"/>
      </w:divBdr>
      <w:divsChild>
        <w:div w:id="624777913">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297882851">
      <w:bodyDiv w:val="1"/>
      <w:marLeft w:val="0"/>
      <w:marRight w:val="0"/>
      <w:marTop w:val="0"/>
      <w:marBottom w:val="0"/>
      <w:divBdr>
        <w:top w:val="none" w:sz="0" w:space="0" w:color="auto"/>
        <w:left w:val="none" w:sz="0" w:space="0" w:color="auto"/>
        <w:bottom w:val="none" w:sz="0" w:space="0" w:color="auto"/>
        <w:right w:val="none" w:sz="0" w:space="0" w:color="auto"/>
      </w:divBdr>
      <w:divsChild>
        <w:div w:id="90704677">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362561729">
      <w:bodyDiv w:val="1"/>
      <w:marLeft w:val="0"/>
      <w:marRight w:val="0"/>
      <w:marTop w:val="0"/>
      <w:marBottom w:val="0"/>
      <w:divBdr>
        <w:top w:val="none" w:sz="0" w:space="0" w:color="auto"/>
        <w:left w:val="none" w:sz="0" w:space="0" w:color="auto"/>
        <w:bottom w:val="none" w:sz="0" w:space="0" w:color="auto"/>
        <w:right w:val="none" w:sz="0" w:space="0" w:color="auto"/>
      </w:divBdr>
      <w:divsChild>
        <w:div w:id="1952590274">
          <w:marLeft w:val="0"/>
          <w:marRight w:val="300"/>
          <w:marTop w:val="0"/>
          <w:marBottom w:val="150"/>
          <w:divBdr>
            <w:top w:val="none" w:sz="0" w:space="8" w:color="auto"/>
            <w:left w:val="single" w:sz="6" w:space="15" w:color="CCCCCC"/>
            <w:bottom w:val="single" w:sz="6" w:space="15" w:color="CCCCCC"/>
            <w:right w:val="single" w:sz="6" w:space="15" w:color="CCCCCC"/>
          </w:divBdr>
          <w:divsChild>
            <w:div w:id="120003602">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sChild>
    </w:div>
    <w:div w:id="391197933">
      <w:bodyDiv w:val="1"/>
      <w:marLeft w:val="0"/>
      <w:marRight w:val="0"/>
      <w:marTop w:val="0"/>
      <w:marBottom w:val="0"/>
      <w:divBdr>
        <w:top w:val="none" w:sz="0" w:space="0" w:color="auto"/>
        <w:left w:val="none" w:sz="0" w:space="0" w:color="auto"/>
        <w:bottom w:val="none" w:sz="0" w:space="0" w:color="auto"/>
        <w:right w:val="none" w:sz="0" w:space="0" w:color="auto"/>
      </w:divBdr>
      <w:divsChild>
        <w:div w:id="97723060">
          <w:marLeft w:val="0"/>
          <w:marRight w:val="300"/>
          <w:marTop w:val="0"/>
          <w:marBottom w:val="150"/>
          <w:divBdr>
            <w:top w:val="none" w:sz="0" w:space="8" w:color="auto"/>
            <w:left w:val="single" w:sz="6" w:space="15" w:color="CCCCCC"/>
            <w:bottom w:val="single" w:sz="6" w:space="15" w:color="CCCCCC"/>
            <w:right w:val="single" w:sz="6" w:space="15" w:color="CCCCCC"/>
          </w:divBdr>
          <w:divsChild>
            <w:div w:id="2145192243">
              <w:marLeft w:val="0"/>
              <w:marRight w:val="300"/>
              <w:marTop w:val="0"/>
              <w:marBottom w:val="150"/>
              <w:divBdr>
                <w:top w:val="none" w:sz="0" w:space="8" w:color="auto"/>
                <w:left w:val="single" w:sz="6" w:space="15" w:color="CCCCCC"/>
                <w:bottom w:val="single" w:sz="6" w:space="15" w:color="CCCCCC"/>
                <w:right w:val="single" w:sz="6" w:space="15" w:color="CCCCCC"/>
              </w:divBdr>
            </w:div>
            <w:div w:id="2084988492">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73819204">
          <w:marLeft w:val="0"/>
          <w:marRight w:val="300"/>
          <w:marTop w:val="0"/>
          <w:marBottom w:val="150"/>
          <w:divBdr>
            <w:top w:val="none" w:sz="0" w:space="8" w:color="auto"/>
            <w:left w:val="single" w:sz="6" w:space="15" w:color="CCCCCC"/>
            <w:bottom w:val="single" w:sz="6" w:space="15" w:color="CCCCCC"/>
            <w:right w:val="single" w:sz="6" w:space="15" w:color="CCCCCC"/>
          </w:divBdr>
          <w:divsChild>
            <w:div w:id="771898244">
              <w:marLeft w:val="0"/>
              <w:marRight w:val="300"/>
              <w:marTop w:val="0"/>
              <w:marBottom w:val="150"/>
              <w:divBdr>
                <w:top w:val="none" w:sz="0" w:space="8" w:color="auto"/>
                <w:left w:val="single" w:sz="6" w:space="15" w:color="CCCCCC"/>
                <w:bottom w:val="single" w:sz="6" w:space="15" w:color="CCCCCC"/>
                <w:right w:val="single" w:sz="6" w:space="15" w:color="CCCCCC"/>
              </w:divBdr>
            </w:div>
            <w:div w:id="359399561">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086802729">
          <w:marLeft w:val="0"/>
          <w:marRight w:val="300"/>
          <w:marTop w:val="0"/>
          <w:marBottom w:val="150"/>
          <w:divBdr>
            <w:top w:val="none" w:sz="0" w:space="8" w:color="auto"/>
            <w:left w:val="single" w:sz="6" w:space="15" w:color="CCCCCC"/>
            <w:bottom w:val="single" w:sz="6" w:space="15" w:color="CCCCCC"/>
            <w:right w:val="single" w:sz="6" w:space="15" w:color="CCCCCC"/>
          </w:divBdr>
          <w:divsChild>
            <w:div w:id="27030667">
              <w:marLeft w:val="0"/>
              <w:marRight w:val="300"/>
              <w:marTop w:val="0"/>
              <w:marBottom w:val="150"/>
              <w:divBdr>
                <w:top w:val="none" w:sz="0" w:space="8" w:color="auto"/>
                <w:left w:val="single" w:sz="6" w:space="15" w:color="CCCCCC"/>
                <w:bottom w:val="single" w:sz="6" w:space="15" w:color="CCCCCC"/>
                <w:right w:val="single" w:sz="6" w:space="15" w:color="CCCCCC"/>
              </w:divBdr>
            </w:div>
            <w:div w:id="542253333">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516073155">
          <w:marLeft w:val="0"/>
          <w:marRight w:val="300"/>
          <w:marTop w:val="0"/>
          <w:marBottom w:val="150"/>
          <w:divBdr>
            <w:top w:val="none" w:sz="0" w:space="8" w:color="auto"/>
            <w:left w:val="single" w:sz="6" w:space="15" w:color="CCCCCC"/>
            <w:bottom w:val="single" w:sz="6" w:space="15" w:color="CCCCCC"/>
            <w:right w:val="single" w:sz="6" w:space="15" w:color="CCCCCC"/>
          </w:divBdr>
          <w:divsChild>
            <w:div w:id="1264068569">
              <w:marLeft w:val="0"/>
              <w:marRight w:val="300"/>
              <w:marTop w:val="0"/>
              <w:marBottom w:val="150"/>
              <w:divBdr>
                <w:top w:val="none" w:sz="0" w:space="8" w:color="auto"/>
                <w:left w:val="single" w:sz="6" w:space="15" w:color="CCCCCC"/>
                <w:bottom w:val="single" w:sz="6" w:space="15" w:color="CCCCCC"/>
                <w:right w:val="single" w:sz="6" w:space="15" w:color="CCCCCC"/>
              </w:divBdr>
            </w:div>
            <w:div w:id="1917399516">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692460373">
          <w:marLeft w:val="0"/>
          <w:marRight w:val="300"/>
          <w:marTop w:val="0"/>
          <w:marBottom w:val="150"/>
          <w:divBdr>
            <w:top w:val="none" w:sz="0" w:space="8" w:color="auto"/>
            <w:left w:val="single" w:sz="6" w:space="15" w:color="CCCCCC"/>
            <w:bottom w:val="single" w:sz="6" w:space="15" w:color="CCCCCC"/>
            <w:right w:val="single" w:sz="6" w:space="15" w:color="CCCCCC"/>
          </w:divBdr>
          <w:divsChild>
            <w:div w:id="1994018586">
              <w:marLeft w:val="0"/>
              <w:marRight w:val="300"/>
              <w:marTop w:val="0"/>
              <w:marBottom w:val="150"/>
              <w:divBdr>
                <w:top w:val="none" w:sz="0" w:space="8" w:color="auto"/>
                <w:left w:val="single" w:sz="6" w:space="15" w:color="CCCCCC"/>
                <w:bottom w:val="single" w:sz="6" w:space="15" w:color="CCCCCC"/>
                <w:right w:val="single" w:sz="6" w:space="15" w:color="CCCCCC"/>
              </w:divBdr>
            </w:div>
            <w:div w:id="6182449">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695232044">
          <w:marLeft w:val="0"/>
          <w:marRight w:val="300"/>
          <w:marTop w:val="0"/>
          <w:marBottom w:val="150"/>
          <w:divBdr>
            <w:top w:val="none" w:sz="0" w:space="8" w:color="auto"/>
            <w:left w:val="single" w:sz="6" w:space="15" w:color="CCCCCC"/>
            <w:bottom w:val="single" w:sz="6" w:space="15" w:color="CCCCCC"/>
            <w:right w:val="single" w:sz="6" w:space="15" w:color="CCCCCC"/>
          </w:divBdr>
          <w:divsChild>
            <w:div w:id="1214776947">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878666122">
          <w:marLeft w:val="0"/>
          <w:marRight w:val="300"/>
          <w:marTop w:val="0"/>
          <w:marBottom w:val="150"/>
          <w:divBdr>
            <w:top w:val="none" w:sz="0" w:space="8" w:color="auto"/>
            <w:left w:val="single" w:sz="6" w:space="15" w:color="CCCCCC"/>
            <w:bottom w:val="single" w:sz="6" w:space="15" w:color="CCCCCC"/>
            <w:right w:val="single" w:sz="6" w:space="15" w:color="CCCCCC"/>
          </w:divBdr>
          <w:divsChild>
            <w:div w:id="1579829364">
              <w:marLeft w:val="0"/>
              <w:marRight w:val="300"/>
              <w:marTop w:val="0"/>
              <w:marBottom w:val="150"/>
              <w:divBdr>
                <w:top w:val="none" w:sz="0" w:space="8" w:color="auto"/>
                <w:left w:val="single" w:sz="6" w:space="15" w:color="CCCCCC"/>
                <w:bottom w:val="single" w:sz="6" w:space="15" w:color="CCCCCC"/>
                <w:right w:val="single" w:sz="6" w:space="15" w:color="CCCCCC"/>
              </w:divBdr>
            </w:div>
            <w:div w:id="1542011029">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sChild>
    </w:div>
    <w:div w:id="395516389">
      <w:bodyDiv w:val="1"/>
      <w:marLeft w:val="0"/>
      <w:marRight w:val="0"/>
      <w:marTop w:val="0"/>
      <w:marBottom w:val="0"/>
      <w:divBdr>
        <w:top w:val="none" w:sz="0" w:space="0" w:color="auto"/>
        <w:left w:val="none" w:sz="0" w:space="0" w:color="auto"/>
        <w:bottom w:val="none" w:sz="0" w:space="0" w:color="auto"/>
        <w:right w:val="none" w:sz="0" w:space="0" w:color="auto"/>
      </w:divBdr>
      <w:divsChild>
        <w:div w:id="1383410768">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416825346">
      <w:bodyDiv w:val="1"/>
      <w:marLeft w:val="0"/>
      <w:marRight w:val="0"/>
      <w:marTop w:val="0"/>
      <w:marBottom w:val="0"/>
      <w:divBdr>
        <w:top w:val="none" w:sz="0" w:space="0" w:color="auto"/>
        <w:left w:val="none" w:sz="0" w:space="0" w:color="auto"/>
        <w:bottom w:val="none" w:sz="0" w:space="0" w:color="auto"/>
        <w:right w:val="none" w:sz="0" w:space="0" w:color="auto"/>
      </w:divBdr>
      <w:divsChild>
        <w:div w:id="1758135670">
          <w:marLeft w:val="0"/>
          <w:marRight w:val="300"/>
          <w:marTop w:val="0"/>
          <w:marBottom w:val="150"/>
          <w:divBdr>
            <w:top w:val="none" w:sz="0" w:space="8" w:color="auto"/>
            <w:left w:val="single" w:sz="6" w:space="15" w:color="CCCCCC"/>
            <w:bottom w:val="single" w:sz="6" w:space="15" w:color="CCCCCC"/>
            <w:right w:val="single" w:sz="6" w:space="15" w:color="CCCCCC"/>
          </w:divBdr>
          <w:divsChild>
            <w:div w:id="939949254">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sChild>
    </w:div>
    <w:div w:id="446505976">
      <w:bodyDiv w:val="1"/>
      <w:marLeft w:val="0"/>
      <w:marRight w:val="0"/>
      <w:marTop w:val="0"/>
      <w:marBottom w:val="0"/>
      <w:divBdr>
        <w:top w:val="none" w:sz="0" w:space="0" w:color="auto"/>
        <w:left w:val="none" w:sz="0" w:space="0" w:color="auto"/>
        <w:bottom w:val="none" w:sz="0" w:space="0" w:color="auto"/>
        <w:right w:val="none" w:sz="0" w:space="0" w:color="auto"/>
      </w:divBdr>
      <w:divsChild>
        <w:div w:id="1491167784">
          <w:marLeft w:val="0"/>
          <w:marRight w:val="300"/>
          <w:marTop w:val="0"/>
          <w:marBottom w:val="150"/>
          <w:divBdr>
            <w:top w:val="none" w:sz="0" w:space="8" w:color="auto"/>
            <w:left w:val="single" w:sz="6" w:space="15" w:color="CCCCCC"/>
            <w:bottom w:val="single" w:sz="6" w:space="15" w:color="CCCCCC"/>
            <w:right w:val="single" w:sz="6" w:space="15" w:color="CCCCCC"/>
          </w:divBdr>
          <w:divsChild>
            <w:div w:id="303002060">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sChild>
    </w:div>
    <w:div w:id="457340863">
      <w:bodyDiv w:val="1"/>
      <w:marLeft w:val="0"/>
      <w:marRight w:val="0"/>
      <w:marTop w:val="0"/>
      <w:marBottom w:val="0"/>
      <w:divBdr>
        <w:top w:val="none" w:sz="0" w:space="0" w:color="auto"/>
        <w:left w:val="none" w:sz="0" w:space="0" w:color="auto"/>
        <w:bottom w:val="none" w:sz="0" w:space="0" w:color="auto"/>
        <w:right w:val="none" w:sz="0" w:space="0" w:color="auto"/>
      </w:divBdr>
      <w:divsChild>
        <w:div w:id="229005075">
          <w:marLeft w:val="0"/>
          <w:marRight w:val="0"/>
          <w:marTop w:val="0"/>
          <w:marBottom w:val="0"/>
          <w:divBdr>
            <w:top w:val="none" w:sz="0" w:space="0" w:color="auto"/>
            <w:left w:val="none" w:sz="0" w:space="0" w:color="auto"/>
            <w:bottom w:val="none" w:sz="0" w:space="0" w:color="auto"/>
            <w:right w:val="none" w:sz="0" w:space="0" w:color="auto"/>
          </w:divBdr>
          <w:divsChild>
            <w:div w:id="784811036">
              <w:marLeft w:val="0"/>
              <w:marRight w:val="0"/>
              <w:marTop w:val="0"/>
              <w:marBottom w:val="0"/>
              <w:divBdr>
                <w:top w:val="none" w:sz="0" w:space="0" w:color="auto"/>
                <w:left w:val="none" w:sz="0" w:space="0" w:color="auto"/>
                <w:bottom w:val="none" w:sz="0" w:space="0" w:color="auto"/>
                <w:right w:val="none" w:sz="0" w:space="0" w:color="auto"/>
              </w:divBdr>
            </w:div>
          </w:divsChild>
        </w:div>
        <w:div w:id="1316910898">
          <w:marLeft w:val="0"/>
          <w:marRight w:val="0"/>
          <w:marTop w:val="0"/>
          <w:marBottom w:val="0"/>
          <w:divBdr>
            <w:top w:val="none" w:sz="0" w:space="0" w:color="auto"/>
            <w:left w:val="none" w:sz="0" w:space="0" w:color="auto"/>
            <w:bottom w:val="none" w:sz="0" w:space="0" w:color="auto"/>
            <w:right w:val="none" w:sz="0" w:space="0" w:color="auto"/>
          </w:divBdr>
          <w:divsChild>
            <w:div w:id="810093928">
              <w:marLeft w:val="0"/>
              <w:marRight w:val="0"/>
              <w:marTop w:val="0"/>
              <w:marBottom w:val="0"/>
              <w:divBdr>
                <w:top w:val="none" w:sz="0" w:space="0" w:color="auto"/>
                <w:left w:val="none" w:sz="0" w:space="0" w:color="auto"/>
                <w:bottom w:val="none" w:sz="0" w:space="0" w:color="auto"/>
                <w:right w:val="none" w:sz="0" w:space="0" w:color="auto"/>
              </w:divBdr>
              <w:divsChild>
                <w:div w:id="112331846">
                  <w:marLeft w:val="0"/>
                  <w:marRight w:val="0"/>
                  <w:marTop w:val="0"/>
                  <w:marBottom w:val="0"/>
                  <w:divBdr>
                    <w:top w:val="none" w:sz="0" w:space="0" w:color="auto"/>
                    <w:left w:val="none" w:sz="0" w:space="0" w:color="auto"/>
                    <w:bottom w:val="none" w:sz="0" w:space="0" w:color="auto"/>
                    <w:right w:val="none" w:sz="0" w:space="0" w:color="auto"/>
                  </w:divBdr>
                </w:div>
                <w:div w:id="1436317846">
                  <w:marLeft w:val="0"/>
                  <w:marRight w:val="0"/>
                  <w:marTop w:val="0"/>
                  <w:marBottom w:val="0"/>
                  <w:divBdr>
                    <w:top w:val="none" w:sz="0" w:space="0" w:color="auto"/>
                    <w:left w:val="none" w:sz="0" w:space="0" w:color="auto"/>
                    <w:bottom w:val="none" w:sz="0" w:space="0" w:color="auto"/>
                    <w:right w:val="none" w:sz="0" w:space="0" w:color="auto"/>
                  </w:divBdr>
                  <w:divsChild>
                    <w:div w:id="1456754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9938201">
          <w:marLeft w:val="0"/>
          <w:marRight w:val="0"/>
          <w:marTop w:val="0"/>
          <w:marBottom w:val="0"/>
          <w:divBdr>
            <w:top w:val="none" w:sz="0" w:space="0" w:color="auto"/>
            <w:left w:val="none" w:sz="0" w:space="0" w:color="auto"/>
            <w:bottom w:val="none" w:sz="0" w:space="0" w:color="auto"/>
            <w:right w:val="none" w:sz="0" w:space="0" w:color="auto"/>
          </w:divBdr>
          <w:divsChild>
            <w:div w:id="1955165071">
              <w:marLeft w:val="0"/>
              <w:marRight w:val="0"/>
              <w:marTop w:val="0"/>
              <w:marBottom w:val="0"/>
              <w:divBdr>
                <w:top w:val="none" w:sz="0" w:space="0" w:color="auto"/>
                <w:left w:val="none" w:sz="0" w:space="0" w:color="auto"/>
                <w:bottom w:val="none" w:sz="0" w:space="0" w:color="auto"/>
                <w:right w:val="none" w:sz="0" w:space="0" w:color="auto"/>
              </w:divBdr>
            </w:div>
          </w:divsChild>
        </w:div>
        <w:div w:id="880560311">
          <w:marLeft w:val="0"/>
          <w:marRight w:val="0"/>
          <w:marTop w:val="0"/>
          <w:marBottom w:val="0"/>
          <w:divBdr>
            <w:top w:val="none" w:sz="0" w:space="0" w:color="auto"/>
            <w:left w:val="none" w:sz="0" w:space="0" w:color="auto"/>
            <w:bottom w:val="none" w:sz="0" w:space="0" w:color="auto"/>
            <w:right w:val="none" w:sz="0" w:space="0" w:color="auto"/>
          </w:divBdr>
          <w:divsChild>
            <w:div w:id="1692607892">
              <w:marLeft w:val="0"/>
              <w:marRight w:val="0"/>
              <w:marTop w:val="0"/>
              <w:marBottom w:val="0"/>
              <w:divBdr>
                <w:top w:val="none" w:sz="0" w:space="0" w:color="auto"/>
                <w:left w:val="none" w:sz="0" w:space="0" w:color="auto"/>
                <w:bottom w:val="none" w:sz="0" w:space="0" w:color="auto"/>
                <w:right w:val="none" w:sz="0" w:space="0" w:color="auto"/>
              </w:divBdr>
              <w:divsChild>
                <w:div w:id="1991708222">
                  <w:marLeft w:val="0"/>
                  <w:marRight w:val="0"/>
                  <w:marTop w:val="0"/>
                  <w:marBottom w:val="0"/>
                  <w:divBdr>
                    <w:top w:val="none" w:sz="0" w:space="0" w:color="auto"/>
                    <w:left w:val="none" w:sz="0" w:space="0" w:color="auto"/>
                    <w:bottom w:val="none" w:sz="0" w:space="0" w:color="auto"/>
                    <w:right w:val="none" w:sz="0" w:space="0" w:color="auto"/>
                  </w:divBdr>
                </w:div>
                <w:div w:id="1596789327">
                  <w:marLeft w:val="0"/>
                  <w:marRight w:val="0"/>
                  <w:marTop w:val="0"/>
                  <w:marBottom w:val="0"/>
                  <w:divBdr>
                    <w:top w:val="none" w:sz="0" w:space="0" w:color="auto"/>
                    <w:left w:val="none" w:sz="0" w:space="0" w:color="auto"/>
                    <w:bottom w:val="none" w:sz="0" w:space="0" w:color="auto"/>
                    <w:right w:val="none" w:sz="0" w:space="0" w:color="auto"/>
                  </w:divBdr>
                  <w:divsChild>
                    <w:div w:id="2041471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9669296">
          <w:marLeft w:val="0"/>
          <w:marRight w:val="0"/>
          <w:marTop w:val="0"/>
          <w:marBottom w:val="0"/>
          <w:divBdr>
            <w:top w:val="none" w:sz="0" w:space="0" w:color="auto"/>
            <w:left w:val="none" w:sz="0" w:space="0" w:color="auto"/>
            <w:bottom w:val="none" w:sz="0" w:space="0" w:color="auto"/>
            <w:right w:val="none" w:sz="0" w:space="0" w:color="auto"/>
          </w:divBdr>
          <w:divsChild>
            <w:div w:id="944920355">
              <w:marLeft w:val="0"/>
              <w:marRight w:val="0"/>
              <w:marTop w:val="0"/>
              <w:marBottom w:val="0"/>
              <w:divBdr>
                <w:top w:val="none" w:sz="0" w:space="0" w:color="auto"/>
                <w:left w:val="none" w:sz="0" w:space="0" w:color="auto"/>
                <w:bottom w:val="none" w:sz="0" w:space="0" w:color="auto"/>
                <w:right w:val="none" w:sz="0" w:space="0" w:color="auto"/>
              </w:divBdr>
            </w:div>
          </w:divsChild>
        </w:div>
        <w:div w:id="807356969">
          <w:marLeft w:val="0"/>
          <w:marRight w:val="0"/>
          <w:marTop w:val="0"/>
          <w:marBottom w:val="0"/>
          <w:divBdr>
            <w:top w:val="none" w:sz="0" w:space="0" w:color="auto"/>
            <w:left w:val="none" w:sz="0" w:space="0" w:color="auto"/>
            <w:bottom w:val="none" w:sz="0" w:space="0" w:color="auto"/>
            <w:right w:val="none" w:sz="0" w:space="0" w:color="auto"/>
          </w:divBdr>
          <w:divsChild>
            <w:div w:id="585194861">
              <w:marLeft w:val="0"/>
              <w:marRight w:val="0"/>
              <w:marTop w:val="0"/>
              <w:marBottom w:val="0"/>
              <w:divBdr>
                <w:top w:val="none" w:sz="0" w:space="0" w:color="auto"/>
                <w:left w:val="none" w:sz="0" w:space="0" w:color="auto"/>
                <w:bottom w:val="none" w:sz="0" w:space="0" w:color="auto"/>
                <w:right w:val="none" w:sz="0" w:space="0" w:color="auto"/>
              </w:divBdr>
              <w:divsChild>
                <w:div w:id="563561756">
                  <w:marLeft w:val="0"/>
                  <w:marRight w:val="0"/>
                  <w:marTop w:val="0"/>
                  <w:marBottom w:val="0"/>
                  <w:divBdr>
                    <w:top w:val="none" w:sz="0" w:space="0" w:color="auto"/>
                    <w:left w:val="none" w:sz="0" w:space="0" w:color="auto"/>
                    <w:bottom w:val="none" w:sz="0" w:space="0" w:color="auto"/>
                    <w:right w:val="none" w:sz="0" w:space="0" w:color="auto"/>
                  </w:divBdr>
                </w:div>
                <w:div w:id="299917106">
                  <w:marLeft w:val="0"/>
                  <w:marRight w:val="0"/>
                  <w:marTop w:val="0"/>
                  <w:marBottom w:val="0"/>
                  <w:divBdr>
                    <w:top w:val="none" w:sz="0" w:space="0" w:color="auto"/>
                    <w:left w:val="none" w:sz="0" w:space="0" w:color="auto"/>
                    <w:bottom w:val="none" w:sz="0" w:space="0" w:color="auto"/>
                    <w:right w:val="none" w:sz="0" w:space="0" w:color="auto"/>
                  </w:divBdr>
                  <w:divsChild>
                    <w:div w:id="162465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462091">
          <w:marLeft w:val="0"/>
          <w:marRight w:val="0"/>
          <w:marTop w:val="0"/>
          <w:marBottom w:val="0"/>
          <w:divBdr>
            <w:top w:val="none" w:sz="0" w:space="0" w:color="auto"/>
            <w:left w:val="none" w:sz="0" w:space="0" w:color="auto"/>
            <w:bottom w:val="none" w:sz="0" w:space="0" w:color="auto"/>
            <w:right w:val="none" w:sz="0" w:space="0" w:color="auto"/>
          </w:divBdr>
          <w:divsChild>
            <w:div w:id="426314818">
              <w:marLeft w:val="0"/>
              <w:marRight w:val="0"/>
              <w:marTop w:val="0"/>
              <w:marBottom w:val="0"/>
              <w:divBdr>
                <w:top w:val="none" w:sz="0" w:space="0" w:color="auto"/>
                <w:left w:val="none" w:sz="0" w:space="0" w:color="auto"/>
                <w:bottom w:val="none" w:sz="0" w:space="0" w:color="auto"/>
                <w:right w:val="none" w:sz="0" w:space="0" w:color="auto"/>
              </w:divBdr>
            </w:div>
          </w:divsChild>
        </w:div>
        <w:div w:id="1824660438">
          <w:marLeft w:val="0"/>
          <w:marRight w:val="0"/>
          <w:marTop w:val="0"/>
          <w:marBottom w:val="0"/>
          <w:divBdr>
            <w:top w:val="none" w:sz="0" w:space="0" w:color="auto"/>
            <w:left w:val="none" w:sz="0" w:space="0" w:color="auto"/>
            <w:bottom w:val="none" w:sz="0" w:space="0" w:color="auto"/>
            <w:right w:val="none" w:sz="0" w:space="0" w:color="auto"/>
          </w:divBdr>
          <w:divsChild>
            <w:div w:id="272985165">
              <w:marLeft w:val="0"/>
              <w:marRight w:val="0"/>
              <w:marTop w:val="0"/>
              <w:marBottom w:val="0"/>
              <w:divBdr>
                <w:top w:val="none" w:sz="0" w:space="0" w:color="auto"/>
                <w:left w:val="none" w:sz="0" w:space="0" w:color="auto"/>
                <w:bottom w:val="none" w:sz="0" w:space="0" w:color="auto"/>
                <w:right w:val="none" w:sz="0" w:space="0" w:color="auto"/>
              </w:divBdr>
              <w:divsChild>
                <w:div w:id="739525595">
                  <w:marLeft w:val="0"/>
                  <w:marRight w:val="0"/>
                  <w:marTop w:val="0"/>
                  <w:marBottom w:val="0"/>
                  <w:divBdr>
                    <w:top w:val="none" w:sz="0" w:space="0" w:color="auto"/>
                    <w:left w:val="none" w:sz="0" w:space="0" w:color="auto"/>
                    <w:bottom w:val="none" w:sz="0" w:space="0" w:color="auto"/>
                    <w:right w:val="none" w:sz="0" w:space="0" w:color="auto"/>
                  </w:divBdr>
                </w:div>
                <w:div w:id="136849481">
                  <w:marLeft w:val="0"/>
                  <w:marRight w:val="0"/>
                  <w:marTop w:val="0"/>
                  <w:marBottom w:val="0"/>
                  <w:divBdr>
                    <w:top w:val="none" w:sz="0" w:space="0" w:color="auto"/>
                    <w:left w:val="none" w:sz="0" w:space="0" w:color="auto"/>
                    <w:bottom w:val="none" w:sz="0" w:space="0" w:color="auto"/>
                    <w:right w:val="none" w:sz="0" w:space="0" w:color="auto"/>
                  </w:divBdr>
                  <w:divsChild>
                    <w:div w:id="889340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0862003">
          <w:marLeft w:val="0"/>
          <w:marRight w:val="0"/>
          <w:marTop w:val="0"/>
          <w:marBottom w:val="0"/>
          <w:divBdr>
            <w:top w:val="none" w:sz="0" w:space="0" w:color="auto"/>
            <w:left w:val="none" w:sz="0" w:space="0" w:color="auto"/>
            <w:bottom w:val="none" w:sz="0" w:space="0" w:color="auto"/>
            <w:right w:val="none" w:sz="0" w:space="0" w:color="auto"/>
          </w:divBdr>
          <w:divsChild>
            <w:div w:id="1648590688">
              <w:marLeft w:val="0"/>
              <w:marRight w:val="0"/>
              <w:marTop w:val="0"/>
              <w:marBottom w:val="0"/>
              <w:divBdr>
                <w:top w:val="none" w:sz="0" w:space="0" w:color="auto"/>
                <w:left w:val="none" w:sz="0" w:space="0" w:color="auto"/>
                <w:bottom w:val="none" w:sz="0" w:space="0" w:color="auto"/>
                <w:right w:val="none" w:sz="0" w:space="0" w:color="auto"/>
              </w:divBdr>
            </w:div>
          </w:divsChild>
        </w:div>
        <w:div w:id="1870603100">
          <w:marLeft w:val="0"/>
          <w:marRight w:val="0"/>
          <w:marTop w:val="0"/>
          <w:marBottom w:val="0"/>
          <w:divBdr>
            <w:top w:val="none" w:sz="0" w:space="0" w:color="auto"/>
            <w:left w:val="none" w:sz="0" w:space="0" w:color="auto"/>
            <w:bottom w:val="none" w:sz="0" w:space="0" w:color="auto"/>
            <w:right w:val="none" w:sz="0" w:space="0" w:color="auto"/>
          </w:divBdr>
          <w:divsChild>
            <w:div w:id="1157304471">
              <w:marLeft w:val="0"/>
              <w:marRight w:val="0"/>
              <w:marTop w:val="0"/>
              <w:marBottom w:val="0"/>
              <w:divBdr>
                <w:top w:val="none" w:sz="0" w:space="0" w:color="auto"/>
                <w:left w:val="none" w:sz="0" w:space="0" w:color="auto"/>
                <w:bottom w:val="none" w:sz="0" w:space="0" w:color="auto"/>
                <w:right w:val="none" w:sz="0" w:space="0" w:color="auto"/>
              </w:divBdr>
              <w:divsChild>
                <w:div w:id="1803570058">
                  <w:marLeft w:val="0"/>
                  <w:marRight w:val="0"/>
                  <w:marTop w:val="0"/>
                  <w:marBottom w:val="0"/>
                  <w:divBdr>
                    <w:top w:val="none" w:sz="0" w:space="0" w:color="auto"/>
                    <w:left w:val="none" w:sz="0" w:space="0" w:color="auto"/>
                    <w:bottom w:val="none" w:sz="0" w:space="0" w:color="auto"/>
                    <w:right w:val="none" w:sz="0" w:space="0" w:color="auto"/>
                  </w:divBdr>
                </w:div>
                <w:div w:id="730349037">
                  <w:marLeft w:val="0"/>
                  <w:marRight w:val="0"/>
                  <w:marTop w:val="0"/>
                  <w:marBottom w:val="0"/>
                  <w:divBdr>
                    <w:top w:val="none" w:sz="0" w:space="0" w:color="auto"/>
                    <w:left w:val="none" w:sz="0" w:space="0" w:color="auto"/>
                    <w:bottom w:val="none" w:sz="0" w:space="0" w:color="auto"/>
                    <w:right w:val="none" w:sz="0" w:space="0" w:color="auto"/>
                  </w:divBdr>
                  <w:divsChild>
                    <w:div w:id="370347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499008865">
      <w:bodyDiv w:val="1"/>
      <w:marLeft w:val="0"/>
      <w:marRight w:val="0"/>
      <w:marTop w:val="0"/>
      <w:marBottom w:val="0"/>
      <w:divBdr>
        <w:top w:val="none" w:sz="0" w:space="0" w:color="auto"/>
        <w:left w:val="none" w:sz="0" w:space="0" w:color="auto"/>
        <w:bottom w:val="none" w:sz="0" w:space="0" w:color="auto"/>
        <w:right w:val="none" w:sz="0" w:space="0" w:color="auto"/>
      </w:divBdr>
      <w:divsChild>
        <w:div w:id="963198661">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515509130">
      <w:bodyDiv w:val="1"/>
      <w:marLeft w:val="0"/>
      <w:marRight w:val="0"/>
      <w:marTop w:val="0"/>
      <w:marBottom w:val="0"/>
      <w:divBdr>
        <w:top w:val="none" w:sz="0" w:space="0" w:color="auto"/>
        <w:left w:val="none" w:sz="0" w:space="0" w:color="auto"/>
        <w:bottom w:val="none" w:sz="0" w:space="0" w:color="auto"/>
        <w:right w:val="none" w:sz="0" w:space="0" w:color="auto"/>
      </w:divBdr>
      <w:divsChild>
        <w:div w:id="1266037054">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32036268">
      <w:bodyDiv w:val="1"/>
      <w:marLeft w:val="0"/>
      <w:marRight w:val="0"/>
      <w:marTop w:val="0"/>
      <w:marBottom w:val="0"/>
      <w:divBdr>
        <w:top w:val="none" w:sz="0" w:space="0" w:color="auto"/>
        <w:left w:val="none" w:sz="0" w:space="0" w:color="auto"/>
        <w:bottom w:val="none" w:sz="0" w:space="0" w:color="auto"/>
        <w:right w:val="none" w:sz="0" w:space="0" w:color="auto"/>
      </w:divBdr>
      <w:divsChild>
        <w:div w:id="670065962">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543062920">
      <w:bodyDiv w:val="1"/>
      <w:marLeft w:val="0"/>
      <w:marRight w:val="0"/>
      <w:marTop w:val="0"/>
      <w:marBottom w:val="0"/>
      <w:divBdr>
        <w:top w:val="none" w:sz="0" w:space="0" w:color="auto"/>
        <w:left w:val="none" w:sz="0" w:space="0" w:color="auto"/>
        <w:bottom w:val="none" w:sz="0" w:space="0" w:color="auto"/>
        <w:right w:val="none" w:sz="0" w:space="0" w:color="auto"/>
      </w:divBdr>
      <w:divsChild>
        <w:div w:id="2001229217">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56550453">
      <w:bodyDiv w:val="1"/>
      <w:marLeft w:val="0"/>
      <w:marRight w:val="0"/>
      <w:marTop w:val="0"/>
      <w:marBottom w:val="0"/>
      <w:divBdr>
        <w:top w:val="none" w:sz="0" w:space="0" w:color="auto"/>
        <w:left w:val="none" w:sz="0" w:space="0" w:color="auto"/>
        <w:bottom w:val="none" w:sz="0" w:space="0" w:color="auto"/>
        <w:right w:val="none" w:sz="0" w:space="0" w:color="auto"/>
      </w:divBdr>
      <w:divsChild>
        <w:div w:id="902760299">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76212537">
      <w:bodyDiv w:val="1"/>
      <w:marLeft w:val="0"/>
      <w:marRight w:val="0"/>
      <w:marTop w:val="0"/>
      <w:marBottom w:val="0"/>
      <w:divBdr>
        <w:top w:val="none" w:sz="0" w:space="0" w:color="auto"/>
        <w:left w:val="none" w:sz="0" w:space="0" w:color="auto"/>
        <w:bottom w:val="none" w:sz="0" w:space="0" w:color="auto"/>
        <w:right w:val="none" w:sz="0" w:space="0" w:color="auto"/>
      </w:divBdr>
      <w:divsChild>
        <w:div w:id="498085729">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46472428">
      <w:bodyDiv w:val="1"/>
      <w:marLeft w:val="0"/>
      <w:marRight w:val="0"/>
      <w:marTop w:val="0"/>
      <w:marBottom w:val="0"/>
      <w:divBdr>
        <w:top w:val="none" w:sz="0" w:space="0" w:color="auto"/>
        <w:left w:val="none" w:sz="0" w:space="0" w:color="auto"/>
        <w:bottom w:val="none" w:sz="0" w:space="0" w:color="auto"/>
        <w:right w:val="none" w:sz="0" w:space="0" w:color="auto"/>
      </w:divBdr>
      <w:divsChild>
        <w:div w:id="784884710">
          <w:marLeft w:val="0"/>
          <w:marRight w:val="300"/>
          <w:marTop w:val="0"/>
          <w:marBottom w:val="150"/>
          <w:divBdr>
            <w:top w:val="none" w:sz="0" w:space="8" w:color="auto"/>
            <w:left w:val="single" w:sz="6" w:space="15" w:color="CCCCCC"/>
            <w:bottom w:val="single" w:sz="6" w:space="15" w:color="CCCCCC"/>
            <w:right w:val="single" w:sz="6" w:space="15" w:color="CCCCCC"/>
          </w:divBdr>
          <w:divsChild>
            <w:div w:id="1313414601">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sChild>
    </w:div>
    <w:div w:id="672420006">
      <w:bodyDiv w:val="1"/>
      <w:marLeft w:val="0"/>
      <w:marRight w:val="0"/>
      <w:marTop w:val="0"/>
      <w:marBottom w:val="0"/>
      <w:divBdr>
        <w:top w:val="none" w:sz="0" w:space="0" w:color="auto"/>
        <w:left w:val="none" w:sz="0" w:space="0" w:color="auto"/>
        <w:bottom w:val="none" w:sz="0" w:space="0" w:color="auto"/>
        <w:right w:val="none" w:sz="0" w:space="0" w:color="auto"/>
      </w:divBdr>
      <w:divsChild>
        <w:div w:id="1774666678">
          <w:marLeft w:val="0"/>
          <w:marRight w:val="300"/>
          <w:marTop w:val="0"/>
          <w:marBottom w:val="150"/>
          <w:divBdr>
            <w:top w:val="none" w:sz="0" w:space="8" w:color="auto"/>
            <w:left w:val="single" w:sz="6" w:space="15" w:color="CCCCCC"/>
            <w:bottom w:val="single" w:sz="6" w:space="15" w:color="CCCCCC"/>
            <w:right w:val="single" w:sz="6" w:space="15" w:color="CCCCCC"/>
          </w:divBdr>
          <w:divsChild>
            <w:div w:id="1086003441">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sChild>
    </w:div>
    <w:div w:id="701787766">
      <w:bodyDiv w:val="1"/>
      <w:marLeft w:val="0"/>
      <w:marRight w:val="0"/>
      <w:marTop w:val="0"/>
      <w:marBottom w:val="0"/>
      <w:divBdr>
        <w:top w:val="none" w:sz="0" w:space="0" w:color="auto"/>
        <w:left w:val="none" w:sz="0" w:space="0" w:color="auto"/>
        <w:bottom w:val="none" w:sz="0" w:space="0" w:color="auto"/>
        <w:right w:val="none" w:sz="0" w:space="0" w:color="auto"/>
      </w:divBdr>
      <w:divsChild>
        <w:div w:id="1622102843">
          <w:marLeft w:val="0"/>
          <w:marRight w:val="300"/>
          <w:marTop w:val="0"/>
          <w:marBottom w:val="150"/>
          <w:divBdr>
            <w:top w:val="none" w:sz="0" w:space="8" w:color="auto"/>
            <w:left w:val="single" w:sz="6" w:space="15" w:color="CCCCCC"/>
            <w:bottom w:val="single" w:sz="6" w:space="15" w:color="CCCCCC"/>
            <w:right w:val="single" w:sz="6" w:space="15" w:color="CCCCCC"/>
          </w:divBdr>
          <w:divsChild>
            <w:div w:id="1711684454">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sChild>
    </w:div>
    <w:div w:id="720521783">
      <w:bodyDiv w:val="1"/>
      <w:marLeft w:val="0"/>
      <w:marRight w:val="0"/>
      <w:marTop w:val="0"/>
      <w:marBottom w:val="0"/>
      <w:divBdr>
        <w:top w:val="none" w:sz="0" w:space="0" w:color="auto"/>
        <w:left w:val="none" w:sz="0" w:space="0" w:color="auto"/>
        <w:bottom w:val="none" w:sz="0" w:space="0" w:color="auto"/>
        <w:right w:val="none" w:sz="0" w:space="0" w:color="auto"/>
      </w:divBdr>
      <w:divsChild>
        <w:div w:id="1926769191">
          <w:marLeft w:val="0"/>
          <w:marRight w:val="300"/>
          <w:marTop w:val="0"/>
          <w:marBottom w:val="150"/>
          <w:divBdr>
            <w:top w:val="none" w:sz="0" w:space="8" w:color="auto"/>
            <w:left w:val="single" w:sz="6" w:space="15" w:color="CCCCCC"/>
            <w:bottom w:val="single" w:sz="6" w:space="15" w:color="CCCCCC"/>
            <w:right w:val="single" w:sz="6" w:space="15" w:color="CCCCCC"/>
          </w:divBdr>
          <w:divsChild>
            <w:div w:id="539709861">
              <w:marLeft w:val="0"/>
              <w:marRight w:val="300"/>
              <w:marTop w:val="0"/>
              <w:marBottom w:val="150"/>
              <w:divBdr>
                <w:top w:val="none" w:sz="0" w:space="8" w:color="auto"/>
                <w:left w:val="single" w:sz="6" w:space="15" w:color="CCCCCC"/>
                <w:bottom w:val="single" w:sz="6" w:space="15" w:color="CCCCCC"/>
                <w:right w:val="single" w:sz="6" w:space="15" w:color="CCCCCC"/>
              </w:divBdr>
            </w:div>
            <w:div w:id="1734935145">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501968881">
          <w:marLeft w:val="0"/>
          <w:marRight w:val="300"/>
          <w:marTop w:val="0"/>
          <w:marBottom w:val="150"/>
          <w:divBdr>
            <w:top w:val="none" w:sz="0" w:space="8" w:color="auto"/>
            <w:left w:val="single" w:sz="6" w:space="15" w:color="CCCCCC"/>
            <w:bottom w:val="single" w:sz="6" w:space="15" w:color="CCCCCC"/>
            <w:right w:val="single" w:sz="6" w:space="15" w:color="CCCCCC"/>
          </w:divBdr>
          <w:divsChild>
            <w:div w:id="2019311763">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954895932">
          <w:marLeft w:val="0"/>
          <w:marRight w:val="300"/>
          <w:marTop w:val="0"/>
          <w:marBottom w:val="150"/>
          <w:divBdr>
            <w:top w:val="none" w:sz="0" w:space="8" w:color="auto"/>
            <w:left w:val="single" w:sz="6" w:space="15" w:color="CCCCCC"/>
            <w:bottom w:val="single" w:sz="6" w:space="15" w:color="CCCCCC"/>
            <w:right w:val="single" w:sz="6" w:space="15" w:color="CCCCCC"/>
          </w:divBdr>
          <w:divsChild>
            <w:div w:id="2005624600">
              <w:marLeft w:val="0"/>
              <w:marRight w:val="300"/>
              <w:marTop w:val="0"/>
              <w:marBottom w:val="150"/>
              <w:divBdr>
                <w:top w:val="none" w:sz="0" w:space="8" w:color="auto"/>
                <w:left w:val="single" w:sz="6" w:space="15" w:color="CCCCCC"/>
                <w:bottom w:val="single" w:sz="6" w:space="15" w:color="CCCCCC"/>
                <w:right w:val="single" w:sz="6" w:space="15" w:color="CCCCCC"/>
              </w:divBdr>
            </w:div>
            <w:div w:id="1575818621">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420978450">
          <w:marLeft w:val="0"/>
          <w:marRight w:val="300"/>
          <w:marTop w:val="0"/>
          <w:marBottom w:val="150"/>
          <w:divBdr>
            <w:top w:val="none" w:sz="0" w:space="8" w:color="auto"/>
            <w:left w:val="single" w:sz="6" w:space="15" w:color="CCCCCC"/>
            <w:bottom w:val="single" w:sz="6" w:space="15" w:color="CCCCCC"/>
            <w:right w:val="single" w:sz="6" w:space="15" w:color="CCCCCC"/>
          </w:divBdr>
          <w:divsChild>
            <w:div w:id="1448550604">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37048382">
          <w:marLeft w:val="0"/>
          <w:marRight w:val="300"/>
          <w:marTop w:val="0"/>
          <w:marBottom w:val="150"/>
          <w:divBdr>
            <w:top w:val="none" w:sz="0" w:space="8" w:color="auto"/>
            <w:left w:val="single" w:sz="6" w:space="15" w:color="CCCCCC"/>
            <w:bottom w:val="single" w:sz="6" w:space="15" w:color="CCCCCC"/>
            <w:right w:val="single" w:sz="6" w:space="15" w:color="CCCCCC"/>
          </w:divBdr>
          <w:divsChild>
            <w:div w:id="2128575812">
              <w:marLeft w:val="0"/>
              <w:marRight w:val="300"/>
              <w:marTop w:val="0"/>
              <w:marBottom w:val="150"/>
              <w:divBdr>
                <w:top w:val="none" w:sz="0" w:space="8" w:color="auto"/>
                <w:left w:val="single" w:sz="6" w:space="15" w:color="CCCCCC"/>
                <w:bottom w:val="single" w:sz="6" w:space="15" w:color="CCCCCC"/>
                <w:right w:val="single" w:sz="6" w:space="15" w:color="CCCCCC"/>
              </w:divBdr>
            </w:div>
            <w:div w:id="659889014">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190492044">
          <w:marLeft w:val="0"/>
          <w:marRight w:val="300"/>
          <w:marTop w:val="0"/>
          <w:marBottom w:val="150"/>
          <w:divBdr>
            <w:top w:val="none" w:sz="0" w:space="8" w:color="auto"/>
            <w:left w:val="single" w:sz="6" w:space="15" w:color="CCCCCC"/>
            <w:bottom w:val="single" w:sz="6" w:space="15" w:color="CCCCCC"/>
            <w:right w:val="single" w:sz="6" w:space="15" w:color="CCCCCC"/>
          </w:divBdr>
          <w:divsChild>
            <w:div w:id="1529754633">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603368360">
          <w:marLeft w:val="0"/>
          <w:marRight w:val="300"/>
          <w:marTop w:val="0"/>
          <w:marBottom w:val="150"/>
          <w:divBdr>
            <w:top w:val="none" w:sz="0" w:space="8" w:color="auto"/>
            <w:left w:val="single" w:sz="6" w:space="15" w:color="CCCCCC"/>
            <w:bottom w:val="single" w:sz="6" w:space="15" w:color="CCCCCC"/>
            <w:right w:val="single" w:sz="6" w:space="15" w:color="CCCCCC"/>
          </w:divBdr>
          <w:divsChild>
            <w:div w:id="1531381840">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824593211">
          <w:marLeft w:val="0"/>
          <w:marRight w:val="300"/>
          <w:marTop w:val="0"/>
          <w:marBottom w:val="150"/>
          <w:divBdr>
            <w:top w:val="none" w:sz="0" w:space="8" w:color="auto"/>
            <w:left w:val="single" w:sz="6" w:space="15" w:color="CCCCCC"/>
            <w:bottom w:val="single" w:sz="6" w:space="15" w:color="CCCCCC"/>
            <w:right w:val="single" w:sz="6" w:space="15" w:color="CCCCCC"/>
          </w:divBdr>
          <w:divsChild>
            <w:div w:id="1505898894">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890022938">
          <w:marLeft w:val="0"/>
          <w:marRight w:val="300"/>
          <w:marTop w:val="0"/>
          <w:marBottom w:val="150"/>
          <w:divBdr>
            <w:top w:val="none" w:sz="0" w:space="8" w:color="auto"/>
            <w:left w:val="single" w:sz="6" w:space="15" w:color="CCCCCC"/>
            <w:bottom w:val="single" w:sz="6" w:space="15" w:color="CCCCCC"/>
            <w:right w:val="single" w:sz="6" w:space="15" w:color="CCCCCC"/>
          </w:divBdr>
          <w:divsChild>
            <w:div w:id="1328902982">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160775775">
          <w:marLeft w:val="0"/>
          <w:marRight w:val="300"/>
          <w:marTop w:val="0"/>
          <w:marBottom w:val="150"/>
          <w:divBdr>
            <w:top w:val="none" w:sz="0" w:space="8" w:color="auto"/>
            <w:left w:val="single" w:sz="6" w:space="15" w:color="CCCCCC"/>
            <w:bottom w:val="single" w:sz="6" w:space="15" w:color="CCCCCC"/>
            <w:right w:val="single" w:sz="6" w:space="15" w:color="CCCCCC"/>
          </w:divBdr>
          <w:divsChild>
            <w:div w:id="1472476480">
              <w:marLeft w:val="0"/>
              <w:marRight w:val="300"/>
              <w:marTop w:val="0"/>
              <w:marBottom w:val="150"/>
              <w:divBdr>
                <w:top w:val="none" w:sz="0" w:space="8" w:color="auto"/>
                <w:left w:val="single" w:sz="6" w:space="15" w:color="CCCCCC"/>
                <w:bottom w:val="single" w:sz="6" w:space="15" w:color="CCCCCC"/>
                <w:right w:val="single" w:sz="6" w:space="15" w:color="CCCCCC"/>
              </w:divBdr>
            </w:div>
            <w:div w:id="80176534">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362239727">
          <w:marLeft w:val="0"/>
          <w:marRight w:val="300"/>
          <w:marTop w:val="0"/>
          <w:marBottom w:val="150"/>
          <w:divBdr>
            <w:top w:val="none" w:sz="0" w:space="8" w:color="auto"/>
            <w:left w:val="single" w:sz="6" w:space="15" w:color="CCCCCC"/>
            <w:bottom w:val="single" w:sz="6" w:space="15" w:color="CCCCCC"/>
            <w:right w:val="single" w:sz="6" w:space="15" w:color="CCCCCC"/>
          </w:divBdr>
          <w:divsChild>
            <w:div w:id="1354722607">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939174910">
          <w:marLeft w:val="0"/>
          <w:marRight w:val="300"/>
          <w:marTop w:val="0"/>
          <w:marBottom w:val="150"/>
          <w:divBdr>
            <w:top w:val="none" w:sz="0" w:space="8" w:color="auto"/>
            <w:left w:val="single" w:sz="6" w:space="15" w:color="CCCCCC"/>
            <w:bottom w:val="single" w:sz="6" w:space="15" w:color="CCCCCC"/>
            <w:right w:val="single" w:sz="6" w:space="15" w:color="CCCCCC"/>
          </w:divBdr>
          <w:divsChild>
            <w:div w:id="108163178">
              <w:marLeft w:val="0"/>
              <w:marRight w:val="300"/>
              <w:marTop w:val="0"/>
              <w:marBottom w:val="150"/>
              <w:divBdr>
                <w:top w:val="none" w:sz="0" w:space="8" w:color="auto"/>
                <w:left w:val="single" w:sz="6" w:space="15" w:color="CCCCCC"/>
                <w:bottom w:val="single" w:sz="6" w:space="15" w:color="CCCCCC"/>
                <w:right w:val="single" w:sz="6" w:space="15" w:color="CCCCCC"/>
              </w:divBdr>
            </w:div>
            <w:div w:id="370881586">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740667150">
          <w:marLeft w:val="0"/>
          <w:marRight w:val="300"/>
          <w:marTop w:val="0"/>
          <w:marBottom w:val="150"/>
          <w:divBdr>
            <w:top w:val="none" w:sz="0" w:space="8" w:color="auto"/>
            <w:left w:val="single" w:sz="6" w:space="15" w:color="CCCCCC"/>
            <w:bottom w:val="single" w:sz="6" w:space="15" w:color="CCCCCC"/>
            <w:right w:val="single" w:sz="6" w:space="15" w:color="CCCCCC"/>
          </w:divBdr>
          <w:divsChild>
            <w:div w:id="160698935">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685449418">
          <w:marLeft w:val="0"/>
          <w:marRight w:val="300"/>
          <w:marTop w:val="0"/>
          <w:marBottom w:val="150"/>
          <w:divBdr>
            <w:top w:val="none" w:sz="0" w:space="8" w:color="auto"/>
            <w:left w:val="single" w:sz="6" w:space="15" w:color="CCCCCC"/>
            <w:bottom w:val="single" w:sz="6" w:space="15" w:color="CCCCCC"/>
            <w:right w:val="single" w:sz="6" w:space="15" w:color="CCCCCC"/>
          </w:divBdr>
          <w:divsChild>
            <w:div w:id="441339680">
              <w:marLeft w:val="0"/>
              <w:marRight w:val="300"/>
              <w:marTop w:val="0"/>
              <w:marBottom w:val="150"/>
              <w:divBdr>
                <w:top w:val="none" w:sz="0" w:space="8" w:color="auto"/>
                <w:left w:val="single" w:sz="6" w:space="15" w:color="CCCCCC"/>
                <w:bottom w:val="single" w:sz="6" w:space="15" w:color="CCCCCC"/>
                <w:right w:val="single" w:sz="6" w:space="15" w:color="CCCCCC"/>
              </w:divBdr>
            </w:div>
            <w:div w:id="225337355">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373115111">
          <w:marLeft w:val="0"/>
          <w:marRight w:val="300"/>
          <w:marTop w:val="0"/>
          <w:marBottom w:val="150"/>
          <w:divBdr>
            <w:top w:val="none" w:sz="0" w:space="8" w:color="auto"/>
            <w:left w:val="single" w:sz="6" w:space="15" w:color="CCCCCC"/>
            <w:bottom w:val="single" w:sz="6" w:space="15" w:color="CCCCCC"/>
            <w:right w:val="single" w:sz="6" w:space="15" w:color="CCCCCC"/>
          </w:divBdr>
          <w:divsChild>
            <w:div w:id="1770393759">
              <w:marLeft w:val="0"/>
              <w:marRight w:val="300"/>
              <w:marTop w:val="0"/>
              <w:marBottom w:val="150"/>
              <w:divBdr>
                <w:top w:val="none" w:sz="0" w:space="8" w:color="auto"/>
                <w:left w:val="single" w:sz="6" w:space="15" w:color="CCCCCC"/>
                <w:bottom w:val="single" w:sz="6" w:space="15" w:color="CCCCCC"/>
                <w:right w:val="single" w:sz="6" w:space="15" w:color="CCCCCC"/>
              </w:divBdr>
            </w:div>
            <w:div w:id="1306423388">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957179651">
          <w:marLeft w:val="0"/>
          <w:marRight w:val="300"/>
          <w:marTop w:val="0"/>
          <w:marBottom w:val="150"/>
          <w:divBdr>
            <w:top w:val="none" w:sz="0" w:space="8" w:color="auto"/>
            <w:left w:val="single" w:sz="6" w:space="15" w:color="CCCCCC"/>
            <w:bottom w:val="single" w:sz="6" w:space="15" w:color="CCCCCC"/>
            <w:right w:val="single" w:sz="6" w:space="15" w:color="CCCCCC"/>
          </w:divBdr>
          <w:divsChild>
            <w:div w:id="1734308415">
              <w:marLeft w:val="0"/>
              <w:marRight w:val="300"/>
              <w:marTop w:val="0"/>
              <w:marBottom w:val="150"/>
              <w:divBdr>
                <w:top w:val="none" w:sz="0" w:space="8" w:color="auto"/>
                <w:left w:val="single" w:sz="6" w:space="15" w:color="CCCCCC"/>
                <w:bottom w:val="single" w:sz="6" w:space="15" w:color="CCCCCC"/>
                <w:right w:val="single" w:sz="6" w:space="15" w:color="CCCCCC"/>
              </w:divBdr>
            </w:div>
            <w:div w:id="459764302">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39325383">
          <w:marLeft w:val="0"/>
          <w:marRight w:val="300"/>
          <w:marTop w:val="0"/>
          <w:marBottom w:val="150"/>
          <w:divBdr>
            <w:top w:val="none" w:sz="0" w:space="8" w:color="auto"/>
            <w:left w:val="single" w:sz="6" w:space="15" w:color="CCCCCC"/>
            <w:bottom w:val="single" w:sz="6" w:space="15" w:color="CCCCCC"/>
            <w:right w:val="single" w:sz="6" w:space="15" w:color="CCCCCC"/>
          </w:divBdr>
          <w:divsChild>
            <w:div w:id="1799496037">
              <w:marLeft w:val="0"/>
              <w:marRight w:val="300"/>
              <w:marTop w:val="0"/>
              <w:marBottom w:val="150"/>
              <w:divBdr>
                <w:top w:val="none" w:sz="0" w:space="8" w:color="auto"/>
                <w:left w:val="single" w:sz="6" w:space="15" w:color="CCCCCC"/>
                <w:bottom w:val="single" w:sz="6" w:space="15" w:color="CCCCCC"/>
                <w:right w:val="single" w:sz="6" w:space="15" w:color="CCCCCC"/>
              </w:divBdr>
            </w:div>
            <w:div w:id="383798668">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942491299">
          <w:marLeft w:val="0"/>
          <w:marRight w:val="300"/>
          <w:marTop w:val="0"/>
          <w:marBottom w:val="150"/>
          <w:divBdr>
            <w:top w:val="none" w:sz="0" w:space="8" w:color="auto"/>
            <w:left w:val="single" w:sz="6" w:space="15" w:color="CCCCCC"/>
            <w:bottom w:val="single" w:sz="6" w:space="15" w:color="CCCCCC"/>
            <w:right w:val="single" w:sz="6" w:space="15" w:color="CCCCCC"/>
          </w:divBdr>
          <w:divsChild>
            <w:div w:id="796028157">
              <w:marLeft w:val="0"/>
              <w:marRight w:val="300"/>
              <w:marTop w:val="0"/>
              <w:marBottom w:val="150"/>
              <w:divBdr>
                <w:top w:val="none" w:sz="0" w:space="8" w:color="auto"/>
                <w:left w:val="single" w:sz="6" w:space="15" w:color="CCCCCC"/>
                <w:bottom w:val="single" w:sz="6" w:space="15" w:color="CCCCCC"/>
                <w:right w:val="single" w:sz="6" w:space="15" w:color="CCCCCC"/>
              </w:divBdr>
            </w:div>
            <w:div w:id="1590849745">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236401521">
          <w:marLeft w:val="0"/>
          <w:marRight w:val="300"/>
          <w:marTop w:val="0"/>
          <w:marBottom w:val="150"/>
          <w:divBdr>
            <w:top w:val="none" w:sz="0" w:space="8" w:color="auto"/>
            <w:left w:val="single" w:sz="6" w:space="15" w:color="CCCCCC"/>
            <w:bottom w:val="single" w:sz="6" w:space="15" w:color="CCCCCC"/>
            <w:right w:val="single" w:sz="6" w:space="15" w:color="CCCCCC"/>
          </w:divBdr>
          <w:divsChild>
            <w:div w:id="169218703">
              <w:marLeft w:val="0"/>
              <w:marRight w:val="300"/>
              <w:marTop w:val="0"/>
              <w:marBottom w:val="150"/>
              <w:divBdr>
                <w:top w:val="none" w:sz="0" w:space="8" w:color="auto"/>
                <w:left w:val="single" w:sz="6" w:space="15" w:color="CCCCCC"/>
                <w:bottom w:val="single" w:sz="6" w:space="15" w:color="CCCCCC"/>
                <w:right w:val="single" w:sz="6" w:space="15" w:color="CCCCCC"/>
              </w:divBdr>
            </w:div>
            <w:div w:id="1302349272">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970209748">
          <w:marLeft w:val="0"/>
          <w:marRight w:val="300"/>
          <w:marTop w:val="0"/>
          <w:marBottom w:val="150"/>
          <w:divBdr>
            <w:top w:val="none" w:sz="0" w:space="8" w:color="auto"/>
            <w:left w:val="single" w:sz="6" w:space="15" w:color="CCCCCC"/>
            <w:bottom w:val="single" w:sz="6" w:space="15" w:color="CCCCCC"/>
            <w:right w:val="single" w:sz="6" w:space="15" w:color="CCCCCC"/>
          </w:divBdr>
          <w:divsChild>
            <w:div w:id="1006637043">
              <w:marLeft w:val="0"/>
              <w:marRight w:val="300"/>
              <w:marTop w:val="0"/>
              <w:marBottom w:val="150"/>
              <w:divBdr>
                <w:top w:val="none" w:sz="0" w:space="8" w:color="auto"/>
                <w:left w:val="single" w:sz="6" w:space="15" w:color="CCCCCC"/>
                <w:bottom w:val="single" w:sz="6" w:space="15" w:color="CCCCCC"/>
                <w:right w:val="single" w:sz="6" w:space="15" w:color="CCCCCC"/>
              </w:divBdr>
            </w:div>
            <w:div w:id="589312155">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338801087">
          <w:marLeft w:val="0"/>
          <w:marRight w:val="300"/>
          <w:marTop w:val="0"/>
          <w:marBottom w:val="150"/>
          <w:divBdr>
            <w:top w:val="none" w:sz="0" w:space="8" w:color="auto"/>
            <w:left w:val="single" w:sz="6" w:space="15" w:color="CCCCCC"/>
            <w:bottom w:val="single" w:sz="6" w:space="15" w:color="CCCCCC"/>
            <w:right w:val="single" w:sz="6" w:space="15" w:color="CCCCCC"/>
          </w:divBdr>
          <w:divsChild>
            <w:div w:id="118959236">
              <w:marLeft w:val="0"/>
              <w:marRight w:val="300"/>
              <w:marTop w:val="0"/>
              <w:marBottom w:val="150"/>
              <w:divBdr>
                <w:top w:val="none" w:sz="0" w:space="8" w:color="auto"/>
                <w:left w:val="single" w:sz="6" w:space="15" w:color="CCCCCC"/>
                <w:bottom w:val="single" w:sz="6" w:space="15" w:color="CCCCCC"/>
                <w:right w:val="single" w:sz="6" w:space="15" w:color="CCCCCC"/>
              </w:divBdr>
            </w:div>
            <w:div w:id="1348484549">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696665811">
          <w:marLeft w:val="0"/>
          <w:marRight w:val="300"/>
          <w:marTop w:val="0"/>
          <w:marBottom w:val="150"/>
          <w:divBdr>
            <w:top w:val="none" w:sz="0" w:space="8" w:color="auto"/>
            <w:left w:val="single" w:sz="6" w:space="15" w:color="CCCCCC"/>
            <w:bottom w:val="single" w:sz="6" w:space="15" w:color="CCCCCC"/>
            <w:right w:val="single" w:sz="6" w:space="15" w:color="CCCCCC"/>
          </w:divBdr>
          <w:divsChild>
            <w:div w:id="170417803">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2074307709">
          <w:marLeft w:val="0"/>
          <w:marRight w:val="300"/>
          <w:marTop w:val="0"/>
          <w:marBottom w:val="150"/>
          <w:divBdr>
            <w:top w:val="none" w:sz="0" w:space="8" w:color="auto"/>
            <w:left w:val="single" w:sz="6" w:space="15" w:color="CCCCCC"/>
            <w:bottom w:val="single" w:sz="6" w:space="15" w:color="CCCCCC"/>
            <w:right w:val="single" w:sz="6" w:space="15" w:color="CCCCCC"/>
          </w:divBdr>
          <w:divsChild>
            <w:div w:id="2133133284">
              <w:marLeft w:val="0"/>
              <w:marRight w:val="300"/>
              <w:marTop w:val="0"/>
              <w:marBottom w:val="150"/>
              <w:divBdr>
                <w:top w:val="none" w:sz="0" w:space="8" w:color="auto"/>
                <w:left w:val="single" w:sz="6" w:space="15" w:color="CCCCCC"/>
                <w:bottom w:val="single" w:sz="6" w:space="15" w:color="CCCCCC"/>
                <w:right w:val="single" w:sz="6" w:space="15" w:color="CCCCCC"/>
              </w:divBdr>
            </w:div>
            <w:div w:id="198200489">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sChild>
    </w:div>
    <w:div w:id="793450487">
      <w:bodyDiv w:val="1"/>
      <w:marLeft w:val="0"/>
      <w:marRight w:val="0"/>
      <w:marTop w:val="0"/>
      <w:marBottom w:val="0"/>
      <w:divBdr>
        <w:top w:val="none" w:sz="0" w:space="0" w:color="auto"/>
        <w:left w:val="none" w:sz="0" w:space="0" w:color="auto"/>
        <w:bottom w:val="none" w:sz="0" w:space="0" w:color="auto"/>
        <w:right w:val="none" w:sz="0" w:space="0" w:color="auto"/>
      </w:divBdr>
      <w:divsChild>
        <w:div w:id="1440370054">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795025137">
      <w:bodyDiv w:val="1"/>
      <w:marLeft w:val="0"/>
      <w:marRight w:val="0"/>
      <w:marTop w:val="0"/>
      <w:marBottom w:val="0"/>
      <w:divBdr>
        <w:top w:val="none" w:sz="0" w:space="0" w:color="auto"/>
        <w:left w:val="none" w:sz="0" w:space="0" w:color="auto"/>
        <w:bottom w:val="none" w:sz="0" w:space="0" w:color="auto"/>
        <w:right w:val="none" w:sz="0" w:space="0" w:color="auto"/>
      </w:divBdr>
      <w:divsChild>
        <w:div w:id="94787374">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811097607">
      <w:bodyDiv w:val="1"/>
      <w:marLeft w:val="0"/>
      <w:marRight w:val="0"/>
      <w:marTop w:val="0"/>
      <w:marBottom w:val="0"/>
      <w:divBdr>
        <w:top w:val="none" w:sz="0" w:space="0" w:color="auto"/>
        <w:left w:val="none" w:sz="0" w:space="0" w:color="auto"/>
        <w:bottom w:val="none" w:sz="0" w:space="0" w:color="auto"/>
        <w:right w:val="none" w:sz="0" w:space="0" w:color="auto"/>
      </w:divBdr>
      <w:divsChild>
        <w:div w:id="1838576853">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830633774">
      <w:bodyDiv w:val="1"/>
      <w:marLeft w:val="0"/>
      <w:marRight w:val="0"/>
      <w:marTop w:val="0"/>
      <w:marBottom w:val="0"/>
      <w:divBdr>
        <w:top w:val="none" w:sz="0" w:space="0" w:color="auto"/>
        <w:left w:val="none" w:sz="0" w:space="0" w:color="auto"/>
        <w:bottom w:val="none" w:sz="0" w:space="0" w:color="auto"/>
        <w:right w:val="none" w:sz="0" w:space="0" w:color="auto"/>
      </w:divBdr>
      <w:divsChild>
        <w:div w:id="1459448160">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75316738">
      <w:bodyDiv w:val="1"/>
      <w:marLeft w:val="0"/>
      <w:marRight w:val="0"/>
      <w:marTop w:val="0"/>
      <w:marBottom w:val="0"/>
      <w:divBdr>
        <w:top w:val="none" w:sz="0" w:space="0" w:color="auto"/>
        <w:left w:val="none" w:sz="0" w:space="0" w:color="auto"/>
        <w:bottom w:val="none" w:sz="0" w:space="0" w:color="auto"/>
        <w:right w:val="none" w:sz="0" w:space="0" w:color="auto"/>
      </w:divBdr>
      <w:divsChild>
        <w:div w:id="1024212220">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881014187">
      <w:bodyDiv w:val="1"/>
      <w:marLeft w:val="0"/>
      <w:marRight w:val="0"/>
      <w:marTop w:val="0"/>
      <w:marBottom w:val="0"/>
      <w:divBdr>
        <w:top w:val="none" w:sz="0" w:space="0" w:color="auto"/>
        <w:left w:val="none" w:sz="0" w:space="0" w:color="auto"/>
        <w:bottom w:val="none" w:sz="0" w:space="0" w:color="auto"/>
        <w:right w:val="none" w:sz="0" w:space="0" w:color="auto"/>
      </w:divBdr>
      <w:divsChild>
        <w:div w:id="316763879">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946617397">
      <w:bodyDiv w:val="1"/>
      <w:marLeft w:val="0"/>
      <w:marRight w:val="0"/>
      <w:marTop w:val="0"/>
      <w:marBottom w:val="0"/>
      <w:divBdr>
        <w:top w:val="none" w:sz="0" w:space="0" w:color="auto"/>
        <w:left w:val="none" w:sz="0" w:space="0" w:color="auto"/>
        <w:bottom w:val="none" w:sz="0" w:space="0" w:color="auto"/>
        <w:right w:val="none" w:sz="0" w:space="0" w:color="auto"/>
      </w:divBdr>
      <w:divsChild>
        <w:div w:id="447049640">
          <w:marLeft w:val="0"/>
          <w:marRight w:val="0"/>
          <w:marTop w:val="0"/>
          <w:marBottom w:val="0"/>
          <w:divBdr>
            <w:top w:val="none" w:sz="0" w:space="0" w:color="auto"/>
            <w:left w:val="none" w:sz="0" w:space="0" w:color="auto"/>
            <w:bottom w:val="none" w:sz="0" w:space="0" w:color="auto"/>
            <w:right w:val="none" w:sz="0" w:space="0" w:color="auto"/>
          </w:divBdr>
          <w:divsChild>
            <w:div w:id="488401161">
              <w:marLeft w:val="0"/>
              <w:marRight w:val="0"/>
              <w:marTop w:val="0"/>
              <w:marBottom w:val="0"/>
              <w:divBdr>
                <w:top w:val="none" w:sz="0" w:space="0" w:color="auto"/>
                <w:left w:val="none" w:sz="0" w:space="0" w:color="auto"/>
                <w:bottom w:val="none" w:sz="0" w:space="0" w:color="auto"/>
                <w:right w:val="none" w:sz="0" w:space="0" w:color="auto"/>
              </w:divBdr>
            </w:div>
          </w:divsChild>
        </w:div>
        <w:div w:id="617177366">
          <w:marLeft w:val="0"/>
          <w:marRight w:val="0"/>
          <w:marTop w:val="0"/>
          <w:marBottom w:val="0"/>
          <w:divBdr>
            <w:top w:val="none" w:sz="0" w:space="0" w:color="auto"/>
            <w:left w:val="none" w:sz="0" w:space="0" w:color="auto"/>
            <w:bottom w:val="none" w:sz="0" w:space="0" w:color="auto"/>
            <w:right w:val="none" w:sz="0" w:space="0" w:color="auto"/>
          </w:divBdr>
          <w:divsChild>
            <w:div w:id="1413547856">
              <w:marLeft w:val="0"/>
              <w:marRight w:val="0"/>
              <w:marTop w:val="0"/>
              <w:marBottom w:val="0"/>
              <w:divBdr>
                <w:top w:val="none" w:sz="0" w:space="0" w:color="auto"/>
                <w:left w:val="none" w:sz="0" w:space="0" w:color="auto"/>
                <w:bottom w:val="none" w:sz="0" w:space="0" w:color="auto"/>
                <w:right w:val="none" w:sz="0" w:space="0" w:color="auto"/>
              </w:divBdr>
              <w:divsChild>
                <w:div w:id="684938548">
                  <w:marLeft w:val="0"/>
                  <w:marRight w:val="0"/>
                  <w:marTop w:val="0"/>
                  <w:marBottom w:val="0"/>
                  <w:divBdr>
                    <w:top w:val="none" w:sz="0" w:space="0" w:color="auto"/>
                    <w:left w:val="none" w:sz="0" w:space="0" w:color="auto"/>
                    <w:bottom w:val="none" w:sz="0" w:space="0" w:color="auto"/>
                    <w:right w:val="none" w:sz="0" w:space="0" w:color="auto"/>
                  </w:divBdr>
                </w:div>
                <w:div w:id="2121486567">
                  <w:marLeft w:val="0"/>
                  <w:marRight w:val="0"/>
                  <w:marTop w:val="0"/>
                  <w:marBottom w:val="0"/>
                  <w:divBdr>
                    <w:top w:val="none" w:sz="0" w:space="0" w:color="auto"/>
                    <w:left w:val="none" w:sz="0" w:space="0" w:color="auto"/>
                    <w:bottom w:val="none" w:sz="0" w:space="0" w:color="auto"/>
                    <w:right w:val="none" w:sz="0" w:space="0" w:color="auto"/>
                  </w:divBdr>
                  <w:divsChild>
                    <w:div w:id="1147865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1663891">
      <w:bodyDiv w:val="1"/>
      <w:marLeft w:val="0"/>
      <w:marRight w:val="0"/>
      <w:marTop w:val="0"/>
      <w:marBottom w:val="0"/>
      <w:divBdr>
        <w:top w:val="none" w:sz="0" w:space="0" w:color="auto"/>
        <w:left w:val="none" w:sz="0" w:space="0" w:color="auto"/>
        <w:bottom w:val="none" w:sz="0" w:space="0" w:color="auto"/>
        <w:right w:val="none" w:sz="0" w:space="0" w:color="auto"/>
      </w:divBdr>
      <w:divsChild>
        <w:div w:id="126121696">
          <w:marLeft w:val="0"/>
          <w:marRight w:val="300"/>
          <w:marTop w:val="0"/>
          <w:marBottom w:val="150"/>
          <w:divBdr>
            <w:top w:val="none" w:sz="0" w:space="8" w:color="auto"/>
            <w:left w:val="single" w:sz="6" w:space="15" w:color="CCCCCC"/>
            <w:bottom w:val="single" w:sz="6" w:space="15" w:color="CCCCCC"/>
            <w:right w:val="single" w:sz="6" w:space="15" w:color="CCCCCC"/>
          </w:divBdr>
          <w:divsChild>
            <w:div w:id="2057855226">
              <w:marLeft w:val="0"/>
              <w:marRight w:val="300"/>
              <w:marTop w:val="0"/>
              <w:marBottom w:val="150"/>
              <w:divBdr>
                <w:top w:val="none" w:sz="0" w:space="8" w:color="auto"/>
                <w:left w:val="single" w:sz="6" w:space="15" w:color="CCCCCC"/>
                <w:bottom w:val="single" w:sz="6" w:space="15" w:color="CCCCCC"/>
                <w:right w:val="single" w:sz="6" w:space="15" w:color="CCCCCC"/>
              </w:divBdr>
            </w:div>
            <w:div w:id="1206018785">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07357737">
          <w:marLeft w:val="0"/>
          <w:marRight w:val="300"/>
          <w:marTop w:val="0"/>
          <w:marBottom w:val="150"/>
          <w:divBdr>
            <w:top w:val="none" w:sz="0" w:space="8" w:color="auto"/>
            <w:left w:val="single" w:sz="6" w:space="15" w:color="CCCCCC"/>
            <w:bottom w:val="single" w:sz="6" w:space="15" w:color="CCCCCC"/>
            <w:right w:val="single" w:sz="6" w:space="15" w:color="CCCCCC"/>
          </w:divBdr>
          <w:divsChild>
            <w:div w:id="1397052621">
              <w:marLeft w:val="0"/>
              <w:marRight w:val="300"/>
              <w:marTop w:val="0"/>
              <w:marBottom w:val="150"/>
              <w:divBdr>
                <w:top w:val="none" w:sz="0" w:space="8" w:color="auto"/>
                <w:left w:val="single" w:sz="6" w:space="15" w:color="CCCCCC"/>
                <w:bottom w:val="single" w:sz="6" w:space="15" w:color="CCCCCC"/>
                <w:right w:val="single" w:sz="6" w:space="15" w:color="CCCCCC"/>
              </w:divBdr>
            </w:div>
            <w:div w:id="2101871209">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246811063">
          <w:marLeft w:val="0"/>
          <w:marRight w:val="300"/>
          <w:marTop w:val="0"/>
          <w:marBottom w:val="150"/>
          <w:divBdr>
            <w:top w:val="none" w:sz="0" w:space="8" w:color="auto"/>
            <w:left w:val="single" w:sz="6" w:space="15" w:color="CCCCCC"/>
            <w:bottom w:val="single" w:sz="6" w:space="15" w:color="CCCCCC"/>
            <w:right w:val="single" w:sz="6" w:space="15" w:color="CCCCCC"/>
          </w:divBdr>
          <w:divsChild>
            <w:div w:id="2138833714">
              <w:marLeft w:val="0"/>
              <w:marRight w:val="300"/>
              <w:marTop w:val="0"/>
              <w:marBottom w:val="150"/>
              <w:divBdr>
                <w:top w:val="none" w:sz="0" w:space="8" w:color="auto"/>
                <w:left w:val="single" w:sz="6" w:space="15" w:color="CCCCCC"/>
                <w:bottom w:val="single" w:sz="6" w:space="15" w:color="CCCCCC"/>
                <w:right w:val="single" w:sz="6" w:space="15" w:color="CCCCCC"/>
              </w:divBdr>
            </w:div>
            <w:div w:id="980958413">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42044740">
          <w:marLeft w:val="0"/>
          <w:marRight w:val="300"/>
          <w:marTop w:val="0"/>
          <w:marBottom w:val="150"/>
          <w:divBdr>
            <w:top w:val="none" w:sz="0" w:space="8" w:color="auto"/>
            <w:left w:val="single" w:sz="6" w:space="15" w:color="CCCCCC"/>
            <w:bottom w:val="single" w:sz="6" w:space="15" w:color="CCCCCC"/>
            <w:right w:val="single" w:sz="6" w:space="15" w:color="CCCCCC"/>
          </w:divBdr>
          <w:divsChild>
            <w:div w:id="1627544894">
              <w:marLeft w:val="0"/>
              <w:marRight w:val="300"/>
              <w:marTop w:val="0"/>
              <w:marBottom w:val="150"/>
              <w:divBdr>
                <w:top w:val="none" w:sz="0" w:space="8" w:color="auto"/>
                <w:left w:val="single" w:sz="6" w:space="15" w:color="CCCCCC"/>
                <w:bottom w:val="single" w:sz="6" w:space="15" w:color="CCCCCC"/>
                <w:right w:val="single" w:sz="6" w:space="15" w:color="CCCCCC"/>
              </w:divBdr>
            </w:div>
            <w:div w:id="1962490767">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245042549">
          <w:marLeft w:val="0"/>
          <w:marRight w:val="300"/>
          <w:marTop w:val="0"/>
          <w:marBottom w:val="150"/>
          <w:divBdr>
            <w:top w:val="none" w:sz="0" w:space="8" w:color="auto"/>
            <w:left w:val="single" w:sz="6" w:space="15" w:color="CCCCCC"/>
            <w:bottom w:val="single" w:sz="6" w:space="15" w:color="CCCCCC"/>
            <w:right w:val="single" w:sz="6" w:space="15" w:color="CCCCCC"/>
          </w:divBdr>
          <w:divsChild>
            <w:div w:id="91323075">
              <w:marLeft w:val="0"/>
              <w:marRight w:val="300"/>
              <w:marTop w:val="0"/>
              <w:marBottom w:val="150"/>
              <w:divBdr>
                <w:top w:val="none" w:sz="0" w:space="8" w:color="auto"/>
                <w:left w:val="single" w:sz="6" w:space="15" w:color="CCCCCC"/>
                <w:bottom w:val="single" w:sz="6" w:space="15" w:color="CCCCCC"/>
                <w:right w:val="single" w:sz="6" w:space="15" w:color="CCCCCC"/>
              </w:divBdr>
            </w:div>
            <w:div w:id="1361474592">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685331471">
          <w:marLeft w:val="0"/>
          <w:marRight w:val="300"/>
          <w:marTop w:val="0"/>
          <w:marBottom w:val="150"/>
          <w:divBdr>
            <w:top w:val="none" w:sz="0" w:space="8" w:color="auto"/>
            <w:left w:val="single" w:sz="6" w:space="15" w:color="CCCCCC"/>
            <w:bottom w:val="single" w:sz="6" w:space="15" w:color="CCCCCC"/>
            <w:right w:val="single" w:sz="6" w:space="15" w:color="CCCCCC"/>
          </w:divBdr>
          <w:divsChild>
            <w:div w:id="1055588563">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337615205">
          <w:marLeft w:val="0"/>
          <w:marRight w:val="300"/>
          <w:marTop w:val="0"/>
          <w:marBottom w:val="150"/>
          <w:divBdr>
            <w:top w:val="none" w:sz="0" w:space="8" w:color="auto"/>
            <w:left w:val="single" w:sz="6" w:space="15" w:color="CCCCCC"/>
            <w:bottom w:val="single" w:sz="6" w:space="15" w:color="CCCCCC"/>
            <w:right w:val="single" w:sz="6" w:space="15" w:color="CCCCCC"/>
          </w:divBdr>
          <w:divsChild>
            <w:div w:id="1727490528">
              <w:marLeft w:val="0"/>
              <w:marRight w:val="300"/>
              <w:marTop w:val="0"/>
              <w:marBottom w:val="150"/>
              <w:divBdr>
                <w:top w:val="none" w:sz="0" w:space="8" w:color="auto"/>
                <w:left w:val="single" w:sz="6" w:space="15" w:color="CCCCCC"/>
                <w:bottom w:val="single" w:sz="6" w:space="15" w:color="CCCCCC"/>
                <w:right w:val="single" w:sz="6" w:space="15" w:color="CCCCCC"/>
              </w:divBdr>
            </w:div>
            <w:div w:id="966858509">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sChild>
    </w:div>
    <w:div w:id="1121192493">
      <w:bodyDiv w:val="1"/>
      <w:marLeft w:val="0"/>
      <w:marRight w:val="0"/>
      <w:marTop w:val="0"/>
      <w:marBottom w:val="0"/>
      <w:divBdr>
        <w:top w:val="none" w:sz="0" w:space="0" w:color="auto"/>
        <w:left w:val="none" w:sz="0" w:space="0" w:color="auto"/>
        <w:bottom w:val="none" w:sz="0" w:space="0" w:color="auto"/>
        <w:right w:val="none" w:sz="0" w:space="0" w:color="auto"/>
      </w:divBdr>
      <w:divsChild>
        <w:div w:id="673269536">
          <w:marLeft w:val="0"/>
          <w:marRight w:val="300"/>
          <w:marTop w:val="0"/>
          <w:marBottom w:val="150"/>
          <w:divBdr>
            <w:top w:val="none" w:sz="0" w:space="8" w:color="auto"/>
            <w:left w:val="single" w:sz="6" w:space="15" w:color="CCCCCC"/>
            <w:bottom w:val="single" w:sz="6" w:space="15" w:color="CCCCCC"/>
            <w:right w:val="single" w:sz="6" w:space="15" w:color="CCCCCC"/>
          </w:divBdr>
          <w:divsChild>
            <w:div w:id="234900276">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sChild>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68793190">
      <w:bodyDiv w:val="1"/>
      <w:marLeft w:val="0"/>
      <w:marRight w:val="0"/>
      <w:marTop w:val="0"/>
      <w:marBottom w:val="0"/>
      <w:divBdr>
        <w:top w:val="none" w:sz="0" w:space="0" w:color="auto"/>
        <w:left w:val="none" w:sz="0" w:space="0" w:color="auto"/>
        <w:bottom w:val="none" w:sz="0" w:space="0" w:color="auto"/>
        <w:right w:val="none" w:sz="0" w:space="0" w:color="auto"/>
      </w:divBdr>
      <w:divsChild>
        <w:div w:id="1697149521">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195928185">
      <w:bodyDiv w:val="1"/>
      <w:marLeft w:val="0"/>
      <w:marRight w:val="0"/>
      <w:marTop w:val="0"/>
      <w:marBottom w:val="0"/>
      <w:divBdr>
        <w:top w:val="none" w:sz="0" w:space="0" w:color="auto"/>
        <w:left w:val="none" w:sz="0" w:space="0" w:color="auto"/>
        <w:bottom w:val="none" w:sz="0" w:space="0" w:color="auto"/>
        <w:right w:val="none" w:sz="0" w:space="0" w:color="auto"/>
      </w:divBdr>
      <w:divsChild>
        <w:div w:id="759528935">
          <w:marLeft w:val="0"/>
          <w:marRight w:val="300"/>
          <w:marTop w:val="0"/>
          <w:marBottom w:val="150"/>
          <w:divBdr>
            <w:top w:val="none" w:sz="0" w:space="8" w:color="auto"/>
            <w:left w:val="single" w:sz="6" w:space="15" w:color="CCCCCC"/>
            <w:bottom w:val="single" w:sz="6" w:space="15" w:color="CCCCCC"/>
            <w:right w:val="single" w:sz="6" w:space="15" w:color="CCCCCC"/>
          </w:divBdr>
          <w:divsChild>
            <w:div w:id="277027116">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sChild>
    </w:div>
    <w:div w:id="1237861109">
      <w:bodyDiv w:val="1"/>
      <w:marLeft w:val="0"/>
      <w:marRight w:val="0"/>
      <w:marTop w:val="0"/>
      <w:marBottom w:val="0"/>
      <w:divBdr>
        <w:top w:val="none" w:sz="0" w:space="0" w:color="auto"/>
        <w:left w:val="none" w:sz="0" w:space="0" w:color="auto"/>
        <w:bottom w:val="none" w:sz="0" w:space="0" w:color="auto"/>
        <w:right w:val="none" w:sz="0" w:space="0" w:color="auto"/>
      </w:divBdr>
      <w:divsChild>
        <w:div w:id="638221622">
          <w:marLeft w:val="0"/>
          <w:marRight w:val="0"/>
          <w:marTop w:val="0"/>
          <w:marBottom w:val="0"/>
          <w:divBdr>
            <w:top w:val="none" w:sz="0" w:space="0" w:color="auto"/>
            <w:left w:val="none" w:sz="0" w:space="0" w:color="auto"/>
            <w:bottom w:val="none" w:sz="0" w:space="0" w:color="auto"/>
            <w:right w:val="none" w:sz="0" w:space="0" w:color="auto"/>
          </w:divBdr>
          <w:divsChild>
            <w:div w:id="23555828">
              <w:marLeft w:val="0"/>
              <w:marRight w:val="0"/>
              <w:marTop w:val="0"/>
              <w:marBottom w:val="0"/>
              <w:divBdr>
                <w:top w:val="none" w:sz="0" w:space="0" w:color="auto"/>
                <w:left w:val="none" w:sz="0" w:space="0" w:color="auto"/>
                <w:bottom w:val="none" w:sz="0" w:space="0" w:color="auto"/>
                <w:right w:val="none" w:sz="0" w:space="0" w:color="auto"/>
              </w:divBdr>
            </w:div>
          </w:divsChild>
        </w:div>
        <w:div w:id="967275980">
          <w:marLeft w:val="0"/>
          <w:marRight w:val="0"/>
          <w:marTop w:val="0"/>
          <w:marBottom w:val="0"/>
          <w:divBdr>
            <w:top w:val="none" w:sz="0" w:space="0" w:color="auto"/>
            <w:left w:val="none" w:sz="0" w:space="0" w:color="auto"/>
            <w:bottom w:val="none" w:sz="0" w:space="0" w:color="auto"/>
            <w:right w:val="none" w:sz="0" w:space="0" w:color="auto"/>
          </w:divBdr>
          <w:divsChild>
            <w:div w:id="1326200347">
              <w:marLeft w:val="0"/>
              <w:marRight w:val="0"/>
              <w:marTop w:val="0"/>
              <w:marBottom w:val="0"/>
              <w:divBdr>
                <w:top w:val="none" w:sz="0" w:space="0" w:color="auto"/>
                <w:left w:val="none" w:sz="0" w:space="0" w:color="auto"/>
                <w:bottom w:val="none" w:sz="0" w:space="0" w:color="auto"/>
                <w:right w:val="none" w:sz="0" w:space="0" w:color="auto"/>
              </w:divBdr>
              <w:divsChild>
                <w:div w:id="1076710849">
                  <w:marLeft w:val="0"/>
                  <w:marRight w:val="0"/>
                  <w:marTop w:val="0"/>
                  <w:marBottom w:val="0"/>
                  <w:divBdr>
                    <w:top w:val="none" w:sz="0" w:space="0" w:color="auto"/>
                    <w:left w:val="none" w:sz="0" w:space="0" w:color="auto"/>
                    <w:bottom w:val="none" w:sz="0" w:space="0" w:color="auto"/>
                    <w:right w:val="none" w:sz="0" w:space="0" w:color="auto"/>
                  </w:divBdr>
                </w:div>
                <w:div w:id="494759405">
                  <w:marLeft w:val="0"/>
                  <w:marRight w:val="0"/>
                  <w:marTop w:val="0"/>
                  <w:marBottom w:val="0"/>
                  <w:divBdr>
                    <w:top w:val="none" w:sz="0" w:space="0" w:color="auto"/>
                    <w:left w:val="none" w:sz="0" w:space="0" w:color="auto"/>
                    <w:bottom w:val="none" w:sz="0" w:space="0" w:color="auto"/>
                    <w:right w:val="none" w:sz="0" w:space="0" w:color="auto"/>
                  </w:divBdr>
                  <w:divsChild>
                    <w:div w:id="151219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3171429">
      <w:bodyDiv w:val="1"/>
      <w:marLeft w:val="0"/>
      <w:marRight w:val="0"/>
      <w:marTop w:val="0"/>
      <w:marBottom w:val="0"/>
      <w:divBdr>
        <w:top w:val="none" w:sz="0" w:space="0" w:color="auto"/>
        <w:left w:val="none" w:sz="0" w:space="0" w:color="auto"/>
        <w:bottom w:val="none" w:sz="0" w:space="0" w:color="auto"/>
        <w:right w:val="none" w:sz="0" w:space="0" w:color="auto"/>
      </w:divBdr>
      <w:divsChild>
        <w:div w:id="1281062986">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401757801">
      <w:bodyDiv w:val="1"/>
      <w:marLeft w:val="0"/>
      <w:marRight w:val="0"/>
      <w:marTop w:val="0"/>
      <w:marBottom w:val="0"/>
      <w:divBdr>
        <w:top w:val="none" w:sz="0" w:space="0" w:color="auto"/>
        <w:left w:val="none" w:sz="0" w:space="0" w:color="auto"/>
        <w:bottom w:val="none" w:sz="0" w:space="0" w:color="auto"/>
        <w:right w:val="none" w:sz="0" w:space="0" w:color="auto"/>
      </w:divBdr>
      <w:divsChild>
        <w:div w:id="1048333863">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432775092">
      <w:bodyDiv w:val="1"/>
      <w:marLeft w:val="0"/>
      <w:marRight w:val="0"/>
      <w:marTop w:val="0"/>
      <w:marBottom w:val="0"/>
      <w:divBdr>
        <w:top w:val="none" w:sz="0" w:space="0" w:color="auto"/>
        <w:left w:val="none" w:sz="0" w:space="0" w:color="auto"/>
        <w:bottom w:val="none" w:sz="0" w:space="0" w:color="auto"/>
        <w:right w:val="none" w:sz="0" w:space="0" w:color="auto"/>
      </w:divBdr>
      <w:divsChild>
        <w:div w:id="1721321502">
          <w:marLeft w:val="0"/>
          <w:marRight w:val="300"/>
          <w:marTop w:val="0"/>
          <w:marBottom w:val="150"/>
          <w:divBdr>
            <w:top w:val="none" w:sz="0" w:space="8" w:color="auto"/>
            <w:left w:val="single" w:sz="6" w:space="15" w:color="CCCCCC"/>
            <w:bottom w:val="single" w:sz="6" w:space="15" w:color="CCCCCC"/>
            <w:right w:val="single" w:sz="6" w:space="15" w:color="CCCCCC"/>
          </w:divBdr>
          <w:divsChild>
            <w:div w:id="42756266">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sChild>
    </w:div>
    <w:div w:id="1485390593">
      <w:bodyDiv w:val="1"/>
      <w:marLeft w:val="0"/>
      <w:marRight w:val="0"/>
      <w:marTop w:val="0"/>
      <w:marBottom w:val="0"/>
      <w:divBdr>
        <w:top w:val="none" w:sz="0" w:space="0" w:color="auto"/>
        <w:left w:val="none" w:sz="0" w:space="0" w:color="auto"/>
        <w:bottom w:val="none" w:sz="0" w:space="0" w:color="auto"/>
        <w:right w:val="none" w:sz="0" w:space="0" w:color="auto"/>
      </w:divBdr>
      <w:divsChild>
        <w:div w:id="740100145">
          <w:marLeft w:val="0"/>
          <w:marRight w:val="300"/>
          <w:marTop w:val="0"/>
          <w:marBottom w:val="150"/>
          <w:divBdr>
            <w:top w:val="none" w:sz="0" w:space="8" w:color="auto"/>
            <w:left w:val="single" w:sz="6" w:space="15" w:color="CCCCCC"/>
            <w:bottom w:val="single" w:sz="6" w:space="15" w:color="CCCCCC"/>
            <w:right w:val="single" w:sz="6" w:space="15" w:color="CCCCCC"/>
          </w:divBdr>
          <w:divsChild>
            <w:div w:id="1516112024">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sChild>
    </w:div>
    <w:div w:id="1503203868">
      <w:bodyDiv w:val="1"/>
      <w:marLeft w:val="0"/>
      <w:marRight w:val="0"/>
      <w:marTop w:val="0"/>
      <w:marBottom w:val="0"/>
      <w:divBdr>
        <w:top w:val="none" w:sz="0" w:space="0" w:color="auto"/>
        <w:left w:val="none" w:sz="0" w:space="0" w:color="auto"/>
        <w:bottom w:val="none" w:sz="0" w:space="0" w:color="auto"/>
        <w:right w:val="none" w:sz="0" w:space="0" w:color="auto"/>
      </w:divBdr>
      <w:divsChild>
        <w:div w:id="1908489556">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32036652">
      <w:bodyDiv w:val="1"/>
      <w:marLeft w:val="0"/>
      <w:marRight w:val="0"/>
      <w:marTop w:val="0"/>
      <w:marBottom w:val="0"/>
      <w:divBdr>
        <w:top w:val="none" w:sz="0" w:space="0" w:color="auto"/>
        <w:left w:val="none" w:sz="0" w:space="0" w:color="auto"/>
        <w:bottom w:val="none" w:sz="0" w:space="0" w:color="auto"/>
        <w:right w:val="none" w:sz="0" w:space="0" w:color="auto"/>
      </w:divBdr>
      <w:divsChild>
        <w:div w:id="497233078">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538860218">
      <w:bodyDiv w:val="1"/>
      <w:marLeft w:val="0"/>
      <w:marRight w:val="0"/>
      <w:marTop w:val="0"/>
      <w:marBottom w:val="0"/>
      <w:divBdr>
        <w:top w:val="none" w:sz="0" w:space="0" w:color="auto"/>
        <w:left w:val="none" w:sz="0" w:space="0" w:color="auto"/>
        <w:bottom w:val="none" w:sz="0" w:space="0" w:color="auto"/>
        <w:right w:val="none" w:sz="0" w:space="0" w:color="auto"/>
      </w:divBdr>
      <w:divsChild>
        <w:div w:id="1794208992">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565793705">
      <w:bodyDiv w:val="1"/>
      <w:marLeft w:val="0"/>
      <w:marRight w:val="0"/>
      <w:marTop w:val="0"/>
      <w:marBottom w:val="0"/>
      <w:divBdr>
        <w:top w:val="none" w:sz="0" w:space="0" w:color="auto"/>
        <w:left w:val="none" w:sz="0" w:space="0" w:color="auto"/>
        <w:bottom w:val="none" w:sz="0" w:space="0" w:color="auto"/>
        <w:right w:val="none" w:sz="0" w:space="0" w:color="auto"/>
      </w:divBdr>
      <w:divsChild>
        <w:div w:id="1938754113">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600092526">
      <w:bodyDiv w:val="1"/>
      <w:marLeft w:val="0"/>
      <w:marRight w:val="0"/>
      <w:marTop w:val="0"/>
      <w:marBottom w:val="0"/>
      <w:divBdr>
        <w:top w:val="none" w:sz="0" w:space="0" w:color="auto"/>
        <w:left w:val="none" w:sz="0" w:space="0" w:color="auto"/>
        <w:bottom w:val="none" w:sz="0" w:space="0" w:color="auto"/>
        <w:right w:val="none" w:sz="0" w:space="0" w:color="auto"/>
      </w:divBdr>
      <w:divsChild>
        <w:div w:id="587421374">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615555904">
      <w:bodyDiv w:val="1"/>
      <w:marLeft w:val="0"/>
      <w:marRight w:val="0"/>
      <w:marTop w:val="0"/>
      <w:marBottom w:val="0"/>
      <w:divBdr>
        <w:top w:val="none" w:sz="0" w:space="0" w:color="auto"/>
        <w:left w:val="none" w:sz="0" w:space="0" w:color="auto"/>
        <w:bottom w:val="none" w:sz="0" w:space="0" w:color="auto"/>
        <w:right w:val="none" w:sz="0" w:space="0" w:color="auto"/>
      </w:divBdr>
      <w:divsChild>
        <w:div w:id="1594584004">
          <w:marLeft w:val="0"/>
          <w:marRight w:val="0"/>
          <w:marTop w:val="0"/>
          <w:marBottom w:val="0"/>
          <w:divBdr>
            <w:top w:val="none" w:sz="0" w:space="0" w:color="auto"/>
            <w:left w:val="none" w:sz="0" w:space="0" w:color="auto"/>
            <w:bottom w:val="none" w:sz="0" w:space="0" w:color="auto"/>
            <w:right w:val="none" w:sz="0" w:space="0" w:color="auto"/>
          </w:divBdr>
          <w:divsChild>
            <w:div w:id="1486242016">
              <w:marLeft w:val="0"/>
              <w:marRight w:val="0"/>
              <w:marTop w:val="0"/>
              <w:marBottom w:val="0"/>
              <w:divBdr>
                <w:top w:val="none" w:sz="0" w:space="0" w:color="auto"/>
                <w:left w:val="none" w:sz="0" w:space="0" w:color="auto"/>
                <w:bottom w:val="none" w:sz="0" w:space="0" w:color="auto"/>
                <w:right w:val="none" w:sz="0" w:space="0" w:color="auto"/>
              </w:divBdr>
            </w:div>
          </w:divsChild>
        </w:div>
        <w:div w:id="1651208375">
          <w:marLeft w:val="0"/>
          <w:marRight w:val="0"/>
          <w:marTop w:val="0"/>
          <w:marBottom w:val="0"/>
          <w:divBdr>
            <w:top w:val="none" w:sz="0" w:space="0" w:color="auto"/>
            <w:left w:val="none" w:sz="0" w:space="0" w:color="auto"/>
            <w:bottom w:val="none" w:sz="0" w:space="0" w:color="auto"/>
            <w:right w:val="none" w:sz="0" w:space="0" w:color="auto"/>
          </w:divBdr>
          <w:divsChild>
            <w:div w:id="96341152">
              <w:marLeft w:val="0"/>
              <w:marRight w:val="0"/>
              <w:marTop w:val="0"/>
              <w:marBottom w:val="0"/>
              <w:divBdr>
                <w:top w:val="none" w:sz="0" w:space="0" w:color="auto"/>
                <w:left w:val="none" w:sz="0" w:space="0" w:color="auto"/>
                <w:bottom w:val="none" w:sz="0" w:space="0" w:color="auto"/>
                <w:right w:val="none" w:sz="0" w:space="0" w:color="auto"/>
              </w:divBdr>
              <w:divsChild>
                <w:div w:id="1713530701">
                  <w:marLeft w:val="0"/>
                  <w:marRight w:val="0"/>
                  <w:marTop w:val="0"/>
                  <w:marBottom w:val="0"/>
                  <w:divBdr>
                    <w:top w:val="none" w:sz="0" w:space="0" w:color="auto"/>
                    <w:left w:val="none" w:sz="0" w:space="0" w:color="auto"/>
                    <w:bottom w:val="none" w:sz="0" w:space="0" w:color="auto"/>
                    <w:right w:val="none" w:sz="0" w:space="0" w:color="auto"/>
                  </w:divBdr>
                </w:div>
                <w:div w:id="1453743024">
                  <w:marLeft w:val="0"/>
                  <w:marRight w:val="0"/>
                  <w:marTop w:val="0"/>
                  <w:marBottom w:val="0"/>
                  <w:divBdr>
                    <w:top w:val="none" w:sz="0" w:space="0" w:color="auto"/>
                    <w:left w:val="none" w:sz="0" w:space="0" w:color="auto"/>
                    <w:bottom w:val="none" w:sz="0" w:space="0" w:color="auto"/>
                    <w:right w:val="none" w:sz="0" w:space="0" w:color="auto"/>
                  </w:divBdr>
                  <w:divsChild>
                    <w:div w:id="46281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6077669">
          <w:marLeft w:val="0"/>
          <w:marRight w:val="0"/>
          <w:marTop w:val="0"/>
          <w:marBottom w:val="0"/>
          <w:divBdr>
            <w:top w:val="none" w:sz="0" w:space="0" w:color="auto"/>
            <w:left w:val="none" w:sz="0" w:space="0" w:color="auto"/>
            <w:bottom w:val="none" w:sz="0" w:space="0" w:color="auto"/>
            <w:right w:val="none" w:sz="0" w:space="0" w:color="auto"/>
          </w:divBdr>
          <w:divsChild>
            <w:div w:id="1261719436">
              <w:marLeft w:val="0"/>
              <w:marRight w:val="0"/>
              <w:marTop w:val="0"/>
              <w:marBottom w:val="0"/>
              <w:divBdr>
                <w:top w:val="none" w:sz="0" w:space="0" w:color="auto"/>
                <w:left w:val="none" w:sz="0" w:space="0" w:color="auto"/>
                <w:bottom w:val="none" w:sz="0" w:space="0" w:color="auto"/>
                <w:right w:val="none" w:sz="0" w:space="0" w:color="auto"/>
              </w:divBdr>
            </w:div>
          </w:divsChild>
        </w:div>
        <w:div w:id="1114783686">
          <w:marLeft w:val="0"/>
          <w:marRight w:val="0"/>
          <w:marTop w:val="0"/>
          <w:marBottom w:val="0"/>
          <w:divBdr>
            <w:top w:val="none" w:sz="0" w:space="0" w:color="auto"/>
            <w:left w:val="none" w:sz="0" w:space="0" w:color="auto"/>
            <w:bottom w:val="none" w:sz="0" w:space="0" w:color="auto"/>
            <w:right w:val="none" w:sz="0" w:space="0" w:color="auto"/>
          </w:divBdr>
          <w:divsChild>
            <w:div w:id="1431320318">
              <w:marLeft w:val="0"/>
              <w:marRight w:val="0"/>
              <w:marTop w:val="0"/>
              <w:marBottom w:val="0"/>
              <w:divBdr>
                <w:top w:val="none" w:sz="0" w:space="0" w:color="auto"/>
                <w:left w:val="none" w:sz="0" w:space="0" w:color="auto"/>
                <w:bottom w:val="none" w:sz="0" w:space="0" w:color="auto"/>
                <w:right w:val="none" w:sz="0" w:space="0" w:color="auto"/>
              </w:divBdr>
              <w:divsChild>
                <w:div w:id="854533834">
                  <w:marLeft w:val="0"/>
                  <w:marRight w:val="0"/>
                  <w:marTop w:val="0"/>
                  <w:marBottom w:val="0"/>
                  <w:divBdr>
                    <w:top w:val="none" w:sz="0" w:space="0" w:color="auto"/>
                    <w:left w:val="none" w:sz="0" w:space="0" w:color="auto"/>
                    <w:bottom w:val="none" w:sz="0" w:space="0" w:color="auto"/>
                    <w:right w:val="none" w:sz="0" w:space="0" w:color="auto"/>
                  </w:divBdr>
                </w:div>
                <w:div w:id="1889492060">
                  <w:marLeft w:val="0"/>
                  <w:marRight w:val="0"/>
                  <w:marTop w:val="0"/>
                  <w:marBottom w:val="0"/>
                  <w:divBdr>
                    <w:top w:val="none" w:sz="0" w:space="0" w:color="auto"/>
                    <w:left w:val="none" w:sz="0" w:space="0" w:color="auto"/>
                    <w:bottom w:val="none" w:sz="0" w:space="0" w:color="auto"/>
                    <w:right w:val="none" w:sz="0" w:space="0" w:color="auto"/>
                  </w:divBdr>
                  <w:divsChild>
                    <w:div w:id="40056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2235266">
          <w:marLeft w:val="0"/>
          <w:marRight w:val="0"/>
          <w:marTop w:val="0"/>
          <w:marBottom w:val="0"/>
          <w:divBdr>
            <w:top w:val="none" w:sz="0" w:space="0" w:color="auto"/>
            <w:left w:val="none" w:sz="0" w:space="0" w:color="auto"/>
            <w:bottom w:val="none" w:sz="0" w:space="0" w:color="auto"/>
            <w:right w:val="none" w:sz="0" w:space="0" w:color="auto"/>
          </w:divBdr>
          <w:divsChild>
            <w:div w:id="950085543">
              <w:marLeft w:val="0"/>
              <w:marRight w:val="0"/>
              <w:marTop w:val="0"/>
              <w:marBottom w:val="0"/>
              <w:divBdr>
                <w:top w:val="none" w:sz="0" w:space="0" w:color="auto"/>
                <w:left w:val="none" w:sz="0" w:space="0" w:color="auto"/>
                <w:bottom w:val="none" w:sz="0" w:space="0" w:color="auto"/>
                <w:right w:val="none" w:sz="0" w:space="0" w:color="auto"/>
              </w:divBdr>
            </w:div>
          </w:divsChild>
        </w:div>
        <w:div w:id="1581478688">
          <w:marLeft w:val="0"/>
          <w:marRight w:val="0"/>
          <w:marTop w:val="0"/>
          <w:marBottom w:val="0"/>
          <w:divBdr>
            <w:top w:val="none" w:sz="0" w:space="0" w:color="auto"/>
            <w:left w:val="none" w:sz="0" w:space="0" w:color="auto"/>
            <w:bottom w:val="none" w:sz="0" w:space="0" w:color="auto"/>
            <w:right w:val="none" w:sz="0" w:space="0" w:color="auto"/>
          </w:divBdr>
          <w:divsChild>
            <w:div w:id="1678731884">
              <w:marLeft w:val="0"/>
              <w:marRight w:val="0"/>
              <w:marTop w:val="0"/>
              <w:marBottom w:val="0"/>
              <w:divBdr>
                <w:top w:val="none" w:sz="0" w:space="0" w:color="auto"/>
                <w:left w:val="none" w:sz="0" w:space="0" w:color="auto"/>
                <w:bottom w:val="none" w:sz="0" w:space="0" w:color="auto"/>
                <w:right w:val="none" w:sz="0" w:space="0" w:color="auto"/>
              </w:divBdr>
              <w:divsChild>
                <w:div w:id="960068168">
                  <w:marLeft w:val="0"/>
                  <w:marRight w:val="0"/>
                  <w:marTop w:val="0"/>
                  <w:marBottom w:val="0"/>
                  <w:divBdr>
                    <w:top w:val="none" w:sz="0" w:space="0" w:color="auto"/>
                    <w:left w:val="none" w:sz="0" w:space="0" w:color="auto"/>
                    <w:bottom w:val="none" w:sz="0" w:space="0" w:color="auto"/>
                    <w:right w:val="none" w:sz="0" w:space="0" w:color="auto"/>
                  </w:divBdr>
                </w:div>
                <w:div w:id="879128703">
                  <w:marLeft w:val="0"/>
                  <w:marRight w:val="0"/>
                  <w:marTop w:val="0"/>
                  <w:marBottom w:val="0"/>
                  <w:divBdr>
                    <w:top w:val="none" w:sz="0" w:space="0" w:color="auto"/>
                    <w:left w:val="none" w:sz="0" w:space="0" w:color="auto"/>
                    <w:bottom w:val="none" w:sz="0" w:space="0" w:color="auto"/>
                    <w:right w:val="none" w:sz="0" w:space="0" w:color="auto"/>
                  </w:divBdr>
                  <w:divsChild>
                    <w:div w:id="1421373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8455658">
          <w:marLeft w:val="0"/>
          <w:marRight w:val="0"/>
          <w:marTop w:val="0"/>
          <w:marBottom w:val="0"/>
          <w:divBdr>
            <w:top w:val="none" w:sz="0" w:space="0" w:color="auto"/>
            <w:left w:val="none" w:sz="0" w:space="0" w:color="auto"/>
            <w:bottom w:val="none" w:sz="0" w:space="0" w:color="auto"/>
            <w:right w:val="none" w:sz="0" w:space="0" w:color="auto"/>
          </w:divBdr>
          <w:divsChild>
            <w:div w:id="1036390199">
              <w:marLeft w:val="0"/>
              <w:marRight w:val="0"/>
              <w:marTop w:val="0"/>
              <w:marBottom w:val="0"/>
              <w:divBdr>
                <w:top w:val="none" w:sz="0" w:space="0" w:color="auto"/>
                <w:left w:val="none" w:sz="0" w:space="0" w:color="auto"/>
                <w:bottom w:val="none" w:sz="0" w:space="0" w:color="auto"/>
                <w:right w:val="none" w:sz="0" w:space="0" w:color="auto"/>
              </w:divBdr>
            </w:div>
          </w:divsChild>
        </w:div>
        <w:div w:id="1267349280">
          <w:marLeft w:val="0"/>
          <w:marRight w:val="0"/>
          <w:marTop w:val="0"/>
          <w:marBottom w:val="0"/>
          <w:divBdr>
            <w:top w:val="none" w:sz="0" w:space="0" w:color="auto"/>
            <w:left w:val="none" w:sz="0" w:space="0" w:color="auto"/>
            <w:bottom w:val="none" w:sz="0" w:space="0" w:color="auto"/>
            <w:right w:val="none" w:sz="0" w:space="0" w:color="auto"/>
          </w:divBdr>
          <w:divsChild>
            <w:div w:id="1307976495">
              <w:marLeft w:val="0"/>
              <w:marRight w:val="0"/>
              <w:marTop w:val="0"/>
              <w:marBottom w:val="0"/>
              <w:divBdr>
                <w:top w:val="none" w:sz="0" w:space="0" w:color="auto"/>
                <w:left w:val="none" w:sz="0" w:space="0" w:color="auto"/>
                <w:bottom w:val="none" w:sz="0" w:space="0" w:color="auto"/>
                <w:right w:val="none" w:sz="0" w:space="0" w:color="auto"/>
              </w:divBdr>
              <w:divsChild>
                <w:div w:id="1299608228">
                  <w:marLeft w:val="0"/>
                  <w:marRight w:val="0"/>
                  <w:marTop w:val="0"/>
                  <w:marBottom w:val="0"/>
                  <w:divBdr>
                    <w:top w:val="none" w:sz="0" w:space="0" w:color="auto"/>
                    <w:left w:val="none" w:sz="0" w:space="0" w:color="auto"/>
                    <w:bottom w:val="none" w:sz="0" w:space="0" w:color="auto"/>
                    <w:right w:val="none" w:sz="0" w:space="0" w:color="auto"/>
                  </w:divBdr>
                </w:div>
                <w:div w:id="1547523493">
                  <w:marLeft w:val="0"/>
                  <w:marRight w:val="0"/>
                  <w:marTop w:val="0"/>
                  <w:marBottom w:val="0"/>
                  <w:divBdr>
                    <w:top w:val="none" w:sz="0" w:space="0" w:color="auto"/>
                    <w:left w:val="none" w:sz="0" w:space="0" w:color="auto"/>
                    <w:bottom w:val="none" w:sz="0" w:space="0" w:color="auto"/>
                    <w:right w:val="none" w:sz="0" w:space="0" w:color="auto"/>
                  </w:divBdr>
                  <w:divsChild>
                    <w:div w:id="55261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105314">
          <w:marLeft w:val="0"/>
          <w:marRight w:val="0"/>
          <w:marTop w:val="0"/>
          <w:marBottom w:val="0"/>
          <w:divBdr>
            <w:top w:val="none" w:sz="0" w:space="0" w:color="auto"/>
            <w:left w:val="none" w:sz="0" w:space="0" w:color="auto"/>
            <w:bottom w:val="none" w:sz="0" w:space="0" w:color="auto"/>
            <w:right w:val="none" w:sz="0" w:space="0" w:color="auto"/>
          </w:divBdr>
          <w:divsChild>
            <w:div w:id="1353529394">
              <w:marLeft w:val="0"/>
              <w:marRight w:val="0"/>
              <w:marTop w:val="0"/>
              <w:marBottom w:val="0"/>
              <w:divBdr>
                <w:top w:val="none" w:sz="0" w:space="0" w:color="auto"/>
                <w:left w:val="none" w:sz="0" w:space="0" w:color="auto"/>
                <w:bottom w:val="none" w:sz="0" w:space="0" w:color="auto"/>
                <w:right w:val="none" w:sz="0" w:space="0" w:color="auto"/>
              </w:divBdr>
            </w:div>
          </w:divsChild>
        </w:div>
        <w:div w:id="808858340">
          <w:marLeft w:val="0"/>
          <w:marRight w:val="0"/>
          <w:marTop w:val="0"/>
          <w:marBottom w:val="0"/>
          <w:divBdr>
            <w:top w:val="none" w:sz="0" w:space="0" w:color="auto"/>
            <w:left w:val="none" w:sz="0" w:space="0" w:color="auto"/>
            <w:bottom w:val="none" w:sz="0" w:space="0" w:color="auto"/>
            <w:right w:val="none" w:sz="0" w:space="0" w:color="auto"/>
          </w:divBdr>
          <w:divsChild>
            <w:div w:id="2056928585">
              <w:marLeft w:val="0"/>
              <w:marRight w:val="0"/>
              <w:marTop w:val="0"/>
              <w:marBottom w:val="0"/>
              <w:divBdr>
                <w:top w:val="none" w:sz="0" w:space="0" w:color="auto"/>
                <w:left w:val="none" w:sz="0" w:space="0" w:color="auto"/>
                <w:bottom w:val="none" w:sz="0" w:space="0" w:color="auto"/>
                <w:right w:val="none" w:sz="0" w:space="0" w:color="auto"/>
              </w:divBdr>
              <w:divsChild>
                <w:div w:id="1694770426">
                  <w:marLeft w:val="0"/>
                  <w:marRight w:val="0"/>
                  <w:marTop w:val="0"/>
                  <w:marBottom w:val="0"/>
                  <w:divBdr>
                    <w:top w:val="none" w:sz="0" w:space="0" w:color="auto"/>
                    <w:left w:val="none" w:sz="0" w:space="0" w:color="auto"/>
                    <w:bottom w:val="none" w:sz="0" w:space="0" w:color="auto"/>
                    <w:right w:val="none" w:sz="0" w:space="0" w:color="auto"/>
                  </w:divBdr>
                </w:div>
                <w:div w:id="1329214584">
                  <w:marLeft w:val="0"/>
                  <w:marRight w:val="0"/>
                  <w:marTop w:val="0"/>
                  <w:marBottom w:val="0"/>
                  <w:divBdr>
                    <w:top w:val="none" w:sz="0" w:space="0" w:color="auto"/>
                    <w:left w:val="none" w:sz="0" w:space="0" w:color="auto"/>
                    <w:bottom w:val="none" w:sz="0" w:space="0" w:color="auto"/>
                    <w:right w:val="none" w:sz="0" w:space="0" w:color="auto"/>
                  </w:divBdr>
                  <w:divsChild>
                    <w:div w:id="373970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7682275">
      <w:bodyDiv w:val="1"/>
      <w:marLeft w:val="0"/>
      <w:marRight w:val="0"/>
      <w:marTop w:val="0"/>
      <w:marBottom w:val="0"/>
      <w:divBdr>
        <w:top w:val="none" w:sz="0" w:space="0" w:color="auto"/>
        <w:left w:val="none" w:sz="0" w:space="0" w:color="auto"/>
        <w:bottom w:val="none" w:sz="0" w:space="0" w:color="auto"/>
        <w:right w:val="none" w:sz="0" w:space="0" w:color="auto"/>
      </w:divBdr>
      <w:divsChild>
        <w:div w:id="374089288">
          <w:marLeft w:val="0"/>
          <w:marRight w:val="300"/>
          <w:marTop w:val="0"/>
          <w:marBottom w:val="150"/>
          <w:divBdr>
            <w:top w:val="none" w:sz="0" w:space="8" w:color="auto"/>
            <w:left w:val="single" w:sz="6" w:space="15" w:color="CCCCCC"/>
            <w:bottom w:val="single" w:sz="6" w:space="15" w:color="CCCCCC"/>
            <w:right w:val="single" w:sz="6" w:space="15" w:color="CCCCCC"/>
          </w:divBdr>
          <w:divsChild>
            <w:div w:id="583685115">
              <w:marLeft w:val="0"/>
              <w:marRight w:val="300"/>
              <w:marTop w:val="0"/>
              <w:marBottom w:val="150"/>
              <w:divBdr>
                <w:top w:val="none" w:sz="0" w:space="8" w:color="auto"/>
                <w:left w:val="single" w:sz="6" w:space="15" w:color="CCCCCC"/>
                <w:bottom w:val="single" w:sz="6" w:space="15" w:color="CCCCCC"/>
                <w:right w:val="single" w:sz="6" w:space="15" w:color="CCCCCC"/>
              </w:divBdr>
            </w:div>
            <w:div w:id="253755913">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944602969">
          <w:marLeft w:val="0"/>
          <w:marRight w:val="300"/>
          <w:marTop w:val="0"/>
          <w:marBottom w:val="150"/>
          <w:divBdr>
            <w:top w:val="none" w:sz="0" w:space="8" w:color="auto"/>
            <w:left w:val="single" w:sz="6" w:space="15" w:color="CCCCCC"/>
            <w:bottom w:val="single" w:sz="6" w:space="15" w:color="CCCCCC"/>
            <w:right w:val="single" w:sz="6" w:space="15" w:color="CCCCCC"/>
          </w:divBdr>
          <w:divsChild>
            <w:div w:id="1438216890">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657617830">
          <w:marLeft w:val="0"/>
          <w:marRight w:val="300"/>
          <w:marTop w:val="0"/>
          <w:marBottom w:val="150"/>
          <w:divBdr>
            <w:top w:val="none" w:sz="0" w:space="8" w:color="auto"/>
            <w:left w:val="single" w:sz="6" w:space="15" w:color="CCCCCC"/>
            <w:bottom w:val="single" w:sz="6" w:space="15" w:color="CCCCCC"/>
            <w:right w:val="single" w:sz="6" w:space="15" w:color="CCCCCC"/>
          </w:divBdr>
          <w:divsChild>
            <w:div w:id="574752707">
              <w:marLeft w:val="0"/>
              <w:marRight w:val="300"/>
              <w:marTop w:val="0"/>
              <w:marBottom w:val="150"/>
              <w:divBdr>
                <w:top w:val="none" w:sz="0" w:space="8" w:color="auto"/>
                <w:left w:val="single" w:sz="6" w:space="15" w:color="CCCCCC"/>
                <w:bottom w:val="single" w:sz="6" w:space="15" w:color="CCCCCC"/>
                <w:right w:val="single" w:sz="6" w:space="15" w:color="CCCCCC"/>
              </w:divBdr>
            </w:div>
            <w:div w:id="30155973">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979531609">
          <w:marLeft w:val="0"/>
          <w:marRight w:val="300"/>
          <w:marTop w:val="0"/>
          <w:marBottom w:val="150"/>
          <w:divBdr>
            <w:top w:val="none" w:sz="0" w:space="8" w:color="auto"/>
            <w:left w:val="single" w:sz="6" w:space="15" w:color="CCCCCC"/>
            <w:bottom w:val="single" w:sz="6" w:space="15" w:color="CCCCCC"/>
            <w:right w:val="single" w:sz="6" w:space="15" w:color="CCCCCC"/>
          </w:divBdr>
          <w:divsChild>
            <w:div w:id="728964675">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683634829">
          <w:marLeft w:val="0"/>
          <w:marRight w:val="300"/>
          <w:marTop w:val="0"/>
          <w:marBottom w:val="150"/>
          <w:divBdr>
            <w:top w:val="none" w:sz="0" w:space="8" w:color="auto"/>
            <w:left w:val="single" w:sz="6" w:space="15" w:color="CCCCCC"/>
            <w:bottom w:val="single" w:sz="6" w:space="15" w:color="CCCCCC"/>
            <w:right w:val="single" w:sz="6" w:space="15" w:color="CCCCCC"/>
          </w:divBdr>
          <w:divsChild>
            <w:div w:id="892035422">
              <w:marLeft w:val="0"/>
              <w:marRight w:val="300"/>
              <w:marTop w:val="0"/>
              <w:marBottom w:val="150"/>
              <w:divBdr>
                <w:top w:val="none" w:sz="0" w:space="8" w:color="auto"/>
                <w:left w:val="single" w:sz="6" w:space="15" w:color="CCCCCC"/>
                <w:bottom w:val="single" w:sz="6" w:space="15" w:color="CCCCCC"/>
                <w:right w:val="single" w:sz="6" w:space="15" w:color="CCCCCC"/>
              </w:divBdr>
            </w:div>
            <w:div w:id="1214582622">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808938459">
          <w:marLeft w:val="0"/>
          <w:marRight w:val="300"/>
          <w:marTop w:val="0"/>
          <w:marBottom w:val="150"/>
          <w:divBdr>
            <w:top w:val="none" w:sz="0" w:space="8" w:color="auto"/>
            <w:left w:val="single" w:sz="6" w:space="15" w:color="CCCCCC"/>
            <w:bottom w:val="single" w:sz="6" w:space="15" w:color="CCCCCC"/>
            <w:right w:val="single" w:sz="6" w:space="15" w:color="CCCCCC"/>
          </w:divBdr>
          <w:divsChild>
            <w:div w:id="1683584980">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760448804">
          <w:marLeft w:val="0"/>
          <w:marRight w:val="300"/>
          <w:marTop w:val="0"/>
          <w:marBottom w:val="150"/>
          <w:divBdr>
            <w:top w:val="none" w:sz="0" w:space="8" w:color="auto"/>
            <w:left w:val="single" w:sz="6" w:space="15" w:color="CCCCCC"/>
            <w:bottom w:val="single" w:sz="6" w:space="15" w:color="CCCCCC"/>
            <w:right w:val="single" w:sz="6" w:space="15" w:color="CCCCCC"/>
          </w:divBdr>
          <w:divsChild>
            <w:div w:id="491407528">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578636019">
          <w:marLeft w:val="0"/>
          <w:marRight w:val="300"/>
          <w:marTop w:val="0"/>
          <w:marBottom w:val="150"/>
          <w:divBdr>
            <w:top w:val="none" w:sz="0" w:space="8" w:color="auto"/>
            <w:left w:val="single" w:sz="6" w:space="15" w:color="CCCCCC"/>
            <w:bottom w:val="single" w:sz="6" w:space="15" w:color="CCCCCC"/>
            <w:right w:val="single" w:sz="6" w:space="15" w:color="CCCCCC"/>
          </w:divBdr>
          <w:divsChild>
            <w:div w:id="94178399">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966203668">
          <w:marLeft w:val="0"/>
          <w:marRight w:val="300"/>
          <w:marTop w:val="0"/>
          <w:marBottom w:val="150"/>
          <w:divBdr>
            <w:top w:val="none" w:sz="0" w:space="8" w:color="auto"/>
            <w:left w:val="single" w:sz="6" w:space="15" w:color="CCCCCC"/>
            <w:bottom w:val="single" w:sz="6" w:space="15" w:color="CCCCCC"/>
            <w:right w:val="single" w:sz="6" w:space="15" w:color="CCCCCC"/>
          </w:divBdr>
          <w:divsChild>
            <w:div w:id="1197040138">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135219313">
          <w:marLeft w:val="0"/>
          <w:marRight w:val="300"/>
          <w:marTop w:val="0"/>
          <w:marBottom w:val="150"/>
          <w:divBdr>
            <w:top w:val="none" w:sz="0" w:space="8" w:color="auto"/>
            <w:left w:val="single" w:sz="6" w:space="15" w:color="CCCCCC"/>
            <w:bottom w:val="single" w:sz="6" w:space="15" w:color="CCCCCC"/>
            <w:right w:val="single" w:sz="6" w:space="15" w:color="CCCCCC"/>
          </w:divBdr>
          <w:divsChild>
            <w:div w:id="1587374221">
              <w:marLeft w:val="0"/>
              <w:marRight w:val="300"/>
              <w:marTop w:val="0"/>
              <w:marBottom w:val="150"/>
              <w:divBdr>
                <w:top w:val="none" w:sz="0" w:space="8" w:color="auto"/>
                <w:left w:val="single" w:sz="6" w:space="15" w:color="CCCCCC"/>
                <w:bottom w:val="single" w:sz="6" w:space="15" w:color="CCCCCC"/>
                <w:right w:val="single" w:sz="6" w:space="15" w:color="CCCCCC"/>
              </w:divBdr>
            </w:div>
            <w:div w:id="119348655">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270817647">
          <w:marLeft w:val="0"/>
          <w:marRight w:val="300"/>
          <w:marTop w:val="0"/>
          <w:marBottom w:val="150"/>
          <w:divBdr>
            <w:top w:val="none" w:sz="0" w:space="8" w:color="auto"/>
            <w:left w:val="single" w:sz="6" w:space="15" w:color="CCCCCC"/>
            <w:bottom w:val="single" w:sz="6" w:space="15" w:color="CCCCCC"/>
            <w:right w:val="single" w:sz="6" w:space="15" w:color="CCCCCC"/>
          </w:divBdr>
          <w:divsChild>
            <w:div w:id="1680229853">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682001425">
          <w:marLeft w:val="0"/>
          <w:marRight w:val="300"/>
          <w:marTop w:val="0"/>
          <w:marBottom w:val="150"/>
          <w:divBdr>
            <w:top w:val="none" w:sz="0" w:space="8" w:color="auto"/>
            <w:left w:val="single" w:sz="6" w:space="15" w:color="CCCCCC"/>
            <w:bottom w:val="single" w:sz="6" w:space="15" w:color="CCCCCC"/>
            <w:right w:val="single" w:sz="6" w:space="15" w:color="CCCCCC"/>
          </w:divBdr>
          <w:divsChild>
            <w:div w:id="803426157">
              <w:marLeft w:val="0"/>
              <w:marRight w:val="300"/>
              <w:marTop w:val="0"/>
              <w:marBottom w:val="150"/>
              <w:divBdr>
                <w:top w:val="none" w:sz="0" w:space="8" w:color="auto"/>
                <w:left w:val="single" w:sz="6" w:space="15" w:color="CCCCCC"/>
                <w:bottom w:val="single" w:sz="6" w:space="15" w:color="CCCCCC"/>
                <w:right w:val="single" w:sz="6" w:space="15" w:color="CCCCCC"/>
              </w:divBdr>
            </w:div>
            <w:div w:id="1058944423">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360158038">
          <w:marLeft w:val="0"/>
          <w:marRight w:val="300"/>
          <w:marTop w:val="0"/>
          <w:marBottom w:val="150"/>
          <w:divBdr>
            <w:top w:val="none" w:sz="0" w:space="8" w:color="auto"/>
            <w:left w:val="single" w:sz="6" w:space="15" w:color="CCCCCC"/>
            <w:bottom w:val="single" w:sz="6" w:space="15" w:color="CCCCCC"/>
            <w:right w:val="single" w:sz="6" w:space="15" w:color="CCCCCC"/>
          </w:divBdr>
          <w:divsChild>
            <w:div w:id="761728373">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694384013">
          <w:marLeft w:val="0"/>
          <w:marRight w:val="300"/>
          <w:marTop w:val="0"/>
          <w:marBottom w:val="150"/>
          <w:divBdr>
            <w:top w:val="none" w:sz="0" w:space="8" w:color="auto"/>
            <w:left w:val="single" w:sz="6" w:space="15" w:color="CCCCCC"/>
            <w:bottom w:val="single" w:sz="6" w:space="15" w:color="CCCCCC"/>
            <w:right w:val="single" w:sz="6" w:space="15" w:color="CCCCCC"/>
          </w:divBdr>
          <w:divsChild>
            <w:div w:id="173765510">
              <w:marLeft w:val="0"/>
              <w:marRight w:val="300"/>
              <w:marTop w:val="0"/>
              <w:marBottom w:val="150"/>
              <w:divBdr>
                <w:top w:val="none" w:sz="0" w:space="8" w:color="auto"/>
                <w:left w:val="single" w:sz="6" w:space="15" w:color="CCCCCC"/>
                <w:bottom w:val="single" w:sz="6" w:space="15" w:color="CCCCCC"/>
                <w:right w:val="single" w:sz="6" w:space="15" w:color="CCCCCC"/>
              </w:divBdr>
            </w:div>
            <w:div w:id="272058511">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978097146">
          <w:marLeft w:val="0"/>
          <w:marRight w:val="300"/>
          <w:marTop w:val="0"/>
          <w:marBottom w:val="150"/>
          <w:divBdr>
            <w:top w:val="none" w:sz="0" w:space="8" w:color="auto"/>
            <w:left w:val="single" w:sz="6" w:space="15" w:color="CCCCCC"/>
            <w:bottom w:val="single" w:sz="6" w:space="15" w:color="CCCCCC"/>
            <w:right w:val="single" w:sz="6" w:space="15" w:color="CCCCCC"/>
          </w:divBdr>
          <w:divsChild>
            <w:div w:id="1696811379">
              <w:marLeft w:val="0"/>
              <w:marRight w:val="300"/>
              <w:marTop w:val="0"/>
              <w:marBottom w:val="150"/>
              <w:divBdr>
                <w:top w:val="none" w:sz="0" w:space="8" w:color="auto"/>
                <w:left w:val="single" w:sz="6" w:space="15" w:color="CCCCCC"/>
                <w:bottom w:val="single" w:sz="6" w:space="15" w:color="CCCCCC"/>
                <w:right w:val="single" w:sz="6" w:space="15" w:color="CCCCCC"/>
              </w:divBdr>
            </w:div>
            <w:div w:id="1870533576">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2039769005">
          <w:marLeft w:val="0"/>
          <w:marRight w:val="300"/>
          <w:marTop w:val="0"/>
          <w:marBottom w:val="150"/>
          <w:divBdr>
            <w:top w:val="none" w:sz="0" w:space="8" w:color="auto"/>
            <w:left w:val="single" w:sz="6" w:space="15" w:color="CCCCCC"/>
            <w:bottom w:val="single" w:sz="6" w:space="15" w:color="CCCCCC"/>
            <w:right w:val="single" w:sz="6" w:space="15" w:color="CCCCCC"/>
          </w:divBdr>
          <w:divsChild>
            <w:div w:id="131990834">
              <w:marLeft w:val="0"/>
              <w:marRight w:val="300"/>
              <w:marTop w:val="0"/>
              <w:marBottom w:val="150"/>
              <w:divBdr>
                <w:top w:val="none" w:sz="0" w:space="8" w:color="auto"/>
                <w:left w:val="single" w:sz="6" w:space="15" w:color="CCCCCC"/>
                <w:bottom w:val="single" w:sz="6" w:space="15" w:color="CCCCCC"/>
                <w:right w:val="single" w:sz="6" w:space="15" w:color="CCCCCC"/>
              </w:divBdr>
            </w:div>
            <w:div w:id="1199469279">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567426833">
          <w:marLeft w:val="0"/>
          <w:marRight w:val="300"/>
          <w:marTop w:val="0"/>
          <w:marBottom w:val="150"/>
          <w:divBdr>
            <w:top w:val="none" w:sz="0" w:space="8" w:color="auto"/>
            <w:left w:val="single" w:sz="6" w:space="15" w:color="CCCCCC"/>
            <w:bottom w:val="single" w:sz="6" w:space="15" w:color="CCCCCC"/>
            <w:right w:val="single" w:sz="6" w:space="15" w:color="CCCCCC"/>
          </w:divBdr>
          <w:divsChild>
            <w:div w:id="1610619649">
              <w:marLeft w:val="0"/>
              <w:marRight w:val="300"/>
              <w:marTop w:val="0"/>
              <w:marBottom w:val="150"/>
              <w:divBdr>
                <w:top w:val="none" w:sz="0" w:space="8" w:color="auto"/>
                <w:left w:val="single" w:sz="6" w:space="15" w:color="CCCCCC"/>
                <w:bottom w:val="single" w:sz="6" w:space="15" w:color="CCCCCC"/>
                <w:right w:val="single" w:sz="6" w:space="15" w:color="CCCCCC"/>
              </w:divBdr>
            </w:div>
            <w:div w:id="95685887">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997345904">
          <w:marLeft w:val="0"/>
          <w:marRight w:val="300"/>
          <w:marTop w:val="0"/>
          <w:marBottom w:val="150"/>
          <w:divBdr>
            <w:top w:val="none" w:sz="0" w:space="8" w:color="auto"/>
            <w:left w:val="single" w:sz="6" w:space="15" w:color="CCCCCC"/>
            <w:bottom w:val="single" w:sz="6" w:space="15" w:color="CCCCCC"/>
            <w:right w:val="single" w:sz="6" w:space="15" w:color="CCCCCC"/>
          </w:divBdr>
          <w:divsChild>
            <w:div w:id="627973770">
              <w:marLeft w:val="0"/>
              <w:marRight w:val="300"/>
              <w:marTop w:val="0"/>
              <w:marBottom w:val="150"/>
              <w:divBdr>
                <w:top w:val="none" w:sz="0" w:space="8" w:color="auto"/>
                <w:left w:val="single" w:sz="6" w:space="15" w:color="CCCCCC"/>
                <w:bottom w:val="single" w:sz="6" w:space="15" w:color="CCCCCC"/>
                <w:right w:val="single" w:sz="6" w:space="15" w:color="CCCCCC"/>
              </w:divBdr>
            </w:div>
            <w:div w:id="621301583">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31795055">
          <w:marLeft w:val="0"/>
          <w:marRight w:val="300"/>
          <w:marTop w:val="0"/>
          <w:marBottom w:val="150"/>
          <w:divBdr>
            <w:top w:val="none" w:sz="0" w:space="8" w:color="auto"/>
            <w:left w:val="single" w:sz="6" w:space="15" w:color="CCCCCC"/>
            <w:bottom w:val="single" w:sz="6" w:space="15" w:color="CCCCCC"/>
            <w:right w:val="single" w:sz="6" w:space="15" w:color="CCCCCC"/>
          </w:divBdr>
          <w:divsChild>
            <w:div w:id="443572860">
              <w:marLeft w:val="0"/>
              <w:marRight w:val="300"/>
              <w:marTop w:val="0"/>
              <w:marBottom w:val="150"/>
              <w:divBdr>
                <w:top w:val="none" w:sz="0" w:space="8" w:color="auto"/>
                <w:left w:val="single" w:sz="6" w:space="15" w:color="CCCCCC"/>
                <w:bottom w:val="single" w:sz="6" w:space="15" w:color="CCCCCC"/>
                <w:right w:val="single" w:sz="6" w:space="15" w:color="CCCCCC"/>
              </w:divBdr>
            </w:div>
            <w:div w:id="1097753584">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16678358">
          <w:marLeft w:val="0"/>
          <w:marRight w:val="300"/>
          <w:marTop w:val="0"/>
          <w:marBottom w:val="150"/>
          <w:divBdr>
            <w:top w:val="none" w:sz="0" w:space="8" w:color="auto"/>
            <w:left w:val="single" w:sz="6" w:space="15" w:color="CCCCCC"/>
            <w:bottom w:val="single" w:sz="6" w:space="15" w:color="CCCCCC"/>
            <w:right w:val="single" w:sz="6" w:space="15" w:color="CCCCCC"/>
          </w:divBdr>
          <w:divsChild>
            <w:div w:id="2014185953">
              <w:marLeft w:val="0"/>
              <w:marRight w:val="300"/>
              <w:marTop w:val="0"/>
              <w:marBottom w:val="150"/>
              <w:divBdr>
                <w:top w:val="none" w:sz="0" w:space="8" w:color="auto"/>
                <w:left w:val="single" w:sz="6" w:space="15" w:color="CCCCCC"/>
                <w:bottom w:val="single" w:sz="6" w:space="15" w:color="CCCCCC"/>
                <w:right w:val="single" w:sz="6" w:space="15" w:color="CCCCCC"/>
              </w:divBdr>
            </w:div>
            <w:div w:id="848637772">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227036673">
          <w:marLeft w:val="0"/>
          <w:marRight w:val="300"/>
          <w:marTop w:val="0"/>
          <w:marBottom w:val="150"/>
          <w:divBdr>
            <w:top w:val="none" w:sz="0" w:space="8" w:color="auto"/>
            <w:left w:val="single" w:sz="6" w:space="15" w:color="CCCCCC"/>
            <w:bottom w:val="single" w:sz="6" w:space="15" w:color="CCCCCC"/>
            <w:right w:val="single" w:sz="6" w:space="15" w:color="CCCCCC"/>
          </w:divBdr>
          <w:divsChild>
            <w:div w:id="133527697">
              <w:marLeft w:val="0"/>
              <w:marRight w:val="300"/>
              <w:marTop w:val="0"/>
              <w:marBottom w:val="150"/>
              <w:divBdr>
                <w:top w:val="none" w:sz="0" w:space="8" w:color="auto"/>
                <w:left w:val="single" w:sz="6" w:space="15" w:color="CCCCCC"/>
                <w:bottom w:val="single" w:sz="6" w:space="15" w:color="CCCCCC"/>
                <w:right w:val="single" w:sz="6" w:space="15" w:color="CCCCCC"/>
              </w:divBdr>
            </w:div>
            <w:div w:id="2127263989">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520780056">
          <w:marLeft w:val="0"/>
          <w:marRight w:val="300"/>
          <w:marTop w:val="0"/>
          <w:marBottom w:val="150"/>
          <w:divBdr>
            <w:top w:val="none" w:sz="0" w:space="8" w:color="auto"/>
            <w:left w:val="single" w:sz="6" w:space="15" w:color="CCCCCC"/>
            <w:bottom w:val="single" w:sz="6" w:space="15" w:color="CCCCCC"/>
            <w:right w:val="single" w:sz="6" w:space="15" w:color="CCCCCC"/>
          </w:divBdr>
          <w:divsChild>
            <w:div w:id="661856224">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786534103">
          <w:marLeft w:val="0"/>
          <w:marRight w:val="300"/>
          <w:marTop w:val="0"/>
          <w:marBottom w:val="150"/>
          <w:divBdr>
            <w:top w:val="none" w:sz="0" w:space="8" w:color="auto"/>
            <w:left w:val="single" w:sz="6" w:space="15" w:color="CCCCCC"/>
            <w:bottom w:val="single" w:sz="6" w:space="15" w:color="CCCCCC"/>
            <w:right w:val="single" w:sz="6" w:space="15" w:color="CCCCCC"/>
          </w:divBdr>
          <w:divsChild>
            <w:div w:id="106046867">
              <w:marLeft w:val="0"/>
              <w:marRight w:val="300"/>
              <w:marTop w:val="0"/>
              <w:marBottom w:val="150"/>
              <w:divBdr>
                <w:top w:val="none" w:sz="0" w:space="8" w:color="auto"/>
                <w:left w:val="single" w:sz="6" w:space="15" w:color="CCCCCC"/>
                <w:bottom w:val="single" w:sz="6" w:space="15" w:color="CCCCCC"/>
                <w:right w:val="single" w:sz="6" w:space="15" w:color="CCCCCC"/>
              </w:divBdr>
            </w:div>
            <w:div w:id="556628006">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sChild>
    </w:div>
    <w:div w:id="1668434199">
      <w:bodyDiv w:val="1"/>
      <w:marLeft w:val="0"/>
      <w:marRight w:val="0"/>
      <w:marTop w:val="0"/>
      <w:marBottom w:val="0"/>
      <w:divBdr>
        <w:top w:val="none" w:sz="0" w:space="0" w:color="auto"/>
        <w:left w:val="none" w:sz="0" w:space="0" w:color="auto"/>
        <w:bottom w:val="none" w:sz="0" w:space="0" w:color="auto"/>
        <w:right w:val="none" w:sz="0" w:space="0" w:color="auto"/>
      </w:divBdr>
      <w:divsChild>
        <w:div w:id="345909210">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19089495">
      <w:bodyDiv w:val="1"/>
      <w:marLeft w:val="0"/>
      <w:marRight w:val="0"/>
      <w:marTop w:val="0"/>
      <w:marBottom w:val="0"/>
      <w:divBdr>
        <w:top w:val="none" w:sz="0" w:space="0" w:color="auto"/>
        <w:left w:val="none" w:sz="0" w:space="0" w:color="auto"/>
        <w:bottom w:val="none" w:sz="0" w:space="0" w:color="auto"/>
        <w:right w:val="none" w:sz="0" w:space="0" w:color="auto"/>
      </w:divBdr>
      <w:divsChild>
        <w:div w:id="1687050939">
          <w:marLeft w:val="0"/>
          <w:marRight w:val="300"/>
          <w:marTop w:val="0"/>
          <w:marBottom w:val="150"/>
          <w:divBdr>
            <w:top w:val="none" w:sz="0" w:space="8" w:color="auto"/>
            <w:left w:val="single" w:sz="6" w:space="15" w:color="CCCCCC"/>
            <w:bottom w:val="single" w:sz="6" w:space="15" w:color="CCCCCC"/>
            <w:right w:val="single" w:sz="6" w:space="15" w:color="CCCCCC"/>
          </w:divBdr>
          <w:divsChild>
            <w:div w:id="2019000305">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sChild>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34351867">
      <w:bodyDiv w:val="1"/>
      <w:marLeft w:val="0"/>
      <w:marRight w:val="0"/>
      <w:marTop w:val="0"/>
      <w:marBottom w:val="0"/>
      <w:divBdr>
        <w:top w:val="none" w:sz="0" w:space="0" w:color="auto"/>
        <w:left w:val="none" w:sz="0" w:space="0" w:color="auto"/>
        <w:bottom w:val="none" w:sz="0" w:space="0" w:color="auto"/>
        <w:right w:val="none" w:sz="0" w:space="0" w:color="auto"/>
      </w:divBdr>
      <w:divsChild>
        <w:div w:id="584458532">
          <w:marLeft w:val="0"/>
          <w:marRight w:val="0"/>
          <w:marTop w:val="0"/>
          <w:marBottom w:val="0"/>
          <w:divBdr>
            <w:top w:val="none" w:sz="0" w:space="0" w:color="auto"/>
            <w:left w:val="none" w:sz="0" w:space="0" w:color="auto"/>
            <w:bottom w:val="none" w:sz="0" w:space="0" w:color="auto"/>
            <w:right w:val="none" w:sz="0" w:space="0" w:color="auto"/>
          </w:divBdr>
          <w:divsChild>
            <w:div w:id="305091571">
              <w:marLeft w:val="0"/>
              <w:marRight w:val="0"/>
              <w:marTop w:val="0"/>
              <w:marBottom w:val="0"/>
              <w:divBdr>
                <w:top w:val="none" w:sz="0" w:space="0" w:color="auto"/>
                <w:left w:val="none" w:sz="0" w:space="0" w:color="auto"/>
                <w:bottom w:val="none" w:sz="0" w:space="0" w:color="auto"/>
                <w:right w:val="none" w:sz="0" w:space="0" w:color="auto"/>
              </w:divBdr>
            </w:div>
          </w:divsChild>
        </w:div>
        <w:div w:id="1406681866">
          <w:marLeft w:val="0"/>
          <w:marRight w:val="0"/>
          <w:marTop w:val="0"/>
          <w:marBottom w:val="0"/>
          <w:divBdr>
            <w:top w:val="none" w:sz="0" w:space="0" w:color="auto"/>
            <w:left w:val="none" w:sz="0" w:space="0" w:color="auto"/>
            <w:bottom w:val="none" w:sz="0" w:space="0" w:color="auto"/>
            <w:right w:val="none" w:sz="0" w:space="0" w:color="auto"/>
          </w:divBdr>
          <w:divsChild>
            <w:div w:id="1156531150">
              <w:marLeft w:val="0"/>
              <w:marRight w:val="0"/>
              <w:marTop w:val="0"/>
              <w:marBottom w:val="0"/>
              <w:divBdr>
                <w:top w:val="none" w:sz="0" w:space="0" w:color="auto"/>
                <w:left w:val="none" w:sz="0" w:space="0" w:color="auto"/>
                <w:bottom w:val="none" w:sz="0" w:space="0" w:color="auto"/>
                <w:right w:val="none" w:sz="0" w:space="0" w:color="auto"/>
              </w:divBdr>
              <w:divsChild>
                <w:div w:id="2080666447">
                  <w:marLeft w:val="0"/>
                  <w:marRight w:val="0"/>
                  <w:marTop w:val="0"/>
                  <w:marBottom w:val="0"/>
                  <w:divBdr>
                    <w:top w:val="none" w:sz="0" w:space="0" w:color="auto"/>
                    <w:left w:val="none" w:sz="0" w:space="0" w:color="auto"/>
                    <w:bottom w:val="none" w:sz="0" w:space="0" w:color="auto"/>
                    <w:right w:val="none" w:sz="0" w:space="0" w:color="auto"/>
                  </w:divBdr>
                </w:div>
                <w:div w:id="2070764362">
                  <w:marLeft w:val="0"/>
                  <w:marRight w:val="0"/>
                  <w:marTop w:val="0"/>
                  <w:marBottom w:val="0"/>
                  <w:divBdr>
                    <w:top w:val="none" w:sz="0" w:space="0" w:color="auto"/>
                    <w:left w:val="none" w:sz="0" w:space="0" w:color="auto"/>
                    <w:bottom w:val="none" w:sz="0" w:space="0" w:color="auto"/>
                    <w:right w:val="none" w:sz="0" w:space="0" w:color="auto"/>
                  </w:divBdr>
                  <w:divsChild>
                    <w:div w:id="1184245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2674362">
      <w:bodyDiv w:val="1"/>
      <w:marLeft w:val="0"/>
      <w:marRight w:val="0"/>
      <w:marTop w:val="0"/>
      <w:marBottom w:val="0"/>
      <w:divBdr>
        <w:top w:val="none" w:sz="0" w:space="0" w:color="auto"/>
        <w:left w:val="none" w:sz="0" w:space="0" w:color="auto"/>
        <w:bottom w:val="none" w:sz="0" w:space="0" w:color="auto"/>
        <w:right w:val="none" w:sz="0" w:space="0" w:color="auto"/>
      </w:divBdr>
      <w:divsChild>
        <w:div w:id="1413432161">
          <w:marLeft w:val="0"/>
          <w:marRight w:val="300"/>
          <w:marTop w:val="0"/>
          <w:marBottom w:val="150"/>
          <w:divBdr>
            <w:top w:val="none" w:sz="0" w:space="8" w:color="auto"/>
            <w:left w:val="single" w:sz="6" w:space="15" w:color="CCCCCC"/>
            <w:bottom w:val="single" w:sz="6" w:space="15" w:color="CCCCCC"/>
            <w:right w:val="single" w:sz="6" w:space="15" w:color="CCCCCC"/>
          </w:divBdr>
          <w:divsChild>
            <w:div w:id="1248269382">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sChild>
    </w:div>
    <w:div w:id="1808470368">
      <w:bodyDiv w:val="1"/>
      <w:marLeft w:val="0"/>
      <w:marRight w:val="0"/>
      <w:marTop w:val="0"/>
      <w:marBottom w:val="0"/>
      <w:divBdr>
        <w:top w:val="none" w:sz="0" w:space="0" w:color="auto"/>
        <w:left w:val="none" w:sz="0" w:space="0" w:color="auto"/>
        <w:bottom w:val="none" w:sz="0" w:space="0" w:color="auto"/>
        <w:right w:val="none" w:sz="0" w:space="0" w:color="auto"/>
      </w:divBdr>
      <w:divsChild>
        <w:div w:id="2110810903">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828663261">
      <w:bodyDiv w:val="1"/>
      <w:marLeft w:val="0"/>
      <w:marRight w:val="0"/>
      <w:marTop w:val="0"/>
      <w:marBottom w:val="0"/>
      <w:divBdr>
        <w:top w:val="none" w:sz="0" w:space="0" w:color="auto"/>
        <w:left w:val="none" w:sz="0" w:space="0" w:color="auto"/>
        <w:bottom w:val="none" w:sz="0" w:space="0" w:color="auto"/>
        <w:right w:val="none" w:sz="0" w:space="0" w:color="auto"/>
      </w:divBdr>
      <w:divsChild>
        <w:div w:id="1191263376">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935018213">
      <w:bodyDiv w:val="1"/>
      <w:marLeft w:val="0"/>
      <w:marRight w:val="0"/>
      <w:marTop w:val="0"/>
      <w:marBottom w:val="0"/>
      <w:divBdr>
        <w:top w:val="none" w:sz="0" w:space="0" w:color="auto"/>
        <w:left w:val="none" w:sz="0" w:space="0" w:color="auto"/>
        <w:bottom w:val="none" w:sz="0" w:space="0" w:color="auto"/>
        <w:right w:val="none" w:sz="0" w:space="0" w:color="auto"/>
      </w:divBdr>
      <w:divsChild>
        <w:div w:id="1879122195">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939559761">
      <w:bodyDiv w:val="1"/>
      <w:marLeft w:val="0"/>
      <w:marRight w:val="0"/>
      <w:marTop w:val="0"/>
      <w:marBottom w:val="0"/>
      <w:divBdr>
        <w:top w:val="none" w:sz="0" w:space="0" w:color="auto"/>
        <w:left w:val="none" w:sz="0" w:space="0" w:color="auto"/>
        <w:bottom w:val="none" w:sz="0" w:space="0" w:color="auto"/>
        <w:right w:val="none" w:sz="0" w:space="0" w:color="auto"/>
      </w:divBdr>
      <w:divsChild>
        <w:div w:id="1913276130">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44920572">
      <w:bodyDiv w:val="1"/>
      <w:marLeft w:val="0"/>
      <w:marRight w:val="0"/>
      <w:marTop w:val="0"/>
      <w:marBottom w:val="0"/>
      <w:divBdr>
        <w:top w:val="none" w:sz="0" w:space="0" w:color="auto"/>
        <w:left w:val="none" w:sz="0" w:space="0" w:color="auto"/>
        <w:bottom w:val="none" w:sz="0" w:space="0" w:color="auto"/>
        <w:right w:val="none" w:sz="0" w:space="0" w:color="auto"/>
      </w:divBdr>
      <w:divsChild>
        <w:div w:id="450168375">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51685016">
      <w:bodyDiv w:val="1"/>
      <w:marLeft w:val="0"/>
      <w:marRight w:val="0"/>
      <w:marTop w:val="0"/>
      <w:marBottom w:val="0"/>
      <w:divBdr>
        <w:top w:val="none" w:sz="0" w:space="0" w:color="auto"/>
        <w:left w:val="none" w:sz="0" w:space="0" w:color="auto"/>
        <w:bottom w:val="none" w:sz="0" w:space="0" w:color="auto"/>
        <w:right w:val="none" w:sz="0" w:space="0" w:color="auto"/>
      </w:divBdr>
      <w:divsChild>
        <w:div w:id="1361584240">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2055157131">
      <w:bodyDiv w:val="1"/>
      <w:marLeft w:val="0"/>
      <w:marRight w:val="0"/>
      <w:marTop w:val="0"/>
      <w:marBottom w:val="0"/>
      <w:divBdr>
        <w:top w:val="none" w:sz="0" w:space="0" w:color="auto"/>
        <w:left w:val="none" w:sz="0" w:space="0" w:color="auto"/>
        <w:bottom w:val="none" w:sz="0" w:space="0" w:color="auto"/>
        <w:right w:val="none" w:sz="0" w:space="0" w:color="auto"/>
      </w:divBdr>
      <w:divsChild>
        <w:div w:id="1709717454">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2074497018">
      <w:bodyDiv w:val="1"/>
      <w:marLeft w:val="0"/>
      <w:marRight w:val="0"/>
      <w:marTop w:val="0"/>
      <w:marBottom w:val="0"/>
      <w:divBdr>
        <w:top w:val="none" w:sz="0" w:space="0" w:color="auto"/>
        <w:left w:val="none" w:sz="0" w:space="0" w:color="auto"/>
        <w:bottom w:val="none" w:sz="0" w:space="0" w:color="auto"/>
        <w:right w:val="none" w:sz="0" w:space="0" w:color="auto"/>
      </w:divBdr>
      <w:divsChild>
        <w:div w:id="883953645">
          <w:marLeft w:val="0"/>
          <w:marRight w:val="300"/>
          <w:marTop w:val="0"/>
          <w:marBottom w:val="150"/>
          <w:divBdr>
            <w:top w:val="none" w:sz="0" w:space="8" w:color="auto"/>
            <w:left w:val="single" w:sz="6" w:space="15" w:color="CCCCCC"/>
            <w:bottom w:val="single" w:sz="6" w:space="15" w:color="CCCCCC"/>
            <w:right w:val="single" w:sz="6" w:space="15" w:color="CCCCCC"/>
          </w:divBdr>
          <w:divsChild>
            <w:div w:id="2023622101">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sChild>
    </w:div>
    <w:div w:id="2078353350">
      <w:bodyDiv w:val="1"/>
      <w:marLeft w:val="0"/>
      <w:marRight w:val="0"/>
      <w:marTop w:val="0"/>
      <w:marBottom w:val="0"/>
      <w:divBdr>
        <w:top w:val="none" w:sz="0" w:space="0" w:color="auto"/>
        <w:left w:val="none" w:sz="0" w:space="0" w:color="auto"/>
        <w:bottom w:val="none" w:sz="0" w:space="0" w:color="auto"/>
        <w:right w:val="none" w:sz="0" w:space="0" w:color="auto"/>
      </w:divBdr>
      <w:divsChild>
        <w:div w:id="258373380">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2096898688">
      <w:bodyDiv w:val="1"/>
      <w:marLeft w:val="0"/>
      <w:marRight w:val="0"/>
      <w:marTop w:val="0"/>
      <w:marBottom w:val="0"/>
      <w:divBdr>
        <w:top w:val="none" w:sz="0" w:space="0" w:color="auto"/>
        <w:left w:val="none" w:sz="0" w:space="0" w:color="auto"/>
        <w:bottom w:val="none" w:sz="0" w:space="0" w:color="auto"/>
        <w:right w:val="none" w:sz="0" w:space="0" w:color="auto"/>
      </w:divBdr>
      <w:divsChild>
        <w:div w:id="1933201914">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nvd.nist.gov/vuln/search/results?form_type=Advanced&amp;results_type=overview&amp;search_type=all&amp;cpe_vendor=cpe%3A%2F%3Aapache&amp;cpe_product=cpe%3A%2F%3Aapache%3Alog4j&amp;cpe_version=cpe%3A%2F%3Aapache%3Alog4j%3A2.12.1" TargetMode="External"/><Relationship Id="rId21" Type="http://schemas.openxmlformats.org/officeDocument/2006/relationships/hyperlink" Target="https://ossindex.sonatype.org/component/pkg:maven/jakarta.annotation/jakarta.annotation-api@1.3.5?utm_source=dependency-check&amp;utm_medium=integration&amp;utm_content=11.1.0" TargetMode="External"/><Relationship Id="rId34"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42" Type="http://schemas.openxmlformats.org/officeDocument/2006/relationships/hyperlink" Target="https://ossindex.sonatype.org/component/pkg:maven/org.springframework/spring-expression@5.2.3.RELEASE?utm_source=dependency-check&amp;utm_medium=integration&amp;utm_content=11.1.0" TargetMode="External"/><Relationship Id="rId47"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50"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5.2.3" TargetMode="External"/><Relationship Id="rId55"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5.2.3" TargetMode="External"/><Relationship Id="rId63" Type="http://schemas.openxmlformats.org/officeDocument/2006/relationships/header" Target="header1.xml"/><Relationship Id="rId68" Type="http://schemas.microsoft.com/office/2019/05/relationships/documenttasks" Target="documenttasks/documenttasks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ossindex.sonatype.org/component/pkg:maven/org.hibernate.validator/hibernate-validator@6.0.18.Final?utm_source=dependency-check&amp;utm_medium=integration&amp;utm_content=11.1.0" TargetMode="External"/><Relationship Id="rId29" Type="http://schemas.openxmlformats.org/officeDocument/2006/relationships/hyperlink" Target="https://nvd.nist.gov/vuln/search/results?form_type=Advanced&amp;results_type=overview&amp;search_type=all&amp;cpe_vendor=cpe%3A%2F%3Aqos&amp;cpe_product=cpe%3A%2F%3Aqos%3Alogback&amp;cpe_version=cpe%3A%2F%3Aqos%3Alogback%3A1.2.3" TargetMode="External"/><Relationship Id="rId11" Type="http://schemas.openxmlformats.org/officeDocument/2006/relationships/image" Target="media/image1.png"/><Relationship Id="rId24" Type="http://schemas.openxmlformats.org/officeDocument/2006/relationships/hyperlink" Target="https://ossindex.sonatype.org/component/pkg:maven/org.slf4j/jul-to-slf4j@1.7.30?utm_source=dependency-check&amp;utm_medium=integration&amp;utm_content=11.1.0" TargetMode="External"/><Relationship Id="rId32" Type="http://schemas.openxmlformats.org/officeDocument/2006/relationships/hyperlink" Target="https://nvd.nist.gov/vuln/search/results?form_type=Advanced&amp;results_type=overview&amp;search_type=all&amp;cpe_vendor=cpe%3A%2F%3Asnakeyaml_project&amp;cpe_product=cpe%3A%2F%3Asnakeyaml_project%3Asnakeyaml&amp;cpe_version=cpe%3A%2F%3Asnakeyaml_project%3Asnakeyaml%3A1.25" TargetMode="External"/><Relationship Id="rId37"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2.2.4" TargetMode="External"/><Relationship Id="rId40"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45"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53"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58" Type="http://schemas.openxmlformats.org/officeDocument/2006/relationships/hyperlink" Target="https://nvd.nist.gov/vuln/search/results?form_type=Advanced&amp;results_type=overview&amp;search_type=all&amp;cpe_vendor=cpe%3A%2F%3Aapache_tomcat&amp;cpe_product=cpe%3A%2F%3Aapache_tomcat%3Aapache_tomcat&amp;cpe_version=cpe%3A%2F%3Aapache_tomcat%3Aapache_tomcat%3A9.0.30" TargetMode="External"/><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19" Type="http://schemas.openxmlformats.org/officeDocument/2006/relationships/hyperlink" Target="https://ossindex.sonatype.org/component/pkg:maven/com.fasterxml.jackson.core/jackson-databind@2.10.2?utm_source=dependency-check&amp;utm_medium=integration&amp;utm_content=11.1.0" TargetMode="External"/><Relationship Id="rId14" Type="http://schemas.openxmlformats.org/officeDocument/2006/relationships/hyperlink" Target="https://nvd.nist.gov/vuln/search/results?form_type=Advanced&amp;results_type=overview&amp;search_type=all&amp;cpe_vendor=cpe%3A%2F%3Abouncycastle&amp;cpe_product=cpe%3A%2F%3Abouncycastle%3Alegion-of-the-bouncy-castle-java-crytography-api&amp;cpe_version=cpe%3A%2F%3Abouncycastle%3Alegion-of-the-bouncy-castle-java-crytography-api%3A1.46" TargetMode="External"/><Relationship Id="rId22" Type="http://schemas.openxmlformats.org/officeDocument/2006/relationships/hyperlink" Target="https://ossindex.sonatype.org/component/pkg:maven/jakarta.validation/jakarta.validation-api@2.0.2?utm_source=dependency-check&amp;utm_medium=integration&amp;utm_content=11.1.0" TargetMode="External"/><Relationship Id="rId27" Type="http://schemas.openxmlformats.org/officeDocument/2006/relationships/hyperlink" Target="https://ossindex.sonatype.org/component/pkg:maven/org.apache.logging.log4j/log4j-to-slf4j@2.12.1?utm_source=dependency-check&amp;utm_medium=integration&amp;utm_content=11.1.0" TargetMode="External"/><Relationship Id="rId30" Type="http://schemas.openxmlformats.org/officeDocument/2006/relationships/hyperlink" Target="https://ossindex.sonatype.org/component/pkg:maven/org.slf4j/slf4j-api@1.7.30?utm_source=dependency-check&amp;utm_medium=integration&amp;utm_content=11.1.0" TargetMode="External"/><Relationship Id="rId35" Type="http://schemas.openxmlformats.org/officeDocument/2006/relationships/hyperlink" Target="https://ossindex.sonatype.org/component/pkg:maven/org.springframework.boot/spring-boot-starter-web@2.2.4.RELEASE?utm_source=dependency-check&amp;utm_medium=integration&amp;utm_content=11.1.0" TargetMode="External"/><Relationship Id="rId43"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48"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56" Type="http://schemas.openxmlformats.org/officeDocument/2006/relationships/hyperlink" Target="https://ossindex.sonatype.org/component/pkg:maven/org.apache.tomcat.embed/tomcat-embed-core@9.0.30?utm_source=dependency-check&amp;utm_medium=integration&amp;utm_content=11.1.0" TargetMode="External"/><Relationship Id="rId64"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ossindex.sonatype.org/component/pkg:maven/org.springframework/spring-webmvc@5.2.3.RELEASE?utm_source=dependency-check&amp;utm_medium=integration&amp;utm_content=11.1.0" TargetMode="External"/><Relationship Id="rId3" Type="http://schemas.openxmlformats.org/officeDocument/2006/relationships/customXml" Target="../customXml/item3.xml"/><Relationship Id="rId12" Type="http://schemas.openxmlformats.org/officeDocument/2006/relationships/hyperlink" Target="https://ossindex.sonatype.org/component/pkg:maven/org.bouncycastle/bcprov-jdk15on@1.46?utm_source=dependency-check&amp;utm_medium=integration&amp;utm_content=11.1.0" TargetMode="External"/><Relationship Id="rId17" Type="http://schemas.openxmlformats.org/officeDocument/2006/relationships/hyperlink" Target="https://nvd.nist.gov/vuln/search/results?form_type=Advanced&amp;results_type=overview&amp;search_type=all&amp;cpe_vendor=cpe%3A%2F%3Aredhat&amp;cpe_product=cpe%3A%2F%3Aredhat%3Ahibernate_validator&amp;cpe_version=cpe%3A%2F%3Aredhat%3Ahibernate_validator%3A6.0.18" TargetMode="External"/><Relationship Id="rId25" Type="http://schemas.openxmlformats.org/officeDocument/2006/relationships/hyperlink" Target="https://ossindex.sonatype.org/component/pkg:maven/org.apache.logging.log4j/log4j-api@2.12.1?utm_source=dependency-check&amp;utm_medium=integration&amp;utm_content=11.1.0" TargetMode="External"/><Relationship Id="rId33" Type="http://schemas.openxmlformats.org/officeDocument/2006/relationships/hyperlink" Target="https://ossindex.sonatype.org/component/pkg:maven/org.springframework.boot/spring-boot@2.2.4.RELEASE?utm_source=dependency-check&amp;utm_medium=integration&amp;utm_content=11.1.0" TargetMode="External"/><Relationship Id="rId38" Type="http://schemas.openxmlformats.org/officeDocument/2006/relationships/hyperlink" Target="https://ossindex.sonatype.org/component/pkg:maven/org.springframework/spring-core@5.2.3.RELEASE?utm_source=dependency-check&amp;utm_medium=integration&amp;utm_content=11.1.0" TargetMode="External"/><Relationship Id="rId46" Type="http://schemas.openxmlformats.org/officeDocument/2006/relationships/hyperlink" Target="https://ossindex.sonatype.org/component/pkg:maven/org.springframework/spring-web@5.2.3.RELEASE?utm_source=dependency-check&amp;utm_medium=integration&amp;utm_content=11.1.0" TargetMode="External"/><Relationship Id="rId59" Type="http://schemas.openxmlformats.org/officeDocument/2006/relationships/hyperlink" Target="https://ossindex.sonatype.org/component/pkg:maven/org.apache.tomcat.embed/tomcat-embed-el@9.0.30?utm_source=dependency-check&amp;utm_medium=integration&amp;utm_content=11.1.0" TargetMode="External"/><Relationship Id="rId67" Type="http://schemas.openxmlformats.org/officeDocument/2006/relationships/theme" Target="theme/theme1.xml"/><Relationship Id="rId20" Type="http://schemas.openxmlformats.org/officeDocument/2006/relationships/hyperlink" Target="https://nvd.nist.gov/vuln/search/results?form_type=Advanced&amp;results_type=overview&amp;search_type=all&amp;cpe_vendor=cpe%3A%2F%3Afasterxml&amp;cpe_product=cpe%3A%2F%3Afasterxml%3Ajackson-databind&amp;cpe_version=cpe%3A%2F%3Afasterxml%3Ajackson-databind%3A2.10.2" TargetMode="External"/><Relationship Id="rId41"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54"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62" Type="http://schemas.openxmlformats.org/officeDocument/2006/relationships/hyperlink" Target="https://nvd.nist.gov/vuln/search/results?form_type=Advanced&amp;results_type=overview&amp;search_type=all&amp;cpe_vendor=cpe%3A%2F%3Aapache_tomcat&amp;cpe_product=cpe%3A%2F%3Aapache_tomcat%3Aapache_tomcat&amp;cpe_version=cpe%3A%2F%3Aapache_tomcat%3Aapache_tomcat%3A9.0.30"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ossindex.sonatype.org/component/pkg:maven/com.fasterxml/classmate@1.5.1?utm_source=dependency-check&amp;utm_medium=integration&amp;utm_content=11.1.0" TargetMode="External"/><Relationship Id="rId23" Type="http://schemas.openxmlformats.org/officeDocument/2006/relationships/hyperlink" Target="https://ossindex.sonatype.org/component/pkg:maven/org.jboss.logging/jboss-logging@3.4.1.Final?utm_source=dependency-check&amp;utm_medium=integration&amp;utm_content=11.1.0" TargetMode="External"/><Relationship Id="rId28" Type="http://schemas.openxmlformats.org/officeDocument/2006/relationships/hyperlink" Target="https://ossindex.sonatype.org/component/pkg:maven/ch.qos.logback/logback-core@1.2.3?utm_source=dependency-check&amp;utm_medium=integration&amp;utm_content=11.1.0" TargetMode="External"/><Relationship Id="rId36"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49"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57"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10" Type="http://schemas.openxmlformats.org/officeDocument/2006/relationships/endnotes" Target="endnotes.xml"/><Relationship Id="rId31" Type="http://schemas.openxmlformats.org/officeDocument/2006/relationships/hyperlink" Target="https://ossindex.sonatype.org/component/pkg:maven/org.yaml/snakeyaml@1.25?utm_source=dependency-check&amp;utm_medium=integration&amp;utm_content=11.1.0" TargetMode="External"/><Relationship Id="rId44"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52"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60" Type="http://schemas.openxmlformats.org/officeDocument/2006/relationships/hyperlink" Target="https://ossindex.sonatype.org/component/pkg:maven/org.apache.tomcat.embed/tomcat-embed-websocket@9.0.30?utm_source=dependency-check&amp;utm_medium=integration&amp;utm_content=11.1.0" TargetMode="External"/><Relationship Id="rId65"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nvd.nist.gov/vuln/search/results?form_type=Advanced&amp;results_type=overview&amp;search_type=all&amp;cpe_vendor=cpe%3A%2F%3Abouncycastle&amp;cpe_product=cpe%3A%2F%3Abouncycastle%3Abouncy_castle_for_java&amp;cpe_version=cpe%3A%2F%3Abouncycastle%3Abouncy_castle_for_java%3A1.46" TargetMode="External"/><Relationship Id="rId18" Type="http://schemas.openxmlformats.org/officeDocument/2006/relationships/hyperlink" Target="https://ossindex.sonatype.org/component/pkg:maven/com.fasterxml.jackson.core/jackson-core@2.10.2?utm_source=dependency-check&amp;utm_medium=integration&amp;utm_content=11.1.0" TargetMode="External"/><Relationship Id="rId39"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7</Pages>
  <Words>3824</Words>
  <Characters>21801</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25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Geurian, Jennifer</cp:lastModifiedBy>
  <cp:revision>5</cp:revision>
  <dcterms:created xsi:type="dcterms:W3CDTF">2024-02-07T05:59:00Z</dcterms:created>
  <dcterms:modified xsi:type="dcterms:W3CDTF">2024-11-21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